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47D9C" w14:textId="77777777" w:rsidR="001F7503" w:rsidRDefault="000E7469">
      <w:pPr>
        <w:pStyle w:val="3"/>
        <w:spacing w:before="312" w:after="312"/>
      </w:pPr>
      <w:r>
        <w:rPr>
          <w:rFonts w:hint="eastAsia"/>
        </w:rPr>
        <w:t>Elasticsearch特点</w:t>
      </w:r>
    </w:p>
    <w:p w14:paraId="5313BC63" w14:textId="77777777" w:rsidR="001F7503" w:rsidRDefault="000E7469">
      <w:pPr>
        <w:pStyle w:val="4"/>
        <w:spacing w:before="312" w:after="312"/>
        <w:rPr>
          <w:rFonts w:hint="default"/>
        </w:rPr>
      </w:pPr>
      <w:r>
        <w:t>海量数据处理</w:t>
      </w:r>
    </w:p>
    <w:p w14:paraId="372EFF67" w14:textId="77777777" w:rsidR="001F7503" w:rsidRDefault="000E7469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大型分布式集群（数百台规模服务器）</w:t>
      </w:r>
    </w:p>
    <w:p w14:paraId="2108D94D" w14:textId="77777777" w:rsidR="001F7503" w:rsidRDefault="000E7469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处理PB级数据</w:t>
      </w:r>
    </w:p>
    <w:p w14:paraId="6B85325E" w14:textId="77777777" w:rsidR="001F7503" w:rsidRDefault="000E7469">
      <w:pPr>
        <w:pStyle w:val="a0"/>
        <w:numPr>
          <w:ilvl w:val="0"/>
          <w:numId w:val="4"/>
        </w:numPr>
        <w:spacing w:before="93" w:after="93"/>
      </w:pPr>
      <w:r>
        <w:rPr>
          <w:rFonts w:hint="eastAsia"/>
        </w:rPr>
        <w:t>小公司也可以进行单机部署</w:t>
      </w:r>
    </w:p>
    <w:p w14:paraId="6FEA205B" w14:textId="77777777" w:rsidR="001F7503" w:rsidRDefault="000E7469">
      <w:pPr>
        <w:pStyle w:val="4"/>
        <w:spacing w:before="312" w:after="312"/>
        <w:rPr>
          <w:rFonts w:hint="default"/>
        </w:rPr>
      </w:pPr>
      <w:r>
        <w:t>开箱即用</w:t>
      </w:r>
    </w:p>
    <w:p w14:paraId="03E82598" w14:textId="77777777" w:rsidR="001F7503" w:rsidRDefault="000E7469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简单易用，操作非常简单</w:t>
      </w:r>
    </w:p>
    <w:p w14:paraId="7BF6E64C" w14:textId="77777777" w:rsidR="001F7503" w:rsidRDefault="000E7469">
      <w:pPr>
        <w:pStyle w:val="a0"/>
        <w:numPr>
          <w:ilvl w:val="0"/>
          <w:numId w:val="5"/>
        </w:numPr>
        <w:spacing w:before="93" w:after="93"/>
      </w:pPr>
      <w:r>
        <w:rPr>
          <w:rFonts w:hint="eastAsia"/>
        </w:rPr>
        <w:t>快速部署生产环境</w:t>
      </w:r>
    </w:p>
    <w:p w14:paraId="49EDE6A6" w14:textId="77777777" w:rsidR="001F7503" w:rsidRDefault="000E7469">
      <w:pPr>
        <w:pStyle w:val="4"/>
        <w:spacing w:before="312" w:after="312"/>
        <w:rPr>
          <w:rFonts w:hint="default"/>
        </w:rPr>
      </w:pPr>
      <w:r>
        <w:t>作为传统数据库的补充</w:t>
      </w:r>
    </w:p>
    <w:p w14:paraId="46B63DA7" w14:textId="77777777" w:rsidR="001F7503" w:rsidRDefault="000E7469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传统关系型数据库不擅长全文检索（MySQL自带的全文索引，与ES性能差距非常大）</w:t>
      </w:r>
    </w:p>
    <w:p w14:paraId="58681738" w14:textId="77777777" w:rsidR="001F7503" w:rsidRDefault="000E7469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传统关系型数据库无法支持搜索排名、海量数据存储、分析等功能</w:t>
      </w:r>
    </w:p>
    <w:p w14:paraId="2C4F9A3C" w14:textId="77777777" w:rsidR="001F7503" w:rsidRDefault="000E7469">
      <w:pPr>
        <w:pStyle w:val="a0"/>
        <w:numPr>
          <w:ilvl w:val="0"/>
          <w:numId w:val="6"/>
        </w:numPr>
        <w:spacing w:before="93" w:after="93"/>
      </w:pPr>
      <w:r>
        <w:rPr>
          <w:rFonts w:hint="eastAsia"/>
        </w:rPr>
        <w:t>Elasticsearch可以作为传统关系数据库的补充，提供RDBM无法提供的功能</w:t>
      </w:r>
    </w:p>
    <w:p w14:paraId="41773538" w14:textId="77777777" w:rsidR="001F7503" w:rsidRDefault="000E7469">
      <w:pPr>
        <w:pStyle w:val="3"/>
        <w:spacing w:before="312" w:after="312"/>
      </w:pPr>
      <w:bookmarkStart w:id="0" w:name="header-n101"/>
      <w:proofErr w:type="spellStart"/>
      <w:r>
        <w:t>ElasticSearch</w:t>
      </w:r>
      <w:proofErr w:type="spellEnd"/>
      <w:r>
        <w:t>对比</w:t>
      </w:r>
      <w:proofErr w:type="spellStart"/>
      <w:r>
        <w:t>Solr</w:t>
      </w:r>
      <w:bookmarkEnd w:id="0"/>
      <w:proofErr w:type="spellEnd"/>
    </w:p>
    <w:p w14:paraId="15416E1A" w14:textId="77777777" w:rsidR="001F7503" w:rsidRDefault="000E7469">
      <w:pPr>
        <w:pStyle w:val="aff"/>
        <w:numPr>
          <w:ilvl w:val="0"/>
          <w:numId w:val="9"/>
        </w:numPr>
        <w:spacing w:before="93" w:after="93"/>
        <w:ind w:firstLineChars="0"/>
      </w:pPr>
      <w:proofErr w:type="spellStart"/>
      <w:r>
        <w:t>Solr</w:t>
      </w:r>
      <w:proofErr w:type="spellEnd"/>
      <w:r>
        <w:t xml:space="preserve"> 利用 Zookeeper 进行分布式管理，而 Elasticsearch 自身带有分布式协调管理功能;</w:t>
      </w:r>
    </w:p>
    <w:p w14:paraId="0A299D3C" w14:textId="77777777" w:rsidR="001F7503" w:rsidRDefault="000E7469">
      <w:pPr>
        <w:pStyle w:val="aff"/>
        <w:numPr>
          <w:ilvl w:val="0"/>
          <w:numId w:val="9"/>
        </w:numPr>
        <w:spacing w:before="93" w:after="93"/>
        <w:ind w:firstLineChars="0"/>
      </w:pPr>
      <w:proofErr w:type="spellStart"/>
      <w:r>
        <w:t>Solr</w:t>
      </w:r>
      <w:proofErr w:type="spellEnd"/>
      <w:r>
        <w:t xml:space="preserve"> 支持更多格式的数据，而 Elasticsearch 仅支持json文件格式；</w:t>
      </w:r>
    </w:p>
    <w:p w14:paraId="7981CCB4" w14:textId="77777777" w:rsidR="001F7503" w:rsidRDefault="000E7469">
      <w:pPr>
        <w:pStyle w:val="aff"/>
        <w:numPr>
          <w:ilvl w:val="0"/>
          <w:numId w:val="9"/>
        </w:numPr>
        <w:spacing w:before="93" w:after="93"/>
        <w:ind w:firstLineChars="0"/>
      </w:pPr>
      <w:proofErr w:type="spellStart"/>
      <w:r>
        <w:t>Solr</w:t>
      </w:r>
      <w:proofErr w:type="spellEnd"/>
      <w:r>
        <w:t xml:space="preserve"> 官方提供的功能更多，而 Elasticsearch 本身更注重于核心功能，高级功能多有第三方插件提供；</w:t>
      </w:r>
    </w:p>
    <w:p w14:paraId="4CCF1305" w14:textId="6D1F7DDC" w:rsidR="001F7503" w:rsidRDefault="000E7469" w:rsidP="00C41EA3">
      <w:pPr>
        <w:pStyle w:val="aff"/>
        <w:numPr>
          <w:ilvl w:val="0"/>
          <w:numId w:val="9"/>
        </w:numPr>
        <w:spacing w:before="93" w:after="93"/>
        <w:ind w:firstLineChars="0"/>
      </w:pPr>
      <w:proofErr w:type="spellStart"/>
      <w:r>
        <w:t>Solr</w:t>
      </w:r>
      <w:proofErr w:type="spellEnd"/>
      <w:r>
        <w:t xml:space="preserve"> 在传统的搜索应用中表现好于 Elasticsearch，但在处理实时搜索应用时效率明显低于Elasticsearch</w:t>
      </w:r>
    </w:p>
    <w:p w14:paraId="3F198D8B" w14:textId="77777777" w:rsidR="001F7503" w:rsidRDefault="000E7469">
      <w:pPr>
        <w:pStyle w:val="2"/>
        <w:spacing w:before="312" w:after="312"/>
      </w:pPr>
      <w:r>
        <w:rPr>
          <w:rFonts w:hint="eastAsia"/>
        </w:rPr>
        <w:lastRenderedPageBreak/>
        <w:t>Lucene全文检索库</w:t>
      </w:r>
    </w:p>
    <w:p w14:paraId="5257E875" w14:textId="77777777" w:rsidR="001F7503" w:rsidRDefault="000E7469">
      <w:pPr>
        <w:pStyle w:val="3"/>
        <w:spacing w:before="312" w:after="312"/>
      </w:pPr>
      <w:r>
        <w:rPr>
          <w:rFonts w:hint="eastAsia"/>
        </w:rPr>
        <w:t>什么是全文检索</w:t>
      </w:r>
    </w:p>
    <w:p w14:paraId="117DBDFA" w14:textId="77777777" w:rsidR="001F7503" w:rsidRDefault="000E7469">
      <w:pPr>
        <w:pStyle w:val="4"/>
        <w:spacing w:before="312" w:after="312"/>
        <w:rPr>
          <w:rFonts w:hint="default"/>
        </w:rPr>
      </w:pPr>
      <w:r>
        <w:t>结构化数据与非结构化数据</w:t>
      </w:r>
    </w:p>
    <w:p w14:paraId="1FEDE1C2" w14:textId="77777777" w:rsidR="001F7503" w:rsidRDefault="000E7469">
      <w:pPr>
        <w:spacing w:before="93" w:after="93"/>
      </w:pPr>
      <w:r>
        <w:rPr>
          <w:rFonts w:hint="eastAsia"/>
        </w:rPr>
        <w:t>我们生活中的数据总体分为两种：结构化数据和非结构化数据。</w:t>
      </w:r>
    </w:p>
    <w:p w14:paraId="03FAA353" w14:textId="77777777" w:rsidR="001F7503" w:rsidRDefault="000E7469">
      <w:pPr>
        <w:numPr>
          <w:ilvl w:val="0"/>
          <w:numId w:val="11"/>
        </w:numPr>
        <w:spacing w:before="93" w:after="93"/>
      </w:pPr>
      <w:r>
        <w:rPr>
          <w:rFonts w:hint="eastAsia"/>
        </w:rPr>
        <w:t>结构化数据：指具有固定格式或有限长度的数据，如数据库，元数据等</w:t>
      </w:r>
    </w:p>
    <w:p w14:paraId="41586472" w14:textId="77777777" w:rsidR="001F7503" w:rsidRDefault="000E7469">
      <w:pPr>
        <w:numPr>
          <w:ilvl w:val="0"/>
          <w:numId w:val="11"/>
        </w:numPr>
        <w:spacing w:before="93" w:after="93"/>
      </w:pPr>
      <w:r>
        <w:rPr>
          <w:rFonts w:hint="eastAsia"/>
        </w:rPr>
        <w:t>非结构化数据：指不定长或无固定格式的数据，如邮件，word文档等磁盘上的文件</w:t>
      </w:r>
    </w:p>
    <w:p w14:paraId="77123337" w14:textId="77777777" w:rsidR="001F7503" w:rsidRDefault="000E7469">
      <w:pPr>
        <w:pStyle w:val="4"/>
        <w:spacing w:before="312" w:after="312"/>
        <w:rPr>
          <w:rFonts w:hint="default"/>
        </w:rPr>
      </w:pPr>
      <w:r>
        <w:t>搜索结构化数据和非结构化数据</w:t>
      </w:r>
    </w:p>
    <w:p w14:paraId="1043C1F7" w14:textId="77777777" w:rsidR="001F7503" w:rsidRDefault="000E7469">
      <w:pPr>
        <w:pStyle w:val="aff"/>
        <w:numPr>
          <w:ilvl w:val="0"/>
          <w:numId w:val="11"/>
        </w:numPr>
        <w:spacing w:before="93" w:after="93"/>
        <w:ind w:firstLineChars="0"/>
      </w:pPr>
      <w:r>
        <w:t>使用</w:t>
      </w:r>
      <w:r>
        <w:rPr>
          <w:rFonts w:hint="eastAsia"/>
        </w:rPr>
        <w:t>S</w:t>
      </w:r>
      <w:r>
        <w:t>QL语言专门搜索结构化的数据</w:t>
      </w:r>
    </w:p>
    <w:p w14:paraId="1274D34F" w14:textId="0972CB9B" w:rsidR="001F7503" w:rsidRDefault="000E7469">
      <w:pPr>
        <w:pStyle w:val="aff"/>
        <w:numPr>
          <w:ilvl w:val="0"/>
          <w:numId w:val="11"/>
        </w:numPr>
        <w:spacing w:before="93" w:after="93"/>
        <w:ind w:firstLineChars="0"/>
      </w:pPr>
      <w:r>
        <w:t>使用</w:t>
      </w:r>
      <w:r>
        <w:rPr>
          <w:rFonts w:hint="eastAsia"/>
        </w:rPr>
        <w:t>E</w:t>
      </w:r>
      <w:r>
        <w:t>S/Lucene/</w:t>
      </w:r>
      <w:proofErr w:type="spellStart"/>
      <w:r w:rsidR="00D53B92">
        <w:rPr>
          <w:rFonts w:hint="eastAsia"/>
        </w:rPr>
        <w:t>solr</w:t>
      </w:r>
      <w:proofErr w:type="spellEnd"/>
      <w:r>
        <w:t>建立</w:t>
      </w:r>
      <w:r w:rsidRPr="00B26371">
        <w:rPr>
          <w:b/>
          <w:bCs/>
        </w:rPr>
        <w:t>倒排索引</w:t>
      </w:r>
      <w:r>
        <w:rPr>
          <w:rFonts w:hint="eastAsia"/>
        </w:rPr>
        <w:t>，</w:t>
      </w:r>
      <w:r>
        <w:t>根据关键字就可以搜索一些非结构化</w:t>
      </w:r>
      <w:r w:rsidR="00B26371">
        <w:rPr>
          <w:rFonts w:hint="eastAsia"/>
        </w:rPr>
        <w:t>(文本)</w:t>
      </w:r>
      <w:r>
        <w:t>的数据</w:t>
      </w:r>
    </w:p>
    <w:p w14:paraId="26DB487B" w14:textId="77777777" w:rsidR="001F7503" w:rsidRDefault="000E7469">
      <w:pPr>
        <w:pStyle w:val="4"/>
        <w:spacing w:before="312" w:after="312"/>
        <w:rPr>
          <w:rFonts w:hint="default"/>
        </w:rPr>
      </w:pPr>
      <w:r>
        <w:t>全文检索</w:t>
      </w:r>
    </w:p>
    <w:p w14:paraId="457854CD" w14:textId="77777777" w:rsidR="001F7503" w:rsidRDefault="000E7469">
      <w:pPr>
        <w:spacing w:before="93" w:after="93"/>
      </w:pPr>
      <w:r>
        <w:rPr>
          <w:rFonts w:ascii="微软雅黑" w:eastAsia="微软雅黑" w:hAnsi="微软雅黑" w:cs="微软雅黑" w:hint="eastAsia"/>
          <w:szCs w:val="24"/>
          <w:shd w:val="clear" w:color="auto" w:fill="FFFFFF"/>
        </w:rPr>
        <w:t>全文检索</w:t>
      </w:r>
      <w:r>
        <w:rPr>
          <w:rFonts w:hint="eastAsia"/>
        </w:rPr>
        <w:t>是指：</w:t>
      </w:r>
    </w:p>
    <w:p w14:paraId="345A0634" w14:textId="77777777" w:rsidR="001F7503" w:rsidRDefault="000E7469">
      <w:pPr>
        <w:numPr>
          <w:ilvl w:val="0"/>
          <w:numId w:val="12"/>
        </w:numPr>
        <w:spacing w:before="93" w:after="93"/>
      </w:pPr>
      <w:r>
        <w:rPr>
          <w:rFonts w:hint="eastAsia"/>
        </w:rPr>
        <w:t>通过一个程序扫描文本中的每一个单词，针对单词建立索引，并保存该单词在文本中的位置、以及出现的次数</w:t>
      </w:r>
    </w:p>
    <w:p w14:paraId="7CACC889" w14:textId="77777777" w:rsidR="001F7503" w:rsidRDefault="000E7469">
      <w:pPr>
        <w:numPr>
          <w:ilvl w:val="0"/>
          <w:numId w:val="12"/>
        </w:numPr>
        <w:spacing w:before="93" w:after="93"/>
      </w:pPr>
      <w:r>
        <w:rPr>
          <w:rFonts w:hint="eastAsia"/>
        </w:rPr>
        <w:t>用户查询时，通过之前建立好的索引来查询，将索引中单词对应的文本位置、出现的次数返回给用户，因为有了具体文本的位置，所以就可以将具体内容读取出来了</w:t>
      </w:r>
    </w:p>
    <w:p w14:paraId="0B963333" w14:textId="77777777" w:rsidR="001F7503" w:rsidRDefault="000E7469">
      <w:pPr>
        <w:numPr>
          <w:ilvl w:val="0"/>
          <w:numId w:val="12"/>
        </w:numPr>
        <w:spacing w:before="93" w:after="93"/>
      </w:pPr>
      <w:r>
        <w:rPr>
          <w:rFonts w:hint="eastAsia"/>
        </w:rPr>
        <w:t>类似于通过字典中的检索字表查字的过程</w:t>
      </w:r>
    </w:p>
    <w:p w14:paraId="7DCB956A" w14:textId="1F7B34F3" w:rsidR="001F7503" w:rsidRDefault="000E7469" w:rsidP="00C41EA3">
      <w:pPr>
        <w:pStyle w:val="3"/>
        <w:spacing w:before="312" w:after="312"/>
        <w:rPr>
          <w:rFonts w:hint="eastAsia"/>
        </w:rPr>
      </w:pPr>
      <w:r>
        <w:rPr>
          <w:rFonts w:hint="eastAsia"/>
        </w:rPr>
        <w:t>Lucene简介</w:t>
      </w:r>
    </w:p>
    <w:p w14:paraId="062FFFF8" w14:textId="77777777" w:rsidR="001F7503" w:rsidRDefault="000E7469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Lucene是一种高性能的全文检索库，在2000年开源，最初由大名鼎鼎的Doug Cutting（</w:t>
      </w:r>
      <w:r>
        <w:t>道格·卡丁</w:t>
      </w:r>
      <w:r>
        <w:rPr>
          <w:rFonts w:hint="eastAsia"/>
        </w:rPr>
        <w:t>）开发</w:t>
      </w:r>
    </w:p>
    <w:p w14:paraId="7A7B7554" w14:textId="79C68ADC" w:rsidR="001F7503" w:rsidRDefault="001F7503">
      <w:pPr>
        <w:pStyle w:val="a0"/>
        <w:spacing w:before="93" w:after="93"/>
      </w:pPr>
    </w:p>
    <w:p w14:paraId="6D51061B" w14:textId="77777777" w:rsidR="001F7503" w:rsidRDefault="000E7469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Lucene是Apache的一个顶级开源项目，是一个全文检索引擎工具包。但Lucene不是一个完整的全文检索引擎，它只是提供一个基本的全文检索的架构，还提供了一些基本的文本分词库</w:t>
      </w:r>
    </w:p>
    <w:p w14:paraId="58643DE8" w14:textId="77777777" w:rsidR="001F7503" w:rsidRDefault="000E7469">
      <w:pPr>
        <w:pStyle w:val="a0"/>
        <w:numPr>
          <w:ilvl w:val="0"/>
          <w:numId w:val="13"/>
        </w:numPr>
        <w:spacing w:before="93" w:after="93"/>
      </w:pPr>
      <w:r>
        <w:rPr>
          <w:rFonts w:hint="eastAsia"/>
        </w:rPr>
        <w:t>Lucene是一个简单易用的工具包，可以方便的实现全文检索的功能</w:t>
      </w:r>
    </w:p>
    <w:p w14:paraId="18A7D01D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美文搜索案例</w:t>
      </w:r>
    </w:p>
    <w:p w14:paraId="78E7B269" w14:textId="77777777" w:rsidR="001F7503" w:rsidRDefault="000E7469">
      <w:pPr>
        <w:pStyle w:val="4"/>
        <w:spacing w:before="312" w:after="312"/>
        <w:rPr>
          <w:rFonts w:hint="default"/>
        </w:rPr>
      </w:pPr>
      <w:r>
        <w:t>需求</w:t>
      </w:r>
    </w:p>
    <w:p w14:paraId="6BB46A17" w14:textId="77777777" w:rsidR="001F7503" w:rsidRDefault="000E7469">
      <w:pPr>
        <w:pStyle w:val="a0"/>
        <w:spacing w:before="93" w:after="93"/>
        <w:ind w:firstLine="420"/>
      </w:pPr>
      <w:r>
        <w:rPr>
          <w:rFonts w:hint="eastAsia"/>
        </w:rPr>
        <w:t>在资料中的文章文件夹中，有很多的文本文件。这里面包含了一些非常有趣的软文。而我们想要做的事情是，通过搜索一个关键字就能够找到哪些文章包含了这些关键字。例如：搜索「</w:t>
      </w:r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」，就能找到</w:t>
      </w:r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相关的文章。</w:t>
      </w:r>
    </w:p>
    <w:p w14:paraId="0356EF9E" w14:textId="77777777" w:rsidR="001F7503" w:rsidRDefault="001F7503">
      <w:pPr>
        <w:pStyle w:val="a0"/>
        <w:spacing w:before="93" w:after="93"/>
      </w:pPr>
    </w:p>
    <w:p w14:paraId="39332C3B" w14:textId="77777777" w:rsidR="001F7503" w:rsidRDefault="000E7469">
      <w:pPr>
        <w:pStyle w:val="a0"/>
        <w:spacing w:before="93" w:after="93"/>
      </w:pPr>
      <w:r>
        <w:rPr>
          <w:rFonts w:ascii="微软雅黑" w:eastAsia="微软雅黑" w:hAnsi="微软雅黑" w:cs="微软雅黑" w:hint="eastAsia"/>
          <w:b/>
          <w:bCs/>
        </w:rPr>
        <w:t>需求分析</w:t>
      </w:r>
      <w:r>
        <w:rPr>
          <w:rFonts w:hint="eastAsia"/>
        </w:rPr>
        <w:t>：</w:t>
      </w:r>
    </w:p>
    <w:p w14:paraId="7B34B73C" w14:textId="77777777" w:rsidR="001F7503" w:rsidRDefault="000E7469">
      <w:pPr>
        <w:pStyle w:val="a0"/>
        <w:spacing w:before="93" w:after="93"/>
      </w:pPr>
      <w:r>
        <w:rPr>
          <w:rFonts w:hint="eastAsia"/>
        </w:rPr>
        <w:t>要实现以上需求，我们有以下两种办法：</w:t>
      </w:r>
    </w:p>
    <w:p w14:paraId="306676E7" w14:textId="77777777" w:rsidR="001F7503" w:rsidRDefault="000E7469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用户输入搜索关键字，然后我们挨个读取文件，并查找文件中是否包含关键字</w:t>
      </w:r>
    </w:p>
    <w:p w14:paraId="65EC4A5E" w14:textId="77777777" w:rsidR="001F7503" w:rsidRDefault="000E7469">
      <w:pPr>
        <w:pStyle w:val="a0"/>
        <w:numPr>
          <w:ilvl w:val="0"/>
          <w:numId w:val="14"/>
        </w:numPr>
        <w:spacing w:before="93" w:after="93"/>
      </w:pPr>
      <w:r>
        <w:rPr>
          <w:rFonts w:hint="eastAsia"/>
        </w:rPr>
        <w:t>我们先挨个读取文件，对文件的文本进行分词（例如：按标点符号），然后建立索引，用户输入关键字，根据之前建立的索引，搜索关键字。</w:t>
      </w:r>
    </w:p>
    <w:p w14:paraId="34EDD8CF" w14:textId="77777777" w:rsidR="001F7503" w:rsidRDefault="001F7503">
      <w:pPr>
        <w:pStyle w:val="a0"/>
        <w:spacing w:before="93" w:after="93"/>
      </w:pPr>
    </w:p>
    <w:p w14:paraId="23A33CD1" w14:textId="77777777" w:rsidR="001F7503" w:rsidRDefault="000E7469">
      <w:pPr>
        <w:pStyle w:val="a0"/>
        <w:spacing w:before="93" w:after="93"/>
      </w:pPr>
      <w:r>
        <w:rPr>
          <w:rFonts w:hint="eastAsia"/>
        </w:rPr>
        <w:t>很明显，第二种方式要比第一种效果好得多，性能也好得多。所以，我们下面就使用Lucene来建立索引，然后根据索引来进行检索。</w:t>
      </w:r>
    </w:p>
    <w:p w14:paraId="4860D992" w14:textId="77777777" w:rsidR="001F7503" w:rsidRDefault="000E7469">
      <w:pPr>
        <w:pStyle w:val="4"/>
        <w:spacing w:before="312" w:after="312"/>
        <w:rPr>
          <w:rFonts w:hint="default"/>
        </w:rPr>
      </w:pPr>
      <w:r>
        <w:t>准备工作</w:t>
      </w:r>
    </w:p>
    <w:p w14:paraId="46877FFE" w14:textId="77777777" w:rsidR="001F7503" w:rsidRDefault="000E7469">
      <w:pPr>
        <w:pStyle w:val="5"/>
        <w:spacing w:before="312" w:after="312"/>
      </w:pPr>
      <w:r>
        <w:t>创建IDEA项目</w:t>
      </w:r>
    </w:p>
    <w:p w14:paraId="574617D3" w14:textId="77777777" w:rsidR="001F7503" w:rsidRDefault="000E7469">
      <w:pPr>
        <w:spacing w:before="93" w:after="93"/>
      </w:pPr>
      <w:proofErr w:type="spellStart"/>
      <w:r>
        <w:rPr>
          <w:rFonts w:hint="eastAsia"/>
        </w:rPr>
        <w:t>E</w:t>
      </w:r>
      <w:r>
        <w:t>lasticstack</w:t>
      </w:r>
      <w:proofErr w:type="spellEnd"/>
      <w:r>
        <w:t>阶段的课程会有多个项目</w:t>
      </w:r>
      <w:r>
        <w:rPr>
          <w:rFonts w:hint="eastAsia"/>
        </w:rPr>
        <w:t>，</w:t>
      </w:r>
      <w:r>
        <w:t>所以此处在</w:t>
      </w:r>
      <w:r>
        <w:rPr>
          <w:rFonts w:hint="eastAsia"/>
        </w:rPr>
        <w:t>I</w:t>
      </w:r>
      <w:r>
        <w:t>DEA中的工程模型如下</w:t>
      </w:r>
      <w:r>
        <w:rPr>
          <w:rFonts w:hint="eastAsia"/>
        </w:rPr>
        <w:t>：</w:t>
      </w:r>
    </w:p>
    <w:p w14:paraId="370CF0B7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497A7B1C" wp14:editId="7AD1AA73">
            <wp:extent cx="1960245" cy="249555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4746" cy="250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B6803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创建父工程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5"/>
        <w:gridCol w:w="4446"/>
      </w:tblGrid>
      <w:tr w:rsidR="001F7503" w14:paraId="52ACC479" w14:textId="77777777">
        <w:tc>
          <w:tcPr>
            <w:tcW w:w="4485" w:type="dxa"/>
          </w:tcPr>
          <w:p w14:paraId="4751F229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g</w:t>
            </w:r>
            <w:r>
              <w:t>roupId</w:t>
            </w:r>
            <w:proofErr w:type="spellEnd"/>
          </w:p>
        </w:tc>
        <w:tc>
          <w:tcPr>
            <w:tcW w:w="4446" w:type="dxa"/>
          </w:tcPr>
          <w:p w14:paraId="2DC3FC24" w14:textId="78148F89" w:rsidR="001F7503" w:rsidRDefault="00C41EA3">
            <w:pPr>
              <w:pStyle w:val="a0"/>
              <w:spacing w:before="93" w:after="93"/>
              <w:rPr>
                <w:rFonts w:hint="eastAsia"/>
              </w:rPr>
            </w:pPr>
            <w:r>
              <w:t>com.as</w:t>
            </w:r>
          </w:p>
        </w:tc>
      </w:tr>
      <w:tr w:rsidR="001F7503" w14:paraId="1A22D8C1" w14:textId="77777777">
        <w:tc>
          <w:tcPr>
            <w:tcW w:w="4485" w:type="dxa"/>
          </w:tcPr>
          <w:p w14:paraId="48FA362A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t>artifactId</w:t>
            </w:r>
            <w:proofErr w:type="spellEnd"/>
          </w:p>
        </w:tc>
        <w:tc>
          <w:tcPr>
            <w:tcW w:w="4446" w:type="dxa"/>
          </w:tcPr>
          <w:p w14:paraId="41FCCBCA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e</w:t>
            </w:r>
            <w:r>
              <w:t>s_parent</w:t>
            </w:r>
            <w:proofErr w:type="spellEnd"/>
          </w:p>
        </w:tc>
      </w:tr>
    </w:tbl>
    <w:p w14:paraId="45E22BD2" w14:textId="77777777" w:rsidR="001F7503" w:rsidRDefault="000E7469">
      <w:pPr>
        <w:pStyle w:val="5"/>
        <w:spacing w:before="312" w:after="312"/>
      </w:pPr>
      <w:r>
        <w:rPr>
          <w:rFonts w:hint="eastAsia"/>
        </w:rPr>
        <w:t>添加</w:t>
      </w:r>
      <w:proofErr w:type="spellStart"/>
      <w:r>
        <w:rPr>
          <w:rFonts w:hint="eastAsia"/>
        </w:rPr>
        <w:t>l</w:t>
      </w:r>
      <w:r>
        <w:t>ucene</w:t>
      </w:r>
      <w:proofErr w:type="spellEnd"/>
      <w:r>
        <w:t>模块</w:t>
      </w:r>
    </w:p>
    <w:p w14:paraId="10B7EA9D" w14:textId="77777777" w:rsidR="001F7503" w:rsidRDefault="001F7503">
      <w:pPr>
        <w:pStyle w:val="a0"/>
        <w:spacing w:before="93" w:after="93"/>
      </w:pPr>
    </w:p>
    <w:p w14:paraId="7AB03BE9" w14:textId="77777777" w:rsidR="001F7503" w:rsidRDefault="000E7469">
      <w:pPr>
        <w:pStyle w:val="a0"/>
        <w:spacing w:before="93" w:after="93"/>
      </w:pPr>
      <w:r>
        <w:rPr>
          <w:noProof/>
        </w:rPr>
        <w:drawing>
          <wp:inline distT="0" distB="0" distL="0" distR="0" wp14:anchorId="5884F057" wp14:editId="7F052F77">
            <wp:extent cx="5695950" cy="3495040"/>
            <wp:effectExtent l="19050" t="19050" r="19050" b="1016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9504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5"/>
        <w:gridCol w:w="4446"/>
      </w:tblGrid>
      <w:tr w:rsidR="001F7503" w14:paraId="54810047" w14:textId="77777777">
        <w:tc>
          <w:tcPr>
            <w:tcW w:w="4485" w:type="dxa"/>
          </w:tcPr>
          <w:p w14:paraId="55F7404C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t>groupId</w:t>
            </w:r>
            <w:proofErr w:type="spellEnd"/>
          </w:p>
        </w:tc>
        <w:tc>
          <w:tcPr>
            <w:tcW w:w="4446" w:type="dxa"/>
          </w:tcPr>
          <w:p w14:paraId="096A77C2" w14:textId="34A3469C" w:rsidR="001F7503" w:rsidRDefault="00C41EA3">
            <w:pPr>
              <w:pStyle w:val="a0"/>
              <w:spacing w:before="93" w:after="93"/>
            </w:pPr>
            <w:r>
              <w:t>com.as</w:t>
            </w:r>
          </w:p>
        </w:tc>
      </w:tr>
      <w:tr w:rsidR="001F7503" w14:paraId="60DE0E8A" w14:textId="77777777">
        <w:tc>
          <w:tcPr>
            <w:tcW w:w="4485" w:type="dxa"/>
          </w:tcPr>
          <w:p w14:paraId="73F48379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t>artifactId</w:t>
            </w:r>
            <w:proofErr w:type="spellEnd"/>
          </w:p>
        </w:tc>
        <w:tc>
          <w:tcPr>
            <w:tcW w:w="4446" w:type="dxa"/>
          </w:tcPr>
          <w:p w14:paraId="0664B771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t>lucene_op</w:t>
            </w:r>
            <w:proofErr w:type="spellEnd"/>
          </w:p>
        </w:tc>
      </w:tr>
    </w:tbl>
    <w:p w14:paraId="41E0AF95" w14:textId="77777777" w:rsidR="001F7503" w:rsidRDefault="000E7469">
      <w:pPr>
        <w:pStyle w:val="5"/>
        <w:spacing w:before="312" w:after="312"/>
      </w:pPr>
      <w:r>
        <w:t>导入Maven依赖</w:t>
      </w:r>
    </w:p>
    <w:p w14:paraId="63BCACBC" w14:textId="77777777" w:rsidR="001F7503" w:rsidRDefault="000E7469">
      <w:pPr>
        <w:pStyle w:val="aff"/>
        <w:numPr>
          <w:ilvl w:val="0"/>
          <w:numId w:val="15"/>
        </w:numPr>
        <w:spacing w:before="93" w:after="93"/>
        <w:ind w:firstLineChars="0"/>
      </w:pPr>
      <w:r>
        <w:rPr>
          <w:rFonts w:hint="eastAsia"/>
        </w:rPr>
        <w:t>导入依赖到</w:t>
      </w:r>
      <w:proofErr w:type="spellStart"/>
      <w:r>
        <w:rPr>
          <w:rFonts w:hint="eastAsia"/>
        </w:rPr>
        <w:t>l</w:t>
      </w:r>
      <w:r>
        <w:t>ucene_op</w:t>
      </w:r>
      <w:proofErr w:type="spellEnd"/>
      <w:r>
        <w:t>的</w:t>
      </w:r>
      <w:r>
        <w:rPr>
          <w:rFonts w:hint="eastAsia"/>
        </w:rPr>
        <w:t>p</w:t>
      </w:r>
      <w:r>
        <w:t>om.xml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4D50A096" w14:textId="77777777">
        <w:tc>
          <w:tcPr>
            <w:tcW w:w="8931" w:type="dxa"/>
            <w:shd w:val="clear" w:color="auto" w:fill="auto"/>
          </w:tcPr>
          <w:p w14:paraId="583B9EAF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color w:val="0000FF"/>
                <w:sz w:val="18"/>
                <w:szCs w:val="22"/>
              </w:rPr>
            </w:pP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dependencies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!-- 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lucene</w:t>
            </w:r>
            <w:proofErr w:type="spellEnd"/>
            <w:r>
              <w:rPr>
                <w:rFonts w:ascii="Consolas" w:eastAsia="宋体" w:hAnsi="Consolas" w:cs="Courier New" w:hint="eastAsia"/>
                <w:color w:val="0000FF"/>
                <w:sz w:val="18"/>
                <w:szCs w:val="22"/>
              </w:rPr>
              <w:t>核心类库</w:t>
            </w:r>
            <w:r>
              <w:rPr>
                <w:rFonts w:ascii="Consolas" w:eastAsia="宋体" w:hAnsi="Consolas" w:cs="Courier New" w:hint="eastAsia"/>
                <w:color w:val="0000FF"/>
                <w:sz w:val="18"/>
                <w:szCs w:val="22"/>
              </w:rPr>
              <w:t xml:space="preserve"> 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--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org.apache.lucene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lastRenderedPageBreak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lucene</w:t>
            </w:r>
            <w:proofErr w:type="spellEnd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-core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version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8.4.0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version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/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org.apache.lucene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lucene</w:t>
            </w:r>
            <w:proofErr w:type="spellEnd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-analyzers-common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version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8.4.0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version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/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commons-io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commons-io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version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2.6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version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/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com.jianggujin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IKAnalyzer-lucene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    &lt;version&gt;</w:t>
            </w:r>
            <w:r>
              <w:rPr>
                <w:rFonts w:ascii="Consolas" w:eastAsia="宋体" w:hAnsi="Consolas" w:cs="Courier New"/>
                <w:color w:val="000000" w:themeColor="text1"/>
                <w:sz w:val="18"/>
                <w:szCs w:val="22"/>
              </w:rPr>
              <w:t>8.0.0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t>&lt;/version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 xml:space="preserve">    &lt;/dependency&gt;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</w:r>
            <w:r>
              <w:rPr>
                <w:rFonts w:ascii="Consolas" w:eastAsia="宋体" w:hAnsi="Consolas" w:cs="Courier New"/>
                <w:color w:val="0000FF"/>
                <w:sz w:val="18"/>
                <w:szCs w:val="22"/>
              </w:rPr>
              <w:br/>
              <w:t>&lt;/dependencies&gt;</w:t>
            </w:r>
          </w:p>
          <w:p w14:paraId="0243791E" w14:textId="77777777" w:rsidR="001F7503" w:rsidRDefault="001F750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</w:p>
          <w:p w14:paraId="718A29B2" w14:textId="77777777" w:rsidR="001F7503" w:rsidRDefault="001F7503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</w:p>
          <w:p w14:paraId="5C6E7B8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build&gt;</w:t>
            </w:r>
          </w:p>
          <w:p w14:paraId="158640D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plugins&gt;</w:t>
            </w:r>
          </w:p>
          <w:p w14:paraId="5A732F0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plugin&gt;</w:t>
            </w:r>
          </w:p>
          <w:p w14:paraId="0FE124F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</w:rPr>
              <w:t>&gt;</w:t>
            </w:r>
            <w:proofErr w:type="spellStart"/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org.apache.maven.plugins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</w:rPr>
              <w:t>group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</w:rPr>
              <w:t>&gt;</w:t>
            </w:r>
          </w:p>
          <w:p w14:paraId="4B53313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</w:rPr>
              <w:t>&gt;</w:t>
            </w: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maven-compiler-plugin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</w:t>
            </w:r>
            <w:proofErr w:type="spellStart"/>
            <w:r>
              <w:rPr>
                <w:rFonts w:ascii="Consolas" w:eastAsia="宋体" w:hAnsi="Consolas" w:cs="Courier New"/>
                <w:color w:val="0000FF"/>
                <w:sz w:val="18"/>
              </w:rPr>
              <w:t>artifactId</w:t>
            </w:r>
            <w:proofErr w:type="spellEnd"/>
            <w:r>
              <w:rPr>
                <w:rFonts w:ascii="Consolas" w:eastAsia="宋体" w:hAnsi="Consolas" w:cs="Courier New"/>
                <w:color w:val="0000FF"/>
                <w:sz w:val="18"/>
              </w:rPr>
              <w:t>&gt;</w:t>
            </w:r>
          </w:p>
          <w:p w14:paraId="51946BB1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version&gt;</w:t>
            </w: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3.1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version&gt;</w:t>
            </w:r>
          </w:p>
          <w:p w14:paraId="45F4352D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configuration&gt;</w:t>
            </w:r>
          </w:p>
          <w:p w14:paraId="44A8CAF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source&gt;</w:t>
            </w: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1.8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source&gt;</w:t>
            </w:r>
          </w:p>
          <w:p w14:paraId="1A7EB0AF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target&gt;</w:t>
            </w: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>1.8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target&gt;</w:t>
            </w:r>
          </w:p>
          <w:p w14:paraId="094CEC5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configuration&gt;</w:t>
            </w:r>
          </w:p>
          <w:p w14:paraId="6713730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plugin&gt;</w:t>
            </w:r>
          </w:p>
          <w:p w14:paraId="703016C6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plugins&gt;</w:t>
            </w:r>
          </w:p>
          <w:p w14:paraId="7FE69E3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sz w:val="18"/>
                <w:szCs w:val="24"/>
              </w:rPr>
            </w:pPr>
            <w:r>
              <w:rPr>
                <w:rFonts w:ascii="Consolas" w:eastAsia="宋体" w:hAnsi="Consolas" w:cs="Courier New"/>
                <w:b/>
                <w:bCs/>
                <w:color w:val="000000"/>
                <w:sz w:val="18"/>
              </w:rPr>
              <w:t xml:space="preserve">    </w:t>
            </w:r>
            <w:r>
              <w:rPr>
                <w:rFonts w:ascii="Consolas" w:eastAsia="宋体" w:hAnsi="Consolas" w:cs="Courier New"/>
                <w:color w:val="0000FF"/>
                <w:sz w:val="18"/>
              </w:rPr>
              <w:t>&lt;/build&gt;</w:t>
            </w:r>
          </w:p>
        </w:tc>
      </w:tr>
    </w:tbl>
    <w:p w14:paraId="292D7708" w14:textId="77777777" w:rsidR="001F7503" w:rsidRDefault="000E7469">
      <w:pPr>
        <w:pStyle w:val="5"/>
        <w:spacing w:before="312" w:after="312"/>
      </w:pPr>
      <w:r>
        <w:rPr>
          <w:rFonts w:hint="eastAsia"/>
        </w:rPr>
        <w:t>创建包和类</w:t>
      </w:r>
    </w:p>
    <w:p w14:paraId="503C2DE5" w14:textId="63411420" w:rsidR="001F7503" w:rsidRDefault="000E7469">
      <w:pPr>
        <w:pStyle w:val="aff"/>
        <w:numPr>
          <w:ilvl w:val="0"/>
          <w:numId w:val="16"/>
        </w:numPr>
        <w:spacing w:before="93" w:after="93"/>
        <w:ind w:firstLineChars="0"/>
      </w:pPr>
      <w:r>
        <w:t>在java目录创建</w:t>
      </w:r>
      <w:r>
        <w:rPr>
          <w:rFonts w:hint="eastAsia"/>
        </w:rPr>
        <w:t xml:space="preserve"> </w:t>
      </w:r>
      <w:proofErr w:type="spellStart"/>
      <w:r w:rsidR="00C41EA3">
        <w:t>com.as</w:t>
      </w:r>
      <w:r>
        <w:t>.lucene</w:t>
      </w:r>
      <w:proofErr w:type="spellEnd"/>
      <w:r>
        <w:t xml:space="preserve"> 包结构</w:t>
      </w:r>
    </w:p>
    <w:p w14:paraId="2FB988AD" w14:textId="77777777" w:rsidR="001F7503" w:rsidRDefault="000E7469">
      <w:pPr>
        <w:pStyle w:val="aff"/>
        <w:numPr>
          <w:ilvl w:val="0"/>
          <w:numId w:val="16"/>
        </w:numPr>
        <w:spacing w:before="93" w:after="93"/>
        <w:ind w:firstLineChars="0"/>
      </w:pPr>
      <w:r>
        <w:rPr>
          <w:rFonts w:hint="eastAsia"/>
        </w:rPr>
        <w:t>创建</w:t>
      </w:r>
      <w:proofErr w:type="spellStart"/>
      <w:r>
        <w:t>BuildArticleIndex</w:t>
      </w:r>
      <w:proofErr w:type="spellEnd"/>
      <w:r>
        <w:t>类</w:t>
      </w:r>
    </w:p>
    <w:p w14:paraId="7BBD308E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导入文章数据</w:t>
      </w:r>
    </w:p>
    <w:p w14:paraId="23FCC461" w14:textId="77777777" w:rsidR="001F7503" w:rsidRDefault="000E7469">
      <w:pPr>
        <w:pStyle w:val="aff"/>
        <w:numPr>
          <w:ilvl w:val="0"/>
          <w:numId w:val="17"/>
        </w:numPr>
        <w:spacing w:before="93" w:after="93"/>
        <w:ind w:firstLineChars="0"/>
      </w:pPr>
      <w:r>
        <w:t>在</w:t>
      </w:r>
      <w:r>
        <w:rPr>
          <w:rFonts w:hint="eastAsia"/>
        </w:rPr>
        <w:t xml:space="preserve"> </w:t>
      </w:r>
      <w:proofErr w:type="spellStart"/>
      <w:r>
        <w:t>lucene_op</w:t>
      </w:r>
      <w:proofErr w:type="spellEnd"/>
      <w:r>
        <w:t xml:space="preserve"> 模块下创建名为</w:t>
      </w:r>
      <w:r>
        <w:rPr>
          <w:rFonts w:hint="eastAsia"/>
        </w:rPr>
        <w:t xml:space="preserve"> </w:t>
      </w:r>
      <w:r>
        <w:t>data 的目录</w:t>
      </w:r>
      <w:r>
        <w:rPr>
          <w:rFonts w:hint="eastAsia"/>
        </w:rPr>
        <w:t>，用来存放文章文件</w:t>
      </w:r>
    </w:p>
    <w:p w14:paraId="33067C67" w14:textId="77777777" w:rsidR="001F7503" w:rsidRDefault="000E7469">
      <w:pPr>
        <w:pStyle w:val="aff"/>
        <w:numPr>
          <w:ilvl w:val="0"/>
          <w:numId w:val="17"/>
        </w:numPr>
        <w:spacing w:before="93" w:after="93"/>
        <w:ind w:firstLineChars="0"/>
      </w:pPr>
      <w:r>
        <w:t>在</w:t>
      </w:r>
      <w:r>
        <w:rPr>
          <w:rFonts w:hint="eastAsia"/>
        </w:rPr>
        <w:t xml:space="preserve"> </w:t>
      </w:r>
      <w:proofErr w:type="spellStart"/>
      <w:r>
        <w:t>lucene_op</w:t>
      </w:r>
      <w:proofErr w:type="spellEnd"/>
      <w:r>
        <w:t xml:space="preserve"> 模块下创建名为</w:t>
      </w:r>
      <w:r>
        <w:rPr>
          <w:rFonts w:hint="eastAsia"/>
        </w:rPr>
        <w:t xml:space="preserve"> </w:t>
      </w:r>
      <w:r>
        <w:t>index 的目录</w:t>
      </w:r>
      <w:r>
        <w:rPr>
          <w:rFonts w:hint="eastAsia"/>
        </w:rPr>
        <w:t>，</w:t>
      </w:r>
      <w:r>
        <w:t>用于存放最后生成的索引文件</w:t>
      </w:r>
    </w:p>
    <w:p w14:paraId="1ADF59FB" w14:textId="77777777" w:rsidR="001F7503" w:rsidRDefault="000E7469">
      <w:pPr>
        <w:pStyle w:val="aff"/>
        <w:numPr>
          <w:ilvl w:val="0"/>
          <w:numId w:val="17"/>
        </w:numPr>
        <w:spacing w:before="93" w:after="93"/>
        <w:ind w:firstLineChars="0"/>
      </w:pPr>
      <w:r>
        <w:t>将资料</w:t>
      </w:r>
      <w:r>
        <w:rPr>
          <w:rFonts w:hint="eastAsia"/>
        </w:rPr>
        <w:t>/文章目录下的t</w:t>
      </w:r>
      <w:r>
        <w:t>xt文件复制到 data 目录中</w:t>
      </w:r>
    </w:p>
    <w:p w14:paraId="058BAE81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04FADDB9" wp14:editId="2718AE7E">
            <wp:extent cx="4448175" cy="2705100"/>
            <wp:effectExtent l="19050" t="19050" r="28575" b="190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70510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B246CE" w14:textId="77777777" w:rsidR="001F7503" w:rsidRDefault="000E7469">
      <w:pPr>
        <w:pStyle w:val="4"/>
        <w:spacing w:before="312" w:after="312"/>
        <w:rPr>
          <w:rFonts w:hint="default"/>
        </w:rPr>
      </w:pPr>
      <w:r>
        <w:t>建立索引库</w:t>
      </w:r>
    </w:p>
    <w:p w14:paraId="045332AB" w14:textId="77777777" w:rsidR="001F7503" w:rsidRDefault="000E7469">
      <w:pPr>
        <w:pStyle w:val="5"/>
        <w:spacing w:before="312" w:after="312"/>
      </w:pPr>
      <w:r>
        <w:t>实现步骤</w:t>
      </w:r>
    </w:p>
    <w:p w14:paraId="06CB77D5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构建分词器（</w:t>
      </w:r>
      <w:proofErr w:type="spellStart"/>
      <w:r>
        <w:t>StandardAnalyzer</w:t>
      </w:r>
      <w:proofErr w:type="spellEnd"/>
      <w:r>
        <w:rPr>
          <w:rFonts w:hint="eastAsia"/>
        </w:rPr>
        <w:t>）</w:t>
      </w:r>
    </w:p>
    <w:p w14:paraId="46C0D236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t>构建文档写入器配置</w:t>
      </w:r>
      <w:r>
        <w:rPr>
          <w:rFonts w:hint="eastAsia"/>
        </w:rPr>
        <w:t>（</w:t>
      </w:r>
      <w:proofErr w:type="spellStart"/>
      <w:r>
        <w:t>IndexWriterConfig</w:t>
      </w:r>
      <w:proofErr w:type="spellEnd"/>
      <w:r>
        <w:rPr>
          <w:rFonts w:hint="eastAsia"/>
        </w:rPr>
        <w:t>）</w:t>
      </w:r>
    </w:p>
    <w:p w14:paraId="6E4D456B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构建文档写入器（</w:t>
      </w:r>
      <w:proofErr w:type="spellStart"/>
      <w:r>
        <w:t>IndexWriter</w:t>
      </w:r>
      <w:proofErr w:type="spellEnd"/>
      <w:r>
        <w:rPr>
          <w:rFonts w:hint="eastAsia"/>
        </w:rPr>
        <w:t>，</w:t>
      </w:r>
      <w:r>
        <w:t>注意</w:t>
      </w:r>
      <w:r>
        <w:rPr>
          <w:rFonts w:hint="eastAsia"/>
        </w:rPr>
        <w:t>：</w:t>
      </w:r>
      <w:r>
        <w:t>需要使用</w:t>
      </w:r>
      <w:r>
        <w:rPr>
          <w:rFonts w:hint="eastAsia"/>
        </w:rPr>
        <w:t>P</w:t>
      </w:r>
      <w:r>
        <w:t>aths来</w:t>
      </w:r>
      <w:r>
        <w:rPr>
          <w:rFonts w:hint="eastAsia"/>
        </w:rPr>
        <w:t>）</w:t>
      </w:r>
    </w:p>
    <w:p w14:paraId="256D17FA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读取所有文件构建文档</w:t>
      </w:r>
    </w:p>
    <w:p w14:paraId="653DA045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文档中添加字段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410"/>
        <w:gridCol w:w="1559"/>
        <w:gridCol w:w="4962"/>
      </w:tblGrid>
      <w:tr w:rsidR="001F7503" w14:paraId="49DE9295" w14:textId="77777777">
        <w:tc>
          <w:tcPr>
            <w:tcW w:w="2410" w:type="dxa"/>
          </w:tcPr>
          <w:p w14:paraId="083A57BA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559" w:type="dxa"/>
          </w:tcPr>
          <w:p w14:paraId="41443A2F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类型</w:t>
            </w:r>
          </w:p>
        </w:tc>
        <w:tc>
          <w:tcPr>
            <w:tcW w:w="4962" w:type="dxa"/>
          </w:tcPr>
          <w:p w14:paraId="7178FF14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1F7503" w14:paraId="5394F075" w14:textId="77777777">
        <w:tc>
          <w:tcPr>
            <w:tcW w:w="2410" w:type="dxa"/>
          </w:tcPr>
          <w:p w14:paraId="7AAA42C1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t>file_name</w:t>
            </w:r>
            <w:proofErr w:type="spellEnd"/>
          </w:p>
        </w:tc>
        <w:tc>
          <w:tcPr>
            <w:tcW w:w="1559" w:type="dxa"/>
          </w:tcPr>
          <w:p w14:paraId="70CFE424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T</w:t>
            </w:r>
            <w:r>
              <w:t>extFiled</w:t>
            </w:r>
            <w:proofErr w:type="spellEnd"/>
          </w:p>
        </w:tc>
        <w:tc>
          <w:tcPr>
            <w:tcW w:w="4962" w:type="dxa"/>
          </w:tcPr>
          <w:p w14:paraId="727026FF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文件名字段，需要在索引文档中保存文件名内容</w:t>
            </w:r>
          </w:p>
        </w:tc>
      </w:tr>
      <w:tr w:rsidR="001F7503" w14:paraId="78B73F0F" w14:textId="77777777">
        <w:tc>
          <w:tcPr>
            <w:tcW w:w="2410" w:type="dxa"/>
          </w:tcPr>
          <w:p w14:paraId="13D9A108" w14:textId="77777777" w:rsidR="001F7503" w:rsidRDefault="000E7469">
            <w:pPr>
              <w:pStyle w:val="a0"/>
              <w:spacing w:before="93" w:after="93"/>
            </w:pPr>
            <w:r>
              <w:t>content</w:t>
            </w:r>
          </w:p>
        </w:tc>
        <w:tc>
          <w:tcPr>
            <w:tcW w:w="1559" w:type="dxa"/>
          </w:tcPr>
          <w:p w14:paraId="1F03724C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T</w:t>
            </w:r>
            <w:r>
              <w:t>extFiled</w:t>
            </w:r>
            <w:proofErr w:type="spellEnd"/>
          </w:p>
        </w:tc>
        <w:tc>
          <w:tcPr>
            <w:tcW w:w="4962" w:type="dxa"/>
          </w:tcPr>
          <w:p w14:paraId="62447E89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内容字段，只需要能被检索，但无需在文档中保存</w:t>
            </w:r>
          </w:p>
        </w:tc>
      </w:tr>
      <w:tr w:rsidR="001F7503" w14:paraId="49392571" w14:textId="77777777">
        <w:tc>
          <w:tcPr>
            <w:tcW w:w="2410" w:type="dxa"/>
          </w:tcPr>
          <w:p w14:paraId="28FB14DE" w14:textId="77777777" w:rsidR="001F7503" w:rsidRDefault="000E7469">
            <w:pPr>
              <w:pStyle w:val="a0"/>
              <w:spacing w:before="93" w:after="93"/>
            </w:pPr>
            <w:r>
              <w:t>path</w:t>
            </w:r>
          </w:p>
        </w:tc>
        <w:tc>
          <w:tcPr>
            <w:tcW w:w="1559" w:type="dxa"/>
          </w:tcPr>
          <w:p w14:paraId="435C4A36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Stored</w:t>
            </w:r>
            <w:r>
              <w:t>Filed</w:t>
            </w:r>
            <w:proofErr w:type="spellEnd"/>
          </w:p>
        </w:tc>
        <w:tc>
          <w:tcPr>
            <w:tcW w:w="4962" w:type="dxa"/>
          </w:tcPr>
          <w:p w14:paraId="4697D0F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路径字段，无需被检索，只需要在文档中保存即可</w:t>
            </w:r>
          </w:p>
        </w:tc>
      </w:tr>
    </w:tbl>
    <w:p w14:paraId="305E4E59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lastRenderedPageBreak/>
        <w:t>写入文档</w:t>
      </w:r>
    </w:p>
    <w:p w14:paraId="2CF06E32" w14:textId="77777777" w:rsidR="001F7503" w:rsidRDefault="000E7469">
      <w:pPr>
        <w:pStyle w:val="a0"/>
        <w:numPr>
          <w:ilvl w:val="0"/>
          <w:numId w:val="18"/>
        </w:numPr>
        <w:spacing w:before="93" w:after="93"/>
      </w:pPr>
      <w:r>
        <w:rPr>
          <w:rFonts w:hint="eastAsia"/>
        </w:rPr>
        <w:t>关闭写入器</w:t>
      </w:r>
    </w:p>
    <w:p w14:paraId="1EC0410B" w14:textId="77777777" w:rsidR="001F7503" w:rsidRDefault="001F7503">
      <w:pPr>
        <w:pStyle w:val="a0"/>
        <w:spacing w:before="93" w:after="93"/>
      </w:pPr>
    </w:p>
    <w:p w14:paraId="508C0468" w14:textId="77777777" w:rsidR="001F7503" w:rsidRDefault="000E7469">
      <w:pPr>
        <w:pStyle w:val="5"/>
        <w:spacing w:before="312" w:after="312"/>
      </w:pPr>
      <w:r>
        <w:t>参考代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8A4D9AD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691F993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uildArticleIndex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分词器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配置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SDirectory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th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读取所有文件构建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Fil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ticleDi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data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File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ticleDir.listFil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文档中添加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ocume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file_nam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Nam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eld.Stor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Y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Util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readFile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UTF-8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, Field.Stor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NO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ored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AbsolutePat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/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Nam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写入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addDocu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关闭写入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>}</w:t>
            </w:r>
          </w:p>
          <w:p w14:paraId="4920568A" w14:textId="77777777" w:rsidR="001F7503" w:rsidRDefault="001F7503">
            <w:pPr>
              <w:pStyle w:val="a0"/>
              <w:spacing w:before="93" w:after="93"/>
            </w:pPr>
          </w:p>
        </w:tc>
      </w:tr>
    </w:tbl>
    <w:p w14:paraId="673FB11D" w14:textId="77777777" w:rsidR="001F7503" w:rsidRDefault="001F7503">
      <w:pPr>
        <w:pStyle w:val="a0"/>
        <w:spacing w:before="93" w:after="93"/>
      </w:pPr>
    </w:p>
    <w:p w14:paraId="117A9BB3" w14:textId="77777777" w:rsidR="001F7503" w:rsidRDefault="001F7503">
      <w:pPr>
        <w:pStyle w:val="a0"/>
        <w:spacing w:before="93" w:after="93"/>
      </w:pPr>
    </w:p>
    <w:p w14:paraId="27B3E6AA" w14:textId="77777777" w:rsidR="001F7503" w:rsidRDefault="000E7469">
      <w:pPr>
        <w:pStyle w:val="4"/>
        <w:spacing w:before="312" w:after="312"/>
        <w:rPr>
          <w:rFonts w:hint="default"/>
        </w:rPr>
      </w:pPr>
      <w:r>
        <w:t>关键字查询</w:t>
      </w:r>
    </w:p>
    <w:p w14:paraId="3BA4C9EC" w14:textId="77777777" w:rsidR="001F7503" w:rsidRDefault="000E7469">
      <w:pPr>
        <w:pStyle w:val="5"/>
        <w:spacing w:before="312" w:after="312"/>
      </w:pPr>
      <w:r>
        <w:t>需求</w:t>
      </w:r>
    </w:p>
    <w:p w14:paraId="3BE3251F" w14:textId="77777777" w:rsidR="001F7503" w:rsidRDefault="000E7469">
      <w:pPr>
        <w:spacing w:before="93" w:after="93"/>
      </w:pPr>
      <w:r>
        <w:t>输入一个关键字</w:t>
      </w:r>
      <w:r>
        <w:rPr>
          <w:rFonts w:hint="eastAsia"/>
        </w:rPr>
        <w:t>“心”，</w:t>
      </w:r>
      <w:r>
        <w:t>根据关键字查询索引库中是否有匹配的文档</w:t>
      </w:r>
    </w:p>
    <w:p w14:paraId="1413ED8E" w14:textId="77777777" w:rsidR="001F7503" w:rsidRDefault="000E7469">
      <w:pPr>
        <w:pStyle w:val="5"/>
        <w:spacing w:before="312" w:after="312"/>
      </w:pPr>
      <w:r>
        <w:rPr>
          <w:rFonts w:hint="eastAsia"/>
        </w:rPr>
        <w:t>准备工作</w:t>
      </w:r>
    </w:p>
    <w:p w14:paraId="5B8D2B83" w14:textId="77777777" w:rsidR="001F7503" w:rsidRDefault="000E7469">
      <w:pPr>
        <w:pStyle w:val="aff"/>
        <w:numPr>
          <w:ilvl w:val="0"/>
          <w:numId w:val="19"/>
        </w:numPr>
        <w:spacing w:before="93" w:after="93"/>
        <w:ind w:firstLineChars="0"/>
      </w:pPr>
      <w:r>
        <w:t>前提</w:t>
      </w:r>
      <w:r>
        <w:rPr>
          <w:rFonts w:hint="eastAsia"/>
        </w:rPr>
        <w:t>：</w:t>
      </w:r>
      <w:r>
        <w:t>基于文章文本文件</w:t>
      </w:r>
      <w:r>
        <w:rPr>
          <w:rFonts w:hint="eastAsia"/>
        </w:rPr>
        <w:t>，</w:t>
      </w:r>
      <w:r>
        <w:t>已经生成好了索引</w:t>
      </w:r>
    </w:p>
    <w:p w14:paraId="51CB3301" w14:textId="737A1F93" w:rsidR="001F7503" w:rsidRDefault="000E7469">
      <w:pPr>
        <w:pStyle w:val="aff"/>
        <w:numPr>
          <w:ilvl w:val="0"/>
          <w:numId w:val="19"/>
        </w:numPr>
        <w:spacing w:before="93" w:after="93"/>
        <w:ind w:firstLineChars="0"/>
      </w:pPr>
      <w:r>
        <w:t>在</w:t>
      </w:r>
      <w:proofErr w:type="spellStart"/>
      <w:r w:rsidR="00C41EA3">
        <w:t>com.as</w:t>
      </w:r>
      <w:r>
        <w:t>.lucene</w:t>
      </w:r>
      <w:proofErr w:type="spellEnd"/>
      <w:r>
        <w:t>包下创建一个类</w:t>
      </w:r>
      <w:proofErr w:type="spellStart"/>
      <w:r>
        <w:t>KeywordSearch</w:t>
      </w:r>
      <w:proofErr w:type="spellEnd"/>
    </w:p>
    <w:p w14:paraId="7B709536" w14:textId="77777777" w:rsidR="001F7503" w:rsidRDefault="000E7469">
      <w:pPr>
        <w:pStyle w:val="5"/>
        <w:spacing w:before="312" w:after="312"/>
      </w:pPr>
      <w:r>
        <w:rPr>
          <w:rFonts w:hint="eastAsia"/>
        </w:rPr>
        <w:t>开发步骤</w:t>
      </w:r>
    </w:p>
    <w:p w14:paraId="29192F61" w14:textId="77777777" w:rsidR="001F7503" w:rsidRDefault="000E7469">
      <w:pPr>
        <w:numPr>
          <w:ilvl w:val="0"/>
          <w:numId w:val="20"/>
        </w:numPr>
        <w:spacing w:before="93" w:after="93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Director</w:t>
      </w:r>
      <w:r>
        <w:t>yReader</w:t>
      </w:r>
      <w:r>
        <w:rPr>
          <w:rFonts w:hint="eastAsia"/>
        </w:rPr>
        <w:t>.</w:t>
      </w:r>
      <w:r>
        <w:t>open</w:t>
      </w:r>
      <w:proofErr w:type="spellEnd"/>
      <w:r>
        <w:rPr>
          <w:rFonts w:hint="eastAsia"/>
        </w:rPr>
        <w:t>构建索引读取器</w:t>
      </w:r>
    </w:p>
    <w:p w14:paraId="463B7255" w14:textId="77777777" w:rsidR="001F7503" w:rsidRDefault="000E7469">
      <w:pPr>
        <w:numPr>
          <w:ilvl w:val="0"/>
          <w:numId w:val="20"/>
        </w:numPr>
        <w:spacing w:before="93" w:after="93"/>
      </w:pPr>
      <w:r>
        <w:rPr>
          <w:rFonts w:hint="eastAsia"/>
        </w:rPr>
        <w:t>构建索引查询器（</w:t>
      </w:r>
      <w:proofErr w:type="spellStart"/>
      <w:r>
        <w:rPr>
          <w:rFonts w:hint="eastAsia"/>
        </w:rPr>
        <w:t>Index</w:t>
      </w:r>
      <w:r>
        <w:t>Searcher</w:t>
      </w:r>
      <w:proofErr w:type="spellEnd"/>
      <w:r>
        <w:rPr>
          <w:rFonts w:hint="eastAsia"/>
        </w:rPr>
        <w:t>）</w:t>
      </w:r>
    </w:p>
    <w:p w14:paraId="719DF567" w14:textId="77777777" w:rsidR="001F7503" w:rsidRDefault="000E7469">
      <w:pPr>
        <w:numPr>
          <w:ilvl w:val="0"/>
          <w:numId w:val="20"/>
        </w:numPr>
        <w:spacing w:before="93" w:after="93"/>
      </w:pPr>
      <w:r>
        <w:rPr>
          <w:rFonts w:hint="eastAsia"/>
        </w:rPr>
        <w:t>构建词条（T</w:t>
      </w:r>
      <w:r>
        <w:t>erm</w:t>
      </w:r>
      <w:r>
        <w:rPr>
          <w:rFonts w:hint="eastAsia"/>
        </w:rPr>
        <w:t>）和词条查询（</w:t>
      </w:r>
      <w:proofErr w:type="spellStart"/>
      <w:r>
        <w:rPr>
          <w:rFonts w:hint="eastAsia"/>
        </w:rPr>
        <w:t>T</w:t>
      </w:r>
      <w:r>
        <w:t>ermQuery</w:t>
      </w:r>
      <w:proofErr w:type="spellEnd"/>
      <w:r>
        <w:rPr>
          <w:rFonts w:hint="eastAsia"/>
        </w:rPr>
        <w:t>）</w:t>
      </w:r>
    </w:p>
    <w:p w14:paraId="53DC580B" w14:textId="77777777" w:rsidR="001F7503" w:rsidRDefault="000E7469">
      <w:pPr>
        <w:numPr>
          <w:ilvl w:val="0"/>
          <w:numId w:val="20"/>
        </w:numPr>
        <w:spacing w:before="93" w:after="93"/>
      </w:pPr>
      <w:r>
        <w:rPr>
          <w:rFonts w:hint="eastAsia"/>
        </w:rPr>
        <w:t>执行查询，获取文档</w:t>
      </w:r>
    </w:p>
    <w:p w14:paraId="472A7FED" w14:textId="77777777" w:rsidR="001F7503" w:rsidRDefault="000E7469">
      <w:pPr>
        <w:numPr>
          <w:ilvl w:val="0"/>
          <w:numId w:val="20"/>
        </w:numPr>
        <w:spacing w:before="93" w:after="93"/>
      </w:pPr>
      <w:r>
        <w:rPr>
          <w:rFonts w:hint="eastAsia"/>
        </w:rPr>
        <w:t>遍历打印文档（可以使用</w:t>
      </w:r>
      <w:r>
        <w:t>IndexSearch.doc根据文档</w:t>
      </w:r>
      <w:r>
        <w:rPr>
          <w:rFonts w:hint="eastAsia"/>
        </w:rPr>
        <w:t>I</w:t>
      </w:r>
      <w:r>
        <w:t>D获取到文档</w:t>
      </w:r>
      <w:r>
        <w:rPr>
          <w:rFonts w:hint="eastAsia"/>
        </w:rPr>
        <w:t>）</w:t>
      </w:r>
    </w:p>
    <w:p w14:paraId="447A9072" w14:textId="77777777" w:rsidR="001F7503" w:rsidRDefault="000E7469">
      <w:pPr>
        <w:numPr>
          <w:ilvl w:val="0"/>
          <w:numId w:val="20"/>
        </w:numPr>
        <w:spacing w:before="93" w:after="93"/>
      </w:pPr>
      <w:r>
        <w:t>关键索引读取器</w:t>
      </w:r>
    </w:p>
    <w:p w14:paraId="2D044E17" w14:textId="77777777" w:rsidR="001F7503" w:rsidRDefault="000E7469">
      <w:pPr>
        <w:pStyle w:val="5"/>
        <w:spacing w:before="312" w:after="312"/>
      </w:pPr>
      <w:r>
        <w:t>参考代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44464804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93498AE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Keyword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读取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irectoryReader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SDirectory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th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查询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查询，获取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心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rm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5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Arr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core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打印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Arr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scoreDoc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doc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me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indexSearcher.doc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文件名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file_nam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路径：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14:paraId="11D21A43" w14:textId="77777777" w:rsidR="001F7503" w:rsidRDefault="001F7503">
            <w:pPr>
              <w:spacing w:before="93" w:after="93"/>
            </w:pPr>
          </w:p>
        </w:tc>
      </w:tr>
    </w:tbl>
    <w:p w14:paraId="5745ACD3" w14:textId="77777777" w:rsidR="001F7503" w:rsidRDefault="000E7469">
      <w:pPr>
        <w:pStyle w:val="4"/>
        <w:spacing w:before="312" w:after="312"/>
        <w:rPr>
          <w:rFonts w:hint="default"/>
        </w:rPr>
      </w:pPr>
      <w:r>
        <w:t>搜索词语问题</w:t>
      </w:r>
    </w:p>
    <w:p w14:paraId="2703FFA8" w14:textId="77777777" w:rsidR="001F7503" w:rsidRDefault="000E7469">
      <w:pPr>
        <w:pStyle w:val="a0"/>
        <w:spacing w:before="93" w:after="93"/>
      </w:pPr>
      <w:r>
        <w:rPr>
          <w:rFonts w:hint="eastAsia"/>
        </w:rPr>
        <w:t>上述代码，都是一个字一个字的搜索，但如果搜索一个词，例如：“情愿”，我们会发现，我们什么都搜索不出来。所以，接下来，我们还需要来解决搜索一个词的问题。</w:t>
      </w:r>
    </w:p>
    <w:p w14:paraId="5F73A42D" w14:textId="77777777" w:rsidR="001F7503" w:rsidRDefault="000E7469">
      <w:pPr>
        <w:pStyle w:val="4"/>
        <w:spacing w:before="312" w:after="312"/>
        <w:rPr>
          <w:rFonts w:hint="default"/>
        </w:rPr>
      </w:pPr>
      <w:r>
        <w:t>分词器与中文分词器</w:t>
      </w:r>
    </w:p>
    <w:p w14:paraId="726E2B82" w14:textId="77777777" w:rsidR="001F7503" w:rsidRDefault="000E7469">
      <w:pPr>
        <w:pStyle w:val="a0"/>
        <w:spacing w:before="93" w:after="93"/>
      </w:pPr>
      <w:r>
        <w:rPr>
          <w:rFonts w:hint="eastAsia"/>
        </w:rPr>
        <w:t>分词器是指将一段文本，分割成为一个个的词语的动作。例如：按照停用词进行分隔（的、地、啊、吧、标点符号等）。我们之前在代码中使用的分词器是Lucene中自带的分词器。这个分词器对中文很不友好，只是将一个一个字分出来，所以，就会从后出现上面的问题——无法搜索词语。</w:t>
      </w:r>
    </w:p>
    <w:p w14:paraId="07882047" w14:textId="77777777" w:rsidR="001F7503" w:rsidRDefault="001F7503">
      <w:pPr>
        <w:pStyle w:val="a0"/>
        <w:spacing w:before="93" w:after="93"/>
      </w:pPr>
    </w:p>
    <w:p w14:paraId="0C4AF5A0" w14:textId="77777777" w:rsidR="001F7503" w:rsidRDefault="000E7469">
      <w:pPr>
        <w:pStyle w:val="a0"/>
        <w:spacing w:before="93" w:after="93"/>
      </w:pPr>
      <w:r>
        <w:rPr>
          <w:rFonts w:hint="eastAsia"/>
        </w:rPr>
        <w:t>所以，基于该背景，我们需要使用跟适合中文的分词器。中文分词器也有不少，例如：</w:t>
      </w:r>
    </w:p>
    <w:p w14:paraId="32BDA696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proofErr w:type="spellStart"/>
      <w:r>
        <w:rPr>
          <w:rFonts w:hint="eastAsia"/>
        </w:rPr>
        <w:t>Jieba</w:t>
      </w:r>
      <w:proofErr w:type="spellEnd"/>
      <w:r>
        <w:rPr>
          <w:rFonts w:hint="eastAsia"/>
        </w:rPr>
        <w:t>分词器</w:t>
      </w:r>
    </w:p>
    <w:p w14:paraId="30AC8975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r>
        <w:rPr>
          <w:rFonts w:hint="eastAsia"/>
        </w:rPr>
        <w:t>IK分词器</w:t>
      </w:r>
    </w:p>
    <w:p w14:paraId="6622137C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r>
        <w:rPr>
          <w:rFonts w:hint="eastAsia"/>
        </w:rPr>
        <w:t>庖丁分词器</w:t>
      </w:r>
    </w:p>
    <w:p w14:paraId="44526EE9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proofErr w:type="spellStart"/>
      <w:r>
        <w:rPr>
          <w:rFonts w:hint="eastAsia"/>
        </w:rPr>
        <w:lastRenderedPageBreak/>
        <w:t>Smarkcn</w:t>
      </w:r>
      <w:proofErr w:type="spellEnd"/>
      <w:r>
        <w:rPr>
          <w:rFonts w:hint="eastAsia"/>
        </w:rPr>
        <w:t>分词器</w:t>
      </w:r>
    </w:p>
    <w:p w14:paraId="2975CBF2" w14:textId="77777777" w:rsidR="001F7503" w:rsidRDefault="000E7469">
      <w:pPr>
        <w:pStyle w:val="a0"/>
        <w:spacing w:before="93" w:after="93"/>
      </w:pPr>
      <w:r>
        <w:rPr>
          <w:rFonts w:hint="eastAsia"/>
        </w:rPr>
        <w:t>等等。此处，我们使用比较好用的IK分词器来进行分词。</w:t>
      </w:r>
    </w:p>
    <w:p w14:paraId="271DBA96" w14:textId="77777777" w:rsidR="001F7503" w:rsidRDefault="001F7503">
      <w:pPr>
        <w:pStyle w:val="a0"/>
        <w:spacing w:before="93" w:after="93"/>
      </w:pPr>
    </w:p>
    <w:p w14:paraId="3A8BE4C2" w14:textId="77777777" w:rsidR="001F7503" w:rsidRDefault="000E7469">
      <w:pPr>
        <w:pStyle w:val="a0"/>
        <w:spacing w:before="93" w:after="93"/>
      </w:pPr>
      <w:r>
        <w:rPr>
          <w:rFonts w:hint="eastAsia"/>
        </w:rPr>
        <w:t>IK已经实现好了Lucene的分词器：</w:t>
      </w:r>
      <w:r w:rsidR="000F7816">
        <w:fldChar w:fldCharType="begin"/>
      </w:r>
      <w:r w:rsidR="000F7816">
        <w:instrText xml:space="preserve"> HYPERLINK "https://github.com/wks/ik-analyzer" </w:instrText>
      </w:r>
      <w:r w:rsidR="000F7816">
        <w:fldChar w:fldCharType="separate"/>
      </w:r>
      <w:r>
        <w:rPr>
          <w:rStyle w:val="af5"/>
          <w:rFonts w:hint="eastAsia"/>
        </w:rPr>
        <w:t>https://github.com/wks/ik-analyzer</w:t>
      </w:r>
      <w:r w:rsidR="000F7816">
        <w:rPr>
          <w:rStyle w:val="af5"/>
        </w:rPr>
        <w:fldChar w:fldCharType="end"/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1F7503" w14:paraId="294C8C84" w14:textId="77777777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3BF45" w14:textId="77777777" w:rsidR="001F7503" w:rsidRDefault="000E7469">
            <w:pPr>
              <w:spacing w:before="93" w:after="93"/>
            </w:pPr>
            <w:proofErr w:type="spellStart"/>
            <w:r>
              <w:t>IKAnalyzer</w:t>
            </w:r>
            <w:proofErr w:type="spellEnd"/>
            <w:r>
              <w:t>是一个开源的，基于java语言开发的轻量级的中文分词工具包。从2006年12月推出1.0版开始，</w:t>
            </w:r>
            <w:proofErr w:type="spellStart"/>
            <w:r>
              <w:t>IKAnalyzer</w:t>
            </w:r>
            <w:proofErr w:type="spellEnd"/>
            <w:r>
              <w:t>已经推出了3个大版本。最初，它是以开源项目</w:t>
            </w:r>
            <w:proofErr w:type="spellStart"/>
            <w:r>
              <w:t>Luence</w:t>
            </w:r>
            <w:proofErr w:type="spellEnd"/>
            <w:r>
              <w:t xml:space="preserve">为应用主体的，结合词典分词和文法分析算法的中文分词组件。新版本的 IKAnalyzer3.0则发展为面向Java的公用分词组件，独立于Lucene项目，同时提供了对Lucene的默认优化实现。 </w:t>
            </w:r>
          </w:p>
          <w:p w14:paraId="0D5D76E9" w14:textId="77777777" w:rsidR="001F7503" w:rsidRDefault="001F7503">
            <w:pPr>
              <w:spacing w:before="93" w:after="93"/>
            </w:pPr>
          </w:p>
          <w:p w14:paraId="55A78F00" w14:textId="77777777" w:rsidR="001F7503" w:rsidRDefault="000E7469">
            <w:pPr>
              <w:spacing w:before="93" w:after="93"/>
            </w:pPr>
            <w:r>
              <w:t>IKAnalyzer3.0特性:</w:t>
            </w:r>
          </w:p>
          <w:p w14:paraId="1825E259" w14:textId="77777777" w:rsidR="001F7503" w:rsidRDefault="000E7469">
            <w:pPr>
              <w:spacing w:before="93" w:after="93"/>
            </w:pPr>
            <w:r>
              <w:t>采用了特有的“正向迭代最细粒度切分算法“，支持细粒度和最大词长两种切分模式；具有83万字/秒（1600KB/S）的高速处理能力。</w:t>
            </w:r>
          </w:p>
          <w:p w14:paraId="006920AA" w14:textId="77777777" w:rsidR="001F7503" w:rsidRDefault="000E7469">
            <w:pPr>
              <w:spacing w:before="93" w:after="93"/>
            </w:pPr>
            <w:r>
              <w:t>采用了多子处理器分析模式，支持：英文字母、数字、中文词汇等分词处理，兼容韩文、日文字符</w:t>
            </w:r>
          </w:p>
          <w:p w14:paraId="5C16D34D" w14:textId="77777777" w:rsidR="001F7503" w:rsidRDefault="000E7469">
            <w:pPr>
              <w:spacing w:before="93" w:after="93"/>
            </w:pPr>
            <w:r>
              <w:t>优化的词典存储，更小的内存占用。支持用户词典扩展定义</w:t>
            </w:r>
          </w:p>
          <w:p w14:paraId="72B51DFE" w14:textId="77777777" w:rsidR="001F7503" w:rsidRDefault="000E7469">
            <w:pPr>
              <w:spacing w:before="93" w:after="93"/>
            </w:pPr>
            <w:r>
              <w:t>针对Lucene全文检索优化的查询分析器</w:t>
            </w:r>
            <w:proofErr w:type="spellStart"/>
            <w:r>
              <w:t>IKQueryParser</w:t>
            </w:r>
            <w:proofErr w:type="spellEnd"/>
            <w:r>
              <w:t>(作者吐血推荐)；引入简单搜索表达式，采用歧义分析算法优化查询关键字的搜索排列组合，能极大的提高Lucene检索的命中率。</w:t>
            </w:r>
          </w:p>
        </w:tc>
      </w:tr>
    </w:tbl>
    <w:p w14:paraId="78B76583" w14:textId="77777777" w:rsidR="001F7503" w:rsidRDefault="000E7469">
      <w:pPr>
        <w:pStyle w:val="4"/>
        <w:spacing w:before="312" w:after="312"/>
        <w:rPr>
          <w:rFonts w:hint="default"/>
        </w:rPr>
      </w:pPr>
      <w:r>
        <w:t>使用IK分词器重构案例</w:t>
      </w:r>
    </w:p>
    <w:p w14:paraId="2EBE5052" w14:textId="77777777" w:rsidR="001F7503" w:rsidRDefault="000E7469">
      <w:pPr>
        <w:pStyle w:val="5"/>
        <w:spacing w:before="312" w:after="312"/>
      </w:pPr>
      <w:r>
        <w:rPr>
          <w:rFonts w:hint="eastAsia"/>
        </w:rPr>
        <w:t>准备工作</w:t>
      </w:r>
    </w:p>
    <w:p w14:paraId="561C2BD6" w14:textId="77777777" w:rsidR="001F7503" w:rsidRDefault="000E7469">
      <w:pPr>
        <w:pStyle w:val="aff"/>
        <w:numPr>
          <w:ilvl w:val="0"/>
          <w:numId w:val="22"/>
        </w:numPr>
        <w:spacing w:before="93" w:after="93"/>
        <w:ind w:firstLineChars="0"/>
      </w:pPr>
      <w:r>
        <w:rPr>
          <w:rFonts w:hint="eastAsia"/>
        </w:rPr>
        <w:t>添加Maven依赖</w:t>
      </w:r>
    </w:p>
    <w:tbl>
      <w:tblPr>
        <w:tblStyle w:val="af1"/>
        <w:tblW w:w="0" w:type="auto"/>
        <w:tblInd w:w="1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75"/>
      </w:tblGrid>
      <w:tr w:rsidR="001F7503" w14:paraId="1CBDD30F" w14:textId="77777777">
        <w:tc>
          <w:tcPr>
            <w:tcW w:w="8975" w:type="dxa"/>
          </w:tcPr>
          <w:p w14:paraId="11CA869D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>&lt;dependency&gt;</w:t>
            </w:r>
          </w:p>
          <w:p w14:paraId="219AEEA8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groupId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gt;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com.jianggujin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lt;/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groupId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gt;</w:t>
            </w:r>
          </w:p>
          <w:p w14:paraId="4FC270A8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artifactId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gt;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IKAnalyzer-lucene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lt;/</w:t>
            </w:r>
            <w:proofErr w:type="spellStart"/>
            <w:r>
              <w:rPr>
                <w:rFonts w:ascii="Source Sans Pro" w:hAnsi="Source Sans Pro" w:cs="Source Sans Pro"/>
                <w:sz w:val="20"/>
              </w:rPr>
              <w:t>artifactId</w:t>
            </w:r>
            <w:proofErr w:type="spellEnd"/>
            <w:r>
              <w:rPr>
                <w:rFonts w:ascii="Source Sans Pro" w:hAnsi="Source Sans Pro" w:cs="Source Sans Pro"/>
                <w:sz w:val="20"/>
              </w:rPr>
              <w:t>&gt;</w:t>
            </w:r>
          </w:p>
          <w:p w14:paraId="7168BDC3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  &lt;version&gt;8.0.0&lt;/version&gt;</w:t>
            </w:r>
          </w:p>
          <w:p w14:paraId="5A44CEC9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>&lt;/dependency&gt;</w:t>
            </w:r>
          </w:p>
        </w:tc>
      </w:tr>
    </w:tbl>
    <w:p w14:paraId="3956985A" w14:textId="77777777" w:rsidR="001F7503" w:rsidRDefault="000E7469">
      <w:pPr>
        <w:pStyle w:val="aff"/>
        <w:numPr>
          <w:ilvl w:val="0"/>
          <w:numId w:val="22"/>
        </w:numPr>
        <w:spacing w:before="93" w:after="93"/>
        <w:ind w:firstLineChars="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Build</w:t>
      </w:r>
      <w:r>
        <w:t>ArticleIndexByIkAnalyzer</w:t>
      </w:r>
      <w:proofErr w:type="spellEnd"/>
      <w:r>
        <w:t>类</w:t>
      </w:r>
    </w:p>
    <w:p w14:paraId="4A1F8D7C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实现步骤</w:t>
      </w:r>
    </w:p>
    <w:p w14:paraId="3783B141" w14:textId="77777777" w:rsidR="001F7503" w:rsidRDefault="000E7469">
      <w:pPr>
        <w:pStyle w:val="a0"/>
        <w:spacing w:before="93" w:after="93"/>
      </w:pPr>
      <w:r>
        <w:rPr>
          <w:rFonts w:hint="eastAsia"/>
        </w:rPr>
        <w:t>把之前生成的索引文件删除，然后将之前使用的</w:t>
      </w:r>
      <w:proofErr w:type="spellStart"/>
      <w:r>
        <w:rPr>
          <w:rFonts w:hint="eastAsia"/>
        </w:rPr>
        <w:t>StandardAnalyzer</w:t>
      </w:r>
      <w:proofErr w:type="spellEnd"/>
      <w:r>
        <w:rPr>
          <w:rFonts w:hint="eastAsia"/>
        </w:rPr>
        <w:t>修改为</w:t>
      </w:r>
      <w:proofErr w:type="spellStart"/>
      <w:r>
        <w:rPr>
          <w:rFonts w:hint="eastAsia"/>
        </w:rPr>
        <w:t>IKAnalyzer</w:t>
      </w:r>
      <w:proofErr w:type="spellEnd"/>
      <w:r>
        <w:rPr>
          <w:rFonts w:hint="eastAsia"/>
        </w:rPr>
        <w:t>。然后重新生成索引。</w:t>
      </w:r>
    </w:p>
    <w:p w14:paraId="5233D0F8" w14:textId="77777777" w:rsidR="001F7503" w:rsidRDefault="000E7469">
      <w:pPr>
        <w:pStyle w:val="5"/>
        <w:spacing w:before="312" w:after="312"/>
      </w:pPr>
      <w:r>
        <w:rPr>
          <w:rFonts w:hint="eastAsia"/>
        </w:rPr>
        <w:t>参考代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745046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8E4A970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uildArticleIndexBy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分词器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tandardAnalyz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配置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文档写入器（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SDirectory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th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Confi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读取所有文件构建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Fil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ticleDi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data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File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ticleDir.listFil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文档中添加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Docume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file_nam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Nam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eld.Stor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Y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x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Util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readFile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file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UTF-8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, Field.Stor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NO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ored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AbsolutePat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/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le.getNam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写入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addDocu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em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关闭写入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Writer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5DC5DD25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问题</w:t>
      </w:r>
    </w:p>
    <w:p w14:paraId="0AC1C177" w14:textId="77777777" w:rsidR="001F7503" w:rsidRDefault="000E7469">
      <w:pPr>
        <w:pStyle w:val="a0"/>
        <w:spacing w:before="93" w:after="93"/>
      </w:pPr>
      <w:r>
        <w:rPr>
          <w:rFonts w:hint="eastAsia"/>
        </w:rPr>
        <w:t>通过使用IK分词器进行分词，我们发现，现在我们的程序可以搜索词语了。但如果我们输入一句话：人生是一条河，我们想要搜索出来与其相关的文章。应该如何实现呢？</w:t>
      </w:r>
    </w:p>
    <w:p w14:paraId="4627B0B8" w14:textId="77777777" w:rsidR="001F7503" w:rsidRDefault="000E7469">
      <w:pPr>
        <w:pStyle w:val="4"/>
        <w:spacing w:before="312" w:after="312"/>
        <w:rPr>
          <w:rFonts w:hint="default"/>
        </w:rPr>
      </w:pPr>
      <w:r>
        <w:t>句子搜索</w:t>
      </w:r>
    </w:p>
    <w:p w14:paraId="7BB36F69" w14:textId="35AD32FF" w:rsidR="001F7503" w:rsidRDefault="000E7469">
      <w:pPr>
        <w:pStyle w:val="afe"/>
        <w:spacing w:before="62" w:after="62"/>
        <w:ind w:firstLineChars="0" w:firstLine="0"/>
        <w:rPr>
          <w:sz w:val="20"/>
        </w:rPr>
      </w:pPr>
      <w:r>
        <w:rPr>
          <w:sz w:val="20"/>
        </w:rPr>
        <w:t>在</w:t>
      </w:r>
      <w:proofErr w:type="spellStart"/>
      <w:r w:rsidR="00C41EA3">
        <w:rPr>
          <w:sz w:val="20"/>
        </w:rPr>
        <w:t>com.as</w:t>
      </w:r>
      <w:r>
        <w:rPr>
          <w:sz w:val="20"/>
        </w:rPr>
        <w:t>.lucene</w:t>
      </w:r>
      <w:proofErr w:type="spellEnd"/>
      <w:r>
        <w:rPr>
          <w:sz w:val="20"/>
        </w:rPr>
        <w:t xml:space="preserve"> 包下创建一个</w:t>
      </w:r>
      <w:proofErr w:type="spellStart"/>
      <w:r>
        <w:rPr>
          <w:sz w:val="20"/>
        </w:rPr>
        <w:t>SentenceSearch</w:t>
      </w:r>
      <w:proofErr w:type="spellEnd"/>
      <w:r>
        <w:rPr>
          <w:sz w:val="20"/>
        </w:rPr>
        <w:t>类</w:t>
      </w:r>
      <w:r>
        <w:rPr>
          <w:rFonts w:hint="eastAsia"/>
          <w:sz w:val="20"/>
        </w:rPr>
        <w:t>。</w:t>
      </w:r>
    </w:p>
    <w:p w14:paraId="2DC616EB" w14:textId="77777777" w:rsidR="001F7503" w:rsidRDefault="000E7469">
      <w:pPr>
        <w:pStyle w:val="5"/>
        <w:spacing w:before="312" w:after="312"/>
      </w:pPr>
      <w:r>
        <w:rPr>
          <w:rFonts w:hint="eastAsia"/>
        </w:rPr>
        <w:t>实现步骤</w:t>
      </w:r>
    </w:p>
    <w:p w14:paraId="2369EDF2" w14:textId="77777777" w:rsidR="001F7503" w:rsidRDefault="000E7469">
      <w:pPr>
        <w:pStyle w:val="a0"/>
        <w:spacing w:before="93" w:after="93"/>
      </w:pPr>
      <w:r>
        <w:rPr>
          <w:rFonts w:hint="eastAsia"/>
        </w:rPr>
        <w:t>要实现搜索句子，其实是将句子进行分词后，再进行搜索。我们需要使用</w:t>
      </w:r>
      <w:proofErr w:type="spellStart"/>
      <w:r>
        <w:rPr>
          <w:rFonts w:hint="eastAsia"/>
        </w:rPr>
        <w:t>QueryParser</w:t>
      </w:r>
      <w:proofErr w:type="spellEnd"/>
      <w:r>
        <w:rPr>
          <w:rFonts w:hint="eastAsia"/>
        </w:rPr>
        <w:t>类来实现。通过</w:t>
      </w:r>
      <w:proofErr w:type="spellStart"/>
      <w:r>
        <w:rPr>
          <w:rFonts w:hint="eastAsia"/>
        </w:rPr>
        <w:t>QueryParser</w:t>
      </w:r>
      <w:proofErr w:type="spellEnd"/>
      <w:r>
        <w:rPr>
          <w:rFonts w:hint="eastAsia"/>
        </w:rPr>
        <w:t>可以指定分词器对要搜索的句子进行分词。</w:t>
      </w:r>
    </w:p>
    <w:p w14:paraId="31DA15B6" w14:textId="77777777" w:rsidR="001F7503" w:rsidRDefault="000E7469">
      <w:pPr>
        <w:pStyle w:val="5"/>
        <w:spacing w:before="312" w:after="312"/>
      </w:pPr>
      <w:r>
        <w:rPr>
          <w:rFonts w:hint="eastAsia"/>
        </w:rPr>
        <w:t>参考代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3C489DA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67FB4D2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ntence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stat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in(String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rse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读取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irectoryReader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SDirectory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ope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th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: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课程研发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51.V8.0_NoSQL_MQ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ElasticStack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3.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代码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s_parent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lucene_op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\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index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索引查询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查询，获取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Pars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Pars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Pars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KAnalyz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Searcher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Parser.par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人生是一条河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5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Arr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pDocs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coreDoc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打印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oreDocArr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scoreDoc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doc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Docume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indexSearcher.doc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文件名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file_nam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路径：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ocumen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path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ader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48D3EBF3" w14:textId="77777777" w:rsidR="001F7503" w:rsidRDefault="001F7503">
      <w:pPr>
        <w:pStyle w:val="a0"/>
        <w:spacing w:before="93" w:after="93"/>
      </w:pPr>
    </w:p>
    <w:p w14:paraId="050FA78B" w14:textId="77777777" w:rsidR="001F7503" w:rsidRDefault="001F7503">
      <w:pPr>
        <w:pStyle w:val="a0"/>
        <w:spacing w:before="93" w:after="93"/>
      </w:pPr>
    </w:p>
    <w:p w14:paraId="449B1FF1" w14:textId="77777777" w:rsidR="001F7503" w:rsidRDefault="000E7469">
      <w:pPr>
        <w:pStyle w:val="3"/>
        <w:spacing w:before="312" w:after="312"/>
      </w:pPr>
      <w:r>
        <w:rPr>
          <w:rFonts w:hint="eastAsia"/>
        </w:rPr>
        <w:t>倒排索引结构</w:t>
      </w:r>
    </w:p>
    <w:p w14:paraId="0E252CFB" w14:textId="77777777" w:rsidR="001F7503" w:rsidRDefault="000E7469">
      <w:pPr>
        <w:pStyle w:val="a0"/>
        <w:spacing w:before="93" w:after="93"/>
      </w:pPr>
      <w:r>
        <w:rPr>
          <w:rFonts w:hint="eastAsia"/>
        </w:rPr>
        <w:t>倒排索引是一种建立索引的方法。是全文检索系统中常用的数据结构。通过倒排索引，就是根据单词快速获取包含这个单词的文档列表。倒排索引通常由两个部分组成：单词词典、文档。</w:t>
      </w:r>
    </w:p>
    <w:p w14:paraId="433B5726" w14:textId="580E6F41" w:rsidR="001F7503" w:rsidRDefault="00AC6DEB">
      <w:pPr>
        <w:pStyle w:val="a0"/>
        <w:spacing w:before="93" w:after="93"/>
      </w:pPr>
      <w:r>
        <w:rPr>
          <w:noProof/>
        </w:rPr>
        <w:drawing>
          <wp:inline distT="0" distB="0" distL="0" distR="0" wp14:anchorId="3CCEF9D0" wp14:editId="3CE899C9">
            <wp:extent cx="5695950" cy="4212590"/>
            <wp:effectExtent l="0" t="0" r="6350" b="381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2EF6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企业中为什么不直接使用L</w:t>
      </w:r>
      <w:r>
        <w:t>ucene</w:t>
      </w:r>
    </w:p>
    <w:p w14:paraId="34956B42" w14:textId="77777777" w:rsidR="001F7503" w:rsidRDefault="000E7469">
      <w:pPr>
        <w:pStyle w:val="4"/>
        <w:spacing w:before="312" w:after="312"/>
        <w:rPr>
          <w:rFonts w:hint="default"/>
        </w:rPr>
      </w:pPr>
      <w:r>
        <w:t>Lucene的内建不支持分布式</w:t>
      </w:r>
    </w:p>
    <w:p w14:paraId="63409F49" w14:textId="77777777" w:rsidR="001F7503" w:rsidRDefault="000E7469">
      <w:pPr>
        <w:pStyle w:val="a0"/>
        <w:spacing w:before="93" w:after="93"/>
      </w:pPr>
      <w:r>
        <w:t>Lucene是作为嵌入的类库形式</w:t>
      </w:r>
      <w:r>
        <w:rPr>
          <w:rFonts w:hint="eastAsia"/>
        </w:rPr>
        <w:t>使用</w:t>
      </w:r>
      <w:r>
        <w:t>的，</w:t>
      </w:r>
      <w:r>
        <w:rPr>
          <w:rFonts w:hint="eastAsia"/>
        </w:rPr>
        <w:t>本身</w:t>
      </w:r>
      <w:r>
        <w:t>是没有对分布式支持。</w:t>
      </w:r>
    </w:p>
    <w:p w14:paraId="412BAB55" w14:textId="77777777" w:rsidR="001F7503" w:rsidRDefault="000E7469">
      <w:pPr>
        <w:pStyle w:val="4"/>
        <w:spacing w:before="312" w:after="312"/>
        <w:rPr>
          <w:rFonts w:hint="default"/>
        </w:rPr>
      </w:pPr>
      <w:r>
        <w:t>区间范围搜索速度非常缓慢</w:t>
      </w:r>
    </w:p>
    <w:p w14:paraId="4358A05D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r>
        <w:t>Lucene的区间范围搜索</w:t>
      </w:r>
      <w:r>
        <w:rPr>
          <w:rFonts w:hint="eastAsia"/>
        </w:rPr>
        <w:t>A</w:t>
      </w:r>
      <w:r>
        <w:t>PI是</w:t>
      </w:r>
      <w:r>
        <w:rPr>
          <w:rFonts w:hint="eastAsia"/>
        </w:rPr>
        <w:t>扩展</w:t>
      </w:r>
      <w:r>
        <w:t>补充的</w:t>
      </w:r>
      <w:r>
        <w:rPr>
          <w:rFonts w:hint="eastAsia"/>
        </w:rPr>
        <w:t>，</w:t>
      </w:r>
      <w:r>
        <w:t>对于在单个文档中term出现比较多的情况，搜索速度会变得很慢</w:t>
      </w:r>
    </w:p>
    <w:p w14:paraId="3A0CEA60" w14:textId="77777777" w:rsidR="001F7503" w:rsidRDefault="000E7469">
      <w:pPr>
        <w:pStyle w:val="a0"/>
        <w:numPr>
          <w:ilvl w:val="0"/>
          <w:numId w:val="21"/>
        </w:numPr>
        <w:spacing w:before="93" w:after="93"/>
      </w:pPr>
      <w:r>
        <w:t>Lucene只有在数据生成索引文件之后</w:t>
      </w:r>
      <w:r>
        <w:rPr>
          <w:rFonts w:hint="eastAsia"/>
        </w:rPr>
        <w:t>（S</w:t>
      </w:r>
      <w:r>
        <w:t>egment</w:t>
      </w:r>
      <w:r>
        <w:rPr>
          <w:rFonts w:hint="eastAsia"/>
        </w:rPr>
        <w:t>），才能被查询到，做不到实时</w:t>
      </w:r>
    </w:p>
    <w:p w14:paraId="1C882F82" w14:textId="77777777" w:rsidR="001F7503" w:rsidRDefault="000E7469">
      <w:pPr>
        <w:pStyle w:val="4"/>
        <w:spacing w:before="312" w:after="312"/>
        <w:rPr>
          <w:rFonts w:hint="default"/>
        </w:rPr>
      </w:pPr>
      <w:r>
        <w:t>可靠性无法保障</w:t>
      </w:r>
    </w:p>
    <w:p w14:paraId="2F933E68" w14:textId="77777777" w:rsidR="001F7503" w:rsidRDefault="000E7469">
      <w:pPr>
        <w:pStyle w:val="aff"/>
        <w:numPr>
          <w:ilvl w:val="0"/>
          <w:numId w:val="21"/>
        </w:numPr>
        <w:spacing w:before="93" w:after="93"/>
        <w:ind w:firstLineChars="0"/>
      </w:pPr>
      <w:r>
        <w:rPr>
          <w:rFonts w:hint="eastAsia"/>
        </w:rPr>
        <w:t>无法保障S</w:t>
      </w:r>
      <w:r>
        <w:t>egment索引段的可靠性</w:t>
      </w:r>
    </w:p>
    <w:p w14:paraId="3ECDEDC1" w14:textId="77777777" w:rsidR="001F7503" w:rsidRDefault="000E7469">
      <w:pPr>
        <w:pStyle w:val="2"/>
        <w:spacing w:before="312" w:after="312"/>
      </w:pPr>
      <w:r>
        <w:rPr>
          <w:rFonts w:hint="eastAsia"/>
        </w:rPr>
        <w:t>E</w:t>
      </w:r>
      <w:r>
        <w:t>lasticsearch中的核心概念</w:t>
      </w:r>
    </w:p>
    <w:p w14:paraId="7D26D402" w14:textId="77777777" w:rsidR="001F7503" w:rsidRDefault="000E7469">
      <w:pPr>
        <w:pStyle w:val="3"/>
        <w:spacing w:before="312" w:after="312"/>
      </w:pPr>
      <w:bookmarkStart w:id="1" w:name="header-n120"/>
      <w:r>
        <w:t>索引 index</w:t>
      </w:r>
      <w:bookmarkEnd w:id="1"/>
    </w:p>
    <w:p w14:paraId="55A05B31" w14:textId="77777777" w:rsidR="001F7503" w:rsidRDefault="000E7469">
      <w:pPr>
        <w:pStyle w:val="FirstParagraph"/>
        <w:numPr>
          <w:ilvl w:val="0"/>
          <w:numId w:val="23"/>
        </w:numPr>
        <w:spacing w:before="93" w:after="93"/>
      </w:pPr>
      <w:r>
        <w:t>一个索引就是一个拥有几分相似特征的文档的集合。比如说，可以有一个客户数据的索引，另一个产品目录的索引，还有一个订单数据的索引</w:t>
      </w:r>
    </w:p>
    <w:p w14:paraId="03D75A6B" w14:textId="77777777" w:rsidR="001F7503" w:rsidRDefault="000E7469">
      <w:pPr>
        <w:pStyle w:val="FirstParagraph"/>
        <w:numPr>
          <w:ilvl w:val="0"/>
          <w:numId w:val="23"/>
        </w:numPr>
        <w:spacing w:before="93" w:after="93"/>
      </w:pPr>
      <w:r>
        <w:t>一个索引由一个名字来标识（必须全部是小写字母的），并且当我们要对对应于这个索引中的文档进行索引、搜索、更新和删除的时候，都要使用到这个名字</w:t>
      </w:r>
    </w:p>
    <w:p w14:paraId="77B478C2" w14:textId="77777777" w:rsidR="001F7503" w:rsidRDefault="000E7469">
      <w:pPr>
        <w:pStyle w:val="FirstParagraph"/>
        <w:numPr>
          <w:ilvl w:val="0"/>
          <w:numId w:val="23"/>
        </w:numPr>
        <w:spacing w:before="93" w:after="93"/>
      </w:pPr>
      <w:r>
        <w:t>在一个集群中，可以定义任意多的索引。</w:t>
      </w:r>
    </w:p>
    <w:p w14:paraId="6189AC07" w14:textId="77777777" w:rsidR="001F7503" w:rsidRDefault="000E7469">
      <w:pPr>
        <w:pStyle w:val="3"/>
        <w:spacing w:before="312" w:after="312"/>
      </w:pPr>
      <w:bookmarkStart w:id="2" w:name="header-n126"/>
      <w:r>
        <w:t>映射 mapping</w:t>
      </w:r>
      <w:bookmarkEnd w:id="2"/>
    </w:p>
    <w:p w14:paraId="799964A0" w14:textId="77777777" w:rsidR="001F7503" w:rsidRDefault="000E7469">
      <w:pPr>
        <w:pStyle w:val="FirstParagraph"/>
        <w:numPr>
          <w:ilvl w:val="0"/>
          <w:numId w:val="24"/>
        </w:numPr>
        <w:spacing w:before="93" w:after="93"/>
      </w:pPr>
      <w:proofErr w:type="spellStart"/>
      <w:r>
        <w:rPr>
          <w:rFonts w:hint="eastAsia"/>
        </w:rPr>
        <w:t>ElasticSearch</w:t>
      </w:r>
      <w:proofErr w:type="spellEnd"/>
      <w:r>
        <w:rPr>
          <w:rFonts w:hint="eastAsia"/>
        </w:rPr>
        <w:t>中的映射（Mapping）用来定义一个文档</w:t>
      </w:r>
    </w:p>
    <w:p w14:paraId="0CB65766" w14:textId="77777777" w:rsidR="001F7503" w:rsidRDefault="000E7469">
      <w:pPr>
        <w:pStyle w:val="FirstParagraph"/>
        <w:numPr>
          <w:ilvl w:val="0"/>
          <w:numId w:val="24"/>
        </w:numPr>
        <w:spacing w:before="93" w:after="93"/>
      </w:pPr>
      <w:r>
        <w:t>mapping是处理数据的方式和规则方面做一些限制，如某个字段的数据类型、默认值、分析器、是否被索引等等，这些都是映射里面可以设置的</w:t>
      </w:r>
    </w:p>
    <w:p w14:paraId="4A438E8A" w14:textId="77777777" w:rsidR="001F7503" w:rsidRDefault="000E7469">
      <w:pPr>
        <w:pStyle w:val="3"/>
        <w:spacing w:before="312" w:after="312"/>
      </w:pPr>
      <w:bookmarkStart w:id="3" w:name="header-n124"/>
      <w:r>
        <w:lastRenderedPageBreak/>
        <w:t>字段Field</w:t>
      </w:r>
      <w:bookmarkEnd w:id="3"/>
    </w:p>
    <w:p w14:paraId="1CC01D9A" w14:textId="77777777" w:rsidR="001F7503" w:rsidRDefault="000E7469">
      <w:pPr>
        <w:pStyle w:val="FirstParagraph"/>
        <w:spacing w:before="93" w:after="93"/>
      </w:pPr>
      <w:r>
        <w:t>相当于是数据表的字段，对文档数据根据不同属性进行的分类标识</w:t>
      </w:r>
    </w:p>
    <w:p w14:paraId="113C4BC7" w14:textId="77777777" w:rsidR="001F7503" w:rsidRDefault="000E7469">
      <w:pPr>
        <w:pStyle w:val="3"/>
        <w:spacing w:before="312" w:after="312"/>
      </w:pPr>
      <w:r>
        <w:t>类型 Type</w:t>
      </w:r>
    </w:p>
    <w:p w14:paraId="5133D8EC" w14:textId="77777777" w:rsidR="001F7503" w:rsidRDefault="000E7469">
      <w:pPr>
        <w:spacing w:before="93" w:after="93"/>
      </w:pPr>
      <w:r>
        <w:t>每一个字段都应该有一个对应的类型</w:t>
      </w:r>
      <w:r>
        <w:rPr>
          <w:rFonts w:hint="eastAsia"/>
        </w:rPr>
        <w:t>，</w:t>
      </w:r>
      <w:r>
        <w:t>例如</w:t>
      </w:r>
      <w:r>
        <w:rPr>
          <w:rFonts w:hint="eastAsia"/>
        </w:rPr>
        <w:t>：Text、K</w:t>
      </w:r>
      <w:r>
        <w:t>eyword</w:t>
      </w:r>
      <w:r>
        <w:rPr>
          <w:rFonts w:hint="eastAsia"/>
        </w:rPr>
        <w:t>、B</w:t>
      </w:r>
      <w:r>
        <w:t>yte</w:t>
      </w:r>
      <w:r>
        <w:rPr>
          <w:rFonts w:hint="eastAsia"/>
        </w:rPr>
        <w:t>等</w:t>
      </w:r>
    </w:p>
    <w:p w14:paraId="4D15C873" w14:textId="77777777" w:rsidR="001F7503" w:rsidRDefault="000E7469">
      <w:pPr>
        <w:pStyle w:val="3"/>
        <w:spacing w:before="312" w:after="312"/>
      </w:pPr>
      <w:bookmarkStart w:id="4" w:name="header-n128"/>
      <w:r>
        <w:t>文档 document</w:t>
      </w:r>
      <w:bookmarkEnd w:id="4"/>
    </w:p>
    <w:p w14:paraId="57B7C123" w14:textId="77777777" w:rsidR="001F7503" w:rsidRDefault="000E7469">
      <w:pPr>
        <w:pStyle w:val="FirstParagraph"/>
        <w:numPr>
          <w:ilvl w:val="0"/>
          <w:numId w:val="25"/>
        </w:numPr>
        <w:spacing w:before="93" w:after="93"/>
      </w:pPr>
      <w:r>
        <w:t>一个文档是一个可被索引的基础信息单元。比如，可以拥有某一个客户的文档，某一个产品的一个文档，当然，也可以拥有某个订单的一个文档。文档以JSON（</w:t>
      </w:r>
      <w:proofErr w:type="spellStart"/>
      <w:r>
        <w:t>Javascript</w:t>
      </w:r>
      <w:proofErr w:type="spellEnd"/>
      <w:r>
        <w:t xml:space="preserve"> Object Notation）格式来表示，而JSON是一个到处存在的互联网数据交互格式</w:t>
      </w:r>
    </w:p>
    <w:p w14:paraId="3F7941FE" w14:textId="77777777" w:rsidR="001F7503" w:rsidRDefault="000E7469">
      <w:pPr>
        <w:pStyle w:val="3"/>
        <w:spacing w:before="312" w:after="312"/>
      </w:pPr>
      <w:bookmarkStart w:id="5" w:name="header-n133"/>
      <w:r>
        <w:t>集群 cluster</w:t>
      </w:r>
      <w:bookmarkEnd w:id="5"/>
    </w:p>
    <w:p w14:paraId="29E584CB" w14:textId="77777777" w:rsidR="001F7503" w:rsidRDefault="000E7469">
      <w:pPr>
        <w:pStyle w:val="FirstParagraph"/>
        <w:numPr>
          <w:ilvl w:val="0"/>
          <w:numId w:val="25"/>
        </w:numPr>
        <w:spacing w:before="93" w:after="93"/>
      </w:pPr>
      <w:r>
        <w:t>一个集群就是由一个或多个节点组织在一起，它们共同持有整个的数据，并一起提供索引和搜索功能</w:t>
      </w:r>
    </w:p>
    <w:p w14:paraId="65241937" w14:textId="77777777" w:rsidR="001F7503" w:rsidRDefault="000E7469">
      <w:pPr>
        <w:pStyle w:val="FirstParagraph"/>
        <w:numPr>
          <w:ilvl w:val="0"/>
          <w:numId w:val="25"/>
        </w:numPr>
        <w:spacing w:before="93" w:after="93"/>
      </w:pPr>
      <w:r>
        <w:t>一个集群由一个唯一的名字标识，这个名字默认就是“</w:t>
      </w:r>
      <w:proofErr w:type="spellStart"/>
      <w:r>
        <w:t>elasticsearch</w:t>
      </w:r>
      <w:proofErr w:type="spellEnd"/>
      <w:r>
        <w:t>”</w:t>
      </w:r>
    </w:p>
    <w:p w14:paraId="34E83909" w14:textId="77777777" w:rsidR="001F7503" w:rsidRDefault="000E7469">
      <w:pPr>
        <w:pStyle w:val="FirstParagraph"/>
        <w:numPr>
          <w:ilvl w:val="0"/>
          <w:numId w:val="25"/>
        </w:numPr>
        <w:spacing w:before="93" w:after="93"/>
      </w:pPr>
      <w:r>
        <w:t>这个名字是重要的，因为一个节点只能通过指定某个集群的名字，来加入这个集群</w:t>
      </w:r>
    </w:p>
    <w:p w14:paraId="4BE0D0E1" w14:textId="77777777" w:rsidR="001F7503" w:rsidRDefault="000E7469">
      <w:pPr>
        <w:pStyle w:val="3"/>
        <w:spacing w:before="312" w:after="312"/>
      </w:pPr>
      <w:bookmarkStart w:id="6" w:name="header-n135"/>
      <w:r>
        <w:t>节点 node</w:t>
      </w:r>
      <w:bookmarkEnd w:id="6"/>
    </w:p>
    <w:p w14:paraId="0ABA33F0" w14:textId="77777777" w:rsidR="001F7503" w:rsidRDefault="000E7469">
      <w:pPr>
        <w:pStyle w:val="FirstParagraph"/>
        <w:numPr>
          <w:ilvl w:val="0"/>
          <w:numId w:val="26"/>
        </w:numPr>
        <w:spacing w:before="93" w:after="93"/>
      </w:pPr>
      <w:r>
        <w:t>一个节点是集群中的一个服务器，作为集群的一部分，它存储数据，参与集群的索引和搜索功能</w:t>
      </w:r>
    </w:p>
    <w:p w14:paraId="24673CC1" w14:textId="77777777" w:rsidR="001F7503" w:rsidRDefault="000E7469">
      <w:pPr>
        <w:pStyle w:val="FirstParagraph"/>
        <w:numPr>
          <w:ilvl w:val="0"/>
          <w:numId w:val="26"/>
        </w:numPr>
        <w:spacing w:before="93" w:after="93"/>
      </w:pPr>
      <w:r>
        <w:t>一个节点可以通过配置集群名称的方式来加入一个指定的集群。默认情况下，每个节点都会被安排加入到一个叫做“</w:t>
      </w:r>
      <w:proofErr w:type="spellStart"/>
      <w:r>
        <w:t>elasticsearch</w:t>
      </w:r>
      <w:proofErr w:type="spellEnd"/>
      <w:r>
        <w:t>”的集群中</w:t>
      </w:r>
    </w:p>
    <w:p w14:paraId="2792854B" w14:textId="77777777" w:rsidR="001F7503" w:rsidRDefault="000E7469">
      <w:pPr>
        <w:pStyle w:val="FirstParagraph"/>
        <w:numPr>
          <w:ilvl w:val="0"/>
          <w:numId w:val="26"/>
        </w:numPr>
        <w:spacing w:before="93" w:after="93"/>
      </w:pPr>
      <w:r>
        <w:t>这意味着，如果在网络中启动了若干个节点，并假定它们能够相互发现彼此，它们将会自动地形成并加入到一个叫做“</w:t>
      </w:r>
      <w:proofErr w:type="spellStart"/>
      <w:r>
        <w:t>elasticsearch</w:t>
      </w:r>
      <w:proofErr w:type="spellEnd"/>
      <w:r>
        <w:t>”的集群中</w:t>
      </w:r>
    </w:p>
    <w:p w14:paraId="3B10452B" w14:textId="77777777" w:rsidR="001F7503" w:rsidRDefault="000E7469">
      <w:pPr>
        <w:pStyle w:val="FirstParagraph"/>
        <w:numPr>
          <w:ilvl w:val="0"/>
          <w:numId w:val="26"/>
        </w:numPr>
        <w:spacing w:before="93" w:after="93"/>
      </w:pPr>
      <w:r>
        <w:t>在一个集群里，可以拥有任意多个节点。而且，如果当前网络中没有运行任何Elasticsearch节点，这时启动一个节点，会默认创建并加入一个叫做“</w:t>
      </w:r>
      <w:proofErr w:type="spellStart"/>
      <w:r>
        <w:t>elasticsearch</w:t>
      </w:r>
      <w:proofErr w:type="spellEnd"/>
      <w:r>
        <w:t>”的集群。</w:t>
      </w:r>
    </w:p>
    <w:p w14:paraId="7A3A61ED" w14:textId="77777777" w:rsidR="001F7503" w:rsidRDefault="000E7469">
      <w:pPr>
        <w:pStyle w:val="3"/>
        <w:spacing w:before="312" w:after="312"/>
      </w:pPr>
      <w:bookmarkStart w:id="7" w:name="header-n139"/>
      <w:r>
        <w:lastRenderedPageBreak/>
        <w:t xml:space="preserve">分片和副本 </w:t>
      </w:r>
      <w:proofErr w:type="spellStart"/>
      <w:r>
        <w:t>shards&amp;replicas</w:t>
      </w:r>
      <w:bookmarkEnd w:id="7"/>
      <w:proofErr w:type="spellEnd"/>
    </w:p>
    <w:p w14:paraId="2CCBC31A" w14:textId="77777777" w:rsidR="001F7503" w:rsidRDefault="000E7469">
      <w:pPr>
        <w:pStyle w:val="4"/>
        <w:spacing w:before="312" w:after="312"/>
        <w:rPr>
          <w:rFonts w:hint="default"/>
        </w:rPr>
      </w:pPr>
      <w:r>
        <w:t>分片</w:t>
      </w:r>
    </w:p>
    <w:p w14:paraId="2008759E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一个索引可以存储超出单个结点硬件限制的大量数据。比如，一个具有10亿文档的索引占据1TB的磁盘空间，而任一节点都没有这样大的磁盘空间；或者单个节点处理搜索请求，响应太慢</w:t>
      </w:r>
    </w:p>
    <w:p w14:paraId="7F94F893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为了解决这个问题，Elasticsearch提供了将索引划分成多份的能力，这些份就叫做分片</w:t>
      </w:r>
    </w:p>
    <w:p w14:paraId="111118DD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当创建一个索引的时候，可以指定你想要的分片的数量</w:t>
      </w:r>
    </w:p>
    <w:p w14:paraId="57F39AB2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每个分片本身也是一个功能完善并且独立的“索引”，这个“索引”可以被放置到集群中的任何节点上</w:t>
      </w:r>
    </w:p>
    <w:p w14:paraId="37827249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分片很重要，主要有两方面的原因</w:t>
      </w:r>
    </w:p>
    <w:p w14:paraId="22672945" w14:textId="77777777" w:rsidR="001F7503" w:rsidRDefault="000E7469">
      <w:pPr>
        <w:pStyle w:val="FirstParagraph"/>
        <w:numPr>
          <w:ilvl w:val="1"/>
          <w:numId w:val="27"/>
        </w:numPr>
        <w:spacing w:before="93" w:after="93"/>
      </w:pPr>
      <w:r>
        <w:t>允许水平分割/扩展你的内容容量</w:t>
      </w:r>
    </w:p>
    <w:p w14:paraId="6AA7123B" w14:textId="77777777" w:rsidR="001F7503" w:rsidRDefault="000E7469">
      <w:pPr>
        <w:pStyle w:val="FirstParagraph"/>
        <w:numPr>
          <w:ilvl w:val="1"/>
          <w:numId w:val="27"/>
        </w:numPr>
        <w:spacing w:before="93" w:after="93"/>
      </w:pPr>
      <w:r>
        <w:t>允许在分片之上进行分布式的、并行的操作，进而提高性能/吞吐量</w:t>
      </w:r>
    </w:p>
    <w:p w14:paraId="26735D4B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至于一个分片怎样分布，它的文档怎样聚合回搜索请求，是完全由Elasticsearch管理的，对于作为用户来说，这些都是透明的</w:t>
      </w:r>
    </w:p>
    <w:p w14:paraId="32CEC364" w14:textId="77777777" w:rsidR="001F7503" w:rsidRDefault="000E7469">
      <w:pPr>
        <w:pStyle w:val="4"/>
        <w:spacing w:before="312" w:after="312"/>
        <w:rPr>
          <w:rFonts w:hint="default"/>
        </w:rPr>
      </w:pPr>
      <w:r>
        <w:t>副本</w:t>
      </w:r>
    </w:p>
    <w:p w14:paraId="412A8F32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在一个网络/云的环境里，失败随时都可能发生，在某个分片/节点不知怎么的就处于离线状态，或者由于任何原因消失了，这种情况下，有一个故障转移机制是非常有用并且是强烈推荐的。为此目的，Elasticsearch允许你创建分片的一份或多份拷贝，这些拷贝叫做</w:t>
      </w:r>
      <w:r>
        <w:rPr>
          <w:rFonts w:hint="eastAsia"/>
        </w:rPr>
        <w:t>副本</w:t>
      </w:r>
      <w:r>
        <w:t>分片，或者直接叫副本</w:t>
      </w:r>
    </w:p>
    <w:p w14:paraId="18C45007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副本之所以重要，有两个主要原因</w:t>
      </w:r>
    </w:p>
    <w:p w14:paraId="3E3ECE5F" w14:textId="77777777" w:rsidR="001F7503" w:rsidRDefault="000E7469">
      <w:pPr>
        <w:pStyle w:val="FirstParagraph"/>
        <w:numPr>
          <w:ilvl w:val="1"/>
          <w:numId w:val="27"/>
        </w:numPr>
        <w:spacing w:before="93" w:after="93"/>
      </w:pPr>
      <w:r>
        <w:t>在分片/节点失败的情况下，提供了高可用性。注意到复制分片从不与原/主要（original/primary）分片置于同一节点上是非常重要的</w:t>
      </w:r>
    </w:p>
    <w:p w14:paraId="0A7FE456" w14:textId="77777777" w:rsidR="001F7503" w:rsidRDefault="000E7469">
      <w:pPr>
        <w:pStyle w:val="FirstParagraph"/>
        <w:numPr>
          <w:ilvl w:val="1"/>
          <w:numId w:val="27"/>
        </w:numPr>
        <w:spacing w:before="93" w:after="93"/>
      </w:pPr>
      <w:r>
        <w:t>扩展搜索量/吞吐量，因为搜索可以在所有的</w:t>
      </w:r>
      <w:r>
        <w:rPr>
          <w:rFonts w:hint="eastAsia"/>
        </w:rPr>
        <w:t>副本</w:t>
      </w:r>
      <w:r>
        <w:t>上并行运行</w:t>
      </w:r>
    </w:p>
    <w:p w14:paraId="67677834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每个索引可以被分成多个分片。一个索引有</w:t>
      </w:r>
      <w:r>
        <w:rPr>
          <w:rFonts w:hint="eastAsia"/>
        </w:rPr>
        <w:t>0个或者多个副本</w:t>
      </w:r>
    </w:p>
    <w:p w14:paraId="077B4F3E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一旦设置了副本，每个索引就有了主分片和</w:t>
      </w:r>
      <w:r>
        <w:rPr>
          <w:rFonts w:hint="eastAsia"/>
        </w:rPr>
        <w:t>副本</w:t>
      </w:r>
      <w:r>
        <w:t>分片</w:t>
      </w:r>
      <w:r>
        <w:rPr>
          <w:rFonts w:hint="eastAsia"/>
        </w:rPr>
        <w:t>，</w:t>
      </w:r>
      <w:r>
        <w:t>分片和</w:t>
      </w:r>
      <w:r>
        <w:rPr>
          <w:rFonts w:hint="eastAsia"/>
        </w:rPr>
        <w:t>副本</w:t>
      </w:r>
      <w:r>
        <w:t>的数量可以在索引创建的时候指定</w:t>
      </w:r>
    </w:p>
    <w:p w14:paraId="209BA3AA" w14:textId="77777777" w:rsidR="001F7503" w:rsidRDefault="000E7469">
      <w:pPr>
        <w:pStyle w:val="FirstParagraph"/>
        <w:numPr>
          <w:ilvl w:val="0"/>
          <w:numId w:val="27"/>
        </w:numPr>
        <w:spacing w:before="93" w:after="93"/>
      </w:pPr>
      <w:r>
        <w:t>在索引创建之后，可以在任何时候动态地改变</w:t>
      </w:r>
      <w:r>
        <w:rPr>
          <w:rFonts w:hint="eastAsia"/>
        </w:rPr>
        <w:t>副本</w:t>
      </w:r>
      <w:r>
        <w:t>的数量，但是不能改变分片的数量</w:t>
      </w:r>
    </w:p>
    <w:p w14:paraId="0DE275B2" w14:textId="77777777" w:rsidR="001F7503" w:rsidRDefault="000E7469">
      <w:pPr>
        <w:pStyle w:val="2"/>
        <w:spacing w:before="312" w:after="312"/>
      </w:pPr>
      <w:r>
        <w:rPr>
          <w:rFonts w:hint="eastAsia"/>
        </w:rPr>
        <w:lastRenderedPageBreak/>
        <w:t>安装Elasticsearch</w:t>
      </w:r>
    </w:p>
    <w:p w14:paraId="43C9E556" w14:textId="77777777" w:rsidR="001F7503" w:rsidRDefault="000E7469">
      <w:pPr>
        <w:pStyle w:val="3"/>
        <w:spacing w:before="312" w:after="312"/>
      </w:pPr>
      <w:r>
        <w:rPr>
          <w:rFonts w:hint="eastAsia"/>
        </w:rPr>
        <w:t>安装Elasticsearch</w:t>
      </w:r>
    </w:p>
    <w:p w14:paraId="336FEC82" w14:textId="77777777" w:rsidR="001F7503" w:rsidRDefault="000E7469">
      <w:pPr>
        <w:pStyle w:val="4"/>
        <w:spacing w:before="312" w:after="312"/>
        <w:rPr>
          <w:rFonts w:hint="default"/>
        </w:rPr>
      </w:pPr>
      <w:r>
        <w:t>创建普通用户</w:t>
      </w:r>
    </w:p>
    <w:p w14:paraId="67D11004" w14:textId="77777777" w:rsidR="001F7503" w:rsidRDefault="000E7469">
      <w:pPr>
        <w:pStyle w:val="a0"/>
        <w:spacing w:before="93" w:after="93"/>
      </w:pPr>
      <w:r>
        <w:rPr>
          <w:rFonts w:ascii="微软雅黑" w:eastAsia="微软雅黑" w:hAnsi="微软雅黑" w:cs="微软雅黑" w:hint="eastAsia"/>
          <w:b/>
          <w:bCs/>
          <w:color w:val="FF0000"/>
        </w:rPr>
        <w:t>ES不能使用root用户来启动，必须使用普通用户来安装启动</w:t>
      </w:r>
      <w:r>
        <w:rPr>
          <w:rFonts w:hint="eastAsia"/>
        </w:rPr>
        <w:t>。</w:t>
      </w:r>
      <w:r>
        <w:t>这里我们</w:t>
      </w:r>
      <w:r>
        <w:rPr>
          <w:rFonts w:hint="eastAsia"/>
        </w:rPr>
        <w:t>创建</w:t>
      </w:r>
      <w:r>
        <w:t>一个普通用户以及定义一些常规目录用于存放</w:t>
      </w:r>
      <w:r>
        <w:rPr>
          <w:rFonts w:hint="eastAsia"/>
        </w:rPr>
        <w:t>我们</w:t>
      </w:r>
      <w:r>
        <w:t>的数据文件以及安装包等</w:t>
      </w:r>
      <w:r>
        <w:rPr>
          <w:rFonts w:hint="eastAsia"/>
        </w:rPr>
        <w:t>。</w:t>
      </w:r>
    </w:p>
    <w:p w14:paraId="5A604CA8" w14:textId="77777777" w:rsidR="001F7503" w:rsidRDefault="000E7469">
      <w:pPr>
        <w:pStyle w:val="FirstParagraph"/>
        <w:spacing w:before="93" w:after="93"/>
      </w:pPr>
      <w:r>
        <w:t>创建一个es专门的用户（</w:t>
      </w:r>
      <w:r>
        <w:rPr>
          <w:rFonts w:ascii="微软雅黑" w:eastAsia="微软雅黑" w:hAnsi="微软雅黑" w:cs="微软雅黑" w:hint="eastAsia"/>
          <w:b/>
          <w:bCs/>
          <w:color w:val="FF0000"/>
        </w:rPr>
        <w:t>必须</w:t>
      </w:r>
      <w:r>
        <w:t>）</w:t>
      </w:r>
    </w:p>
    <w:p w14:paraId="3B69B5C1" w14:textId="77777777" w:rsidR="001F7503" w:rsidRDefault="000E7469">
      <w:pPr>
        <w:pStyle w:val="SourceCode"/>
        <w:spacing w:before="93" w:after="93"/>
        <w:rPr>
          <w:rStyle w:val="VerbatimChar"/>
          <w:i w:val="0"/>
        </w:rPr>
      </w:pPr>
      <w:r>
        <w:rPr>
          <w:rStyle w:val="VerbatimChar"/>
          <w:i w:val="0"/>
        </w:rPr>
        <w:t># 使用root用户</w:t>
      </w:r>
      <w:r>
        <w:rPr>
          <w:rStyle w:val="VerbatimChar"/>
          <w:rFonts w:hint="eastAsia"/>
          <w:i w:val="0"/>
        </w:rPr>
        <w:t>在</w:t>
      </w:r>
      <w:r w:rsidRPr="00F031D5">
        <w:rPr>
          <w:rStyle w:val="VerbatimChar"/>
          <w:b/>
          <w:bCs/>
          <w:i w:val="0"/>
        </w:rPr>
        <w:t>三台机器</w:t>
      </w:r>
      <w:r>
        <w:rPr>
          <w:rStyle w:val="VerbatimChar"/>
          <w:i w:val="0"/>
        </w:rPr>
        <w:t>执行以下命令</w:t>
      </w:r>
    </w:p>
    <w:tbl>
      <w:tblPr>
        <w:tblStyle w:val="af1"/>
        <w:tblW w:w="0" w:type="auto"/>
        <w:tblInd w:w="11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7"/>
      </w:tblGrid>
      <w:tr w:rsidR="001F7503" w14:paraId="65B54D69" w14:textId="77777777">
        <w:tc>
          <w:tcPr>
            <w:tcW w:w="8967" w:type="dxa"/>
            <w:tcBorders>
              <w:tl2br w:val="nil"/>
              <w:tr2bl w:val="nil"/>
            </w:tcBorders>
          </w:tcPr>
          <w:p w14:paraId="616E7617" w14:textId="037AD3C6" w:rsidR="001F7503" w:rsidRDefault="000E7469">
            <w:pPr>
              <w:spacing w:before="93" w:after="93"/>
            </w:pPr>
            <w:proofErr w:type="spellStart"/>
            <w:r>
              <w:t>useradd</w:t>
            </w:r>
            <w:proofErr w:type="spellEnd"/>
            <w:r>
              <w:t xml:space="preserve"> </w:t>
            </w:r>
            <w:proofErr w:type="spellStart"/>
            <w:r w:rsidR="00C41EA3">
              <w:t>roy</w:t>
            </w:r>
            <w:proofErr w:type="spellEnd"/>
            <w:r>
              <w:t xml:space="preserve"> </w:t>
            </w:r>
            <w:r>
              <w:br/>
              <w:t xml:space="preserve">passwd </w:t>
            </w:r>
            <w:proofErr w:type="spellStart"/>
            <w:r w:rsidR="00C41EA3">
              <w:t>123456</w:t>
            </w:r>
            <w:proofErr w:type="spellEnd"/>
          </w:p>
        </w:tc>
      </w:tr>
    </w:tbl>
    <w:p w14:paraId="7767950D" w14:textId="63BB8A9B" w:rsidR="001F7503" w:rsidRDefault="000E7469">
      <w:pPr>
        <w:spacing w:before="93" w:after="93"/>
        <w:rPr>
          <w:rFonts w:ascii="微软雅黑" w:eastAsia="微软雅黑" w:hAnsi="微软雅黑" w:cs="微软雅黑"/>
          <w:b/>
          <w:bCs/>
        </w:rPr>
      </w:pPr>
      <w:r>
        <w:rPr>
          <w:rFonts w:ascii="微软雅黑" w:eastAsia="微软雅黑" w:hAnsi="微软雅黑" w:cs="微软雅黑" w:hint="eastAsia"/>
          <w:b/>
          <w:bCs/>
        </w:rPr>
        <w:t>这里可以使用老师提供的虚拟机中的</w:t>
      </w:r>
      <w:proofErr w:type="spellStart"/>
      <w:r w:rsidR="00C41EA3">
        <w:rPr>
          <w:rFonts w:ascii="微软雅黑" w:eastAsia="微软雅黑" w:hAnsi="微软雅黑" w:cs="微软雅黑"/>
          <w:b/>
          <w:bCs/>
        </w:rPr>
        <w:t>roy</w:t>
      </w:r>
      <w:proofErr w:type="spellEnd"/>
      <w:r>
        <w:rPr>
          <w:rFonts w:ascii="微软雅黑" w:eastAsia="微软雅黑" w:hAnsi="微软雅黑" w:cs="微软雅黑" w:hint="eastAsia"/>
          <w:b/>
          <w:bCs/>
        </w:rPr>
        <w:t>用户，密码也是</w:t>
      </w:r>
      <w:r w:rsidR="00C41EA3">
        <w:rPr>
          <w:rFonts w:ascii="微软雅黑" w:eastAsia="微软雅黑" w:hAnsi="微软雅黑" w:cs="微软雅黑"/>
          <w:b/>
          <w:bCs/>
        </w:rPr>
        <w:t>123456</w:t>
      </w:r>
      <w:r>
        <w:rPr>
          <w:rFonts w:ascii="微软雅黑" w:eastAsia="微软雅黑" w:hAnsi="微软雅黑" w:cs="微软雅黑" w:hint="eastAsia"/>
          <w:b/>
          <w:bCs/>
        </w:rPr>
        <w:t>。</w:t>
      </w:r>
    </w:p>
    <w:p w14:paraId="5BCE00BE" w14:textId="043680DF" w:rsidR="001F7503" w:rsidRDefault="000E7469">
      <w:pPr>
        <w:pStyle w:val="4"/>
        <w:spacing w:before="312" w:after="312"/>
        <w:rPr>
          <w:rFonts w:hint="default"/>
        </w:rPr>
      </w:pPr>
      <w:r>
        <w:t>为普通用户</w:t>
      </w:r>
      <w:proofErr w:type="spellStart"/>
      <w:r w:rsidR="00C41EA3">
        <w:rPr>
          <w:rFonts w:hint="default"/>
        </w:rPr>
        <w:t>roy</w:t>
      </w:r>
      <w:proofErr w:type="spellEnd"/>
      <w:r>
        <w:t>添加</w:t>
      </w:r>
      <w:proofErr w:type="spellStart"/>
      <w:r>
        <w:t>sudo</w:t>
      </w:r>
      <w:proofErr w:type="spellEnd"/>
      <w:r>
        <w:t>权限</w:t>
      </w:r>
    </w:p>
    <w:p w14:paraId="08FF5DF5" w14:textId="77777777" w:rsidR="001F7503" w:rsidRDefault="000E7469">
      <w:pPr>
        <w:pStyle w:val="a0"/>
        <w:spacing w:before="93" w:after="93"/>
      </w:pPr>
      <w:r>
        <w:rPr>
          <w:rFonts w:hint="eastAsia"/>
        </w:rPr>
        <w:t>为了</w:t>
      </w:r>
      <w:r>
        <w:t>让普通用户</w:t>
      </w:r>
      <w:r>
        <w:rPr>
          <w:rFonts w:hint="eastAsia"/>
        </w:rPr>
        <w:t>有</w:t>
      </w:r>
      <w:r>
        <w:t>更大的操作权限，我们一般都会给普通用户设置</w:t>
      </w:r>
      <w:proofErr w:type="spellStart"/>
      <w:r>
        <w:t>sudo</w:t>
      </w:r>
      <w:proofErr w:type="spellEnd"/>
      <w:r>
        <w:t>权限，方便普通用户的操作</w:t>
      </w:r>
    </w:p>
    <w:p w14:paraId="47C426D1" w14:textId="77777777" w:rsidR="001F7503" w:rsidRDefault="000E7469">
      <w:pPr>
        <w:pStyle w:val="SourceCode"/>
        <w:spacing w:before="93" w:after="93"/>
        <w:rPr>
          <w:rStyle w:val="VerbatimChar"/>
          <w:i w:val="0"/>
        </w:rPr>
      </w:pPr>
      <w:r>
        <w:rPr>
          <w:rFonts w:hint="eastAsia"/>
          <w:color w:val="FF0000"/>
        </w:rPr>
        <w:t>三台</w:t>
      </w:r>
      <w:r>
        <w:rPr>
          <w:color w:val="FF0000"/>
        </w:rPr>
        <w:t>机器使用root用户执行</w:t>
      </w:r>
      <w:proofErr w:type="spellStart"/>
      <w:r>
        <w:rPr>
          <w:rStyle w:val="VerbatimChar"/>
          <w:i w:val="0"/>
        </w:rPr>
        <w:t>visudo</w:t>
      </w:r>
      <w:proofErr w:type="spellEnd"/>
      <w:r>
        <w:rPr>
          <w:rStyle w:val="VerbatimChar"/>
          <w:rFonts w:hint="eastAsia"/>
          <w:i w:val="0"/>
        </w:rPr>
        <w:t>命令</w:t>
      </w:r>
      <w:r>
        <w:rPr>
          <w:rStyle w:val="VerbatimChar"/>
          <w:i w:val="0"/>
        </w:rPr>
        <w:t>然后</w:t>
      </w:r>
      <w:r>
        <w:rPr>
          <w:rStyle w:val="VerbatimChar"/>
          <w:rFonts w:hint="eastAsia"/>
          <w:i w:val="0"/>
        </w:rPr>
        <w:t>为</w:t>
      </w:r>
      <w:r>
        <w:rPr>
          <w:rStyle w:val="VerbatimChar"/>
          <w:i w:val="0"/>
        </w:rPr>
        <w:t>es用户添加权限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CEAA5C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B11FD36" w14:textId="77777777" w:rsidR="001F7503" w:rsidRDefault="000E7469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visudo</w:t>
            </w:r>
            <w:proofErr w:type="spellEnd"/>
          </w:p>
          <w:p w14:paraId="0C2BDFEE" w14:textId="77777777" w:rsidR="001F7503" w:rsidRDefault="000E7469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r>
              <w:rPr>
                <w:rStyle w:val="VerbatimChar"/>
                <w:rFonts w:ascii="Consolas" w:hAnsi="Consolas" w:hint="eastAsia"/>
                <w:i w:val="0"/>
                <w:sz w:val="18"/>
              </w:rPr>
              <w:t>#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 xml:space="preserve"> 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第</w:t>
            </w:r>
            <w:r>
              <w:rPr>
                <w:rStyle w:val="VerbatimChar"/>
                <w:rFonts w:ascii="Consolas" w:hAnsi="Consolas" w:hint="eastAsia"/>
                <w:i w:val="0"/>
                <w:sz w:val="18"/>
              </w:rPr>
              <w:t>1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00</w:t>
            </w:r>
            <w:r>
              <w:rPr>
                <w:rStyle w:val="VerbatimChar"/>
                <w:rFonts w:ascii="Consolas" w:hAnsi="Consolas"/>
                <w:i w:val="0"/>
                <w:sz w:val="18"/>
              </w:rPr>
              <w:t>行</w:t>
            </w:r>
          </w:p>
          <w:p w14:paraId="0A3A62BD" w14:textId="0421AFEB" w:rsidR="001F7503" w:rsidRDefault="00C41EA3">
            <w:pPr>
              <w:pStyle w:val="SourceCode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r</w:t>
            </w:r>
            <w:r>
              <w:rPr>
                <w:rStyle w:val="VerbatimChar"/>
                <w:rFonts w:ascii="Consolas" w:hAnsi="Consolas"/>
                <w:sz w:val="18"/>
              </w:rPr>
              <w:t>oy</w:t>
            </w:r>
            <w:proofErr w:type="spellEnd"/>
            <w:r w:rsidR="000E7469">
              <w:rPr>
                <w:rStyle w:val="VerbatimChar"/>
                <w:rFonts w:ascii="Consolas" w:hAnsi="Consolas"/>
                <w:i w:val="0"/>
                <w:sz w:val="18"/>
              </w:rPr>
              <w:t xml:space="preserve">      ALL=(ALL)       ALL</w:t>
            </w:r>
          </w:p>
        </w:tc>
      </w:tr>
    </w:tbl>
    <w:p w14:paraId="50E5C6B0" w14:textId="57D0F191" w:rsidR="001F7503" w:rsidRDefault="000E7469">
      <w:pPr>
        <w:pStyle w:val="4"/>
        <w:spacing w:before="312" w:after="312"/>
        <w:rPr>
          <w:rFonts w:hint="default"/>
        </w:rPr>
      </w:pPr>
      <w:r>
        <w:t>上传压缩包并解压</w:t>
      </w:r>
    </w:p>
    <w:p w14:paraId="05D035E6" w14:textId="6710A72E" w:rsidR="00127D42" w:rsidRPr="00127D42" w:rsidRDefault="00127D42" w:rsidP="00127D42">
      <w:pPr>
        <w:spacing w:before="93" w:after="93"/>
      </w:pPr>
      <w:r>
        <w:rPr>
          <w:rFonts w:hint="eastAsia"/>
        </w:rPr>
        <w:t>以下操作 使用</w:t>
      </w:r>
      <w:r w:rsidRPr="00127D42">
        <w:rPr>
          <w:rFonts w:hint="eastAsia"/>
          <w:b/>
          <w:bCs/>
        </w:rPr>
        <w:t>root用户</w:t>
      </w:r>
      <w:r>
        <w:rPr>
          <w:rFonts w:hint="eastAsia"/>
        </w:rPr>
        <w:t>es的相关的目录,</w:t>
      </w:r>
      <w:r>
        <w:t xml:space="preserve"> </w:t>
      </w:r>
      <w:r>
        <w:rPr>
          <w:rFonts w:hint="eastAsia"/>
        </w:rPr>
        <w:t>三台虚拟机都需要创建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27D42" w14:paraId="1E2C5E09" w14:textId="77777777" w:rsidTr="00127D42">
        <w:tc>
          <w:tcPr>
            <w:tcW w:w="9186" w:type="dxa"/>
          </w:tcPr>
          <w:p w14:paraId="2720337F" w14:textId="7AED5BC6" w:rsidR="00127D42" w:rsidRDefault="00127D42" w:rsidP="00127D4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 w:hint="eastAsia"/>
                <w:sz w:val="18"/>
              </w:rPr>
              <w:t>#</w:t>
            </w:r>
            <w:r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在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1</w:t>
            </w:r>
            <w:r>
              <w:rPr>
                <w:rFonts w:ascii="Consolas" w:hAnsi="Consolas" w:hint="eastAsia"/>
                <w:sz w:val="18"/>
              </w:rPr>
              <w:t>、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2</w:t>
            </w:r>
            <w:r>
              <w:rPr>
                <w:rFonts w:ascii="Consolas" w:hAnsi="Consolas" w:hint="eastAsia"/>
                <w:sz w:val="18"/>
              </w:rPr>
              <w:t>、</w:t>
            </w:r>
            <w:r>
              <w:rPr>
                <w:rFonts w:ascii="Consolas" w:hAnsi="Consolas" w:hint="eastAsia"/>
                <w:sz w:val="18"/>
              </w:rPr>
              <w:t>n</w:t>
            </w:r>
            <w:r>
              <w:rPr>
                <w:rFonts w:ascii="Consolas" w:hAnsi="Consolas"/>
                <w:sz w:val="18"/>
              </w:rPr>
              <w:t>ode3</w:t>
            </w:r>
            <w:r>
              <w:rPr>
                <w:rFonts w:ascii="Consolas" w:hAnsi="Consolas"/>
                <w:sz w:val="18"/>
              </w:rPr>
              <w:t>创建</w:t>
            </w:r>
            <w:r>
              <w:rPr>
                <w:rFonts w:ascii="Consolas" w:hAnsi="Consolas" w:hint="eastAsia"/>
                <w:sz w:val="18"/>
              </w:rPr>
              <w:t>e</w:t>
            </w:r>
            <w:r>
              <w:rPr>
                <w:rFonts w:ascii="Consolas" w:hAnsi="Consolas"/>
                <w:sz w:val="18"/>
              </w:rPr>
              <w:t>s</w:t>
            </w:r>
            <w:r>
              <w:rPr>
                <w:rFonts w:ascii="Consolas" w:hAnsi="Consolas"/>
                <w:sz w:val="18"/>
              </w:rPr>
              <w:t>文件夹</w:t>
            </w:r>
            <w:r>
              <w:rPr>
                <w:rFonts w:ascii="Consolas" w:hAnsi="Consolas" w:hint="eastAsia"/>
                <w:sz w:val="18"/>
              </w:rPr>
              <w:t>，</w:t>
            </w:r>
            <w:r>
              <w:rPr>
                <w:rFonts w:ascii="Consolas" w:hAnsi="Consolas"/>
                <w:sz w:val="18"/>
              </w:rPr>
              <w:t>并修改</w:t>
            </w:r>
            <w:r>
              <w:rPr>
                <w:rFonts w:ascii="Consolas" w:hAnsi="Consolas"/>
                <w:sz w:val="18"/>
              </w:rPr>
              <w:t>owner</w:t>
            </w:r>
            <w:r>
              <w:rPr>
                <w:rFonts w:ascii="Consolas" w:hAnsi="Consolas"/>
                <w:sz w:val="18"/>
              </w:rPr>
              <w:t>为</w:t>
            </w:r>
            <w:proofErr w:type="spellStart"/>
            <w:r w:rsidR="00C41EA3">
              <w:rPr>
                <w:rFonts w:ascii="Consolas" w:hAnsi="Consolas"/>
                <w:sz w:val="18"/>
              </w:rPr>
              <w:t>roy</w:t>
            </w:r>
            <w:proofErr w:type="spellEnd"/>
            <w:r>
              <w:rPr>
                <w:rFonts w:ascii="Consolas" w:hAnsi="Consolas"/>
                <w:sz w:val="18"/>
              </w:rPr>
              <w:t>用户</w:t>
            </w:r>
          </w:p>
          <w:p w14:paraId="196459C5" w14:textId="77777777" w:rsidR="00127D42" w:rsidRDefault="00127D42" w:rsidP="00127D42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</w:t>
            </w:r>
          </w:p>
          <w:p w14:paraId="79ADDE0C" w14:textId="05F96076" w:rsidR="00127D42" w:rsidRPr="00127D42" w:rsidRDefault="00127D42" w:rsidP="00127D42">
            <w:pPr>
              <w:spacing w:before="93" w:after="93"/>
            </w:pPr>
            <w:proofErr w:type="spellStart"/>
            <w:r w:rsidRPr="00127D42">
              <w:rPr>
                <w:rFonts w:ascii="Consolas" w:hAnsi="Consolas"/>
                <w:sz w:val="18"/>
              </w:rPr>
              <w:t>chown</w:t>
            </w:r>
            <w:proofErr w:type="spellEnd"/>
            <w:r w:rsidRPr="00127D42">
              <w:rPr>
                <w:rFonts w:ascii="Consolas" w:hAnsi="Consolas"/>
                <w:sz w:val="18"/>
              </w:rPr>
              <w:t xml:space="preserve"> -R </w:t>
            </w:r>
            <w:proofErr w:type="spellStart"/>
            <w:r w:rsidR="00C41EA3">
              <w:rPr>
                <w:rFonts w:ascii="Consolas" w:hAnsi="Consolas"/>
                <w:sz w:val="18"/>
              </w:rPr>
              <w:t>roy</w:t>
            </w:r>
            <w:r w:rsidRPr="00127D42">
              <w:rPr>
                <w:rFonts w:ascii="Consolas" w:hAnsi="Consolas"/>
                <w:sz w:val="18"/>
              </w:rPr>
              <w:t>:</w:t>
            </w:r>
            <w:r w:rsidR="00C41EA3">
              <w:rPr>
                <w:rFonts w:ascii="Consolas" w:hAnsi="Consolas"/>
                <w:sz w:val="18"/>
              </w:rPr>
              <w:t>roy</w:t>
            </w:r>
            <w:proofErr w:type="spellEnd"/>
            <w:r w:rsidRPr="00127D42">
              <w:rPr>
                <w:rFonts w:ascii="Consolas" w:hAnsi="Consolas"/>
                <w:sz w:val="18"/>
              </w:rPr>
              <w:t xml:space="preserve"> /export/server/es</w:t>
            </w:r>
          </w:p>
        </w:tc>
      </w:tr>
    </w:tbl>
    <w:p w14:paraId="5F9293BD" w14:textId="77777777" w:rsidR="00127D42" w:rsidRPr="00127D42" w:rsidRDefault="00127D42" w:rsidP="00127D42">
      <w:pPr>
        <w:spacing w:before="93" w:after="93"/>
      </w:pPr>
    </w:p>
    <w:p w14:paraId="1A04253B" w14:textId="4AF649C3" w:rsidR="001F7503" w:rsidRDefault="000E7469">
      <w:pPr>
        <w:pStyle w:val="a0"/>
        <w:spacing w:before="93" w:after="93"/>
      </w:pPr>
      <w:r>
        <w:rPr>
          <w:rFonts w:hint="eastAsia"/>
        </w:rPr>
        <w:t>将</w:t>
      </w:r>
      <w:r>
        <w:t>es的安装包下载并上传到node</w:t>
      </w:r>
      <w:r>
        <w:rPr>
          <w:rFonts w:hint="eastAsia"/>
        </w:rPr>
        <w:t>1服务器</w:t>
      </w:r>
      <w:r>
        <w:t>的</w:t>
      </w:r>
      <w:r>
        <w:rPr>
          <w:rFonts w:hint="eastAsia"/>
        </w:rPr>
        <w:t>/export/software路径</w:t>
      </w:r>
      <w:r>
        <w:t>下，然后进行解压</w:t>
      </w:r>
    </w:p>
    <w:p w14:paraId="2C15135D" w14:textId="49ACA603" w:rsidR="001F7503" w:rsidRDefault="000E7469">
      <w:pPr>
        <w:pStyle w:val="a0"/>
        <w:spacing w:before="93" w:after="93"/>
      </w:pP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t>用户来执行以下操作</w:t>
      </w:r>
      <w:r>
        <w:rPr>
          <w:rFonts w:hint="eastAsia"/>
        </w:rPr>
        <w:t>，将es安装包上传到</w:t>
      </w:r>
      <w:r>
        <w:t>node</w:t>
      </w:r>
      <w:r>
        <w:rPr>
          <w:rFonts w:hint="eastAsia"/>
        </w:rPr>
        <w:t>1服务器，并使用</w:t>
      </w:r>
      <w:r>
        <w:t>es用户执行以下命令</w:t>
      </w:r>
      <w:r>
        <w:rPr>
          <w:rFonts w:hint="eastAsia"/>
        </w:rPr>
        <w:t>解压。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1602687F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318096A" w14:textId="77777777" w:rsidR="001F7503" w:rsidRDefault="001F7503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</w:p>
          <w:p w14:paraId="7C2E156D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 w:hint="eastAsia"/>
                <w:sz w:val="18"/>
              </w:rPr>
              <w:t>#</w:t>
            </w:r>
            <w:r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解压</w:t>
            </w:r>
            <w:r>
              <w:rPr>
                <w:rFonts w:ascii="Consolas" w:hAnsi="Consolas" w:hint="eastAsia"/>
                <w:sz w:val="18"/>
              </w:rPr>
              <w:t>E</w:t>
            </w:r>
            <w:r>
              <w:rPr>
                <w:rFonts w:ascii="Consolas" w:hAnsi="Consolas"/>
                <w:sz w:val="18"/>
              </w:rPr>
              <w:t>lasticsearch</w:t>
            </w:r>
          </w:p>
          <w:p w14:paraId="3E1E33CF" w14:textId="77777777" w:rsidR="00F031D5" w:rsidRDefault="00F031D5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 w:rsidRPr="00F031D5">
              <w:rPr>
                <w:rFonts w:ascii="Consolas" w:hAnsi="Consolas"/>
                <w:sz w:val="18"/>
              </w:rPr>
              <w:t xml:space="preserve">cd /export/software/ </w:t>
            </w:r>
          </w:p>
          <w:p w14:paraId="5EA90A71" w14:textId="13123F9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tar -</w:t>
            </w:r>
            <w:proofErr w:type="spellStart"/>
            <w:r>
              <w:rPr>
                <w:rFonts w:ascii="Consolas" w:hAnsi="Consolas"/>
                <w:sz w:val="18"/>
              </w:rPr>
              <w:t>zvxf</w:t>
            </w:r>
            <w:proofErr w:type="spellEnd"/>
            <w:r>
              <w:rPr>
                <w:rFonts w:ascii="Consolas" w:hAnsi="Consolas"/>
                <w:sz w:val="18"/>
              </w:rPr>
              <w:t xml:space="preserve"> elasticsearch-7.6.1-linux-x86_64.tar.gz -C /export/server/es/</w:t>
            </w:r>
          </w:p>
        </w:tc>
      </w:tr>
    </w:tbl>
    <w:p w14:paraId="756F82A3" w14:textId="77777777" w:rsidR="001F7503" w:rsidRDefault="000E7469">
      <w:pPr>
        <w:pStyle w:val="4"/>
        <w:spacing w:before="312" w:after="312"/>
        <w:rPr>
          <w:rFonts w:hint="default"/>
        </w:rPr>
      </w:pPr>
      <w:r>
        <w:t>修改配置文件</w:t>
      </w:r>
    </w:p>
    <w:p w14:paraId="51F39163" w14:textId="77777777" w:rsidR="001F7503" w:rsidRDefault="000E7469" w:rsidP="009606EA">
      <w:pPr>
        <w:pStyle w:val="6"/>
        <w:spacing w:before="312" w:after="312"/>
      </w:pPr>
      <w:r>
        <w:rPr>
          <w:rFonts w:hint="eastAsia"/>
        </w:rPr>
        <w:t>修改</w:t>
      </w:r>
      <w:proofErr w:type="spellStart"/>
      <w:r>
        <w:t>elasticsearch.yml</w:t>
      </w:r>
      <w:proofErr w:type="spellEnd"/>
    </w:p>
    <w:p w14:paraId="081D6BA5" w14:textId="547EFC6B" w:rsidR="001F7503" w:rsidRDefault="00C41EA3">
      <w:pPr>
        <w:pStyle w:val="a0"/>
        <w:spacing w:before="93" w:after="93"/>
      </w:pPr>
      <w:r>
        <w:rPr>
          <w:color w:val="FF0000"/>
        </w:rPr>
        <w:t>N</w:t>
      </w:r>
      <w:r w:rsidR="000E7469">
        <w:rPr>
          <w:rFonts w:hint="eastAsia"/>
          <w:color w:val="FF0000"/>
        </w:rPr>
        <w:t>ode</w:t>
      </w:r>
      <w:r>
        <w:rPr>
          <w:color w:val="FF0000"/>
        </w:rPr>
        <w:t>1</w:t>
      </w:r>
      <w:r w:rsidR="000E7469">
        <w:rPr>
          <w:rFonts w:hint="eastAsia"/>
          <w:color w:val="FF0000"/>
        </w:rPr>
        <w:t>服务器</w:t>
      </w:r>
      <w:r w:rsidR="000E7469">
        <w:rPr>
          <w:color w:val="FF0000"/>
        </w:rPr>
        <w:t>使用</w:t>
      </w:r>
      <w:proofErr w:type="spellStart"/>
      <w:r>
        <w:rPr>
          <w:rFonts w:ascii="微软雅黑" w:eastAsia="微软雅黑" w:hAnsi="微软雅黑"/>
          <w:b/>
          <w:color w:val="FF0000"/>
        </w:rPr>
        <w:t>roy</w:t>
      </w:r>
      <w:proofErr w:type="spellEnd"/>
      <w:r w:rsidR="000E7469">
        <w:rPr>
          <w:color w:val="FF0000"/>
        </w:rPr>
        <w:t>用户</w:t>
      </w:r>
      <w:r w:rsidR="000E7469">
        <w:t>来修改配置文件</w:t>
      </w:r>
    </w:p>
    <w:p w14:paraId="6BB742E6" w14:textId="77777777" w:rsidR="001F7503" w:rsidRDefault="001F7503">
      <w:pPr>
        <w:pStyle w:val="af7"/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5186B9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08E66F7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config</w:t>
            </w:r>
          </w:p>
          <w:p w14:paraId="221103D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log</w:t>
            </w:r>
          </w:p>
          <w:p w14:paraId="01CD67E3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data</w:t>
            </w:r>
          </w:p>
          <w:p w14:paraId="401730F4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rm -rf </w:t>
            </w:r>
            <w:proofErr w:type="spellStart"/>
            <w:r>
              <w:rPr>
                <w:rFonts w:ascii="Consolas" w:hAnsi="Consolas"/>
                <w:sz w:val="18"/>
              </w:rPr>
              <w:t>elasticsearch.yml</w:t>
            </w:r>
            <w:proofErr w:type="spellEnd"/>
          </w:p>
          <w:p w14:paraId="54BDD10A" w14:textId="77777777" w:rsidR="001F7503" w:rsidRDefault="001F7503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</w:p>
          <w:p w14:paraId="110959A8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r>
              <w:rPr>
                <w:sz w:val="18"/>
              </w:rPr>
              <w:t xml:space="preserve">vim </w:t>
            </w:r>
            <w:proofErr w:type="spellStart"/>
            <w:r>
              <w:rPr>
                <w:sz w:val="18"/>
              </w:rPr>
              <w:t>elasticsearch.yml</w:t>
            </w:r>
            <w:proofErr w:type="spellEnd"/>
          </w:p>
          <w:p w14:paraId="2EC14086" w14:textId="7D03C692" w:rsidR="001F7503" w:rsidRDefault="000E7469">
            <w:pPr>
              <w:pStyle w:val="af7"/>
              <w:spacing w:before="93" w:after="93"/>
              <w:rPr>
                <w:sz w:val="18"/>
              </w:rPr>
            </w:pPr>
            <w:r>
              <w:rPr>
                <w:sz w:val="18"/>
              </w:rPr>
              <w:t xml:space="preserve">cluster.name: </w:t>
            </w:r>
            <w:proofErr w:type="spellStart"/>
            <w:r w:rsidR="00C41EA3">
              <w:rPr>
                <w:sz w:val="18"/>
              </w:rPr>
              <w:t>roy</w:t>
            </w:r>
            <w:proofErr w:type="spellEnd"/>
            <w:r>
              <w:rPr>
                <w:rFonts w:hint="eastAsia"/>
                <w:sz w:val="18"/>
              </w:rPr>
              <w:t>-es</w:t>
            </w:r>
          </w:p>
          <w:p w14:paraId="46D51AE3" w14:textId="14E5CEDF" w:rsidR="001F7503" w:rsidRDefault="000E7469">
            <w:pPr>
              <w:pStyle w:val="af7"/>
              <w:spacing w:before="93" w:after="93"/>
              <w:rPr>
                <w:sz w:val="18"/>
              </w:rPr>
            </w:pPr>
            <w:r>
              <w:rPr>
                <w:sz w:val="18"/>
              </w:rPr>
              <w:t>node.name: node1</w:t>
            </w:r>
          </w:p>
          <w:p w14:paraId="787557DE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path.data</w:t>
            </w:r>
            <w:proofErr w:type="spellEnd"/>
            <w:r>
              <w:rPr>
                <w:sz w:val="18"/>
              </w:rPr>
              <w:t>: /</w:t>
            </w:r>
            <w:r>
              <w:rPr>
                <w:rFonts w:hint="eastAsia"/>
                <w:sz w:val="18"/>
              </w:rPr>
              <w:t>export/server/es/elasticsearch-7.6.1</w:t>
            </w:r>
            <w:r>
              <w:rPr>
                <w:sz w:val="18"/>
              </w:rPr>
              <w:t>/data</w:t>
            </w:r>
          </w:p>
          <w:p w14:paraId="48B8E4F2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path.logs</w:t>
            </w:r>
            <w:proofErr w:type="spellEnd"/>
            <w:r>
              <w:rPr>
                <w:sz w:val="18"/>
              </w:rPr>
              <w:t xml:space="preserve">: </w:t>
            </w:r>
            <w:r>
              <w:rPr>
                <w:rFonts w:hint="eastAsia"/>
                <w:sz w:val="18"/>
              </w:rPr>
              <w:t>/export/server/es/elasticsearch-7.6.1</w:t>
            </w:r>
            <w:r>
              <w:rPr>
                <w:sz w:val="18"/>
              </w:rPr>
              <w:t>/log</w:t>
            </w:r>
          </w:p>
          <w:p w14:paraId="7833F725" w14:textId="76FA232A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network.host</w:t>
            </w:r>
            <w:proofErr w:type="spellEnd"/>
            <w:r>
              <w:rPr>
                <w:sz w:val="18"/>
              </w:rPr>
              <w:t xml:space="preserve">: </w:t>
            </w:r>
            <w:r>
              <w:rPr>
                <w:rFonts w:hint="eastAsia"/>
                <w:sz w:val="18"/>
              </w:rPr>
              <w:t>node1</w:t>
            </w:r>
          </w:p>
          <w:p w14:paraId="7C9D4178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port</w:t>
            </w:r>
            <w:proofErr w:type="spellEnd"/>
            <w:r>
              <w:rPr>
                <w:sz w:val="18"/>
              </w:rPr>
              <w:t>: 9200</w:t>
            </w:r>
          </w:p>
          <w:p w14:paraId="37E5A2B0" w14:textId="684C339D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rFonts w:hint="eastAsia"/>
                <w:sz w:val="18"/>
              </w:rPr>
              <w:t>discovery.seed_hosts</w:t>
            </w:r>
            <w:proofErr w:type="spellEnd"/>
            <w:r>
              <w:rPr>
                <w:rFonts w:hint="eastAsia"/>
                <w:sz w:val="18"/>
              </w:rPr>
              <w:t>: ["node1</w:t>
            </w:r>
            <w:r w:rsidR="00C41EA3"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", "node2", "node3"]</w:t>
            </w:r>
          </w:p>
          <w:p w14:paraId="7F9F0AC8" w14:textId="76BE6B99" w:rsidR="001F7503" w:rsidRDefault="000E7469">
            <w:pPr>
              <w:pStyle w:val="af7"/>
              <w:spacing w:before="93" w:after="93"/>
              <w:rPr>
                <w:sz w:val="18"/>
                <w:szCs w:val="22"/>
              </w:rPr>
            </w:pPr>
            <w:proofErr w:type="spellStart"/>
            <w:r>
              <w:rPr>
                <w:rFonts w:hint="eastAsia"/>
                <w:sz w:val="18"/>
                <w:szCs w:val="22"/>
              </w:rPr>
              <w:t>cluster.initial_master_nodes</w:t>
            </w:r>
            <w:proofErr w:type="spellEnd"/>
            <w:r>
              <w:rPr>
                <w:rFonts w:hint="eastAsia"/>
                <w:sz w:val="18"/>
                <w:szCs w:val="22"/>
              </w:rPr>
              <w:t>: ["node1</w:t>
            </w:r>
            <w:r w:rsidR="00C41EA3">
              <w:rPr>
                <w:rFonts w:hint="eastAsia"/>
                <w:sz w:val="18"/>
                <w:szCs w:val="22"/>
              </w:rPr>
              <w:t xml:space="preserve"> </w:t>
            </w:r>
            <w:r>
              <w:rPr>
                <w:rFonts w:hint="eastAsia"/>
                <w:sz w:val="18"/>
                <w:szCs w:val="22"/>
              </w:rPr>
              <w:t>", "node2</w:t>
            </w:r>
            <w:r w:rsidR="00C41EA3">
              <w:rPr>
                <w:rFonts w:hint="eastAsia"/>
                <w:sz w:val="18"/>
                <w:szCs w:val="22"/>
              </w:rPr>
              <w:t xml:space="preserve"> </w:t>
            </w:r>
            <w:r>
              <w:rPr>
                <w:rFonts w:hint="eastAsia"/>
                <w:sz w:val="18"/>
                <w:szCs w:val="22"/>
              </w:rPr>
              <w:t>"]</w:t>
            </w:r>
          </w:p>
          <w:p w14:paraId="136D9A7D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bootstrap.system_call_filter</w:t>
            </w:r>
            <w:proofErr w:type="spellEnd"/>
            <w:r>
              <w:rPr>
                <w:sz w:val="18"/>
              </w:rPr>
              <w:t>: false</w:t>
            </w:r>
          </w:p>
          <w:p w14:paraId="6ECC5C63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bootstrap.memory_lock</w:t>
            </w:r>
            <w:proofErr w:type="spellEnd"/>
            <w:r>
              <w:rPr>
                <w:sz w:val="18"/>
              </w:rPr>
              <w:t>: false</w:t>
            </w:r>
          </w:p>
          <w:p w14:paraId="31013DE6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cors.enabled</w:t>
            </w:r>
            <w:proofErr w:type="spellEnd"/>
            <w:r>
              <w:rPr>
                <w:sz w:val="18"/>
              </w:rPr>
              <w:t>: true</w:t>
            </w:r>
          </w:p>
          <w:p w14:paraId="17B064D1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cors.allow</w:t>
            </w:r>
            <w:proofErr w:type="spellEnd"/>
            <w:r>
              <w:rPr>
                <w:sz w:val="18"/>
              </w:rPr>
              <w:t>-origin: "*"</w:t>
            </w:r>
          </w:p>
        </w:tc>
      </w:tr>
    </w:tbl>
    <w:p w14:paraId="74E516A9" w14:textId="77777777" w:rsidR="001F7503" w:rsidRDefault="000E7469">
      <w:pPr>
        <w:pStyle w:val="5"/>
        <w:spacing w:before="312" w:after="312"/>
      </w:pPr>
      <w:r>
        <w:rPr>
          <w:rFonts w:hint="eastAsia"/>
        </w:rPr>
        <w:t>修改</w:t>
      </w:r>
      <w:proofErr w:type="spellStart"/>
      <w:r>
        <w:t>jvm.option</w:t>
      </w:r>
      <w:proofErr w:type="spellEnd"/>
    </w:p>
    <w:p w14:paraId="13A34D2E" w14:textId="77777777" w:rsidR="001F7503" w:rsidRDefault="000E7469">
      <w:pPr>
        <w:spacing w:before="93" w:after="93"/>
      </w:pPr>
      <w:r>
        <w:rPr>
          <w:rFonts w:hint="eastAsia"/>
        </w:rPr>
        <w:t>修改</w:t>
      </w:r>
      <w:proofErr w:type="spellStart"/>
      <w:r>
        <w:t>jvm.option</w:t>
      </w:r>
      <w:proofErr w:type="spellEnd"/>
      <w:r>
        <w:rPr>
          <w:rFonts w:hint="eastAsia"/>
        </w:rPr>
        <w:t>配置</w:t>
      </w:r>
      <w:r>
        <w:t>文件，调整</w:t>
      </w:r>
      <w:proofErr w:type="spellStart"/>
      <w:r>
        <w:t>jvm</w:t>
      </w:r>
      <w:proofErr w:type="spellEnd"/>
      <w:r>
        <w:t>堆内存大小</w:t>
      </w:r>
    </w:p>
    <w:p w14:paraId="7AD493E1" w14:textId="3E06705A" w:rsidR="001F7503" w:rsidRDefault="000E7469">
      <w:pPr>
        <w:spacing w:before="93" w:after="93"/>
      </w:pPr>
      <w:r>
        <w:rPr>
          <w:rFonts w:ascii="微软雅黑" w:eastAsia="微软雅黑" w:hAnsi="微软雅黑" w:cs="微软雅黑" w:hint="eastAsia"/>
          <w:b/>
          <w:bCs/>
          <w:color w:val="FF0000"/>
        </w:rPr>
        <w:t>node1使用</w:t>
      </w:r>
      <w:proofErr w:type="spellStart"/>
      <w:r w:rsidR="00C41EA3">
        <w:rPr>
          <w:rFonts w:ascii="微软雅黑" w:eastAsia="微软雅黑" w:hAnsi="微软雅黑" w:cs="微软雅黑"/>
          <w:b/>
          <w:bCs/>
          <w:color w:val="FF0000"/>
        </w:rPr>
        <w:t>roy</w:t>
      </w:r>
      <w:proofErr w:type="spellEnd"/>
      <w:r>
        <w:rPr>
          <w:rFonts w:ascii="微软雅黑" w:eastAsia="微软雅黑" w:hAnsi="微软雅黑" w:cs="微软雅黑" w:hint="eastAsia"/>
          <w:b/>
          <w:bCs/>
          <w:color w:val="FF0000"/>
        </w:rPr>
        <w:t>用户</w:t>
      </w:r>
      <w:r>
        <w:rPr>
          <w:rFonts w:hint="eastAsia"/>
        </w:rPr>
        <w:t>执行</w:t>
      </w:r>
      <w:r>
        <w:t>以下命令</w:t>
      </w:r>
      <w:r>
        <w:rPr>
          <w:rFonts w:hint="eastAsia"/>
        </w:rPr>
        <w:t>调整</w:t>
      </w:r>
      <w:proofErr w:type="spellStart"/>
      <w:r>
        <w:t>jvm</w:t>
      </w:r>
      <w:proofErr w:type="spellEnd"/>
      <w:r>
        <w:t>堆内存大小，</w:t>
      </w:r>
      <w:r>
        <w:rPr>
          <w:rFonts w:hint="eastAsia"/>
        </w:rPr>
        <w:t>每个人</w:t>
      </w:r>
      <w:r>
        <w:t>根据自己</w:t>
      </w:r>
      <w:r>
        <w:rPr>
          <w:rFonts w:hint="eastAsia"/>
        </w:rPr>
        <w:t>服务器</w:t>
      </w:r>
      <w:r>
        <w:t>的内存大小来进行调整</w:t>
      </w:r>
      <w:r>
        <w:rPr>
          <w:rFonts w:hint="eastAsia"/>
        </w:rPr>
        <w:t>。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42656739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83A2B74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config</w:t>
            </w:r>
          </w:p>
          <w:p w14:paraId="7AA1DFC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vim </w:t>
            </w:r>
            <w:proofErr w:type="spellStart"/>
            <w:r>
              <w:rPr>
                <w:rFonts w:ascii="Consolas" w:hAnsi="Consolas"/>
                <w:sz w:val="18"/>
              </w:rPr>
              <w:t>jvm.options</w:t>
            </w:r>
            <w:proofErr w:type="spellEnd"/>
          </w:p>
          <w:p w14:paraId="2F129894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-Xms2g</w:t>
            </w:r>
          </w:p>
          <w:p w14:paraId="77744419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lastRenderedPageBreak/>
              <w:t>-Xmx2g</w:t>
            </w:r>
          </w:p>
        </w:tc>
      </w:tr>
    </w:tbl>
    <w:p w14:paraId="4735BE2A" w14:textId="77777777" w:rsidR="001F7503" w:rsidRDefault="000E7469" w:rsidP="00C41EA3">
      <w:pPr>
        <w:pStyle w:val="5"/>
        <w:tabs>
          <w:tab w:val="clear" w:pos="0"/>
        </w:tabs>
        <w:spacing w:before="312" w:after="312"/>
      </w:pPr>
      <w:r>
        <w:lastRenderedPageBreak/>
        <w:t>将安装包分发到其他服务器上面</w:t>
      </w:r>
    </w:p>
    <w:p w14:paraId="73CD1D88" w14:textId="48FF60D9" w:rsidR="001F7503" w:rsidRDefault="000E7469">
      <w:pPr>
        <w:pStyle w:val="a0"/>
        <w:spacing w:before="93" w:after="93"/>
      </w:pPr>
      <w:r>
        <w:rPr>
          <w:rFonts w:hint="eastAsia"/>
        </w:rPr>
        <w:t>node</w:t>
      </w:r>
      <w:r>
        <w:t>1</w:t>
      </w: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t>用户将安装包分发到其他服务器上面去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3D59B136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EF2E72A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</w:t>
            </w:r>
          </w:p>
          <w:p w14:paraId="679AFA5E" w14:textId="083335E8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cp</w:t>
            </w:r>
            <w:proofErr w:type="spellEnd"/>
            <w:r>
              <w:rPr>
                <w:rFonts w:ascii="Consolas" w:hAnsi="Consolas"/>
                <w:sz w:val="18"/>
              </w:rPr>
              <w:t xml:space="preserve"> -r elasticsearch-7.6.1/ node2:$PWD</w:t>
            </w:r>
          </w:p>
          <w:p w14:paraId="3F83C642" w14:textId="2FA7CD4A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cp</w:t>
            </w:r>
            <w:proofErr w:type="spellEnd"/>
            <w:r>
              <w:rPr>
                <w:rFonts w:ascii="Consolas" w:hAnsi="Consolas"/>
                <w:sz w:val="18"/>
              </w:rPr>
              <w:t xml:space="preserve"> -r elasticsearch-7.6.1/ node3.cn:$PWD</w:t>
            </w:r>
          </w:p>
        </w:tc>
      </w:tr>
    </w:tbl>
    <w:p w14:paraId="34F0394A" w14:textId="4F8D408E" w:rsidR="001F7503" w:rsidRDefault="000E7469" w:rsidP="00C41EA3">
      <w:pPr>
        <w:pStyle w:val="5"/>
        <w:tabs>
          <w:tab w:val="clear" w:pos="0"/>
        </w:tabs>
        <w:spacing w:before="312" w:after="312"/>
      </w:pPr>
      <w:r>
        <w:t>node2与node3修改es配置文件</w:t>
      </w:r>
    </w:p>
    <w:p w14:paraId="7ED28919" w14:textId="0764EF31" w:rsidR="001F7503" w:rsidRDefault="000E7469">
      <w:pPr>
        <w:spacing w:before="93" w:after="93"/>
      </w:pPr>
      <w:r>
        <w:rPr>
          <w:rFonts w:hint="eastAsia"/>
        </w:rPr>
        <w:t>node</w:t>
      </w:r>
      <w:r>
        <w:t>2</w:t>
      </w:r>
      <w:r>
        <w:rPr>
          <w:rFonts w:hint="eastAsia"/>
        </w:rPr>
        <w:t>与</w:t>
      </w:r>
      <w:r>
        <w:t>node3</w:t>
      </w:r>
      <w:r>
        <w:rPr>
          <w:rFonts w:hint="eastAsia"/>
        </w:rPr>
        <w:t>也</w:t>
      </w:r>
      <w:r>
        <w:t>需要修改es配置文件</w:t>
      </w:r>
    </w:p>
    <w:p w14:paraId="6DE26D47" w14:textId="491F4C6F" w:rsidR="001F7503" w:rsidRDefault="000E7469">
      <w:pPr>
        <w:spacing w:before="93" w:after="93"/>
      </w:pPr>
      <w:r>
        <w:rPr>
          <w:rFonts w:hint="eastAsia"/>
        </w:rPr>
        <w:t>node</w:t>
      </w:r>
      <w:r>
        <w:t>2</w:t>
      </w: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t>用户</w:t>
      </w:r>
      <w:r>
        <w:rPr>
          <w:rFonts w:hint="eastAsia"/>
        </w:rPr>
        <w:t>执行</w:t>
      </w:r>
      <w:r>
        <w:t>以下命令修改es配置文件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79B816B1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2873DE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config</w:t>
            </w:r>
          </w:p>
          <w:p w14:paraId="395E52D5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log</w:t>
            </w:r>
          </w:p>
          <w:p w14:paraId="729C8AA5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data</w:t>
            </w:r>
          </w:p>
          <w:p w14:paraId="7A7FD0E7" w14:textId="77777777" w:rsidR="001F7503" w:rsidRDefault="001F7503">
            <w:pPr>
              <w:spacing w:before="93" w:after="93"/>
              <w:rPr>
                <w:rFonts w:ascii="Consolas" w:hAnsi="Consolas"/>
                <w:sz w:val="18"/>
              </w:rPr>
            </w:pPr>
          </w:p>
          <w:p w14:paraId="147E1C97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vim </w:t>
            </w:r>
            <w:proofErr w:type="spellStart"/>
            <w:r>
              <w:rPr>
                <w:rFonts w:ascii="Consolas" w:hAnsi="Consolas"/>
                <w:sz w:val="18"/>
              </w:rPr>
              <w:t>elasticsearch.yml</w:t>
            </w:r>
            <w:proofErr w:type="spellEnd"/>
          </w:p>
          <w:p w14:paraId="451B8B45" w14:textId="5C4E495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cluster.name: </w:t>
            </w:r>
            <w:proofErr w:type="spellStart"/>
            <w:r w:rsidR="00C41EA3">
              <w:rPr>
                <w:rFonts w:ascii="Consolas" w:hAnsi="Consolas"/>
                <w:sz w:val="18"/>
              </w:rPr>
              <w:t>roy</w:t>
            </w:r>
            <w:proofErr w:type="spellEnd"/>
            <w:r>
              <w:rPr>
                <w:rFonts w:ascii="Consolas" w:hAnsi="Consolas"/>
                <w:sz w:val="18"/>
              </w:rPr>
              <w:t>-es</w:t>
            </w:r>
          </w:p>
          <w:p w14:paraId="4CBABBAB" w14:textId="4260824C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  <w:highlight w:val="yellow"/>
              </w:rPr>
              <w:t>node.name: node2</w:t>
            </w:r>
          </w:p>
          <w:p w14:paraId="32BE74A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path.data</w:t>
            </w:r>
            <w:proofErr w:type="spellEnd"/>
            <w:r>
              <w:rPr>
                <w:rFonts w:ascii="Consolas" w:hAnsi="Consolas"/>
                <w:sz w:val="18"/>
              </w:rPr>
              <w:t>: /export/server/es/elasticsearch-7.6.1/data</w:t>
            </w:r>
          </w:p>
          <w:p w14:paraId="4F8DE2DD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path.logs</w:t>
            </w:r>
            <w:proofErr w:type="spellEnd"/>
            <w:r>
              <w:rPr>
                <w:rFonts w:ascii="Consolas" w:hAnsi="Consolas"/>
                <w:sz w:val="18"/>
              </w:rPr>
              <w:t>: /export/server/es/elasticsearch-7.6.1/log</w:t>
            </w:r>
          </w:p>
          <w:p w14:paraId="11451AF8" w14:textId="0B736279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  <w:highlight w:val="yellow"/>
              </w:rPr>
              <w:t>network.host</w:t>
            </w:r>
            <w:proofErr w:type="spellEnd"/>
            <w:r>
              <w:rPr>
                <w:rFonts w:ascii="Consolas" w:hAnsi="Consolas"/>
                <w:sz w:val="18"/>
                <w:highlight w:val="yellow"/>
              </w:rPr>
              <w:t>: node2</w:t>
            </w:r>
          </w:p>
          <w:p w14:paraId="2328580A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http.port</w:t>
            </w:r>
            <w:proofErr w:type="spellEnd"/>
            <w:r>
              <w:rPr>
                <w:rFonts w:ascii="Consolas" w:hAnsi="Consolas"/>
                <w:sz w:val="18"/>
              </w:rPr>
              <w:t>: 9200</w:t>
            </w:r>
          </w:p>
          <w:p w14:paraId="5DC63718" w14:textId="2F3402BB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discovery.seed_hosts</w:t>
            </w:r>
            <w:proofErr w:type="spellEnd"/>
            <w:r>
              <w:rPr>
                <w:rFonts w:ascii="Consolas" w:hAnsi="Consolas"/>
                <w:sz w:val="18"/>
              </w:rPr>
              <w:t>: ["node1</w:t>
            </w:r>
            <w:r w:rsidR="00C41EA3"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", "node2", "node3</w:t>
            </w:r>
            <w:r w:rsidR="00C41EA3"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"]</w:t>
            </w:r>
          </w:p>
          <w:p w14:paraId="183C8E28" w14:textId="28E3B3CE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cluster.initial_master_nodes</w:t>
            </w:r>
            <w:proofErr w:type="spellEnd"/>
            <w:r>
              <w:rPr>
                <w:rFonts w:ascii="Consolas" w:hAnsi="Consolas"/>
                <w:sz w:val="18"/>
              </w:rPr>
              <w:t>: ["node1</w:t>
            </w:r>
            <w:r w:rsidR="00C41EA3"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", "node2</w:t>
            </w:r>
            <w:r w:rsidR="00C41EA3"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"]</w:t>
            </w:r>
          </w:p>
          <w:p w14:paraId="6626405D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bootstrap.system_call_filter</w:t>
            </w:r>
            <w:proofErr w:type="spellEnd"/>
            <w:r>
              <w:rPr>
                <w:rFonts w:ascii="Consolas" w:hAnsi="Consolas"/>
                <w:sz w:val="18"/>
              </w:rPr>
              <w:t>: false</w:t>
            </w:r>
          </w:p>
          <w:p w14:paraId="6480139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bootstrap.memory_lock</w:t>
            </w:r>
            <w:proofErr w:type="spellEnd"/>
            <w:r>
              <w:rPr>
                <w:rFonts w:ascii="Consolas" w:hAnsi="Consolas"/>
                <w:sz w:val="18"/>
              </w:rPr>
              <w:t>: false</w:t>
            </w:r>
          </w:p>
          <w:p w14:paraId="207C5F99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http.cors.enabled</w:t>
            </w:r>
            <w:proofErr w:type="spellEnd"/>
            <w:r>
              <w:rPr>
                <w:rFonts w:ascii="Consolas" w:hAnsi="Consolas"/>
                <w:sz w:val="18"/>
              </w:rPr>
              <w:t>: true</w:t>
            </w:r>
          </w:p>
          <w:p w14:paraId="5E6C3EF5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http.cors.allow</w:t>
            </w:r>
            <w:proofErr w:type="spellEnd"/>
            <w:r>
              <w:rPr>
                <w:rFonts w:ascii="Consolas" w:hAnsi="Consolas"/>
                <w:sz w:val="18"/>
              </w:rPr>
              <w:t>-origin: "*"</w:t>
            </w:r>
          </w:p>
        </w:tc>
      </w:tr>
    </w:tbl>
    <w:p w14:paraId="264B6E67" w14:textId="77777777" w:rsidR="001F7503" w:rsidRDefault="001F7503">
      <w:pPr>
        <w:spacing w:before="93" w:after="93"/>
      </w:pPr>
    </w:p>
    <w:p w14:paraId="36D720B0" w14:textId="751A4984" w:rsidR="001F7503" w:rsidRDefault="000E7469">
      <w:pPr>
        <w:spacing w:before="93" w:after="93"/>
      </w:pPr>
      <w:r>
        <w:rPr>
          <w:rFonts w:hint="eastAsia"/>
        </w:rPr>
        <w:t>node</w:t>
      </w:r>
      <w:r>
        <w:t>3</w:t>
      </w: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rPr>
          <w:rFonts w:hint="eastAsia"/>
        </w:rPr>
        <w:t>用户</w:t>
      </w:r>
      <w:r>
        <w:t>执行以下命令修改配置文件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D2C53B0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60DCD69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config</w:t>
            </w:r>
          </w:p>
          <w:p w14:paraId="0A8E2E4F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log</w:t>
            </w:r>
          </w:p>
          <w:p w14:paraId="0B93353D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mkdir</w:t>
            </w:r>
            <w:proofErr w:type="spellEnd"/>
            <w:r>
              <w:rPr>
                <w:rFonts w:ascii="Consolas" w:hAnsi="Consolas"/>
                <w:sz w:val="18"/>
              </w:rPr>
              <w:t xml:space="preserve"> -p /export/server/es/elasticsearch-7.6.1/data</w:t>
            </w:r>
          </w:p>
          <w:p w14:paraId="296E22E7" w14:textId="77777777" w:rsidR="001F7503" w:rsidRDefault="001F7503">
            <w:pPr>
              <w:spacing w:before="93" w:after="93"/>
              <w:rPr>
                <w:rFonts w:ascii="Consolas" w:hAnsi="Consolas"/>
                <w:sz w:val="18"/>
              </w:rPr>
            </w:pPr>
          </w:p>
          <w:p w14:paraId="013DC52C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vim </w:t>
            </w:r>
            <w:proofErr w:type="spellStart"/>
            <w:r>
              <w:rPr>
                <w:rFonts w:ascii="Consolas" w:hAnsi="Consolas"/>
                <w:sz w:val="18"/>
              </w:rPr>
              <w:t>elasticsearch.yml</w:t>
            </w:r>
            <w:proofErr w:type="spellEnd"/>
          </w:p>
          <w:p w14:paraId="39C1E6E0" w14:textId="42C7FAB3" w:rsidR="001F7503" w:rsidRDefault="000E7469">
            <w:pPr>
              <w:pStyle w:val="af7"/>
              <w:spacing w:before="93" w:after="93"/>
              <w:rPr>
                <w:sz w:val="18"/>
              </w:rPr>
            </w:pPr>
            <w:r>
              <w:rPr>
                <w:sz w:val="18"/>
              </w:rPr>
              <w:t xml:space="preserve">cluster.name: </w:t>
            </w:r>
            <w:proofErr w:type="spellStart"/>
            <w:r w:rsidR="00C41EA3">
              <w:rPr>
                <w:sz w:val="18"/>
              </w:rPr>
              <w:t>roy</w:t>
            </w:r>
            <w:proofErr w:type="spellEnd"/>
            <w:r>
              <w:rPr>
                <w:rFonts w:hint="eastAsia"/>
                <w:sz w:val="18"/>
              </w:rPr>
              <w:t>-es</w:t>
            </w:r>
          </w:p>
          <w:p w14:paraId="5EC2FA90" w14:textId="0CE98BAF" w:rsidR="001F7503" w:rsidRDefault="000E7469">
            <w:pPr>
              <w:pStyle w:val="af7"/>
              <w:spacing w:before="93" w:after="93"/>
              <w:rPr>
                <w:sz w:val="18"/>
                <w:highlight w:val="yellow"/>
              </w:rPr>
            </w:pPr>
            <w:r>
              <w:rPr>
                <w:sz w:val="18"/>
                <w:highlight w:val="yellow"/>
              </w:rPr>
              <w:lastRenderedPageBreak/>
              <w:t>node.name: node</w:t>
            </w:r>
            <w:r>
              <w:rPr>
                <w:rFonts w:hint="eastAsia"/>
                <w:sz w:val="18"/>
                <w:highlight w:val="yellow"/>
              </w:rPr>
              <w:t>3</w:t>
            </w:r>
          </w:p>
          <w:p w14:paraId="79134DC9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path.data</w:t>
            </w:r>
            <w:proofErr w:type="spellEnd"/>
            <w:r>
              <w:rPr>
                <w:sz w:val="18"/>
              </w:rPr>
              <w:t>: /</w:t>
            </w:r>
            <w:r>
              <w:rPr>
                <w:rFonts w:hint="eastAsia"/>
                <w:sz w:val="18"/>
              </w:rPr>
              <w:t>export/server/es/elasticsearch-7.6.1</w:t>
            </w:r>
            <w:r>
              <w:rPr>
                <w:sz w:val="18"/>
              </w:rPr>
              <w:t>/data</w:t>
            </w:r>
          </w:p>
          <w:p w14:paraId="749C124D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path.logs</w:t>
            </w:r>
            <w:proofErr w:type="spellEnd"/>
            <w:r>
              <w:rPr>
                <w:sz w:val="18"/>
              </w:rPr>
              <w:t xml:space="preserve">: </w:t>
            </w:r>
            <w:r>
              <w:rPr>
                <w:rFonts w:hint="eastAsia"/>
                <w:sz w:val="18"/>
              </w:rPr>
              <w:t>/export/server/es/elasticsearch-7.6.1</w:t>
            </w:r>
            <w:r>
              <w:rPr>
                <w:sz w:val="18"/>
              </w:rPr>
              <w:t>/log</w:t>
            </w:r>
          </w:p>
          <w:p w14:paraId="2276FE99" w14:textId="76A06634" w:rsidR="001F7503" w:rsidRDefault="000E7469">
            <w:pPr>
              <w:pStyle w:val="af7"/>
              <w:spacing w:before="93" w:after="93"/>
              <w:rPr>
                <w:sz w:val="18"/>
                <w:highlight w:val="yellow"/>
              </w:rPr>
            </w:pPr>
            <w:proofErr w:type="spellStart"/>
            <w:r>
              <w:rPr>
                <w:sz w:val="18"/>
                <w:highlight w:val="yellow"/>
              </w:rPr>
              <w:t>network.host</w:t>
            </w:r>
            <w:proofErr w:type="spellEnd"/>
            <w:r>
              <w:rPr>
                <w:sz w:val="18"/>
                <w:highlight w:val="yellow"/>
              </w:rPr>
              <w:t xml:space="preserve">: </w:t>
            </w:r>
            <w:r>
              <w:rPr>
                <w:rFonts w:hint="eastAsia"/>
                <w:sz w:val="18"/>
                <w:highlight w:val="yellow"/>
              </w:rPr>
              <w:t>node3</w:t>
            </w:r>
          </w:p>
          <w:p w14:paraId="4A11F957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port</w:t>
            </w:r>
            <w:proofErr w:type="spellEnd"/>
            <w:r>
              <w:rPr>
                <w:sz w:val="18"/>
              </w:rPr>
              <w:t>: 9200</w:t>
            </w:r>
          </w:p>
          <w:p w14:paraId="2E975C91" w14:textId="5393BE38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rFonts w:hint="eastAsia"/>
                <w:sz w:val="18"/>
              </w:rPr>
              <w:t>discovery.seed_hosts</w:t>
            </w:r>
            <w:proofErr w:type="spellEnd"/>
            <w:r>
              <w:rPr>
                <w:rFonts w:hint="eastAsia"/>
                <w:sz w:val="18"/>
              </w:rPr>
              <w:t>: ["node1", "node2</w:t>
            </w:r>
            <w:r w:rsidR="00C41EA3">
              <w:rPr>
                <w:rFonts w:hint="eastAsia"/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", "node3"]</w:t>
            </w:r>
          </w:p>
          <w:p w14:paraId="7FC6F7F8" w14:textId="5E0A559C" w:rsidR="001F7503" w:rsidRDefault="000E7469">
            <w:pPr>
              <w:pStyle w:val="af7"/>
              <w:spacing w:before="93" w:after="93"/>
              <w:rPr>
                <w:sz w:val="18"/>
                <w:szCs w:val="22"/>
              </w:rPr>
            </w:pPr>
            <w:proofErr w:type="spellStart"/>
            <w:r>
              <w:rPr>
                <w:rFonts w:hint="eastAsia"/>
                <w:sz w:val="18"/>
                <w:szCs w:val="22"/>
              </w:rPr>
              <w:t>cluster.initial_master_nodes</w:t>
            </w:r>
            <w:proofErr w:type="spellEnd"/>
            <w:r>
              <w:rPr>
                <w:rFonts w:hint="eastAsia"/>
                <w:sz w:val="18"/>
                <w:szCs w:val="22"/>
              </w:rPr>
              <w:t>: ["node1", "node2"]</w:t>
            </w:r>
          </w:p>
          <w:p w14:paraId="0F23E85F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bootstrap.system_call_filter</w:t>
            </w:r>
            <w:proofErr w:type="spellEnd"/>
            <w:r>
              <w:rPr>
                <w:sz w:val="18"/>
              </w:rPr>
              <w:t>: false</w:t>
            </w:r>
          </w:p>
          <w:p w14:paraId="6F9640FA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bootstrap.memory_lock</w:t>
            </w:r>
            <w:proofErr w:type="spellEnd"/>
            <w:r>
              <w:rPr>
                <w:sz w:val="18"/>
              </w:rPr>
              <w:t>: false</w:t>
            </w:r>
          </w:p>
          <w:p w14:paraId="7247A70F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cors.enabled</w:t>
            </w:r>
            <w:proofErr w:type="spellEnd"/>
            <w:r>
              <w:rPr>
                <w:sz w:val="18"/>
              </w:rPr>
              <w:t>: true</w:t>
            </w:r>
          </w:p>
          <w:p w14:paraId="41E0EE8C" w14:textId="77777777" w:rsidR="001F7503" w:rsidRDefault="000E7469">
            <w:pPr>
              <w:pStyle w:val="af7"/>
              <w:spacing w:before="93" w:after="93"/>
              <w:rPr>
                <w:sz w:val="18"/>
              </w:rPr>
            </w:pPr>
            <w:proofErr w:type="spellStart"/>
            <w:r>
              <w:rPr>
                <w:sz w:val="18"/>
              </w:rPr>
              <w:t>http.cors.allow</w:t>
            </w:r>
            <w:proofErr w:type="spellEnd"/>
            <w:r>
              <w:rPr>
                <w:sz w:val="18"/>
              </w:rPr>
              <w:t>-origin: "*"</w:t>
            </w:r>
          </w:p>
        </w:tc>
      </w:tr>
    </w:tbl>
    <w:p w14:paraId="5893772E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修改系统配置，解决启动时候的问题</w:t>
      </w:r>
    </w:p>
    <w:p w14:paraId="2C4FFD73" w14:textId="77777777" w:rsidR="001F7503" w:rsidRDefault="000E7469">
      <w:pPr>
        <w:spacing w:before="93" w:after="93"/>
      </w:pPr>
      <w:r>
        <w:rPr>
          <w:rFonts w:hint="eastAsia"/>
        </w:rPr>
        <w:t>由于</w:t>
      </w:r>
      <w:r>
        <w:t>现在使用普通用户来安装es服务，</w:t>
      </w:r>
      <w:r>
        <w:rPr>
          <w:rFonts w:hint="eastAsia"/>
        </w:rPr>
        <w:t>且</w:t>
      </w:r>
      <w:r>
        <w:t>es服务</w:t>
      </w:r>
      <w:r>
        <w:rPr>
          <w:rFonts w:hint="eastAsia"/>
        </w:rPr>
        <w:t>对</w:t>
      </w:r>
      <w:r>
        <w:t>服务器的资源要求比较多，包括内存大小，线程数等</w:t>
      </w:r>
      <w:r>
        <w:rPr>
          <w:rFonts w:hint="eastAsia"/>
        </w:rPr>
        <w:t>。</w:t>
      </w:r>
      <w:r>
        <w:t>所以我们需要给普通用户</w:t>
      </w:r>
      <w:r>
        <w:rPr>
          <w:rFonts w:hint="eastAsia"/>
        </w:rPr>
        <w:t>解开</w:t>
      </w:r>
      <w:r>
        <w:t>资源的束缚</w:t>
      </w:r>
    </w:p>
    <w:p w14:paraId="13BAE12C" w14:textId="77777777" w:rsidR="001F7503" w:rsidRDefault="000E7469">
      <w:pPr>
        <w:pStyle w:val="5"/>
        <w:spacing w:before="312" w:after="312"/>
      </w:pPr>
      <w:r>
        <w:t>普通用户打开文件的最大数限制</w:t>
      </w:r>
    </w:p>
    <w:p w14:paraId="035D17E6" w14:textId="77777777" w:rsidR="001F7503" w:rsidRDefault="000E7469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问题</w:t>
      </w:r>
      <w:r>
        <w:rPr>
          <w:color w:val="FF0000"/>
        </w:rPr>
        <w:t>错误</w:t>
      </w:r>
      <w:r>
        <w:rPr>
          <w:rFonts w:hint="eastAsia"/>
          <w:color w:val="FF0000"/>
        </w:rPr>
        <w:t>信息</w:t>
      </w:r>
      <w:r>
        <w:rPr>
          <w:color w:val="FF0000"/>
        </w:rPr>
        <w:t>描述</w:t>
      </w:r>
      <w:r>
        <w:rPr>
          <w:rFonts w:hint="eastAsia"/>
          <w:color w:val="FF0000"/>
        </w:rPr>
        <w:t>：</w:t>
      </w:r>
    </w:p>
    <w:p w14:paraId="256A8DE6" w14:textId="77777777" w:rsidR="001F7503" w:rsidRDefault="000E7469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 xml:space="preserve">max file descriptors [4096] for </w:t>
      </w:r>
      <w:proofErr w:type="spellStart"/>
      <w:r>
        <w:rPr>
          <w:rStyle w:val="VerbatimChar"/>
          <w:i w:val="0"/>
          <w:color w:val="FF0000"/>
        </w:rPr>
        <w:t>elasticsearch</w:t>
      </w:r>
      <w:proofErr w:type="spellEnd"/>
      <w:r>
        <w:rPr>
          <w:rStyle w:val="VerbatimChar"/>
          <w:i w:val="0"/>
          <w:color w:val="FF0000"/>
        </w:rPr>
        <w:t xml:space="preserve"> process likely too low, increase to at least [65536]</w:t>
      </w:r>
    </w:p>
    <w:p w14:paraId="03D28501" w14:textId="77777777" w:rsidR="001F7503" w:rsidRDefault="000E7469">
      <w:pPr>
        <w:spacing w:before="93" w:after="93"/>
      </w:pPr>
      <w:r>
        <w:rPr>
          <w:rFonts w:hint="eastAsia"/>
        </w:rPr>
        <w:t>ES因为</w:t>
      </w:r>
      <w:r>
        <w:t>需要大量的创建索引文件，需要</w:t>
      </w:r>
      <w:r>
        <w:rPr>
          <w:rFonts w:hint="eastAsia"/>
        </w:rPr>
        <w:t>大量</w:t>
      </w:r>
      <w:r>
        <w:t>的打开系统的文件，所以我们</w:t>
      </w:r>
      <w:r>
        <w:rPr>
          <w:rFonts w:hint="eastAsia"/>
        </w:rPr>
        <w:t>需要</w:t>
      </w:r>
      <w:r>
        <w:t>解除</w:t>
      </w:r>
      <w:proofErr w:type="spellStart"/>
      <w:r>
        <w:t>linux</w:t>
      </w:r>
      <w:proofErr w:type="spellEnd"/>
      <w:r>
        <w:t>系统当中打开文件</w:t>
      </w:r>
      <w:r>
        <w:rPr>
          <w:rFonts w:hint="eastAsia"/>
        </w:rPr>
        <w:t>最大数目</w:t>
      </w:r>
      <w:r>
        <w:t>的限制，不然ES</w:t>
      </w:r>
      <w:r>
        <w:rPr>
          <w:rFonts w:hint="eastAsia"/>
        </w:rPr>
        <w:t>启动</w:t>
      </w:r>
      <w:r>
        <w:t>就会抛错</w:t>
      </w:r>
    </w:p>
    <w:p w14:paraId="3E451FAD" w14:textId="7BC5BB25" w:rsidR="001F7503" w:rsidRDefault="000E7469">
      <w:pPr>
        <w:spacing w:before="93" w:after="93"/>
      </w:pPr>
      <w:r>
        <w:rPr>
          <w:rFonts w:hint="eastAsia"/>
          <w:highlight w:val="yellow"/>
        </w:rPr>
        <w:t>三台</w:t>
      </w:r>
      <w:r>
        <w:rPr>
          <w:highlight w:val="yellow"/>
        </w:rPr>
        <w:t>机器</w:t>
      </w:r>
      <w:r>
        <w:rPr>
          <w:rFonts w:hint="eastAsia"/>
          <w:highlight w:val="yellow"/>
        </w:rPr>
        <w:t>使用</w:t>
      </w:r>
      <w:proofErr w:type="spellStart"/>
      <w:r w:rsidR="00C41EA3">
        <w:rPr>
          <w:highlight w:val="yellow"/>
        </w:rPr>
        <w:t>roy</w:t>
      </w:r>
      <w:proofErr w:type="spellEnd"/>
      <w:r>
        <w:rPr>
          <w:highlight w:val="yellow"/>
        </w:rPr>
        <w:t>用户执行以下命令解除</w:t>
      </w:r>
      <w:r>
        <w:rPr>
          <w:rFonts w:hint="eastAsia"/>
          <w:highlight w:val="yellow"/>
        </w:rPr>
        <w:t>打开</w:t>
      </w:r>
      <w:r>
        <w:rPr>
          <w:highlight w:val="yellow"/>
        </w:rPr>
        <w:t>文件数据的限制</w:t>
      </w:r>
    </w:p>
    <w:p w14:paraId="7CDCFF0B" w14:textId="77777777" w:rsidR="001F7503" w:rsidRDefault="000E7469">
      <w:pPr>
        <w:spacing w:before="93" w:after="93"/>
      </w:pPr>
      <w:proofErr w:type="spellStart"/>
      <w:r>
        <w:t>sudo</w:t>
      </w:r>
      <w:proofErr w:type="spellEnd"/>
      <w:r>
        <w:t xml:space="preserve"> vi /</w:t>
      </w:r>
      <w:proofErr w:type="spellStart"/>
      <w:r>
        <w:t>etc</w:t>
      </w:r>
      <w:proofErr w:type="spellEnd"/>
      <w:r>
        <w:t>/security/</w:t>
      </w:r>
      <w:proofErr w:type="spellStart"/>
      <w:r>
        <w:t>limits.conf</w:t>
      </w:r>
      <w:proofErr w:type="spellEnd"/>
    </w:p>
    <w:p w14:paraId="453148F9" w14:textId="77777777" w:rsidR="001F7503" w:rsidRDefault="000E7469">
      <w:pPr>
        <w:spacing w:before="93" w:after="93"/>
        <w:rPr>
          <w:rStyle w:val="Char"/>
        </w:rPr>
      </w:pPr>
      <w:r>
        <w:t>添加如下内容: 注意*不要去掉了</w:t>
      </w:r>
      <w:r>
        <w:br/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5DCB6F3E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EC95B97" w14:textId="77777777" w:rsidR="001F7503" w:rsidRDefault="000E7469">
            <w:pPr>
              <w:spacing w:before="93" w:after="93"/>
              <w:rPr>
                <w:rStyle w:val="Char"/>
              </w:rPr>
            </w:pPr>
            <w:r>
              <w:rPr>
                <w:rStyle w:val="Char"/>
                <w:sz w:val="18"/>
              </w:rPr>
              <w:t xml:space="preserve">* soft </w:t>
            </w:r>
            <w:proofErr w:type="spellStart"/>
            <w:r>
              <w:rPr>
                <w:rStyle w:val="Char"/>
                <w:sz w:val="18"/>
              </w:rPr>
              <w:t>nofile</w:t>
            </w:r>
            <w:proofErr w:type="spellEnd"/>
            <w:r>
              <w:rPr>
                <w:rStyle w:val="Char"/>
                <w:sz w:val="18"/>
              </w:rPr>
              <w:t xml:space="preserve"> 65536</w:t>
            </w:r>
            <w:r>
              <w:rPr>
                <w:rStyle w:val="Char"/>
                <w:sz w:val="18"/>
              </w:rPr>
              <w:br/>
              <w:t xml:space="preserve">* hard </w:t>
            </w:r>
            <w:proofErr w:type="spellStart"/>
            <w:r>
              <w:rPr>
                <w:rStyle w:val="Char"/>
                <w:sz w:val="18"/>
              </w:rPr>
              <w:t>nofile</w:t>
            </w:r>
            <w:proofErr w:type="spellEnd"/>
            <w:r>
              <w:rPr>
                <w:rStyle w:val="Char"/>
                <w:sz w:val="18"/>
              </w:rPr>
              <w:t xml:space="preserve"> 131072</w:t>
            </w:r>
            <w:r>
              <w:rPr>
                <w:rStyle w:val="Char"/>
                <w:sz w:val="18"/>
              </w:rPr>
              <w:br/>
              <w:t xml:space="preserve">* soft </w:t>
            </w:r>
            <w:proofErr w:type="spellStart"/>
            <w:r>
              <w:rPr>
                <w:rStyle w:val="Char"/>
                <w:sz w:val="18"/>
              </w:rPr>
              <w:t>nproc</w:t>
            </w:r>
            <w:proofErr w:type="spellEnd"/>
            <w:r>
              <w:rPr>
                <w:rStyle w:val="Char"/>
                <w:sz w:val="18"/>
              </w:rPr>
              <w:t xml:space="preserve"> 2048</w:t>
            </w:r>
            <w:r>
              <w:rPr>
                <w:rStyle w:val="Char"/>
                <w:sz w:val="18"/>
              </w:rPr>
              <w:br/>
              <w:t xml:space="preserve">* hard </w:t>
            </w:r>
            <w:proofErr w:type="spellStart"/>
            <w:r>
              <w:rPr>
                <w:rStyle w:val="Char"/>
                <w:sz w:val="18"/>
              </w:rPr>
              <w:t>nproc</w:t>
            </w:r>
            <w:proofErr w:type="spellEnd"/>
            <w:r>
              <w:rPr>
                <w:rStyle w:val="Char"/>
                <w:sz w:val="18"/>
              </w:rPr>
              <w:t xml:space="preserve"> 4096</w:t>
            </w:r>
          </w:p>
        </w:tc>
      </w:tr>
    </w:tbl>
    <w:p w14:paraId="607790FC" w14:textId="77777777" w:rsidR="001F7503" w:rsidRDefault="000E7469">
      <w:pPr>
        <w:spacing w:before="93" w:after="93"/>
        <w:rPr>
          <w:rFonts w:ascii="微软雅黑" w:eastAsia="微软雅黑" w:hAnsi="微软雅黑"/>
          <w:b/>
          <w:highlight w:val="yellow"/>
        </w:rPr>
      </w:pPr>
      <w:r>
        <w:rPr>
          <w:rFonts w:ascii="微软雅黑" w:eastAsia="微软雅黑" w:hAnsi="微软雅黑" w:hint="eastAsia"/>
          <w:b/>
          <w:highlight w:val="yellow"/>
        </w:rPr>
        <w:t>此文件修改后需要重新登录用户，才会生效</w:t>
      </w:r>
    </w:p>
    <w:p w14:paraId="6602103A" w14:textId="77777777" w:rsidR="001F7503" w:rsidRDefault="000E7469">
      <w:pPr>
        <w:pStyle w:val="5"/>
        <w:spacing w:before="312" w:after="312"/>
      </w:pPr>
      <w:r>
        <w:rPr>
          <w:rFonts w:hint="eastAsia"/>
        </w:rPr>
        <w:t>普通</w:t>
      </w:r>
      <w:r>
        <w:t>用户启动线程数限制</w:t>
      </w:r>
    </w:p>
    <w:p w14:paraId="7835647F" w14:textId="77777777" w:rsidR="001F7503" w:rsidRDefault="000E7469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问题错误</w:t>
      </w:r>
      <w:r>
        <w:rPr>
          <w:color w:val="FF0000"/>
        </w:rPr>
        <w:t>信息描述</w:t>
      </w:r>
    </w:p>
    <w:p w14:paraId="335D5DC4" w14:textId="77777777" w:rsidR="001F7503" w:rsidRDefault="000E7469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>max number of threads [1024] for user [es] likely too low, increase to at least [4096]</w:t>
      </w:r>
    </w:p>
    <w:p w14:paraId="1FE2E4F9" w14:textId="77777777" w:rsidR="001F7503" w:rsidRDefault="000E7469">
      <w:pPr>
        <w:spacing w:before="93" w:after="93"/>
      </w:pPr>
      <w:r>
        <w:rPr>
          <w:rFonts w:hint="eastAsia"/>
        </w:rPr>
        <w:lastRenderedPageBreak/>
        <w:t>修改</w:t>
      </w:r>
      <w:r>
        <w:t>普通用户</w:t>
      </w:r>
      <w:r>
        <w:rPr>
          <w:rFonts w:hint="eastAsia"/>
        </w:rPr>
        <w:t>可以</w:t>
      </w:r>
      <w:r>
        <w:t>创建的最大线程数</w:t>
      </w:r>
    </w:p>
    <w:p w14:paraId="5E76E3D8" w14:textId="77777777" w:rsidR="001F7503" w:rsidRDefault="000E7469">
      <w:pPr>
        <w:spacing w:before="93" w:after="93"/>
        <w:rPr>
          <w:rStyle w:val="VerbatimChar"/>
        </w:rPr>
      </w:pPr>
      <w:r>
        <w:rPr>
          <w:rStyle w:val="VerbatimChar"/>
        </w:rPr>
        <w:t>max number of threads [1024] for user [es] likely too low, increase to at least [4096]</w:t>
      </w:r>
      <w:r>
        <w:br/>
        <w:t>原因：无法创建本地线程问题,用户最大可创建线程数太小</w:t>
      </w:r>
      <w:r>
        <w:br/>
        <w:t>解决方案：修改90-nproc.conf 配置文件。</w:t>
      </w:r>
    </w:p>
    <w:p w14:paraId="120FC8F0" w14:textId="22EB57B8" w:rsidR="001F7503" w:rsidRDefault="000E7469">
      <w:pPr>
        <w:spacing w:before="93" w:after="93"/>
      </w:pPr>
      <w:r>
        <w:rPr>
          <w:rFonts w:hint="eastAsia"/>
        </w:rPr>
        <w:t>三台</w:t>
      </w:r>
      <w:r>
        <w:t>机器</w:t>
      </w: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t>用户执行以下命令修改配置文件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0D611F72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29C4F25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 w:hint="eastAsia"/>
                <w:sz w:val="18"/>
              </w:rPr>
              <w:t>Ce</w:t>
            </w:r>
            <w:r>
              <w:rPr>
                <w:rFonts w:ascii="Consolas" w:hAnsi="Consolas"/>
                <w:sz w:val="18"/>
              </w:rPr>
              <w:t>ntos6</w:t>
            </w:r>
          </w:p>
          <w:p w14:paraId="4194FB82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udo</w:t>
            </w:r>
            <w:proofErr w:type="spellEnd"/>
            <w:r>
              <w:rPr>
                <w:rFonts w:ascii="Consolas" w:hAnsi="Consolas"/>
                <w:sz w:val="18"/>
              </w:rPr>
              <w:t xml:space="preserve"> vi /</w:t>
            </w:r>
            <w:proofErr w:type="spellStart"/>
            <w:r>
              <w:rPr>
                <w:rFonts w:ascii="Consolas" w:hAnsi="Consolas"/>
                <w:sz w:val="18"/>
              </w:rPr>
              <w:t>etc</w:t>
            </w:r>
            <w:proofErr w:type="spellEnd"/>
            <w:r>
              <w:rPr>
                <w:rFonts w:ascii="Consolas" w:hAnsi="Consolas"/>
                <w:sz w:val="18"/>
              </w:rPr>
              <w:t>/security/</w:t>
            </w:r>
            <w:proofErr w:type="spellStart"/>
            <w:r>
              <w:rPr>
                <w:rFonts w:ascii="Consolas" w:hAnsi="Consolas"/>
                <w:sz w:val="18"/>
              </w:rPr>
              <w:t>limits.d</w:t>
            </w:r>
            <w:proofErr w:type="spellEnd"/>
            <w:r>
              <w:rPr>
                <w:rFonts w:ascii="Consolas" w:hAnsi="Consolas"/>
                <w:sz w:val="18"/>
              </w:rPr>
              <w:t>/90-nproc.conf</w:t>
            </w:r>
          </w:p>
          <w:p w14:paraId="0B81857F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entos7</w:t>
            </w:r>
          </w:p>
          <w:p w14:paraId="02EB066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udo</w:t>
            </w:r>
            <w:proofErr w:type="spellEnd"/>
            <w:r>
              <w:rPr>
                <w:rFonts w:ascii="Consolas" w:hAnsi="Consolas"/>
                <w:sz w:val="18"/>
              </w:rPr>
              <w:t xml:space="preserve"> vi </w:t>
            </w:r>
            <w:r>
              <w:rPr>
                <w:rFonts w:ascii="Consolas" w:hAnsi="Consolas"/>
                <w:color w:val="3D464D"/>
                <w:sz w:val="18"/>
                <w:shd w:val="clear" w:color="auto" w:fill="FFFFFF"/>
              </w:rPr>
              <w:t>/</w:t>
            </w:r>
            <w:proofErr w:type="spellStart"/>
            <w:r>
              <w:rPr>
                <w:rFonts w:ascii="Consolas" w:hAnsi="Consolas"/>
                <w:color w:val="3D464D"/>
                <w:sz w:val="18"/>
                <w:shd w:val="clear" w:color="auto" w:fill="FFFFFF"/>
              </w:rPr>
              <w:t>etc</w:t>
            </w:r>
            <w:proofErr w:type="spellEnd"/>
            <w:r>
              <w:rPr>
                <w:rFonts w:ascii="Consolas" w:hAnsi="Consolas"/>
                <w:color w:val="3D464D"/>
                <w:sz w:val="18"/>
                <w:shd w:val="clear" w:color="auto" w:fill="FFFFFF"/>
              </w:rPr>
              <w:t>/security/</w:t>
            </w:r>
            <w:proofErr w:type="spellStart"/>
            <w:r>
              <w:rPr>
                <w:rFonts w:ascii="Consolas" w:hAnsi="Consolas"/>
                <w:color w:val="3D464D"/>
                <w:sz w:val="18"/>
                <w:shd w:val="clear" w:color="auto" w:fill="FFFFFF"/>
              </w:rPr>
              <w:t>limits.d</w:t>
            </w:r>
            <w:proofErr w:type="spellEnd"/>
            <w:r>
              <w:rPr>
                <w:rFonts w:ascii="Consolas" w:hAnsi="Consolas"/>
                <w:color w:val="3D464D"/>
                <w:sz w:val="18"/>
                <w:shd w:val="clear" w:color="auto" w:fill="FFFFFF"/>
              </w:rPr>
              <w:t>/20-nproc.conf</w:t>
            </w:r>
          </w:p>
        </w:tc>
      </w:tr>
    </w:tbl>
    <w:p w14:paraId="62000838" w14:textId="77777777" w:rsidR="001F7503" w:rsidRDefault="000E7469">
      <w:pPr>
        <w:spacing w:before="93" w:after="93"/>
      </w:pPr>
      <w:r>
        <w:t>找到如下内容：</w:t>
      </w:r>
    </w:p>
    <w:p w14:paraId="364838D7" w14:textId="77777777" w:rsidR="001F7503" w:rsidRDefault="000E7469">
      <w:pPr>
        <w:pStyle w:val="af7"/>
        <w:spacing w:before="93" w:after="93"/>
      </w:pPr>
      <w:r>
        <w:rPr>
          <w:rStyle w:val="Char"/>
        </w:rPr>
        <w:t xml:space="preserve">* soft </w:t>
      </w:r>
      <w:proofErr w:type="spellStart"/>
      <w:r>
        <w:rPr>
          <w:rStyle w:val="Char"/>
        </w:rPr>
        <w:t>nproc</w:t>
      </w:r>
      <w:proofErr w:type="spellEnd"/>
      <w:r>
        <w:rPr>
          <w:rStyle w:val="Char"/>
        </w:rPr>
        <w:t xml:space="preserve"> 1024</w:t>
      </w:r>
      <w:r>
        <w:br/>
        <w:t>#</w:t>
      </w:r>
      <w:r>
        <w:t>修改为</w:t>
      </w:r>
    </w:p>
    <w:p w14:paraId="0BB96A8C" w14:textId="77777777" w:rsidR="001F7503" w:rsidRDefault="000E7469">
      <w:pPr>
        <w:pStyle w:val="af7"/>
        <w:spacing w:before="93" w:after="93"/>
      </w:pPr>
      <w:r>
        <w:t xml:space="preserve">* soft </w:t>
      </w:r>
      <w:proofErr w:type="spellStart"/>
      <w:r>
        <w:t>nproc</w:t>
      </w:r>
      <w:proofErr w:type="spellEnd"/>
      <w:r>
        <w:t xml:space="preserve"> 4096</w:t>
      </w:r>
    </w:p>
    <w:p w14:paraId="6339398D" w14:textId="77777777" w:rsidR="001F7503" w:rsidRDefault="000E7469">
      <w:pPr>
        <w:pStyle w:val="5"/>
        <w:spacing w:before="312" w:after="312"/>
      </w:pPr>
      <w:r>
        <w:rPr>
          <w:rFonts w:hint="eastAsia"/>
        </w:rPr>
        <w:t>普通</w:t>
      </w:r>
      <w:r>
        <w:t>用户调大虚拟内存</w:t>
      </w:r>
    </w:p>
    <w:p w14:paraId="2561B502" w14:textId="77777777" w:rsidR="001F7503" w:rsidRDefault="000E7469">
      <w:pPr>
        <w:spacing w:before="93" w:after="93"/>
        <w:rPr>
          <w:color w:val="FF0000"/>
        </w:rPr>
      </w:pPr>
      <w:r>
        <w:rPr>
          <w:rFonts w:hint="eastAsia"/>
          <w:color w:val="FF0000"/>
        </w:rPr>
        <w:t>错误</w:t>
      </w:r>
      <w:r>
        <w:rPr>
          <w:color w:val="FF0000"/>
        </w:rPr>
        <w:t>信息描述：</w:t>
      </w:r>
    </w:p>
    <w:p w14:paraId="3069DEF3" w14:textId="77777777" w:rsidR="001F7503" w:rsidRDefault="000E7469">
      <w:pPr>
        <w:spacing w:before="93" w:after="93"/>
        <w:rPr>
          <w:i/>
        </w:rPr>
      </w:pPr>
      <w:r>
        <w:rPr>
          <w:rStyle w:val="VerbatimChar"/>
          <w:i w:val="0"/>
          <w:color w:val="FF0000"/>
        </w:rPr>
        <w:t xml:space="preserve">max virtual memory areas </w:t>
      </w:r>
      <w:proofErr w:type="spellStart"/>
      <w:r>
        <w:rPr>
          <w:rStyle w:val="VerbatimChar"/>
          <w:i w:val="0"/>
          <w:color w:val="FF0000"/>
        </w:rPr>
        <w:t>vm.max_map_count</w:t>
      </w:r>
      <w:proofErr w:type="spellEnd"/>
      <w:r>
        <w:rPr>
          <w:rStyle w:val="VerbatimChar"/>
          <w:i w:val="0"/>
          <w:color w:val="FF0000"/>
        </w:rPr>
        <w:t xml:space="preserve"> [65530] likely too low, increase to at least [262144]</w:t>
      </w:r>
    </w:p>
    <w:p w14:paraId="689AE638" w14:textId="77777777" w:rsidR="001F7503" w:rsidRDefault="000E7469">
      <w:pPr>
        <w:spacing w:before="93" w:after="93"/>
      </w:pPr>
      <w:r>
        <w:rPr>
          <w:rFonts w:hint="eastAsia"/>
        </w:rPr>
        <w:t>调大</w:t>
      </w:r>
      <w:r>
        <w:t>系统的虚拟内存</w:t>
      </w:r>
    </w:p>
    <w:p w14:paraId="197ED94C" w14:textId="77777777" w:rsidR="001F7503" w:rsidRDefault="000E7469">
      <w:pPr>
        <w:spacing w:before="93" w:after="93"/>
      </w:pPr>
      <w:r>
        <w:t>原因：最大虚拟内存太小</w:t>
      </w:r>
    </w:p>
    <w:p w14:paraId="3263021D" w14:textId="77777777" w:rsidR="001F7503" w:rsidRDefault="000E7469">
      <w:pPr>
        <w:spacing w:before="93" w:after="93"/>
      </w:pPr>
      <w:r>
        <w:t>每次启动机器都手动执行下。</w:t>
      </w:r>
    </w:p>
    <w:p w14:paraId="1B54F3A5" w14:textId="77777777" w:rsidR="001F7503" w:rsidRDefault="000E7469">
      <w:pPr>
        <w:spacing w:before="93" w:after="93"/>
      </w:pPr>
      <w:r>
        <w:rPr>
          <w:rFonts w:hint="eastAsia"/>
        </w:rPr>
        <w:t>三台</w:t>
      </w:r>
      <w:r>
        <w:t xml:space="preserve">机器执行以下命令 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1F7503" w14:paraId="4B5B64E6" w14:textId="77777777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3B16A89" w14:textId="04FEBCC6" w:rsidR="00777C4A" w:rsidRDefault="00777C4A">
            <w:pPr>
              <w:spacing w:before="93" w:after="93"/>
              <w:rPr>
                <w:rStyle w:val="codeChar"/>
                <w:rFonts w:ascii="Consolas" w:hAnsi="Consolas"/>
                <w:sz w:val="18"/>
                <w:lang w:eastAsia="zh-CN"/>
              </w:rPr>
            </w:pP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第一种调整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:</w:t>
            </w:r>
            <w:r>
              <w:rPr>
                <w:rStyle w:val="codeChar"/>
                <w:rFonts w:ascii="Consolas" w:hAnsi="Consolas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临时调整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,</w:t>
            </w:r>
            <w:r>
              <w:rPr>
                <w:rStyle w:val="codeChar"/>
                <w:rFonts w:ascii="Consolas" w:hAnsi="Consolas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退出会话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重新登录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就会失效的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 xml:space="preserve"> (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测试环境下配置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)</w:t>
            </w:r>
          </w:p>
          <w:p w14:paraId="2513C401" w14:textId="31B624E0" w:rsidR="001F7503" w:rsidRDefault="000E7469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  <w:proofErr w:type="spellStart"/>
            <w:r>
              <w:rPr>
                <w:rStyle w:val="codeChar"/>
                <w:rFonts w:ascii="Consolas" w:hAnsi="Consolas"/>
                <w:sz w:val="18"/>
              </w:rPr>
              <w:t>sudo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 xml:space="preserve">  </w:t>
            </w:r>
            <w:proofErr w:type="spellStart"/>
            <w:r>
              <w:rPr>
                <w:rStyle w:val="codeChar"/>
                <w:rFonts w:ascii="Consolas" w:hAnsi="Consolas"/>
                <w:sz w:val="18"/>
              </w:rPr>
              <w:t>sysctl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 xml:space="preserve"> -w </w:t>
            </w:r>
            <w:proofErr w:type="spellStart"/>
            <w:r>
              <w:rPr>
                <w:rStyle w:val="codeChar"/>
                <w:rFonts w:ascii="Consolas" w:hAnsi="Consolas"/>
                <w:sz w:val="18"/>
              </w:rPr>
              <w:t>vm.max_map_count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 xml:space="preserve">=262144    </w:t>
            </w:r>
          </w:p>
          <w:p w14:paraId="025323A6" w14:textId="1F427198" w:rsidR="001F7503" w:rsidRDefault="001F7503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</w:p>
          <w:p w14:paraId="530C98B4" w14:textId="41E59016" w:rsidR="00777C4A" w:rsidRDefault="00777C4A">
            <w:pPr>
              <w:spacing w:before="93" w:after="93"/>
              <w:rPr>
                <w:rStyle w:val="codeChar"/>
                <w:rFonts w:ascii="Consolas" w:hAnsi="Consolas"/>
                <w:sz w:val="18"/>
                <w:lang w:eastAsia="zh-CN"/>
              </w:rPr>
            </w:pP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第二种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:</w:t>
            </w:r>
            <w:r>
              <w:rPr>
                <w:rStyle w:val="codeChar"/>
                <w:rFonts w:ascii="Consolas" w:hAnsi="Consolas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永久有效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/>
                <w:sz w:val="18"/>
                <w:lang w:eastAsia="zh-CN"/>
              </w:rPr>
              <w:t xml:space="preserve"> 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(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生产中配置</w:t>
            </w:r>
            <w:r>
              <w:rPr>
                <w:rStyle w:val="codeChar"/>
                <w:rFonts w:ascii="Consolas" w:hAnsi="Consolas" w:hint="eastAsia"/>
                <w:sz w:val="18"/>
                <w:lang w:eastAsia="zh-CN"/>
              </w:rPr>
              <w:t>)</w:t>
            </w:r>
          </w:p>
          <w:p w14:paraId="4A8B3D25" w14:textId="77777777" w:rsidR="001F7503" w:rsidRDefault="000E7469">
            <w:pPr>
              <w:spacing w:before="93" w:after="93"/>
              <w:rPr>
                <w:rStyle w:val="codeChar"/>
                <w:rFonts w:ascii="Consolas" w:hAnsi="Consolas"/>
                <w:sz w:val="18"/>
              </w:rPr>
            </w:pPr>
            <w:proofErr w:type="spellStart"/>
            <w:r>
              <w:rPr>
                <w:rStyle w:val="codeChar"/>
                <w:rFonts w:ascii="Consolas" w:hAnsi="Consolas"/>
                <w:sz w:val="18"/>
              </w:rPr>
              <w:t>sudo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 xml:space="preserve"> vim /</w:t>
            </w:r>
            <w:proofErr w:type="spellStart"/>
            <w:r>
              <w:rPr>
                <w:rStyle w:val="codeChar"/>
                <w:rFonts w:ascii="Consolas" w:hAnsi="Consolas"/>
                <w:sz w:val="18"/>
              </w:rPr>
              <w:t>etc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>/</w:t>
            </w:r>
            <w:proofErr w:type="spellStart"/>
            <w:r>
              <w:rPr>
                <w:rStyle w:val="codeChar"/>
                <w:rFonts w:ascii="Consolas" w:hAnsi="Consolas"/>
                <w:sz w:val="18"/>
              </w:rPr>
              <w:t>sysctl.conf</w:t>
            </w:r>
            <w:proofErr w:type="spellEnd"/>
          </w:p>
          <w:p w14:paraId="5AB583DE" w14:textId="77777777" w:rsidR="001F7503" w:rsidRDefault="000E7469">
            <w:pPr>
              <w:widowControl/>
              <w:autoSpaceDE/>
              <w:autoSpaceDN/>
              <w:adjustRightInd/>
              <w:snapToGrid/>
              <w:spacing w:beforeLines="0" w:before="72" w:afterLines="0" w:after="72"/>
              <w:rPr>
                <w:rStyle w:val="codeChar"/>
                <w:rFonts w:ascii="Consolas" w:hAnsi="Consolas"/>
                <w:sz w:val="18"/>
              </w:rPr>
            </w:pPr>
            <w:proofErr w:type="spellStart"/>
            <w:r>
              <w:rPr>
                <w:rStyle w:val="codeChar"/>
                <w:rFonts w:ascii="Consolas" w:hAnsi="Consolas"/>
                <w:sz w:val="18"/>
              </w:rPr>
              <w:t>在最后添加一行</w:t>
            </w:r>
            <w:proofErr w:type="spellEnd"/>
          </w:p>
          <w:p w14:paraId="0090BAD0" w14:textId="77777777" w:rsidR="001F7503" w:rsidRDefault="000E7469">
            <w:pPr>
              <w:widowControl/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NSimSun" w:hAnsi="Consolas"/>
                <w:sz w:val="18"/>
                <w:szCs w:val="24"/>
                <w:lang w:eastAsia="en-US"/>
              </w:rPr>
            </w:pPr>
            <w:proofErr w:type="spellStart"/>
            <w:r>
              <w:rPr>
                <w:rStyle w:val="codeChar"/>
                <w:rFonts w:ascii="Consolas" w:hAnsi="Consolas"/>
                <w:sz w:val="18"/>
              </w:rPr>
              <w:t>vm.max_map_count</w:t>
            </w:r>
            <w:proofErr w:type="spellEnd"/>
            <w:r>
              <w:rPr>
                <w:rStyle w:val="codeChar"/>
                <w:rFonts w:ascii="Consolas" w:hAnsi="Consolas"/>
                <w:sz w:val="18"/>
              </w:rPr>
              <w:t xml:space="preserve">=262144             </w:t>
            </w:r>
          </w:p>
        </w:tc>
      </w:tr>
    </w:tbl>
    <w:p w14:paraId="0C3AB343" w14:textId="77777777" w:rsidR="001F7503" w:rsidRDefault="000E7469">
      <w:pPr>
        <w:spacing w:before="93" w:after="93"/>
      </w:pPr>
      <w:r>
        <w:rPr>
          <w:highlight w:val="yellow"/>
        </w:rPr>
        <w:t>备注：</w:t>
      </w:r>
      <w:r>
        <w:rPr>
          <w:rFonts w:hint="eastAsia"/>
          <w:highlight w:val="yellow"/>
        </w:rPr>
        <w:t>以上三个</w:t>
      </w:r>
      <w:r>
        <w:rPr>
          <w:highlight w:val="yellow"/>
        </w:rPr>
        <w:t>问题解决完成之后，重新连接</w:t>
      </w:r>
      <w:proofErr w:type="spellStart"/>
      <w:r>
        <w:rPr>
          <w:highlight w:val="yellow"/>
        </w:rPr>
        <w:t>secureCRT</w:t>
      </w:r>
      <w:proofErr w:type="spellEnd"/>
      <w:r>
        <w:rPr>
          <w:rFonts w:hint="eastAsia"/>
          <w:highlight w:val="yellow"/>
        </w:rPr>
        <w:t>或者重新</w:t>
      </w:r>
      <w:r>
        <w:rPr>
          <w:highlight w:val="yellow"/>
        </w:rPr>
        <w:t>连接</w:t>
      </w:r>
      <w:proofErr w:type="spellStart"/>
      <w:r>
        <w:rPr>
          <w:highlight w:val="yellow"/>
        </w:rPr>
        <w:t>xshell</w:t>
      </w:r>
      <w:proofErr w:type="spellEnd"/>
      <w:r>
        <w:rPr>
          <w:highlight w:val="yellow"/>
        </w:rPr>
        <w:t xml:space="preserve">生效 </w:t>
      </w:r>
    </w:p>
    <w:p w14:paraId="42FBB8E7" w14:textId="77777777" w:rsidR="001F7503" w:rsidRDefault="000E7469">
      <w:pPr>
        <w:pStyle w:val="4"/>
        <w:spacing w:before="312" w:after="312"/>
        <w:rPr>
          <w:rFonts w:hint="default"/>
        </w:rPr>
      </w:pPr>
      <w:r>
        <w:t>启动ES服务</w:t>
      </w:r>
    </w:p>
    <w:p w14:paraId="4DF14C29" w14:textId="5FF4C415" w:rsidR="001F7503" w:rsidRDefault="000E7469">
      <w:pPr>
        <w:spacing w:before="93" w:after="93"/>
      </w:pPr>
      <w:r>
        <w:rPr>
          <w:rFonts w:hint="eastAsia"/>
        </w:rPr>
        <w:lastRenderedPageBreak/>
        <w:t>三台</w:t>
      </w:r>
      <w:r>
        <w:t>机器</w:t>
      </w:r>
      <w:r>
        <w:rPr>
          <w:rFonts w:hint="eastAsia"/>
        </w:rPr>
        <w:t>使用</w:t>
      </w:r>
      <w:proofErr w:type="spellStart"/>
      <w:r w:rsidR="00C41EA3">
        <w:t>roy</w:t>
      </w:r>
      <w:proofErr w:type="spellEnd"/>
      <w:r>
        <w:t>用户</w:t>
      </w:r>
      <w:r>
        <w:rPr>
          <w:rFonts w:hint="eastAsia"/>
        </w:rPr>
        <w:t>执行</w:t>
      </w:r>
      <w:r>
        <w:t>以下命令启动es服务</w:t>
      </w:r>
    </w:p>
    <w:p w14:paraId="3D039D5B" w14:textId="77777777" w:rsidR="001F7503" w:rsidRDefault="000E7469">
      <w:pPr>
        <w:spacing w:before="93" w:after="93"/>
      </w:pPr>
      <w:proofErr w:type="spellStart"/>
      <w:r>
        <w:t>nohup</w:t>
      </w:r>
      <w:proofErr w:type="spellEnd"/>
      <w:r>
        <w:t xml:space="preserve"> /export/server/es/</w:t>
      </w:r>
      <w:r>
        <w:rPr>
          <w:rFonts w:hint="eastAsia"/>
        </w:rPr>
        <w:t>elasticsearch-7.6.1</w:t>
      </w:r>
      <w:r>
        <w:t>/bin/</w:t>
      </w:r>
      <w:proofErr w:type="spellStart"/>
      <w:r>
        <w:t>elasticsearch</w:t>
      </w:r>
      <w:proofErr w:type="spellEnd"/>
      <w:r>
        <w:t xml:space="preserve"> 2&gt;&amp;1 &amp;</w:t>
      </w:r>
    </w:p>
    <w:p w14:paraId="4EB88B71" w14:textId="77777777" w:rsidR="001F7503" w:rsidRDefault="000E7469">
      <w:pPr>
        <w:spacing w:before="93" w:after="93"/>
      </w:pPr>
      <w:r>
        <w:rPr>
          <w:rFonts w:hint="eastAsia"/>
        </w:rPr>
        <w:t>启动</w:t>
      </w:r>
      <w:r>
        <w:t>成功之后</w:t>
      </w:r>
      <w:proofErr w:type="spellStart"/>
      <w:r>
        <w:t>jsp</w:t>
      </w:r>
      <w:proofErr w:type="spellEnd"/>
      <w:r>
        <w:t>即可看到es的服务进程，并且访问页面</w:t>
      </w:r>
    </w:p>
    <w:p w14:paraId="18CA50A9" w14:textId="4C13356A" w:rsidR="001F7503" w:rsidRDefault="00C41EA3">
      <w:pPr>
        <w:spacing w:before="93" w:after="93"/>
      </w:pPr>
      <w:hyperlink r:id="rId14" w:history="1">
        <w:r w:rsidR="00680EFF" w:rsidRPr="00C41EA3">
          <w:rPr>
            <w:i/>
          </w:rPr>
          <w:t>http://node1:9200/?pretty</w:t>
        </w:r>
      </w:hyperlink>
    </w:p>
    <w:p w14:paraId="4F6A6934" w14:textId="17F510E8" w:rsidR="00680EFF" w:rsidRDefault="00680EFF" w:rsidP="00680EFF">
      <w:pPr>
        <w:spacing w:before="93" w:after="93"/>
      </w:pPr>
      <w:r>
        <w:t>http://node2:9200/?pretty</w:t>
      </w:r>
    </w:p>
    <w:p w14:paraId="4052CA1B" w14:textId="2F964F40" w:rsidR="00680EFF" w:rsidRDefault="00680EFF" w:rsidP="00680EFF">
      <w:pPr>
        <w:spacing w:before="93" w:after="93"/>
      </w:pPr>
      <w:r>
        <w:t>http://node3:9200/?pretty</w:t>
      </w:r>
    </w:p>
    <w:p w14:paraId="7B7E9145" w14:textId="6A97244F" w:rsidR="00680EFF" w:rsidRPr="00680EFF" w:rsidRDefault="00680EFF">
      <w:pPr>
        <w:spacing w:before="93" w:after="93"/>
      </w:pPr>
      <w:r>
        <w:rPr>
          <w:noProof/>
        </w:rPr>
        <w:drawing>
          <wp:inline distT="0" distB="0" distL="0" distR="0" wp14:anchorId="4358E056" wp14:editId="51F2D306">
            <wp:extent cx="5695950" cy="3495675"/>
            <wp:effectExtent l="0" t="0" r="0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5185F" w14:textId="77777777" w:rsidR="001F7503" w:rsidRDefault="000E7469">
      <w:pPr>
        <w:spacing w:before="93" w:after="93"/>
      </w:pPr>
      <w:r>
        <w:rPr>
          <w:rFonts w:hint="eastAsia"/>
        </w:rPr>
        <w:t>能够</w:t>
      </w:r>
      <w:r>
        <w:t>看到es启动之后的一些信息</w:t>
      </w:r>
    </w:p>
    <w:p w14:paraId="2104B819" w14:textId="77777777" w:rsidR="001F7503" w:rsidRDefault="000E7469">
      <w:pPr>
        <w:spacing w:before="93" w:after="93"/>
      </w:pPr>
      <w:r>
        <w:rPr>
          <w:rFonts w:hint="eastAsia"/>
        </w:rPr>
        <w:t>注意</w:t>
      </w:r>
      <w:r>
        <w:t>：如果</w:t>
      </w:r>
      <w:r>
        <w:rPr>
          <w:rFonts w:hint="eastAsia"/>
        </w:rPr>
        <w:t>哪一台</w:t>
      </w:r>
      <w:r>
        <w:t>机器服务</w:t>
      </w:r>
      <w:r>
        <w:rPr>
          <w:rFonts w:hint="eastAsia"/>
        </w:rPr>
        <w:t>启动</w:t>
      </w:r>
      <w:r>
        <w:t>失败，</w:t>
      </w:r>
      <w:r>
        <w:rPr>
          <w:rFonts w:hint="eastAsia"/>
        </w:rPr>
        <w:t>那么</w:t>
      </w:r>
      <w:r>
        <w:t>就到哪一台机器的</w:t>
      </w:r>
    </w:p>
    <w:p w14:paraId="4D176AC7" w14:textId="77777777" w:rsidR="001F7503" w:rsidRDefault="000E7469">
      <w:pPr>
        <w:pStyle w:val="af7"/>
        <w:spacing w:before="93" w:after="93"/>
      </w:pPr>
      <w:r>
        <w:t>/export/server/es/</w:t>
      </w:r>
      <w:r>
        <w:rPr>
          <w:rFonts w:hint="eastAsia"/>
        </w:rPr>
        <w:t>elasticsearch-7.6.1</w:t>
      </w:r>
      <w:r>
        <w:t>/log</w:t>
      </w:r>
    </w:p>
    <w:p w14:paraId="16682A04" w14:textId="77777777" w:rsidR="001F7503" w:rsidRDefault="000E7469">
      <w:pPr>
        <w:spacing w:before="93" w:after="93"/>
      </w:pPr>
      <w:r>
        <w:rPr>
          <w:rFonts w:hint="eastAsia"/>
        </w:rPr>
        <w:t>这个</w:t>
      </w:r>
      <w:r>
        <w:t>路径下面去查看</w:t>
      </w:r>
      <w:r>
        <w:rPr>
          <w:rFonts w:hint="eastAsia"/>
        </w:rPr>
        <w:t>错误</w:t>
      </w:r>
      <w:r>
        <w:t>日志</w:t>
      </w:r>
    </w:p>
    <w:p w14:paraId="35208723" w14:textId="77777777" w:rsidR="001F7503" w:rsidRDefault="000E7469">
      <w:pPr>
        <w:pStyle w:val="3"/>
        <w:spacing w:before="312" w:after="312"/>
      </w:pPr>
      <w:bookmarkStart w:id="8" w:name="header-n184"/>
      <w:r>
        <w:t>Elasticsearch-head</w:t>
      </w:r>
      <w:bookmarkEnd w:id="8"/>
      <w:r>
        <w:rPr>
          <w:rFonts w:hint="eastAsia"/>
        </w:rPr>
        <w:t>插件</w:t>
      </w:r>
    </w:p>
    <w:p w14:paraId="3BED1F95" w14:textId="77777777" w:rsidR="001F7503" w:rsidRDefault="000E7469">
      <w:pPr>
        <w:pStyle w:val="a0"/>
        <w:numPr>
          <w:ilvl w:val="0"/>
          <w:numId w:val="28"/>
        </w:numPr>
        <w:spacing w:before="93" w:after="93"/>
      </w:pPr>
      <w:r>
        <w:rPr>
          <w:rFonts w:hint="eastAsia"/>
        </w:rPr>
        <w:t>由于</w:t>
      </w:r>
      <w:r>
        <w:t>es服务</w:t>
      </w:r>
      <w:r>
        <w:rPr>
          <w:rFonts w:hint="eastAsia"/>
        </w:rPr>
        <w:t>启动</w:t>
      </w:r>
      <w:r>
        <w:t>之后，</w:t>
      </w:r>
      <w:r>
        <w:rPr>
          <w:rFonts w:hint="eastAsia"/>
        </w:rPr>
        <w:t>访问</w:t>
      </w:r>
      <w:r>
        <w:t>界面比较丑陋，为了更好的查看索引库当中的信息，我们可以通过安装</w:t>
      </w:r>
      <w:proofErr w:type="spellStart"/>
      <w:r>
        <w:rPr>
          <w:rFonts w:hint="eastAsia"/>
        </w:rPr>
        <w:t>elasticsearch</w:t>
      </w:r>
      <w:proofErr w:type="spellEnd"/>
      <w:r>
        <w:t>-head</w:t>
      </w:r>
      <w:r>
        <w:rPr>
          <w:rFonts w:hint="eastAsia"/>
        </w:rPr>
        <w:t>这个</w:t>
      </w:r>
      <w:r>
        <w:t>插件来实现</w:t>
      </w:r>
      <w:r>
        <w:rPr>
          <w:rFonts w:hint="eastAsia"/>
        </w:rPr>
        <w:t>，</w:t>
      </w:r>
      <w:r>
        <w:t>这个插件</w:t>
      </w:r>
      <w:r>
        <w:rPr>
          <w:rFonts w:hint="eastAsia"/>
        </w:rPr>
        <w:t>可以</w:t>
      </w:r>
      <w:r>
        <w:t>更方便快捷的看到es的管理界面</w:t>
      </w:r>
    </w:p>
    <w:p w14:paraId="12E1771D" w14:textId="77777777" w:rsidR="001F7503" w:rsidRDefault="000E7469">
      <w:pPr>
        <w:pStyle w:val="a0"/>
        <w:numPr>
          <w:ilvl w:val="0"/>
          <w:numId w:val="28"/>
        </w:numPr>
        <w:spacing w:before="93" w:after="93"/>
      </w:pPr>
      <w:proofErr w:type="spellStart"/>
      <w:r>
        <w:t>elasticsearch</w:t>
      </w:r>
      <w:proofErr w:type="spellEnd"/>
      <w:r>
        <w:t>-head</w:t>
      </w:r>
      <w:r>
        <w:rPr>
          <w:rFonts w:hint="eastAsia"/>
        </w:rPr>
        <w:t>这个</w:t>
      </w:r>
      <w:r>
        <w:t>插件是es提供的一个</w:t>
      </w:r>
      <w:r>
        <w:rPr>
          <w:rFonts w:hint="eastAsia"/>
        </w:rPr>
        <w:t>用于</w:t>
      </w:r>
      <w:r>
        <w:t>图形化界面查看的一个</w:t>
      </w:r>
      <w:r>
        <w:rPr>
          <w:rFonts w:hint="eastAsia"/>
        </w:rPr>
        <w:t>插件</w:t>
      </w:r>
      <w:r>
        <w:t>工具</w:t>
      </w:r>
      <w:r>
        <w:rPr>
          <w:rFonts w:hint="eastAsia"/>
        </w:rPr>
        <w:t>，</w:t>
      </w:r>
      <w:r>
        <w:t>可以安装上这个插件之后，通过这个插件来实现我们</w:t>
      </w:r>
      <w:r>
        <w:rPr>
          <w:rFonts w:hint="eastAsia"/>
        </w:rPr>
        <w:t>通过</w:t>
      </w:r>
      <w:r>
        <w:t>浏览器查看es当中的数据</w:t>
      </w:r>
    </w:p>
    <w:p w14:paraId="6EA36129" w14:textId="77777777" w:rsidR="001F7503" w:rsidRDefault="000E7469">
      <w:pPr>
        <w:pStyle w:val="a0"/>
        <w:numPr>
          <w:ilvl w:val="0"/>
          <w:numId w:val="28"/>
        </w:numPr>
        <w:spacing w:before="93" w:after="93"/>
      </w:pPr>
      <w:r>
        <w:rPr>
          <w:rFonts w:hint="eastAsia"/>
        </w:rPr>
        <w:t>安装</w:t>
      </w:r>
      <w:proofErr w:type="spellStart"/>
      <w:r>
        <w:t>elasticsearch</w:t>
      </w:r>
      <w:proofErr w:type="spellEnd"/>
      <w:r>
        <w:t>-head</w:t>
      </w:r>
      <w:r>
        <w:rPr>
          <w:rFonts w:hint="eastAsia"/>
        </w:rPr>
        <w:t>这个</w:t>
      </w:r>
      <w:r>
        <w:t>插件</w:t>
      </w:r>
      <w:r>
        <w:rPr>
          <w:rFonts w:hint="eastAsia"/>
        </w:rPr>
        <w:t>这里</w:t>
      </w:r>
      <w:r>
        <w:t>提供两种方式进行安装，第一种方式就是自己下载源码</w:t>
      </w:r>
      <w:r>
        <w:lastRenderedPageBreak/>
        <w:t>包进行编译，耗时比较长，网络</w:t>
      </w:r>
      <w:r>
        <w:rPr>
          <w:rFonts w:hint="eastAsia"/>
        </w:rPr>
        <w:t>较差</w:t>
      </w:r>
      <w:r>
        <w:t>的情况下，基本上不可能安装成功</w:t>
      </w:r>
      <w:r>
        <w:rPr>
          <w:rFonts w:hint="eastAsia"/>
        </w:rPr>
        <w:t>。第二种</w:t>
      </w:r>
      <w:r>
        <w:t>方式就是直接使用我已经编译好的安装包，</w:t>
      </w:r>
      <w:r>
        <w:rPr>
          <w:rFonts w:hint="eastAsia"/>
        </w:rPr>
        <w:t>进行</w:t>
      </w:r>
      <w:r>
        <w:t>修改配置即可</w:t>
      </w:r>
    </w:p>
    <w:p w14:paraId="0CD342A1" w14:textId="77777777" w:rsidR="001F7503" w:rsidRDefault="000E7469">
      <w:pPr>
        <w:pStyle w:val="a0"/>
        <w:numPr>
          <w:ilvl w:val="0"/>
          <w:numId w:val="28"/>
        </w:numPr>
        <w:spacing w:before="93" w:after="93"/>
      </w:pPr>
      <w:r>
        <w:t>要安装</w:t>
      </w:r>
      <w:proofErr w:type="spellStart"/>
      <w:r>
        <w:t>elasticsearch</w:t>
      </w:r>
      <w:proofErr w:type="spellEnd"/>
      <w:r>
        <w:t>-head插件</w:t>
      </w:r>
      <w:r>
        <w:rPr>
          <w:rFonts w:hint="eastAsia"/>
        </w:rPr>
        <w:t>，</w:t>
      </w:r>
      <w:r>
        <w:t>需要先安装Node.js</w:t>
      </w:r>
    </w:p>
    <w:p w14:paraId="1FAFE126" w14:textId="77777777" w:rsidR="001F7503" w:rsidRDefault="000E7469">
      <w:pPr>
        <w:pStyle w:val="4"/>
        <w:spacing w:before="312" w:after="312"/>
        <w:rPr>
          <w:rFonts w:hint="default"/>
        </w:rPr>
      </w:pPr>
      <w:bookmarkStart w:id="9" w:name="header-n185"/>
      <w:r>
        <w:t>安装</w:t>
      </w:r>
      <w:proofErr w:type="spellStart"/>
      <w:r>
        <w:t>nodejs</w:t>
      </w:r>
      <w:bookmarkEnd w:id="9"/>
      <w:proofErr w:type="spellEnd"/>
    </w:p>
    <w:p w14:paraId="395D2D4C" w14:textId="77777777" w:rsidR="001F7503" w:rsidRDefault="000E7469">
      <w:pPr>
        <w:pStyle w:val="FirstParagraph"/>
        <w:spacing w:before="93" w:after="93"/>
      </w:pPr>
      <w:r>
        <w:t>Node.js是一个基于 Chrome V8 引擎的 JavaScript 运行环境。</w:t>
      </w:r>
    </w:p>
    <w:p w14:paraId="469F82D1" w14:textId="77777777" w:rsidR="001F7503" w:rsidRDefault="000E7469">
      <w:pPr>
        <w:pStyle w:val="a0"/>
        <w:spacing w:before="93" w:after="93"/>
      </w:pPr>
      <w:r>
        <w:t>Node.js是一个</w:t>
      </w:r>
      <w:proofErr w:type="spellStart"/>
      <w:r>
        <w:t>Javascript</w:t>
      </w:r>
      <w:proofErr w:type="spellEnd"/>
      <w:r>
        <w:t>运行环境(runtime environment)，发布于2009年5月，由Ryan Dahl开发，实质是对Chrome V8引擎进行了封装。Node.js 不是一个 JavaScript 框架，不同于</w:t>
      </w:r>
      <w:proofErr w:type="spellStart"/>
      <w:r>
        <w:t>CakePHP</w:t>
      </w:r>
      <w:proofErr w:type="spellEnd"/>
      <w:r>
        <w:t>、Django、Rails。Node.js 更不是浏览器端的库，不能与 jQuery、</w:t>
      </w:r>
      <w:proofErr w:type="spellStart"/>
      <w:r>
        <w:t>ExtJS</w:t>
      </w:r>
      <w:proofErr w:type="spellEnd"/>
      <w:r>
        <w:t xml:space="preserve"> 相提并论。Node.js 是一个让 JavaScript 运行在服务端的开发平台，它让 JavaScript 成为与PHP、Python、Perl、Ruby 等服务端语言平起平坐的脚本语言。</w:t>
      </w:r>
    </w:p>
    <w:p w14:paraId="706A6D54" w14:textId="77777777" w:rsidR="001F7503" w:rsidRDefault="000E7469">
      <w:pPr>
        <w:pStyle w:val="a0"/>
        <w:spacing w:before="93" w:after="93"/>
      </w:pPr>
      <w:r>
        <w:t>安装步骤参考：</w:t>
      </w:r>
      <w:hyperlink r:id="rId16" w:history="1">
        <w:r>
          <w:rPr>
            <w:rStyle w:val="af5"/>
            <w:i w:val="0"/>
          </w:rPr>
          <w:t>https://www.cnblogs.com/kevingrace/p/8990169.html</w:t>
        </w:r>
      </w:hyperlink>
    </w:p>
    <w:p w14:paraId="3DF134D0" w14:textId="77777777" w:rsidR="001F7503" w:rsidRDefault="000E7469">
      <w:pPr>
        <w:pStyle w:val="5"/>
        <w:spacing w:before="312" w:after="312"/>
      </w:pPr>
      <w:r>
        <w:t>下载安装包</w:t>
      </w:r>
    </w:p>
    <w:p w14:paraId="6983EECB" w14:textId="3FCC6DF2" w:rsidR="001F7503" w:rsidRDefault="000E7469">
      <w:pPr>
        <w:spacing w:before="93" w:after="93"/>
      </w:pPr>
      <w:r>
        <w:rPr>
          <w:rFonts w:hint="eastAsia"/>
        </w:rPr>
        <w:t>node1机器</w:t>
      </w:r>
      <w:r>
        <w:t>执行以下命令下载安装包</w:t>
      </w:r>
      <w:r>
        <w:rPr>
          <w:rFonts w:hint="eastAsia"/>
        </w:rPr>
        <w:t>，</w:t>
      </w:r>
      <w:r>
        <w:t>然后进行解压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3D8ADF5B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56CDCC8" w14:textId="65FAA275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cd </w:t>
            </w:r>
            <w:r w:rsidR="00680EFF">
              <w:rPr>
                <w:rFonts w:ascii="Consolas" w:hAnsi="Consolas" w:hint="eastAsia"/>
                <w:sz w:val="18"/>
              </w:rPr>
              <w:t>~</w:t>
            </w:r>
          </w:p>
          <w:p w14:paraId="3C5EA1E0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wget</w:t>
            </w:r>
            <w:proofErr w:type="spellEnd"/>
            <w:r>
              <w:rPr>
                <w:rFonts w:ascii="Consolas" w:hAnsi="Consolas"/>
                <w:sz w:val="18"/>
              </w:rPr>
              <w:t xml:space="preserve"> https://npm.taobao.org/mirrors/node/v8.1.0/node-v8.1.0-linux-x64.tar.gz</w:t>
            </w:r>
          </w:p>
          <w:p w14:paraId="1574D137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tar -</w:t>
            </w:r>
            <w:proofErr w:type="spellStart"/>
            <w:r>
              <w:rPr>
                <w:rFonts w:ascii="Consolas" w:hAnsi="Consolas"/>
                <w:sz w:val="18"/>
              </w:rPr>
              <w:t>zxvf</w:t>
            </w:r>
            <w:proofErr w:type="spellEnd"/>
            <w:r>
              <w:rPr>
                <w:rFonts w:ascii="Consolas" w:hAnsi="Consolas"/>
                <w:sz w:val="18"/>
              </w:rPr>
              <w:t xml:space="preserve"> node-v8.1.0-linux-x64.tar.gz -C /export/server/es/</w:t>
            </w:r>
          </w:p>
        </w:tc>
      </w:tr>
    </w:tbl>
    <w:p w14:paraId="13A77EA0" w14:textId="77777777" w:rsidR="001F7503" w:rsidRDefault="000E7469">
      <w:pPr>
        <w:pStyle w:val="5"/>
        <w:spacing w:before="312" w:after="312"/>
      </w:pPr>
      <w:r>
        <w:t>创建软连接</w:t>
      </w:r>
    </w:p>
    <w:p w14:paraId="1BB18E6D" w14:textId="20A2A406" w:rsidR="001F7503" w:rsidRDefault="000E7469">
      <w:pPr>
        <w:pStyle w:val="a0"/>
        <w:spacing w:before="93" w:after="93"/>
        <w:rPr>
          <w:rStyle w:val="VerbatimChar"/>
          <w:rFonts w:asciiTheme="minorHAnsi" w:hAnsiTheme="minorHAnsi"/>
          <w:i w:val="0"/>
          <w:sz w:val="24"/>
        </w:rPr>
      </w:pPr>
      <w:r>
        <w:rPr>
          <w:rStyle w:val="VerbatimChar"/>
          <w:rFonts w:asciiTheme="minorHAnsi" w:hAnsiTheme="minorHAnsi" w:hint="eastAsia"/>
          <w:i w:val="0"/>
          <w:sz w:val="24"/>
        </w:rPr>
        <w:t>node</w:t>
      </w:r>
      <w:r>
        <w:rPr>
          <w:rStyle w:val="VerbatimChar"/>
          <w:rFonts w:asciiTheme="minorHAnsi" w:hAnsiTheme="minorHAnsi"/>
          <w:i w:val="0"/>
          <w:sz w:val="24"/>
        </w:rPr>
        <w:t>1</w:t>
      </w:r>
      <w:r>
        <w:rPr>
          <w:rStyle w:val="VerbatimChar"/>
          <w:rFonts w:asciiTheme="minorHAnsi" w:hAnsiTheme="minorHAnsi" w:hint="eastAsia"/>
          <w:i w:val="0"/>
          <w:sz w:val="24"/>
        </w:rPr>
        <w:t>执行</w:t>
      </w:r>
      <w:r>
        <w:rPr>
          <w:rStyle w:val="VerbatimChar"/>
          <w:rFonts w:asciiTheme="minorHAnsi" w:hAnsiTheme="minorHAnsi"/>
          <w:i w:val="0"/>
          <w:sz w:val="24"/>
        </w:rPr>
        <w:t>以下命令创建软连接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1F9AF633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5B1BE53" w14:textId="77777777" w:rsidR="001F7503" w:rsidRDefault="000E7469">
            <w:pPr>
              <w:pStyle w:val="a0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sudo</w:t>
            </w:r>
            <w:proofErr w:type="spellEnd"/>
            <w:r>
              <w:rPr>
                <w:rStyle w:val="VerbatimChar"/>
                <w:rFonts w:ascii="Consolas" w:hAnsi="Consolas"/>
                <w:i w:val="0"/>
                <w:sz w:val="18"/>
              </w:rPr>
              <w:t xml:space="preserve"> ln -s /export/server/es/node-v8.1.0-linux-x64/lib/node_modules/npm/bin/npm-cli.js /</w:t>
            </w: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usr</w:t>
            </w:r>
            <w:proofErr w:type="spellEnd"/>
            <w:r>
              <w:rPr>
                <w:rStyle w:val="VerbatimChar"/>
                <w:rFonts w:ascii="Consolas" w:hAnsi="Consolas"/>
                <w:i w:val="0"/>
                <w:sz w:val="18"/>
              </w:rPr>
              <w:t>/local/bin/</w:t>
            </w: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npm</w:t>
            </w:r>
            <w:proofErr w:type="spellEnd"/>
          </w:p>
          <w:p w14:paraId="0EDF17A6" w14:textId="77777777" w:rsidR="001F7503" w:rsidRDefault="000E7469">
            <w:pPr>
              <w:pStyle w:val="a0"/>
              <w:spacing w:before="93" w:after="93"/>
              <w:rPr>
                <w:rStyle w:val="VerbatimChar"/>
                <w:rFonts w:ascii="Consolas" w:hAnsi="Consolas"/>
                <w:i w:val="0"/>
                <w:sz w:val="18"/>
              </w:rPr>
            </w:pP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sudo</w:t>
            </w:r>
            <w:proofErr w:type="spellEnd"/>
            <w:r>
              <w:rPr>
                <w:rStyle w:val="VerbatimChar"/>
                <w:rFonts w:ascii="Consolas" w:hAnsi="Consolas"/>
                <w:i w:val="0"/>
                <w:sz w:val="18"/>
              </w:rPr>
              <w:t xml:space="preserve"> ln -s /export/server/es/node-v8.1.0-linux-x64/bin/node /</w:t>
            </w:r>
            <w:proofErr w:type="spellStart"/>
            <w:r>
              <w:rPr>
                <w:rStyle w:val="VerbatimChar"/>
                <w:rFonts w:ascii="Consolas" w:hAnsi="Consolas"/>
                <w:i w:val="0"/>
                <w:sz w:val="18"/>
              </w:rPr>
              <w:t>usr</w:t>
            </w:r>
            <w:proofErr w:type="spellEnd"/>
            <w:r>
              <w:rPr>
                <w:rStyle w:val="VerbatimChar"/>
                <w:rFonts w:ascii="Consolas" w:hAnsi="Consolas"/>
                <w:i w:val="0"/>
                <w:sz w:val="18"/>
              </w:rPr>
              <w:t>/local/bin/node</w:t>
            </w:r>
          </w:p>
        </w:tc>
      </w:tr>
    </w:tbl>
    <w:p w14:paraId="16E3D387" w14:textId="77777777" w:rsidR="001F7503" w:rsidRDefault="000E7469">
      <w:pPr>
        <w:pStyle w:val="5"/>
        <w:spacing w:before="312" w:after="312"/>
      </w:pPr>
      <w:r>
        <w:t>修改环境变量</w:t>
      </w:r>
    </w:p>
    <w:p w14:paraId="3D36A315" w14:textId="1A7B3C1F" w:rsidR="001F7503" w:rsidRDefault="000E7469">
      <w:pPr>
        <w:pStyle w:val="a0"/>
        <w:spacing w:before="93" w:after="93"/>
      </w:pPr>
      <w:r>
        <w:rPr>
          <w:rFonts w:hint="eastAsia"/>
        </w:rPr>
        <w:t>node</w:t>
      </w:r>
      <w:r>
        <w:t>1</w:t>
      </w:r>
      <w:r>
        <w:rPr>
          <w:rFonts w:hint="eastAsia"/>
        </w:rPr>
        <w:t>服务器添加</w:t>
      </w:r>
      <w:r>
        <w:t>环境变量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2AEAE8D0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41B2994" w14:textId="76EC2135" w:rsidR="001F7503" w:rsidRDefault="008E6473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 w:hint="eastAsia"/>
                <w:sz w:val="18"/>
              </w:rPr>
              <w:t>sudo</w:t>
            </w:r>
            <w:proofErr w:type="spellEnd"/>
            <w:r>
              <w:rPr>
                <w:rFonts w:ascii="Consolas" w:hAnsi="Consolas"/>
                <w:sz w:val="18"/>
              </w:rPr>
              <w:t xml:space="preserve"> </w:t>
            </w:r>
            <w:r w:rsidR="000E7469">
              <w:rPr>
                <w:rFonts w:ascii="Consolas" w:hAnsi="Consolas"/>
                <w:sz w:val="18"/>
              </w:rPr>
              <w:t>vim /</w:t>
            </w:r>
            <w:proofErr w:type="spellStart"/>
            <w:r w:rsidR="000E7469">
              <w:rPr>
                <w:rFonts w:ascii="Consolas" w:hAnsi="Consolas"/>
                <w:sz w:val="18"/>
              </w:rPr>
              <w:t>etc</w:t>
            </w:r>
            <w:proofErr w:type="spellEnd"/>
            <w:r w:rsidR="000E7469">
              <w:rPr>
                <w:rFonts w:ascii="Consolas" w:hAnsi="Consolas"/>
                <w:sz w:val="18"/>
              </w:rPr>
              <w:t>/profile</w:t>
            </w:r>
          </w:p>
          <w:p w14:paraId="51170182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export NODE_HOME=/export/server/es/node-v8.1.0-linux-x64</w:t>
            </w:r>
          </w:p>
          <w:p w14:paraId="7AA1C40C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export PATH=:$PATH:$NODE_HOME/bin</w:t>
            </w:r>
          </w:p>
        </w:tc>
      </w:tr>
    </w:tbl>
    <w:p w14:paraId="10F22F22" w14:textId="77777777" w:rsidR="001F7503" w:rsidRDefault="001F7503">
      <w:pPr>
        <w:pStyle w:val="a0"/>
        <w:spacing w:before="93" w:after="93"/>
      </w:pPr>
    </w:p>
    <w:p w14:paraId="3606EE57" w14:textId="77777777" w:rsidR="001F7503" w:rsidRDefault="000E7469">
      <w:pPr>
        <w:spacing w:before="93" w:after="93"/>
      </w:pPr>
      <w:r>
        <w:rPr>
          <w:rFonts w:hint="eastAsia"/>
        </w:rPr>
        <w:lastRenderedPageBreak/>
        <w:t>修改完</w:t>
      </w:r>
      <w:r>
        <w:t>环境变量使用source生效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62D7A4B1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2F241EB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source /</w:t>
            </w:r>
            <w:proofErr w:type="spellStart"/>
            <w:r>
              <w:rPr>
                <w:rFonts w:ascii="Consolas" w:hAnsi="Consolas"/>
                <w:sz w:val="18"/>
              </w:rPr>
              <w:t>etc</w:t>
            </w:r>
            <w:proofErr w:type="spellEnd"/>
            <w:r>
              <w:rPr>
                <w:rFonts w:ascii="Consolas" w:hAnsi="Consolas"/>
                <w:sz w:val="18"/>
              </w:rPr>
              <w:t>/profile</w:t>
            </w:r>
          </w:p>
        </w:tc>
      </w:tr>
    </w:tbl>
    <w:p w14:paraId="05D60FB8" w14:textId="77777777" w:rsidR="001F7503" w:rsidRDefault="000E7469">
      <w:pPr>
        <w:pStyle w:val="5"/>
        <w:spacing w:before="312" w:after="312"/>
      </w:pPr>
      <w:r>
        <w:t>验证安装成功</w:t>
      </w:r>
    </w:p>
    <w:p w14:paraId="0025AB2A" w14:textId="04BE1EBF" w:rsidR="001F7503" w:rsidRDefault="000E7469">
      <w:pPr>
        <w:tabs>
          <w:tab w:val="center" w:pos="4485"/>
        </w:tabs>
        <w:spacing w:before="93" w:after="93"/>
      </w:pPr>
      <w:r>
        <w:rPr>
          <w:rFonts w:hint="eastAsia"/>
        </w:rPr>
        <w:t>node</w:t>
      </w:r>
      <w:r>
        <w:t>1</w:t>
      </w:r>
      <w:r>
        <w:rPr>
          <w:rFonts w:hint="eastAsia"/>
        </w:rPr>
        <w:t>执行</w:t>
      </w:r>
      <w:r>
        <w:t>以下命令验证安装生效</w:t>
      </w:r>
      <w:r>
        <w:tab/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76F0C243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2408E7" w14:textId="77777777" w:rsidR="001F7503" w:rsidRDefault="000E7469">
            <w:pPr>
              <w:tabs>
                <w:tab w:val="center" w:pos="4485"/>
              </w:tabs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node -v</w:t>
            </w:r>
          </w:p>
          <w:p w14:paraId="521432A6" w14:textId="77777777" w:rsidR="001F7503" w:rsidRDefault="000E7469">
            <w:pPr>
              <w:tabs>
                <w:tab w:val="center" w:pos="4485"/>
              </w:tabs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npm</w:t>
            </w:r>
            <w:proofErr w:type="spellEnd"/>
            <w:r>
              <w:rPr>
                <w:rFonts w:ascii="Consolas" w:hAnsi="Consolas"/>
                <w:sz w:val="18"/>
              </w:rPr>
              <w:t xml:space="preserve"> -v</w:t>
            </w:r>
          </w:p>
          <w:p w14:paraId="41766AEC" w14:textId="66B5D5AA" w:rsidR="008E6473" w:rsidRDefault="008E6473">
            <w:pPr>
              <w:tabs>
                <w:tab w:val="center" w:pos="4485"/>
              </w:tabs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noProof/>
              </w:rPr>
              <w:drawing>
                <wp:inline distT="0" distB="0" distL="0" distR="0" wp14:anchorId="68D2BA84" wp14:editId="774A3909">
                  <wp:extent cx="4067175" cy="1228725"/>
                  <wp:effectExtent l="0" t="0" r="9525" b="9525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175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597F13" w14:textId="1362B7EA" w:rsidR="001F7503" w:rsidRDefault="000E7469">
      <w:pPr>
        <w:pStyle w:val="4"/>
        <w:spacing w:before="312" w:after="312"/>
        <w:rPr>
          <w:rFonts w:hint="default"/>
        </w:rPr>
      </w:pPr>
      <w:r>
        <w:t>在线安装</w:t>
      </w:r>
    </w:p>
    <w:p w14:paraId="3D6CC3C2" w14:textId="0CAE42AE" w:rsidR="001F7503" w:rsidRDefault="000E7469">
      <w:pPr>
        <w:spacing w:before="93" w:after="93"/>
      </w:pPr>
      <w:r>
        <w:t>这里</w:t>
      </w:r>
      <w:r>
        <w:rPr>
          <w:rFonts w:hint="eastAsia"/>
        </w:rPr>
        <w:t>选择</w:t>
      </w:r>
      <w:r>
        <w:t>node1</w:t>
      </w:r>
      <w:r>
        <w:rPr>
          <w:rFonts w:hint="eastAsia"/>
        </w:rPr>
        <w:t>进行</w:t>
      </w:r>
      <w:r>
        <w:t>安装</w:t>
      </w:r>
    </w:p>
    <w:p w14:paraId="109ECABD" w14:textId="77777777" w:rsidR="001F7503" w:rsidRDefault="000E7469">
      <w:pPr>
        <w:pStyle w:val="5"/>
        <w:spacing w:before="312" w:after="312"/>
      </w:pPr>
      <w:r>
        <w:rPr>
          <w:rFonts w:hint="eastAsia"/>
        </w:rPr>
        <w:t>在线</w:t>
      </w:r>
      <w:r>
        <w:t>安装必须依赖包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296022BB" w14:textId="77777777">
        <w:tc>
          <w:tcPr>
            <w:tcW w:w="8931" w:type="dxa"/>
            <w:shd w:val="clear" w:color="auto" w:fill="auto"/>
          </w:tcPr>
          <w:p w14:paraId="36D45F4C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# </w:t>
            </w:r>
            <w:r>
              <w:rPr>
                <w:rFonts w:ascii="Consolas" w:hAnsi="Consolas"/>
                <w:sz w:val="18"/>
              </w:rPr>
              <w:t>初始化目录</w:t>
            </w:r>
          </w:p>
          <w:p w14:paraId="0C58A7A7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s/es</w:t>
            </w:r>
          </w:p>
          <w:p w14:paraId="40245842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# </w:t>
            </w:r>
            <w:r>
              <w:rPr>
                <w:rFonts w:ascii="Consolas" w:hAnsi="Consolas"/>
                <w:sz w:val="18"/>
              </w:rPr>
              <w:t>安装</w:t>
            </w:r>
            <w:r>
              <w:rPr>
                <w:rFonts w:ascii="Consolas" w:hAnsi="Consolas"/>
                <w:sz w:val="18"/>
              </w:rPr>
              <w:t>GCC</w:t>
            </w:r>
          </w:p>
          <w:p w14:paraId="4D5AA45B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udo</w:t>
            </w:r>
            <w:proofErr w:type="spellEnd"/>
            <w:r>
              <w:rPr>
                <w:rFonts w:ascii="Consolas" w:hAnsi="Consolas"/>
                <w:sz w:val="18"/>
              </w:rPr>
              <w:t xml:space="preserve"> yum install -y </w:t>
            </w:r>
            <w:proofErr w:type="spellStart"/>
            <w:r>
              <w:rPr>
                <w:rFonts w:ascii="Consolas" w:hAnsi="Consolas"/>
                <w:sz w:val="18"/>
              </w:rPr>
              <w:t>gcc-c</w:t>
            </w:r>
            <w:proofErr w:type="spellEnd"/>
            <w:r>
              <w:rPr>
                <w:rFonts w:ascii="Consolas" w:hAnsi="Consolas"/>
                <w:sz w:val="18"/>
              </w:rPr>
              <w:t>++ make git</w:t>
            </w:r>
          </w:p>
        </w:tc>
      </w:tr>
    </w:tbl>
    <w:p w14:paraId="68213A72" w14:textId="77777777" w:rsidR="001F7503" w:rsidRDefault="000E7469">
      <w:pPr>
        <w:pStyle w:val="5"/>
        <w:spacing w:before="312" w:after="312"/>
      </w:pPr>
      <w:r>
        <w:rPr>
          <w:rFonts w:hint="eastAsia"/>
        </w:rPr>
        <w:t>从</w:t>
      </w:r>
      <w:r>
        <w:t>git上面克隆</w:t>
      </w:r>
      <w:r>
        <w:rPr>
          <w:rFonts w:hint="eastAsia"/>
        </w:rPr>
        <w:t>编译</w:t>
      </w:r>
      <w:r>
        <w:t>包</w:t>
      </w:r>
      <w:r>
        <w:rPr>
          <w:rFonts w:hint="eastAsia"/>
        </w:rPr>
        <w:t>并</w:t>
      </w:r>
      <w:r>
        <w:t>进行安装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5576928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DCC1170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s/es</w:t>
            </w:r>
          </w:p>
          <w:p w14:paraId="78C5D05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git clone https://github.com/mobz/elasticsearch-head.git</w:t>
            </w:r>
          </w:p>
          <w:p w14:paraId="57D6DE4B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# </w:t>
            </w:r>
            <w:r>
              <w:rPr>
                <w:rFonts w:ascii="Consolas" w:hAnsi="Consolas"/>
                <w:sz w:val="18"/>
              </w:rPr>
              <w:t>进入安装目录</w:t>
            </w:r>
          </w:p>
          <w:p w14:paraId="691AB5BD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s/es/</w:t>
            </w:r>
            <w:proofErr w:type="spellStart"/>
            <w:r>
              <w:rPr>
                <w:rFonts w:ascii="Consolas" w:hAnsi="Consolas"/>
                <w:sz w:val="18"/>
              </w:rPr>
              <w:t>elasticsearch</w:t>
            </w:r>
            <w:proofErr w:type="spellEnd"/>
            <w:r>
              <w:rPr>
                <w:rFonts w:ascii="Consolas" w:hAnsi="Consolas"/>
                <w:sz w:val="18"/>
              </w:rPr>
              <w:t>-head</w:t>
            </w:r>
          </w:p>
          <w:p w14:paraId="40BB1357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# </w:t>
            </w:r>
            <w:proofErr w:type="spellStart"/>
            <w:r>
              <w:rPr>
                <w:rFonts w:ascii="Consolas" w:hAnsi="Consolas"/>
                <w:sz w:val="18"/>
              </w:rPr>
              <w:t>intall</w:t>
            </w:r>
            <w:proofErr w:type="spellEnd"/>
            <w:r>
              <w:rPr>
                <w:rFonts w:ascii="Consolas" w:hAnsi="Consolas"/>
                <w:sz w:val="18"/>
              </w:rPr>
              <w:t xml:space="preserve"> </w:t>
            </w:r>
            <w:r>
              <w:rPr>
                <w:rFonts w:ascii="Consolas" w:hAnsi="Consolas"/>
                <w:sz w:val="18"/>
              </w:rPr>
              <w:t>才会有</w:t>
            </w:r>
            <w:r>
              <w:rPr>
                <w:rFonts w:ascii="Consolas" w:hAnsi="Consolas"/>
                <w:sz w:val="18"/>
              </w:rPr>
              <w:t xml:space="preserve"> node-modules</w:t>
            </w:r>
          </w:p>
          <w:p w14:paraId="63E1B7DC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npm</w:t>
            </w:r>
            <w:proofErr w:type="spellEnd"/>
            <w:r>
              <w:rPr>
                <w:rFonts w:ascii="Consolas" w:hAnsi="Consolas"/>
                <w:sz w:val="18"/>
              </w:rPr>
              <w:t xml:space="preserve"> install</w:t>
            </w:r>
          </w:p>
        </w:tc>
      </w:tr>
    </w:tbl>
    <w:p w14:paraId="656A157F" w14:textId="77777777" w:rsidR="001F7503" w:rsidRDefault="001F7503">
      <w:pPr>
        <w:pStyle w:val="a0"/>
        <w:spacing w:before="93" w:after="93"/>
      </w:pPr>
    </w:p>
    <w:p w14:paraId="31C78D8B" w14:textId="77777777" w:rsidR="001F7503" w:rsidRDefault="000E7469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E386CA1" wp14:editId="75AC2803">
            <wp:extent cx="5486400" cy="1307465"/>
            <wp:effectExtent l="0" t="0" r="0" b="698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D042" w14:textId="77777777" w:rsidR="001F7503" w:rsidRDefault="001F7503">
      <w:pPr>
        <w:spacing w:before="93" w:after="93"/>
      </w:pPr>
    </w:p>
    <w:p w14:paraId="0E7B47C0" w14:textId="77777777" w:rsidR="001F7503" w:rsidRDefault="000E7469">
      <w:pPr>
        <w:pStyle w:val="af7"/>
        <w:spacing w:before="93" w:after="93"/>
      </w:pPr>
      <w:r>
        <w:t>以下进度信息</w:t>
      </w:r>
    </w:p>
    <w:p w14:paraId="2A7C4713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WARN notice [SECURITY] </w:t>
      </w:r>
      <w:proofErr w:type="spellStart"/>
      <w:r>
        <w:t>lodash</w:t>
      </w:r>
      <w:proofErr w:type="spellEnd"/>
      <w:r>
        <w:t xml:space="preserve"> has the following vulnerability: 1 low. Go here for more details: </w:t>
      </w:r>
    </w:p>
    <w:p w14:paraId="7CBF71D3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WARN notice [SECURITY] debug has the following vulnerability: 1 low. Go here for more details: https://nodesecurity.io/advisories?search=debug&amp;version=0.7.4 - Run `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pm@latest</w:t>
      </w:r>
      <w:proofErr w:type="spellEnd"/>
      <w:r>
        <w:t xml:space="preserve"> -g` to upgrade your </w:t>
      </w:r>
      <w:proofErr w:type="spellStart"/>
      <w:r>
        <w:t>npm</w:t>
      </w:r>
      <w:proofErr w:type="spellEnd"/>
      <w:r>
        <w:t xml:space="preserve"> version, and then `</w:t>
      </w:r>
      <w:proofErr w:type="spellStart"/>
      <w:r>
        <w:t>npm</w:t>
      </w:r>
      <w:proofErr w:type="spellEnd"/>
      <w:r>
        <w:t xml:space="preserve"> audit` to get more info.</w:t>
      </w:r>
    </w:p>
    <w:p w14:paraId="577EA842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ERR! Unexpected end of input at 1:2096</w:t>
      </w:r>
    </w:p>
    <w:p w14:paraId="3109C884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ERR! 7c1a1bc21c976bb49f3ea","tarball":"https://registry.npmjs.org/safer-bu</w:t>
      </w:r>
    </w:p>
    <w:p w14:paraId="5F5E2FF1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ERR!                                                                      ^</w:t>
      </w:r>
    </w:p>
    <w:p w14:paraId="3B620F09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ERR! A complete log of this run can be found in:</w:t>
      </w:r>
    </w:p>
    <w:p w14:paraId="3BE7A7FB" w14:textId="77777777" w:rsidR="001F7503" w:rsidRDefault="000E7469">
      <w:pPr>
        <w:pStyle w:val="af7"/>
        <w:spacing w:before="93" w:after="93"/>
      </w:pPr>
      <w:proofErr w:type="spellStart"/>
      <w:r>
        <w:t>npm</w:t>
      </w:r>
      <w:proofErr w:type="spellEnd"/>
      <w:r>
        <w:t xml:space="preserve"> ERR!     /home/es/.</w:t>
      </w:r>
      <w:proofErr w:type="spellStart"/>
      <w:r>
        <w:t>npm</w:t>
      </w:r>
      <w:proofErr w:type="spellEnd"/>
      <w:r>
        <w:t>/_logs/2018-11-27T14_35_39_453Z-debug.log</w:t>
      </w:r>
    </w:p>
    <w:p w14:paraId="41242E9C" w14:textId="77777777" w:rsidR="001F7503" w:rsidRDefault="000E7469">
      <w:pPr>
        <w:pStyle w:val="af7"/>
        <w:spacing w:before="93" w:after="93"/>
      </w:pPr>
      <w:r>
        <w:t>以上错误可以不用管。</w:t>
      </w:r>
    </w:p>
    <w:p w14:paraId="241CFC20" w14:textId="77777777" w:rsidR="001F7503" w:rsidRDefault="000E7469">
      <w:pPr>
        <w:pStyle w:val="5"/>
        <w:spacing w:before="312" w:after="312"/>
      </w:pPr>
      <w:bookmarkStart w:id="10" w:name="header-n199"/>
      <w:r>
        <w:rPr>
          <w:rFonts w:hint="eastAsia"/>
        </w:rPr>
        <w:t>node</w:t>
      </w:r>
      <w:r>
        <w:t>1机器</w:t>
      </w:r>
      <w:r>
        <w:rPr>
          <w:rFonts w:hint="eastAsia"/>
        </w:rPr>
        <w:t>修改</w:t>
      </w:r>
      <w:r>
        <w:t>Gruntfile.js</w:t>
      </w:r>
      <w:bookmarkEnd w:id="10"/>
    </w:p>
    <w:p w14:paraId="07012F38" w14:textId="77777777" w:rsidR="001F7503" w:rsidRDefault="000E7469">
      <w:pPr>
        <w:pStyle w:val="SourceCode"/>
        <w:spacing w:before="93" w:after="93"/>
        <w:rPr>
          <w:rStyle w:val="VerbatimChar"/>
          <w:i w:val="0"/>
        </w:rPr>
      </w:pPr>
      <w:r>
        <w:rPr>
          <w:rStyle w:val="VerbatimChar"/>
          <w:rFonts w:hint="eastAsia"/>
          <w:i w:val="0"/>
        </w:rPr>
        <w:t>第一台</w:t>
      </w:r>
      <w:r>
        <w:rPr>
          <w:rStyle w:val="VerbatimChar"/>
          <w:i w:val="0"/>
        </w:rPr>
        <w:t>机器修改</w:t>
      </w:r>
      <w:r>
        <w:rPr>
          <w:rStyle w:val="VerbatimChar"/>
          <w:rFonts w:hint="eastAsia"/>
          <w:i w:val="0"/>
        </w:rPr>
        <w:t>G</w:t>
      </w:r>
      <w:r>
        <w:rPr>
          <w:rStyle w:val="VerbatimChar"/>
          <w:i w:val="0"/>
        </w:rPr>
        <w:t>runtfile.js</w:t>
      </w:r>
      <w:r>
        <w:rPr>
          <w:rStyle w:val="VerbatimChar"/>
          <w:rFonts w:hint="eastAsia"/>
          <w:i w:val="0"/>
        </w:rPr>
        <w:t>这个</w:t>
      </w:r>
      <w:r>
        <w:rPr>
          <w:rStyle w:val="VerbatimChar"/>
          <w:i w:val="0"/>
        </w:rPr>
        <w:t>文件</w:t>
      </w:r>
    </w:p>
    <w:p w14:paraId="537D37C8" w14:textId="77777777" w:rsidR="001F7503" w:rsidRDefault="000E7469">
      <w:pPr>
        <w:pStyle w:val="code"/>
        <w:spacing w:before="93" w:after="93"/>
        <w:rPr>
          <w:rStyle w:val="VerbatimChar"/>
          <w:i w:val="0"/>
          <w:sz w:val="24"/>
        </w:rPr>
      </w:pPr>
      <w:r>
        <w:rPr>
          <w:rStyle w:val="VerbatimChar"/>
          <w:i w:val="0"/>
          <w:sz w:val="24"/>
        </w:rPr>
        <w:t>cd /export/servers/es/</w:t>
      </w:r>
      <w:proofErr w:type="spellStart"/>
      <w:r>
        <w:rPr>
          <w:rStyle w:val="VerbatimChar"/>
          <w:i w:val="0"/>
          <w:sz w:val="24"/>
        </w:rPr>
        <w:t>elasticsearch</w:t>
      </w:r>
      <w:proofErr w:type="spellEnd"/>
      <w:r>
        <w:rPr>
          <w:rStyle w:val="VerbatimChar"/>
          <w:i w:val="0"/>
          <w:sz w:val="24"/>
        </w:rPr>
        <w:t>-head</w:t>
      </w:r>
    </w:p>
    <w:p w14:paraId="05D1D597" w14:textId="77777777" w:rsidR="001F7503" w:rsidRDefault="000E7469">
      <w:pPr>
        <w:pStyle w:val="code"/>
        <w:spacing w:before="93" w:after="93"/>
        <w:rPr>
          <w:rStyle w:val="VerbatimChar"/>
          <w:i w:val="0"/>
          <w:sz w:val="24"/>
        </w:rPr>
      </w:pPr>
      <w:r>
        <w:rPr>
          <w:rStyle w:val="VerbatimChar"/>
          <w:i w:val="0"/>
          <w:sz w:val="24"/>
        </w:rPr>
        <w:t>vim Gruntfile.js</w:t>
      </w:r>
    </w:p>
    <w:p w14:paraId="5DFBC4D7" w14:textId="77777777" w:rsidR="001F7503" w:rsidRDefault="000E7469">
      <w:pPr>
        <w:pStyle w:val="FirstParagraph"/>
        <w:spacing w:before="93" w:after="93"/>
      </w:pPr>
      <w:r>
        <w:t>找到以下代码：</w:t>
      </w:r>
    </w:p>
    <w:p w14:paraId="1EBB54C8" w14:textId="77777777" w:rsidR="001F7503" w:rsidRDefault="000E7469">
      <w:pPr>
        <w:pStyle w:val="a0"/>
        <w:spacing w:before="93" w:after="93"/>
      </w:pPr>
      <w:r>
        <w:t>添加一行： hostname: '192.168.52.100',</w:t>
      </w:r>
    </w:p>
    <w:p w14:paraId="13B04CFB" w14:textId="77777777" w:rsidR="001F7503" w:rsidRDefault="000E7469">
      <w:pPr>
        <w:pStyle w:val="af7"/>
        <w:spacing w:before="93" w:after="93"/>
        <w:rPr>
          <w:rStyle w:val="VerbatimChar"/>
        </w:rPr>
      </w:pPr>
      <w:r>
        <w:rPr>
          <w:rStyle w:val="VerbatimChar"/>
        </w:rPr>
        <w:t>connect: {</w:t>
      </w:r>
      <w:r>
        <w:br/>
      </w:r>
      <w:r>
        <w:rPr>
          <w:rStyle w:val="VerbatimChar"/>
        </w:rPr>
        <w:t xml:space="preserve">                        server: {</w:t>
      </w:r>
      <w:r>
        <w:br/>
      </w:r>
      <w:r>
        <w:rPr>
          <w:rStyle w:val="VerbatimChar"/>
        </w:rPr>
        <w:t xml:space="preserve">                              options: {</w:t>
      </w:r>
      <w:r>
        <w:br/>
      </w:r>
      <w:r>
        <w:rPr>
          <w:rStyle w:val="VerbatimChar"/>
        </w:rPr>
        <w:t xml:space="preserve">                                     </w:t>
      </w:r>
      <w:r>
        <w:rPr>
          <w:rStyle w:val="VerbatimChar"/>
          <w:color w:val="FF0000"/>
          <w:highlight w:val="yellow"/>
        </w:rPr>
        <w:t>hostname: '192.168.52.100',</w:t>
      </w:r>
      <w:r>
        <w:br/>
      </w:r>
      <w:r>
        <w:rPr>
          <w:rStyle w:val="VerbatimChar"/>
        </w:rPr>
        <w:t xml:space="preserve">                                     port: 9100,</w:t>
      </w:r>
      <w:r>
        <w:br/>
      </w:r>
      <w:r>
        <w:rPr>
          <w:rStyle w:val="VerbatimChar"/>
        </w:rPr>
        <w:t xml:space="preserve">                                     base: '.',</w:t>
      </w:r>
      <w:r>
        <w:br/>
      </w:r>
      <w:r>
        <w:rPr>
          <w:rStyle w:val="VerbatimChar"/>
        </w:rPr>
        <w:t xml:space="preserve">                                     keepalive: </w:t>
      </w:r>
      <w:proofErr w:type="spellStart"/>
      <w:r>
        <w:rPr>
          <w:rStyle w:val="VerbatimChar"/>
        </w:rPr>
        <w:t>travelue</w:t>
      </w:r>
      <w:proofErr w:type="spellEnd"/>
      <w:r>
        <w:br/>
      </w:r>
      <w:r>
        <w:rPr>
          <w:rStyle w:val="VerbatimChar"/>
        </w:rPr>
        <w:t xml:space="preserve">    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}</w:t>
      </w:r>
    </w:p>
    <w:p w14:paraId="6D86083B" w14:textId="77777777" w:rsidR="001F7503" w:rsidRDefault="001F7503">
      <w:pPr>
        <w:pStyle w:val="SourceCode"/>
        <w:spacing w:before="93" w:after="93"/>
        <w:rPr>
          <w:rStyle w:val="VerbatimChar"/>
          <w:i w:val="0"/>
        </w:rPr>
      </w:pPr>
    </w:p>
    <w:p w14:paraId="49F6B179" w14:textId="77777777" w:rsidR="001F7503" w:rsidRDefault="001F7503">
      <w:pPr>
        <w:pStyle w:val="SourceCode"/>
        <w:spacing w:before="93" w:after="93"/>
      </w:pPr>
    </w:p>
    <w:p w14:paraId="18035A7B" w14:textId="77777777" w:rsidR="001F7503" w:rsidRDefault="000E7469">
      <w:pPr>
        <w:pStyle w:val="5"/>
        <w:spacing w:before="312" w:after="312"/>
      </w:pPr>
      <w:bookmarkStart w:id="11" w:name="header-n205"/>
      <w:r>
        <w:rPr>
          <w:rFonts w:hint="eastAsia"/>
        </w:rPr>
        <w:t>node01</w:t>
      </w:r>
      <w:r>
        <w:t>机器修改app.js</w:t>
      </w:r>
      <w:bookmarkEnd w:id="11"/>
    </w:p>
    <w:p w14:paraId="53B2ED42" w14:textId="77777777" w:rsidR="001F7503" w:rsidRDefault="001F7503">
      <w:pPr>
        <w:pStyle w:val="a0"/>
        <w:spacing w:before="93" w:after="93"/>
      </w:pPr>
    </w:p>
    <w:p w14:paraId="1244EF3F" w14:textId="77777777" w:rsidR="001F7503" w:rsidRDefault="000E7469">
      <w:pPr>
        <w:spacing w:before="93" w:after="93"/>
      </w:pPr>
      <w:r>
        <w:rPr>
          <w:rFonts w:hint="eastAsia"/>
        </w:rPr>
        <w:t>第一台机器</w:t>
      </w:r>
      <w:r>
        <w:t>修改app.js</w:t>
      </w:r>
    </w:p>
    <w:p w14:paraId="799AF76F" w14:textId="77777777" w:rsidR="001F7503" w:rsidRDefault="000E7469">
      <w:pPr>
        <w:pStyle w:val="code"/>
        <w:spacing w:before="93" w:after="93"/>
      </w:pPr>
      <w:r>
        <w:t>cd /export/servers/es/</w:t>
      </w:r>
      <w:proofErr w:type="spellStart"/>
      <w:r>
        <w:t>elasticsearch</w:t>
      </w:r>
      <w:proofErr w:type="spellEnd"/>
      <w:r>
        <w:t>-head/_site</w:t>
      </w:r>
    </w:p>
    <w:p w14:paraId="49135C54" w14:textId="77777777" w:rsidR="001F7503" w:rsidRDefault="000E7469">
      <w:pPr>
        <w:pStyle w:val="code"/>
        <w:spacing w:before="93" w:after="93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vim</w:t>
      </w:r>
      <w:r>
        <w:rPr>
          <w:rStyle w:val="VerbatimChar"/>
          <w:lang w:eastAsia="zh-CN"/>
        </w:rPr>
        <w:t xml:space="preserve"> app.js </w:t>
      </w:r>
    </w:p>
    <w:p w14:paraId="06C9D7DD" w14:textId="77777777" w:rsidR="001F7503" w:rsidRDefault="000E7469">
      <w:pPr>
        <w:pStyle w:val="SourceCode"/>
        <w:spacing w:before="93" w:after="93"/>
        <w:rPr>
          <w:rStyle w:val="VerbatimChar"/>
          <w:i w:val="0"/>
        </w:rPr>
      </w:pPr>
      <w:r>
        <w:rPr>
          <w:noProof/>
        </w:rPr>
        <w:drawing>
          <wp:inline distT="0" distB="0" distL="0" distR="0" wp14:anchorId="6887FEE3" wp14:editId="444A37C9">
            <wp:extent cx="5486400" cy="2037080"/>
            <wp:effectExtent l="0" t="0" r="0" b="127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AE87E" w14:textId="6BDBA125" w:rsidR="001F7503" w:rsidRDefault="000E7469">
      <w:pPr>
        <w:pStyle w:val="SourceCode"/>
        <w:spacing w:before="93" w:after="93"/>
        <w:rPr>
          <w:rStyle w:val="af5"/>
          <w:i w:val="0"/>
          <w:sz w:val="22"/>
        </w:rPr>
      </w:pPr>
      <w:r>
        <w:rPr>
          <w:rStyle w:val="VerbatimChar"/>
          <w:i w:val="0"/>
          <w:highlight w:val="yellow"/>
        </w:rPr>
        <w:t>更改前：http://localhost:9200</w:t>
      </w:r>
      <w:r>
        <w:rPr>
          <w:highlight w:val="yellow"/>
        </w:rPr>
        <w:br/>
      </w:r>
      <w:r>
        <w:rPr>
          <w:rStyle w:val="VerbatimChar"/>
          <w:i w:val="0"/>
          <w:highlight w:val="yellow"/>
        </w:rPr>
        <w:t>更改后：</w:t>
      </w:r>
      <w:r w:rsidR="00F476AB">
        <w:rPr>
          <w:sz w:val="22"/>
          <w:highlight w:val="yellow"/>
        </w:rPr>
        <w:fldChar w:fldCharType="begin"/>
      </w:r>
      <w:r w:rsidR="00F476AB">
        <w:rPr>
          <w:sz w:val="22"/>
          <w:highlight w:val="yellow"/>
        </w:rPr>
        <w:instrText xml:space="preserve"> HYPERLINK "</w:instrText>
      </w:r>
      <w:r w:rsidR="00F476AB" w:rsidRPr="00F476AB">
        <w:rPr>
          <w:sz w:val="22"/>
          <w:highlight w:val="yellow"/>
        </w:rPr>
        <w:instrText>http://node1:9200</w:instrText>
      </w:r>
      <w:r w:rsidR="00F476AB">
        <w:rPr>
          <w:sz w:val="22"/>
          <w:highlight w:val="yellow"/>
        </w:rPr>
        <w:instrText xml:space="preserve">" </w:instrText>
      </w:r>
      <w:r w:rsidR="00F476AB">
        <w:rPr>
          <w:sz w:val="22"/>
          <w:highlight w:val="yellow"/>
        </w:rPr>
        <w:fldChar w:fldCharType="separate"/>
      </w:r>
      <w:r w:rsidR="00F476AB" w:rsidRPr="00F6771F">
        <w:rPr>
          <w:rStyle w:val="af5"/>
          <w:sz w:val="22"/>
          <w:highlight w:val="yellow"/>
        </w:rPr>
        <w:t>http://node</w:t>
      </w:r>
      <w:r w:rsidR="00F476AB" w:rsidRPr="00F6771F">
        <w:rPr>
          <w:rStyle w:val="af5"/>
          <w:sz w:val="22"/>
          <w:highlight w:val="yellow"/>
        </w:rPr>
        <w:t>1</w:t>
      </w:r>
      <w:r w:rsidR="00F476AB" w:rsidRPr="00F6771F">
        <w:rPr>
          <w:rStyle w:val="af5"/>
          <w:sz w:val="22"/>
          <w:highlight w:val="yellow"/>
        </w:rPr>
        <w:t>:9200</w:t>
      </w:r>
      <w:r w:rsidR="00F476AB">
        <w:rPr>
          <w:sz w:val="22"/>
          <w:highlight w:val="yellow"/>
        </w:rPr>
        <w:fldChar w:fldCharType="end"/>
      </w:r>
    </w:p>
    <w:p w14:paraId="7EE13323" w14:textId="5BF32258" w:rsidR="001F7503" w:rsidRDefault="001F7503">
      <w:pPr>
        <w:spacing w:before="93" w:after="93"/>
      </w:pPr>
    </w:p>
    <w:p w14:paraId="2073D042" w14:textId="77777777" w:rsidR="001F7503" w:rsidRDefault="000E7469">
      <w:pPr>
        <w:pStyle w:val="5"/>
        <w:spacing w:before="312" w:after="312"/>
      </w:pPr>
      <w:bookmarkStart w:id="12" w:name="header-n214"/>
      <w:r>
        <w:t>启动head服务</w:t>
      </w:r>
      <w:bookmarkEnd w:id="12"/>
    </w:p>
    <w:p w14:paraId="16094846" w14:textId="63C209FE" w:rsidR="001F7503" w:rsidRDefault="000E7469">
      <w:pPr>
        <w:pStyle w:val="FirstParagraph"/>
        <w:spacing w:before="93" w:after="93"/>
      </w:pPr>
      <w:r>
        <w:rPr>
          <w:rFonts w:hint="eastAsia"/>
        </w:rPr>
        <w:t>node</w:t>
      </w:r>
      <w:r>
        <w:t>1启动</w:t>
      </w:r>
      <w:proofErr w:type="spellStart"/>
      <w:r>
        <w:t>elasticsearch</w:t>
      </w:r>
      <w:proofErr w:type="spellEnd"/>
      <w:r>
        <w:t>-head插件</w:t>
      </w:r>
    </w:p>
    <w:p w14:paraId="7D26662A" w14:textId="77777777" w:rsidR="001F7503" w:rsidRDefault="000E7469">
      <w:pPr>
        <w:pStyle w:val="afe"/>
        <w:spacing w:before="62" w:after="62"/>
        <w:ind w:firstLineChars="0" w:firstLine="0"/>
        <w:rPr>
          <w:rStyle w:val="codeChar"/>
          <w:rFonts w:ascii="微软雅黑 Light" w:eastAsia="微软雅黑 Light" w:hAnsi="微软雅黑 Light"/>
          <w:sz w:val="20"/>
        </w:rPr>
      </w:pPr>
      <w:r>
        <w:rPr>
          <w:rStyle w:val="codeChar"/>
          <w:rFonts w:ascii="微软雅黑 Light" w:eastAsia="微软雅黑 Light" w:hAnsi="微软雅黑 Light"/>
          <w:sz w:val="20"/>
        </w:rPr>
        <w:t>cd /export/server/es/</w:t>
      </w:r>
      <w:proofErr w:type="spellStart"/>
      <w:r>
        <w:rPr>
          <w:rStyle w:val="codeChar"/>
          <w:rFonts w:ascii="微软雅黑 Light" w:eastAsia="微软雅黑 Light" w:hAnsi="微软雅黑 Light"/>
          <w:sz w:val="20"/>
        </w:rPr>
        <w:t>elasticsearch</w:t>
      </w:r>
      <w:proofErr w:type="spellEnd"/>
      <w:r>
        <w:rPr>
          <w:rStyle w:val="codeChar"/>
          <w:rFonts w:ascii="微软雅黑 Light" w:eastAsia="微软雅黑 Light" w:hAnsi="微软雅黑 Light"/>
          <w:sz w:val="20"/>
        </w:rPr>
        <w:t>-head/</w:t>
      </w:r>
      <w:proofErr w:type="spellStart"/>
      <w:r>
        <w:rPr>
          <w:rStyle w:val="codeChar"/>
          <w:rFonts w:ascii="微软雅黑 Light" w:eastAsia="微软雅黑 Light" w:hAnsi="微软雅黑 Light"/>
          <w:sz w:val="20"/>
        </w:rPr>
        <w:t>node_modules</w:t>
      </w:r>
      <w:proofErr w:type="spellEnd"/>
      <w:r>
        <w:rPr>
          <w:rStyle w:val="codeChar"/>
          <w:rFonts w:ascii="微软雅黑 Light" w:eastAsia="微软雅黑 Light" w:hAnsi="微软雅黑 Light"/>
          <w:sz w:val="20"/>
        </w:rPr>
        <w:t>/grunt/bin/</w:t>
      </w:r>
    </w:p>
    <w:p w14:paraId="452A5710" w14:textId="77777777" w:rsidR="001F7503" w:rsidRDefault="000E7469">
      <w:pPr>
        <w:pStyle w:val="FirstParagraph"/>
        <w:spacing w:before="93" w:after="93"/>
      </w:pPr>
      <w:r>
        <w:rPr>
          <w:rFonts w:hint="eastAsia"/>
        </w:rPr>
        <w:t>进程</w:t>
      </w:r>
      <w:r>
        <w:t>前台</w:t>
      </w:r>
      <w:r>
        <w:rPr>
          <w:rFonts w:hint="eastAsia"/>
        </w:rPr>
        <w:t>启动</w:t>
      </w:r>
      <w:r>
        <w:t>命令</w:t>
      </w:r>
    </w:p>
    <w:p w14:paraId="045AD9C2" w14:textId="77777777" w:rsidR="001F7503" w:rsidRDefault="000E7469">
      <w:pPr>
        <w:pStyle w:val="afe"/>
        <w:spacing w:before="62" w:after="62"/>
        <w:ind w:firstLineChars="0" w:firstLine="0"/>
        <w:rPr>
          <w:rStyle w:val="codeChar"/>
          <w:rFonts w:ascii="微软雅黑 Light" w:eastAsia="微软雅黑 Light" w:hAnsi="微软雅黑 Light"/>
          <w:sz w:val="20"/>
        </w:rPr>
      </w:pPr>
      <w:r>
        <w:rPr>
          <w:rStyle w:val="codeChar"/>
          <w:rFonts w:ascii="微软雅黑 Light" w:eastAsia="微软雅黑 Light" w:hAnsi="微软雅黑 Light"/>
          <w:sz w:val="20"/>
        </w:rPr>
        <w:t>./grunt server</w:t>
      </w:r>
    </w:p>
    <w:p w14:paraId="2C608BE5" w14:textId="77777777" w:rsidR="001F7503" w:rsidRDefault="000E7469">
      <w:pPr>
        <w:spacing w:before="93" w:after="93"/>
      </w:pPr>
      <w:r>
        <w:rPr>
          <w:rFonts w:hint="eastAsia"/>
        </w:rPr>
        <w:t>进程</w:t>
      </w:r>
      <w:r>
        <w:t>后台启动命令</w:t>
      </w:r>
    </w:p>
    <w:p w14:paraId="0EE38E4F" w14:textId="77777777" w:rsidR="001F7503" w:rsidRDefault="000E7469">
      <w:pPr>
        <w:pStyle w:val="afe"/>
        <w:spacing w:before="62" w:after="62"/>
        <w:ind w:firstLineChars="0" w:firstLine="0"/>
        <w:rPr>
          <w:rStyle w:val="VerbatimChar"/>
          <w:i w:val="0"/>
          <w:sz w:val="20"/>
        </w:rPr>
      </w:pPr>
      <w:proofErr w:type="spellStart"/>
      <w:r>
        <w:rPr>
          <w:sz w:val="20"/>
        </w:rPr>
        <w:t>nohup</w:t>
      </w:r>
      <w:proofErr w:type="spellEnd"/>
      <w:r>
        <w:rPr>
          <w:sz w:val="20"/>
        </w:rPr>
        <w:t xml:space="preserve"> ./grunt server &gt;/dev/null 2&gt;&amp;1 &amp;</w:t>
      </w:r>
    </w:p>
    <w:p w14:paraId="4AD7366E" w14:textId="77777777" w:rsidR="001F7503" w:rsidRDefault="000E7469">
      <w:pPr>
        <w:pStyle w:val="af7"/>
        <w:spacing w:before="93" w:after="93"/>
        <w:rPr>
          <w:i/>
          <w:sz w:val="22"/>
        </w:rPr>
      </w:pPr>
      <w:r>
        <w:br/>
      </w:r>
      <w:r>
        <w:rPr>
          <w:rStyle w:val="VerbatimChar"/>
        </w:rPr>
        <w:t>Running "</w:t>
      </w:r>
      <w:proofErr w:type="spellStart"/>
      <w:r>
        <w:rPr>
          <w:rStyle w:val="VerbatimChar"/>
        </w:rPr>
        <w:t>connect:server</w:t>
      </w:r>
      <w:proofErr w:type="spellEnd"/>
      <w:r>
        <w:rPr>
          <w:rStyle w:val="VerbatimChar"/>
        </w:rPr>
        <w:t>" (connect) task</w:t>
      </w:r>
      <w:r>
        <w:br/>
      </w:r>
      <w:r>
        <w:rPr>
          <w:rStyle w:val="VerbatimChar"/>
        </w:rPr>
        <w:t>Waiting forever...</w:t>
      </w:r>
      <w:r>
        <w:br/>
      </w:r>
      <w:r>
        <w:rPr>
          <w:rStyle w:val="VerbatimChar"/>
        </w:rPr>
        <w:t xml:space="preserve">Started connect web server on </w:t>
      </w:r>
      <w:hyperlink r:id="rId20" w:history="1">
        <w:r>
          <w:rPr>
            <w:rStyle w:val="af5"/>
            <w:sz w:val="22"/>
          </w:rPr>
          <w:t>http://192.168.52.100:9100</w:t>
        </w:r>
      </w:hyperlink>
    </w:p>
    <w:p w14:paraId="3D4FE99C" w14:textId="77777777" w:rsidR="001F7503" w:rsidRDefault="000E7469">
      <w:pPr>
        <w:spacing w:before="93" w:after="93"/>
      </w:pPr>
      <w:r>
        <w:rPr>
          <w:rFonts w:hint="eastAsia"/>
          <w:color w:val="FF0000"/>
        </w:rPr>
        <w:t>如何</w:t>
      </w:r>
      <w:r>
        <w:rPr>
          <w:color w:val="FF0000"/>
        </w:rPr>
        <w:t>停止</w:t>
      </w:r>
      <w:r>
        <w:rPr>
          <w:rFonts w:hint="eastAsia"/>
          <w:color w:val="FF0000"/>
        </w:rPr>
        <w:t>：</w:t>
      </w:r>
      <w:proofErr w:type="spellStart"/>
      <w:r>
        <w:t>elasticsearch</w:t>
      </w:r>
      <w:proofErr w:type="spellEnd"/>
      <w:r>
        <w:t>-head</w:t>
      </w:r>
      <w:r>
        <w:rPr>
          <w:rFonts w:hint="eastAsia"/>
        </w:rPr>
        <w:t>进程</w:t>
      </w:r>
    </w:p>
    <w:p w14:paraId="3DC1E2BC" w14:textId="77777777" w:rsidR="001F7503" w:rsidRDefault="000E7469">
      <w:pPr>
        <w:spacing w:before="93" w:after="93"/>
      </w:pPr>
      <w:r>
        <w:rPr>
          <w:rFonts w:hint="eastAsia"/>
        </w:rPr>
        <w:t>执行</w:t>
      </w:r>
      <w:r>
        <w:t>以下命令找到</w:t>
      </w:r>
      <w:proofErr w:type="spellStart"/>
      <w:r>
        <w:t>elasticsearch</w:t>
      </w:r>
      <w:proofErr w:type="spellEnd"/>
      <w:r>
        <w:t>-head</w:t>
      </w:r>
      <w:r>
        <w:rPr>
          <w:rFonts w:hint="eastAsia"/>
        </w:rPr>
        <w:t>的</w:t>
      </w:r>
      <w:r>
        <w:t>插件进程</w:t>
      </w:r>
      <w:r>
        <w:rPr>
          <w:rFonts w:hint="eastAsia"/>
        </w:rPr>
        <w:t>，</w:t>
      </w:r>
      <w:r>
        <w:t xml:space="preserve">然后使用kill  -9  </w:t>
      </w:r>
      <w:r>
        <w:rPr>
          <w:rFonts w:hint="eastAsia"/>
        </w:rPr>
        <w:t>杀死进程</w:t>
      </w:r>
      <w:r>
        <w:t>即可</w:t>
      </w:r>
    </w:p>
    <w:p w14:paraId="522410B3" w14:textId="77777777" w:rsidR="001F7503" w:rsidRDefault="000E7469">
      <w:pPr>
        <w:pStyle w:val="afe"/>
        <w:spacing w:before="62" w:after="62"/>
        <w:ind w:firstLineChars="0" w:firstLine="0"/>
        <w:rPr>
          <w:sz w:val="20"/>
        </w:rPr>
      </w:pPr>
      <w:r>
        <w:rPr>
          <w:sz w:val="20"/>
        </w:rPr>
        <w:lastRenderedPageBreak/>
        <w:t>netstat -</w:t>
      </w:r>
      <w:proofErr w:type="spellStart"/>
      <w:r>
        <w:rPr>
          <w:sz w:val="20"/>
        </w:rPr>
        <w:t>nltp</w:t>
      </w:r>
      <w:proofErr w:type="spellEnd"/>
      <w:r>
        <w:rPr>
          <w:sz w:val="20"/>
        </w:rPr>
        <w:t xml:space="preserve"> | grep 9100</w:t>
      </w:r>
    </w:p>
    <w:p w14:paraId="4CA18B07" w14:textId="77777777" w:rsidR="001F7503" w:rsidRDefault="000E7469">
      <w:pPr>
        <w:pStyle w:val="afe"/>
        <w:spacing w:before="62" w:after="62"/>
        <w:ind w:firstLineChars="0" w:firstLine="0"/>
        <w:rPr>
          <w:sz w:val="20"/>
        </w:rPr>
      </w:pPr>
      <w:r>
        <w:rPr>
          <w:rFonts w:hint="eastAsia"/>
          <w:sz w:val="20"/>
        </w:rPr>
        <w:t>kill</w:t>
      </w:r>
      <w:r>
        <w:rPr>
          <w:sz w:val="20"/>
        </w:rPr>
        <w:t xml:space="preserve"> -9 8328</w:t>
      </w:r>
    </w:p>
    <w:p w14:paraId="6C5F69E0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05C855EC" wp14:editId="7194F02F">
            <wp:extent cx="5486400" cy="958850"/>
            <wp:effectExtent l="0" t="0" r="0" b="1270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DAA84" w14:textId="77777777" w:rsidR="001F7503" w:rsidRDefault="000E7469">
      <w:pPr>
        <w:pStyle w:val="4"/>
        <w:spacing w:before="312" w:after="312"/>
        <w:rPr>
          <w:rFonts w:hint="default"/>
        </w:rPr>
      </w:pPr>
      <w:bookmarkStart w:id="13" w:name="header-n217"/>
      <w:r>
        <w:t>访问</w:t>
      </w:r>
      <w:proofErr w:type="spellStart"/>
      <w:r>
        <w:t>elasticsearch</w:t>
      </w:r>
      <w:proofErr w:type="spellEnd"/>
      <w:r>
        <w:t>-head界面</w:t>
      </w:r>
      <w:bookmarkEnd w:id="13"/>
    </w:p>
    <w:p w14:paraId="41335269" w14:textId="77777777" w:rsidR="001F7503" w:rsidRDefault="000E7469">
      <w:pPr>
        <w:pStyle w:val="a0"/>
        <w:spacing w:before="93" w:after="93"/>
      </w:pPr>
      <w:r>
        <w:t xml:space="preserve">打开Google Chrome访问 </w:t>
      </w:r>
    </w:p>
    <w:p w14:paraId="68ED526B" w14:textId="2606315D" w:rsidR="001F7503" w:rsidRDefault="00C41EA3">
      <w:pPr>
        <w:pStyle w:val="a0"/>
        <w:spacing w:before="93" w:after="93"/>
      </w:pPr>
      <w:hyperlink r:id="rId22" w:history="1">
        <w:r w:rsidR="000E7469">
          <w:rPr>
            <w:rStyle w:val="af5"/>
          </w:rPr>
          <w:t>http://node1:9100/</w:t>
        </w:r>
      </w:hyperlink>
    </w:p>
    <w:p w14:paraId="737FCFA0" w14:textId="7A60B61E" w:rsidR="001F7503" w:rsidRDefault="001F7503">
      <w:pPr>
        <w:spacing w:before="93" w:after="93"/>
      </w:pPr>
    </w:p>
    <w:p w14:paraId="094D1787" w14:textId="77777777" w:rsidR="001F7503" w:rsidRDefault="000E7469">
      <w:pPr>
        <w:pStyle w:val="3"/>
        <w:spacing w:before="312" w:after="312"/>
      </w:pPr>
      <w:r>
        <w:t>安装</w:t>
      </w:r>
      <w:r>
        <w:rPr>
          <w:rFonts w:hint="eastAsia"/>
        </w:rPr>
        <w:t>IK分词器</w:t>
      </w:r>
    </w:p>
    <w:p w14:paraId="6D8C46D2" w14:textId="77777777" w:rsidR="001F7503" w:rsidRDefault="000E7469">
      <w:pPr>
        <w:pStyle w:val="a0"/>
        <w:spacing w:before="93" w:after="93"/>
      </w:pPr>
      <w:r>
        <w:rPr>
          <w:rFonts w:hint="eastAsia"/>
        </w:rPr>
        <w:t>我们后续也需要使用Elasticsearch来进行中文分词，所以需要单独给Elasticsearch安装IK分词器插件。以下为具体安装步骤：</w:t>
      </w:r>
    </w:p>
    <w:p w14:paraId="3985C9A5" w14:textId="77777777" w:rsidR="001F7503" w:rsidRDefault="000E7469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下载Elasticsearch IK分词器</w:t>
      </w:r>
    </w:p>
    <w:p w14:paraId="5C959362" w14:textId="77777777" w:rsidR="001F7503" w:rsidRDefault="00C41EA3">
      <w:pPr>
        <w:spacing w:before="93" w:after="93"/>
      </w:pPr>
      <w:hyperlink r:id="rId23" w:history="1">
        <w:r w:rsidR="000E7469">
          <w:rPr>
            <w:rStyle w:val="af5"/>
            <w:rFonts w:ascii="Segoe UI" w:eastAsia="Segoe UI" w:hAnsi="Segoe UI" w:cs="Segoe UI"/>
            <w:i w:val="0"/>
            <w:color w:val="0366D6"/>
            <w:szCs w:val="24"/>
            <w:shd w:val="clear" w:color="auto" w:fill="FFFFFF"/>
          </w:rPr>
          <w:t>https://github.com/medcl/elasticsearch-analysis-ik/releases</w:t>
        </w:r>
      </w:hyperlink>
    </w:p>
    <w:p w14:paraId="71440BA3" w14:textId="76813B56" w:rsidR="001F7503" w:rsidRDefault="000E7469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切换到</w:t>
      </w:r>
      <w:proofErr w:type="spellStart"/>
      <w:r w:rsidR="00F476AB">
        <w:t>roy</w:t>
      </w:r>
      <w:proofErr w:type="spellEnd"/>
      <w:r>
        <w:rPr>
          <w:rFonts w:hint="eastAsia"/>
        </w:rPr>
        <w:t>用户，并在es的安装目录下/plugins创建</w:t>
      </w:r>
      <w:proofErr w:type="spellStart"/>
      <w:r>
        <w:rPr>
          <w:rFonts w:hint="eastAsia"/>
        </w:rPr>
        <w:t>ik</w:t>
      </w:r>
      <w:proofErr w:type="spellEnd"/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3D6E8FB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5A7F61C7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 w:hint="eastAsia"/>
                <w:sz w:val="18"/>
              </w:rPr>
              <w:t>mkdir</w:t>
            </w:r>
            <w:proofErr w:type="spellEnd"/>
            <w:r>
              <w:rPr>
                <w:rFonts w:ascii="Consolas" w:hAnsi="Consolas" w:hint="eastAsia"/>
                <w:sz w:val="18"/>
              </w:rPr>
              <w:t xml:space="preserve"> -p /export/server/es/elasticsearch-7.6.1/plugins/</w:t>
            </w:r>
            <w:proofErr w:type="spellStart"/>
            <w:r>
              <w:rPr>
                <w:rFonts w:ascii="Consolas" w:hAnsi="Consolas" w:hint="eastAsia"/>
                <w:sz w:val="18"/>
              </w:rPr>
              <w:t>ik</w:t>
            </w:r>
            <w:proofErr w:type="spellEnd"/>
          </w:p>
        </w:tc>
      </w:tr>
    </w:tbl>
    <w:p w14:paraId="46B4CF48" w14:textId="77777777" w:rsidR="001F7503" w:rsidRDefault="000E7469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将下载的</w:t>
      </w:r>
      <w:proofErr w:type="spellStart"/>
      <w:r>
        <w:rPr>
          <w:rFonts w:hint="eastAsia"/>
        </w:rPr>
        <w:t>ik</w:t>
      </w:r>
      <w:proofErr w:type="spellEnd"/>
      <w:r>
        <w:rPr>
          <w:rFonts w:hint="eastAsia"/>
        </w:rPr>
        <w:t>分词器上传并解压到该目录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4D63BAC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2180DECA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plugins/</w:t>
            </w:r>
            <w:proofErr w:type="spellStart"/>
            <w:r>
              <w:rPr>
                <w:rFonts w:ascii="Consolas" w:hAnsi="Consolas"/>
                <w:sz w:val="18"/>
              </w:rPr>
              <w:t>ik</w:t>
            </w:r>
            <w:proofErr w:type="spellEnd"/>
          </w:p>
          <w:p w14:paraId="67EFB8DB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udo</w:t>
            </w:r>
            <w:proofErr w:type="spellEnd"/>
            <w:r>
              <w:rPr>
                <w:rFonts w:ascii="Consolas" w:hAnsi="Consolas"/>
                <w:sz w:val="18"/>
              </w:rPr>
              <w:t xml:space="preserve"> </w:t>
            </w:r>
            <w:proofErr w:type="spellStart"/>
            <w:r>
              <w:rPr>
                <w:rFonts w:ascii="Consolas" w:hAnsi="Consolas"/>
                <w:sz w:val="18"/>
              </w:rPr>
              <w:t>rz</w:t>
            </w:r>
            <w:proofErr w:type="spellEnd"/>
            <w:r>
              <w:rPr>
                <w:rFonts w:ascii="Consolas" w:hAnsi="Consolas"/>
                <w:sz w:val="18"/>
              </w:rPr>
              <w:t xml:space="preserve"> </w:t>
            </w:r>
          </w:p>
          <w:p w14:paraId="7293A2B7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unzip elasticsearch-analysis-ik-7.6.1.zip </w:t>
            </w:r>
          </w:p>
        </w:tc>
      </w:tr>
    </w:tbl>
    <w:p w14:paraId="49BBEC42" w14:textId="77777777" w:rsidR="001F7503" w:rsidRDefault="000E7469">
      <w:pPr>
        <w:pStyle w:val="a0"/>
        <w:numPr>
          <w:ilvl w:val="0"/>
          <w:numId w:val="29"/>
        </w:numPr>
        <w:spacing w:before="93" w:after="93"/>
      </w:pPr>
      <w:r>
        <w:t>将</w:t>
      </w:r>
      <w:r>
        <w:rPr>
          <w:rFonts w:hint="eastAsia"/>
        </w:rPr>
        <w:t>p</w:t>
      </w:r>
      <w:r>
        <w:t>lugins下的</w:t>
      </w:r>
      <w:proofErr w:type="spellStart"/>
      <w:r>
        <w:rPr>
          <w:rFonts w:hint="eastAsia"/>
        </w:rPr>
        <w:t>i</w:t>
      </w:r>
      <w:r>
        <w:t>k</w:t>
      </w:r>
      <w:proofErr w:type="spellEnd"/>
      <w:r>
        <w:t>目录分发到每一台服务器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3ADD7DC5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963715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d /export/server/es/elasticsearch-7.6.1/plugins</w:t>
            </w:r>
          </w:p>
          <w:p w14:paraId="07004737" w14:textId="416F117E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cp</w:t>
            </w:r>
            <w:proofErr w:type="spellEnd"/>
            <w:r>
              <w:rPr>
                <w:rFonts w:ascii="Consolas" w:hAnsi="Consolas"/>
                <w:sz w:val="18"/>
              </w:rPr>
              <w:t xml:space="preserve"> -r </w:t>
            </w:r>
            <w:proofErr w:type="spellStart"/>
            <w:r>
              <w:rPr>
                <w:rFonts w:ascii="Consolas" w:hAnsi="Consolas"/>
                <w:sz w:val="18"/>
              </w:rPr>
              <w:t>ik</w:t>
            </w:r>
            <w:proofErr w:type="spellEnd"/>
            <w:r>
              <w:rPr>
                <w:rFonts w:ascii="Consolas" w:hAnsi="Consolas"/>
                <w:sz w:val="18"/>
              </w:rPr>
              <w:t>/ node</w:t>
            </w:r>
            <w:r w:rsidR="00F476AB">
              <w:rPr>
                <w:rFonts w:ascii="Consolas" w:hAnsi="Consolas"/>
                <w:sz w:val="18"/>
              </w:rPr>
              <w:t>2</w:t>
            </w:r>
            <w:r>
              <w:rPr>
                <w:rFonts w:ascii="Consolas" w:hAnsi="Consolas"/>
                <w:sz w:val="18"/>
              </w:rPr>
              <w:t>:$PWD</w:t>
            </w:r>
          </w:p>
          <w:p w14:paraId="30B8C154" w14:textId="5CFEE996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scp</w:t>
            </w:r>
            <w:proofErr w:type="spellEnd"/>
            <w:r>
              <w:rPr>
                <w:rFonts w:ascii="Consolas" w:hAnsi="Consolas"/>
                <w:sz w:val="18"/>
              </w:rPr>
              <w:t xml:space="preserve"> -r </w:t>
            </w:r>
            <w:proofErr w:type="spellStart"/>
            <w:r>
              <w:rPr>
                <w:rFonts w:ascii="Consolas" w:hAnsi="Consolas"/>
                <w:sz w:val="18"/>
              </w:rPr>
              <w:t>ik</w:t>
            </w:r>
            <w:proofErr w:type="spellEnd"/>
            <w:r>
              <w:rPr>
                <w:rFonts w:ascii="Consolas" w:hAnsi="Consolas"/>
                <w:sz w:val="18"/>
              </w:rPr>
              <w:t>/ node3:$PWD</w:t>
            </w:r>
          </w:p>
        </w:tc>
      </w:tr>
    </w:tbl>
    <w:p w14:paraId="5E2EC8A1" w14:textId="77777777" w:rsidR="001F7503" w:rsidRDefault="000E7469">
      <w:pPr>
        <w:pStyle w:val="a0"/>
        <w:numPr>
          <w:ilvl w:val="0"/>
          <w:numId w:val="29"/>
        </w:numPr>
        <w:spacing w:before="93" w:after="93"/>
      </w:pPr>
      <w:r>
        <w:rPr>
          <w:rFonts w:hint="eastAsia"/>
        </w:rPr>
        <w:t>重启Elasticsearch</w:t>
      </w:r>
    </w:p>
    <w:p w14:paraId="43D3AF11" w14:textId="77777777" w:rsidR="001F7503" w:rsidRDefault="000E7469">
      <w:pPr>
        <w:pStyle w:val="3"/>
        <w:spacing w:before="312" w:after="312"/>
      </w:pPr>
      <w:r>
        <w:lastRenderedPageBreak/>
        <w:t>准备</w:t>
      </w:r>
      <w:proofErr w:type="spellStart"/>
      <w:r>
        <w:t>VSCode</w:t>
      </w:r>
      <w:proofErr w:type="spellEnd"/>
      <w:r>
        <w:t>开发环境</w:t>
      </w:r>
    </w:p>
    <w:p w14:paraId="2AEFEC34" w14:textId="77777777" w:rsidR="001F7503" w:rsidRDefault="000E7469">
      <w:pPr>
        <w:pStyle w:val="a0"/>
        <w:spacing w:before="93" w:after="93"/>
      </w:pPr>
      <w:r>
        <w:rPr>
          <w:rFonts w:hint="eastAsia"/>
        </w:rPr>
        <w:t>在</w:t>
      </w:r>
      <w:proofErr w:type="spellStart"/>
      <w:r>
        <w:rPr>
          <w:rFonts w:hint="eastAsia"/>
        </w:rPr>
        <w:t>VScode</w:t>
      </w:r>
      <w:proofErr w:type="spellEnd"/>
      <w:r>
        <w:rPr>
          <w:rFonts w:hint="eastAsia"/>
        </w:rPr>
        <w:t xml:space="preserve">中安装Elasticsearch for </w:t>
      </w:r>
      <w:proofErr w:type="spellStart"/>
      <w:r>
        <w:rPr>
          <w:rFonts w:hint="eastAsia"/>
        </w:rPr>
        <w:t>VScode</w:t>
      </w:r>
      <w:proofErr w:type="spellEnd"/>
      <w:r>
        <w:rPr>
          <w:rFonts w:hint="eastAsia"/>
        </w:rPr>
        <w:t>插件。该插件可以直接与Elasticsearch交互，开发起来非常方便。</w:t>
      </w:r>
    </w:p>
    <w:p w14:paraId="5145563D" w14:textId="77777777" w:rsidR="001F7503" w:rsidRDefault="000E7469">
      <w:pPr>
        <w:pStyle w:val="a0"/>
        <w:numPr>
          <w:ilvl w:val="0"/>
          <w:numId w:val="30"/>
        </w:numPr>
        <w:spacing w:before="93" w:after="93"/>
      </w:pPr>
      <w:r>
        <w:t>打开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，</w:t>
      </w:r>
      <w:r>
        <w:t>在应用商店中搜索</w:t>
      </w:r>
      <w:proofErr w:type="spellStart"/>
      <w:r>
        <w:t>elasticsearch</w:t>
      </w:r>
      <w:proofErr w:type="spellEnd"/>
      <w:r>
        <w:rPr>
          <w:rFonts w:hint="eastAsia"/>
        </w:rPr>
        <w:t>，</w:t>
      </w:r>
      <w:r>
        <w:t>找到</w:t>
      </w:r>
      <w:r>
        <w:rPr>
          <w:rFonts w:hint="eastAsia"/>
        </w:rPr>
        <w:t>E</w:t>
      </w:r>
      <w:r>
        <w:t xml:space="preserve">lasticsearch for </w:t>
      </w:r>
      <w:proofErr w:type="spellStart"/>
      <w:r>
        <w:t>VSCode</w:t>
      </w:r>
      <w:proofErr w:type="spellEnd"/>
    </w:p>
    <w:p w14:paraId="6C0A49B5" w14:textId="77777777" w:rsidR="001F7503" w:rsidRDefault="000E7469">
      <w:pPr>
        <w:pStyle w:val="a0"/>
        <w:spacing w:before="93" w:after="93"/>
      </w:pPr>
      <w:r>
        <w:rPr>
          <w:noProof/>
        </w:rPr>
        <w:drawing>
          <wp:inline distT="0" distB="0" distL="0" distR="0" wp14:anchorId="3CC89120" wp14:editId="75745994">
            <wp:extent cx="5695950" cy="2421255"/>
            <wp:effectExtent l="19050" t="19050" r="19050" b="1714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42125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AA601" w14:textId="77777777" w:rsidR="001F7503" w:rsidRDefault="000E7469">
      <w:pPr>
        <w:pStyle w:val="a0"/>
        <w:numPr>
          <w:ilvl w:val="0"/>
          <w:numId w:val="30"/>
        </w:numPr>
        <w:spacing w:before="93" w:after="93"/>
      </w:pPr>
      <w:r>
        <w:t>点击安装即可</w:t>
      </w:r>
    </w:p>
    <w:p w14:paraId="507F5AF0" w14:textId="77777777" w:rsidR="001F7503" w:rsidRDefault="000E7469">
      <w:pPr>
        <w:pStyle w:val="3"/>
        <w:spacing w:before="312" w:after="312"/>
      </w:pPr>
      <w:r>
        <w:t>测试分词器</w:t>
      </w:r>
    </w:p>
    <w:p w14:paraId="40D09C94" w14:textId="77777777" w:rsidR="001F7503" w:rsidRDefault="000E7469">
      <w:pPr>
        <w:pStyle w:val="aff"/>
        <w:numPr>
          <w:ilvl w:val="0"/>
          <w:numId w:val="31"/>
        </w:numPr>
        <w:spacing w:before="93" w:after="93"/>
        <w:ind w:firstLineChars="0"/>
      </w:pPr>
      <w:r>
        <w:rPr>
          <w:rFonts w:hint="eastAsia"/>
        </w:rPr>
        <w:t>打开</w:t>
      </w:r>
      <w:proofErr w:type="spellStart"/>
      <w:r>
        <w:rPr>
          <w:rFonts w:hint="eastAsia"/>
        </w:rPr>
        <w:t>V</w:t>
      </w:r>
      <w:r>
        <w:t>SCode</w:t>
      </w:r>
      <w:proofErr w:type="spellEnd"/>
    </w:p>
    <w:p w14:paraId="1E13A91E" w14:textId="77777777" w:rsidR="001F7503" w:rsidRDefault="000E7469">
      <w:pPr>
        <w:pStyle w:val="aff"/>
        <w:numPr>
          <w:ilvl w:val="0"/>
          <w:numId w:val="31"/>
        </w:numPr>
        <w:spacing w:before="93" w:after="93"/>
        <w:ind w:firstLineChars="0"/>
      </w:pPr>
      <w:r>
        <w:t>新建一个文件</w:t>
      </w:r>
      <w:r>
        <w:rPr>
          <w:rFonts w:hint="eastAsia"/>
        </w:rPr>
        <w:t>，</w:t>
      </w:r>
      <w:r>
        <w:t>命名为</w:t>
      </w:r>
      <w:r>
        <w:rPr>
          <w:rFonts w:hint="eastAsia"/>
        </w:rPr>
        <w:t xml:space="preserve"> </w:t>
      </w:r>
      <w:r>
        <w:t>0.IK分词器测试</w:t>
      </w:r>
      <w:r>
        <w:rPr>
          <w:rFonts w:hint="eastAsia"/>
        </w:rPr>
        <w:t>.</w:t>
      </w:r>
      <w:r>
        <w:t>es</w:t>
      </w:r>
    </w:p>
    <w:p w14:paraId="734BA515" w14:textId="77777777" w:rsidR="001F7503" w:rsidRDefault="000E7469">
      <w:pPr>
        <w:pStyle w:val="aff"/>
        <w:numPr>
          <w:ilvl w:val="0"/>
          <w:numId w:val="31"/>
        </w:numPr>
        <w:spacing w:before="93" w:after="93"/>
        <w:ind w:firstLineChars="0"/>
      </w:pPr>
      <w:r>
        <w:t>右键点击</w:t>
      </w:r>
      <w:r>
        <w:rPr>
          <w:rFonts w:hint="eastAsia"/>
        </w:rPr>
        <w:t xml:space="preserve"> 命令面板 菜单</w:t>
      </w:r>
    </w:p>
    <w:p w14:paraId="380917E2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0B9D849F" wp14:editId="34F572FF">
            <wp:extent cx="5695950" cy="1729105"/>
            <wp:effectExtent l="19050" t="19050" r="19050" b="2349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72910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5F951" w14:textId="77777777" w:rsidR="001F7503" w:rsidRDefault="000E7469">
      <w:pPr>
        <w:pStyle w:val="aff"/>
        <w:numPr>
          <w:ilvl w:val="0"/>
          <w:numId w:val="31"/>
        </w:numPr>
        <w:spacing w:before="93" w:after="93"/>
        <w:ind w:firstLineChars="0"/>
      </w:pPr>
      <w:r>
        <w:rPr>
          <w:rFonts w:hint="eastAsia"/>
        </w:rPr>
        <w:t>选择</w:t>
      </w:r>
      <w:proofErr w:type="spellStart"/>
      <w:r>
        <w:rPr>
          <w:rFonts w:hint="eastAsia"/>
        </w:rPr>
        <w:t>E</w:t>
      </w:r>
      <w:r>
        <w:t>S:Elastic</w:t>
      </w:r>
      <w:proofErr w:type="spellEnd"/>
      <w:r>
        <w:t>: Set Host</w:t>
      </w:r>
      <w:r>
        <w:rPr>
          <w:rFonts w:hint="eastAsia"/>
        </w:rPr>
        <w:t>，</w:t>
      </w:r>
      <w:r>
        <w:t>然后输入</w:t>
      </w:r>
      <w:r>
        <w:rPr>
          <w:rFonts w:hint="eastAsia"/>
        </w:rPr>
        <w:t>E</w:t>
      </w:r>
      <w:r>
        <w:t>lasticsearch的机器名和端口号</w:t>
      </w:r>
      <w:r>
        <w:rPr>
          <w:rFonts w:hint="eastAsia"/>
        </w:rPr>
        <w:t>。</w:t>
      </w:r>
    </w:p>
    <w:p w14:paraId="449A6574" w14:textId="77777777" w:rsidR="001F7503" w:rsidRDefault="000E7469">
      <w:pPr>
        <w:spacing w:before="93" w:after="93"/>
      </w:pPr>
      <w:r>
        <w:rPr>
          <w:noProof/>
        </w:rPr>
        <w:lastRenderedPageBreak/>
        <w:drawing>
          <wp:inline distT="0" distB="0" distL="0" distR="0" wp14:anchorId="4749730F" wp14:editId="67CFD8CB">
            <wp:extent cx="5695950" cy="3329305"/>
            <wp:effectExtent l="19050" t="19050" r="19050" b="2349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2930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32E27D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2BBCD57D" wp14:editId="0656EBEA">
            <wp:extent cx="5695950" cy="579120"/>
            <wp:effectExtent l="19050" t="19050" r="19050" b="1143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79120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27BCF7" w14:textId="77777777" w:rsidR="001F7503" w:rsidRDefault="000E7469">
      <w:pPr>
        <w:pStyle w:val="aff"/>
        <w:numPr>
          <w:ilvl w:val="0"/>
          <w:numId w:val="31"/>
        </w:numPr>
        <w:spacing w:before="93" w:after="93"/>
        <w:ind w:firstLineChars="0"/>
      </w:pPr>
      <w:r>
        <w:t>将以下内容复制到</w:t>
      </w:r>
      <w:r>
        <w:rPr>
          <w:rFonts w:hint="eastAsia"/>
        </w:rPr>
        <w:t>E</w:t>
      </w:r>
      <w:r>
        <w:t>S中</w:t>
      </w:r>
      <w:r>
        <w:rPr>
          <w:rFonts w:hint="eastAsia"/>
        </w:rPr>
        <w:t>，</w:t>
      </w:r>
      <w:r>
        <w:t>并测试</w:t>
      </w:r>
      <w:r>
        <w:rPr>
          <w:rFonts w:hint="eastAsia"/>
        </w:rPr>
        <w:t>。</w:t>
      </w:r>
    </w:p>
    <w:p w14:paraId="00890469" w14:textId="77777777" w:rsidR="001F7503" w:rsidRDefault="001F7503">
      <w:pPr>
        <w:spacing w:before="93" w:after="93"/>
      </w:pPr>
    </w:p>
    <w:p w14:paraId="237AD7DC" w14:textId="77777777" w:rsidR="001F7503" w:rsidRDefault="000E7469">
      <w:pPr>
        <w:spacing w:before="93" w:after="93"/>
      </w:pPr>
      <w:r>
        <w:rPr>
          <w:rFonts w:hint="eastAsia"/>
        </w:rPr>
        <w:t>S</w:t>
      </w:r>
      <w:r>
        <w:t>tandard标准分词器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D709590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AB7D0BD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ost _analyze </w:t>
            </w:r>
          </w:p>
          <w:p w14:paraId="38CFC26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1560F1F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tandard</w:t>
            </w:r>
            <w:proofErr w:type="spellEnd"/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</w:p>
          <w:p w14:paraId="433015D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我爱你中国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</w:p>
          <w:p w14:paraId="26C34D1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53268FFA" w14:textId="77777777" w:rsidR="001F7503" w:rsidRDefault="000E7469">
      <w:pPr>
        <w:spacing w:before="93" w:after="93"/>
      </w:pPr>
      <w:r>
        <w:t>能看出来</w:t>
      </w:r>
      <w:r>
        <w:rPr>
          <w:rFonts w:hint="eastAsia"/>
        </w:rPr>
        <w:t>S</w:t>
      </w:r>
      <w:r>
        <w:t>tandard标准分词器</w:t>
      </w:r>
      <w:r>
        <w:rPr>
          <w:rFonts w:hint="eastAsia"/>
        </w:rPr>
        <w:t>，</w:t>
      </w:r>
      <w:r>
        <w:t>是一个个将文字切分</w:t>
      </w:r>
      <w:r>
        <w:rPr>
          <w:rFonts w:hint="eastAsia"/>
        </w:rPr>
        <w:t>。</w:t>
      </w:r>
      <w:r>
        <w:t>并不是我们想要的结果</w:t>
      </w:r>
      <w:r>
        <w:rPr>
          <w:rFonts w:hint="eastAsia"/>
        </w:rPr>
        <w:t>。</w:t>
      </w:r>
    </w:p>
    <w:p w14:paraId="096E3B6C" w14:textId="77777777" w:rsidR="001F7503" w:rsidRDefault="001F7503">
      <w:pPr>
        <w:spacing w:before="93" w:after="93"/>
      </w:pPr>
    </w:p>
    <w:p w14:paraId="64EA4A4A" w14:textId="77777777" w:rsidR="001F7503" w:rsidRDefault="000E7469">
      <w:pPr>
        <w:spacing w:before="93" w:after="93"/>
      </w:pPr>
      <w:r>
        <w:rPr>
          <w:rFonts w:hint="eastAsia"/>
        </w:rPr>
        <w:t>I</w:t>
      </w:r>
      <w:r>
        <w:t>K分词器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39E9DD7D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0B30F199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ost _analyze </w:t>
            </w:r>
          </w:p>
          <w:p w14:paraId="6FB11F98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7916001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urier New" w:eastAsia="宋体" w:hAnsi="Courier New" w:cs="Courier New"/>
                <w:color w:val="000000"/>
                <w:sz w:val="27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: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ik_max_word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, </w:t>
            </w:r>
          </w:p>
          <w:p w14:paraId="5C0DF4D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我爱你中国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</w:p>
          <w:p w14:paraId="1E7642B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}</w:t>
            </w:r>
          </w:p>
        </w:tc>
      </w:tr>
    </w:tbl>
    <w:p w14:paraId="5BE2E60A" w14:textId="77777777" w:rsidR="001F7503" w:rsidRDefault="000E7469">
      <w:pPr>
        <w:spacing w:before="93" w:after="93"/>
      </w:pPr>
      <w:r>
        <w:rPr>
          <w:rFonts w:hint="eastAsia"/>
        </w:rPr>
        <w:lastRenderedPageBreak/>
        <w:t>I</w:t>
      </w:r>
      <w:r>
        <w:t>K分词器</w:t>
      </w:r>
      <w:r>
        <w:rPr>
          <w:rFonts w:hint="eastAsia"/>
        </w:rPr>
        <w:t>，</w:t>
      </w:r>
      <w:r>
        <w:t>切分为了</w:t>
      </w:r>
      <w:r>
        <w:rPr>
          <w:rFonts w:hint="eastAsia"/>
        </w:rPr>
        <w:t>“</w:t>
      </w:r>
      <w:r>
        <w:t>我爱你</w:t>
      </w:r>
      <w:r>
        <w:rPr>
          <w:rFonts w:hint="eastAsia"/>
        </w:rPr>
        <w:t>”、“爱你”、“中国”，</w:t>
      </w:r>
      <w:r>
        <w:t>这是我们想要的效果</w:t>
      </w:r>
      <w:r>
        <w:rPr>
          <w:rFonts w:hint="eastAsia"/>
        </w:rPr>
        <w:t>。</w:t>
      </w:r>
    </w:p>
    <w:p w14:paraId="2AA00179" w14:textId="77777777" w:rsidR="001F7503" w:rsidRDefault="001F7503">
      <w:pPr>
        <w:spacing w:before="93" w:after="93"/>
      </w:pPr>
    </w:p>
    <w:p w14:paraId="576551C0" w14:textId="77777777" w:rsidR="001F7503" w:rsidRDefault="000E7469">
      <w:pPr>
        <w:spacing w:before="93" w:after="93"/>
      </w:pPr>
      <w:r>
        <w:rPr>
          <w:rFonts w:hint="eastAsia"/>
        </w:rPr>
        <w:t>注意：</w:t>
      </w:r>
    </w:p>
    <w:p w14:paraId="64FE27F0" w14:textId="77777777" w:rsidR="001F7503" w:rsidRDefault="000E7469">
      <w:pPr>
        <w:spacing w:before="93" w:after="93"/>
      </w:pPr>
      <w:r>
        <w:t>analyzer中的单词一定要写对</w:t>
      </w:r>
      <w:r>
        <w:rPr>
          <w:rFonts w:hint="eastAsia"/>
        </w:rPr>
        <w:t>，</w:t>
      </w:r>
      <w:r>
        <w:t>不能带有多余的空格</w:t>
      </w:r>
      <w:r>
        <w:rPr>
          <w:rFonts w:hint="eastAsia"/>
        </w:rPr>
        <w:t>，</w:t>
      </w:r>
      <w:r>
        <w:t>否则会报错</w:t>
      </w:r>
      <w:r>
        <w:rPr>
          <w:rFonts w:hint="eastAsia"/>
        </w:rPr>
        <w:t>：</w:t>
      </w:r>
      <w:r>
        <w:t>找不到对应名字的解析器</w:t>
      </w:r>
      <w:r>
        <w:rPr>
          <w:rFonts w:hint="eastAsia"/>
        </w:rPr>
        <w:t>。</w:t>
      </w:r>
    </w:p>
    <w:p w14:paraId="054EFF54" w14:textId="6B48C27B" w:rsidR="001F7503" w:rsidRDefault="000E7469">
      <w:pPr>
        <w:pStyle w:val="2"/>
        <w:spacing w:before="312" w:after="312"/>
      </w:pPr>
      <w:r>
        <w:rPr>
          <w:rFonts w:hint="eastAsia"/>
        </w:rPr>
        <w:t>职位搜索案例</w:t>
      </w:r>
    </w:p>
    <w:p w14:paraId="713CCC8E" w14:textId="7D0D6217" w:rsidR="001F7503" w:rsidRDefault="000E7469" w:rsidP="00AC6DEB">
      <w:pPr>
        <w:pStyle w:val="3"/>
        <w:spacing w:before="312" w:after="312"/>
        <w:rPr>
          <w:rFonts w:hint="eastAsia"/>
        </w:rPr>
      </w:pPr>
      <w:r>
        <w:rPr>
          <w:rFonts w:hint="eastAsia"/>
        </w:rPr>
        <w:t>需求</w:t>
      </w:r>
    </w:p>
    <w:p w14:paraId="448068A9" w14:textId="77777777" w:rsidR="001F7503" w:rsidRDefault="000E7469">
      <w:pPr>
        <w:pStyle w:val="a0"/>
        <w:spacing w:before="93" w:after="93"/>
      </w:pPr>
      <w:r>
        <w:rPr>
          <w:rFonts w:hint="eastAsia"/>
        </w:rPr>
        <w:t>本次案例，要实现一个类似于猎聘网的案例，用户通过搜索相关的职位关键字，就可以搜索到相关的工作岗位。我们已经提前准备好了一些数据，这些数据是通过爬虫爬取的数据，这些数据存储在CSV文本文件中。我们需要基于这些数据建立索引，供用户搜索查询。</w:t>
      </w:r>
    </w:p>
    <w:p w14:paraId="0D3BE5A7" w14:textId="77777777" w:rsidR="001F7503" w:rsidRDefault="000E7469">
      <w:pPr>
        <w:pStyle w:val="4"/>
        <w:spacing w:before="312" w:after="312"/>
        <w:rPr>
          <w:rFonts w:hint="default"/>
        </w:rPr>
      </w:pPr>
      <w:r>
        <w:t>数据集介绍</w:t>
      </w:r>
    </w:p>
    <w:tbl>
      <w:tblPr>
        <w:tblW w:w="4861" w:type="pct"/>
        <w:tblInd w:w="108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20"/>
        <w:gridCol w:w="2549"/>
        <w:gridCol w:w="4962"/>
      </w:tblGrid>
      <w:tr w:rsidR="001F7503" w14:paraId="10C3ABEF" w14:textId="77777777">
        <w:trPr>
          <w:trHeight w:val="460"/>
        </w:trPr>
        <w:tc>
          <w:tcPr>
            <w:tcW w:w="795" w:type="pct"/>
          </w:tcPr>
          <w:p w14:paraId="4DE5EB5E" w14:textId="77777777" w:rsidR="001F7503" w:rsidRDefault="000E7469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>
              <w:rPr>
                <w:rFonts w:ascii="微软雅黑" w:eastAsia="微软雅黑" w:hAnsi="微软雅黑"/>
                <w:b/>
              </w:rPr>
              <w:t>字段名</w:t>
            </w:r>
          </w:p>
        </w:tc>
        <w:tc>
          <w:tcPr>
            <w:tcW w:w="1427" w:type="pct"/>
          </w:tcPr>
          <w:p w14:paraId="08835BBB" w14:textId="77777777" w:rsidR="001F7503" w:rsidRDefault="000E7469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>
              <w:rPr>
                <w:rFonts w:ascii="微软雅黑" w:eastAsia="微软雅黑" w:hAnsi="微软雅黑" w:hint="eastAsia"/>
                <w:b/>
              </w:rPr>
              <w:t>说明</w:t>
            </w:r>
          </w:p>
        </w:tc>
        <w:tc>
          <w:tcPr>
            <w:tcW w:w="2778" w:type="pct"/>
          </w:tcPr>
          <w:p w14:paraId="3262BB99" w14:textId="77777777" w:rsidR="001F7503" w:rsidRDefault="000E7469">
            <w:pPr>
              <w:spacing w:before="93" w:after="93"/>
              <w:rPr>
                <w:rFonts w:ascii="微软雅黑" w:eastAsia="微软雅黑" w:hAnsi="微软雅黑"/>
                <w:b/>
              </w:rPr>
            </w:pPr>
            <w:r>
              <w:rPr>
                <w:rFonts w:ascii="微软雅黑" w:eastAsia="微软雅黑" w:hAnsi="微软雅黑" w:hint="eastAsia"/>
                <w:b/>
              </w:rPr>
              <w:t>数据</w:t>
            </w:r>
          </w:p>
        </w:tc>
      </w:tr>
      <w:tr w:rsidR="001F7503" w14:paraId="120BE937" w14:textId="77777777">
        <w:trPr>
          <w:trHeight w:val="460"/>
        </w:trPr>
        <w:tc>
          <w:tcPr>
            <w:tcW w:w="795" w:type="pct"/>
          </w:tcPr>
          <w:p w14:paraId="3DA7B103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sz w:val="20"/>
              </w:rPr>
              <w:t>doc_id</w:t>
            </w:r>
            <w:proofErr w:type="spellEnd"/>
          </w:p>
        </w:tc>
        <w:tc>
          <w:tcPr>
            <w:tcW w:w="1427" w:type="pct"/>
          </w:tcPr>
          <w:p w14:paraId="653E9AF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唯一标识（作为文档I</w:t>
            </w:r>
            <w:r>
              <w:rPr>
                <w:sz w:val="20"/>
              </w:rPr>
              <w:t>D</w:t>
            </w:r>
            <w:r>
              <w:rPr>
                <w:rFonts w:hint="eastAsia"/>
                <w:sz w:val="20"/>
              </w:rPr>
              <w:t>）</w:t>
            </w:r>
          </w:p>
        </w:tc>
        <w:tc>
          <w:tcPr>
            <w:tcW w:w="2778" w:type="pct"/>
          </w:tcPr>
          <w:p w14:paraId="2DCC4F53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29097</w:t>
            </w:r>
          </w:p>
        </w:tc>
      </w:tr>
      <w:tr w:rsidR="001F7503" w14:paraId="47CCD285" w14:textId="77777777">
        <w:trPr>
          <w:trHeight w:val="460"/>
        </w:trPr>
        <w:tc>
          <w:tcPr>
            <w:tcW w:w="795" w:type="pct"/>
          </w:tcPr>
          <w:p w14:paraId="6DFE9016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area</w:t>
            </w:r>
          </w:p>
        </w:tc>
        <w:tc>
          <w:tcPr>
            <w:tcW w:w="1427" w:type="pct"/>
          </w:tcPr>
          <w:p w14:paraId="59EA832B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职位所在区域</w:t>
            </w:r>
          </w:p>
        </w:tc>
        <w:tc>
          <w:tcPr>
            <w:tcW w:w="2778" w:type="pct"/>
          </w:tcPr>
          <w:p w14:paraId="14B6E71C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工作地区：深圳-南山区</w:t>
            </w:r>
          </w:p>
        </w:tc>
      </w:tr>
      <w:tr w:rsidR="001F7503" w14:paraId="43F27872" w14:textId="77777777">
        <w:trPr>
          <w:trHeight w:val="460"/>
        </w:trPr>
        <w:tc>
          <w:tcPr>
            <w:tcW w:w="795" w:type="pct"/>
          </w:tcPr>
          <w:p w14:paraId="17B51EBF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exp</w:t>
            </w:r>
          </w:p>
        </w:tc>
        <w:tc>
          <w:tcPr>
            <w:tcW w:w="1427" w:type="pct"/>
          </w:tcPr>
          <w:p w14:paraId="1A69447B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岗位要求的工作经验</w:t>
            </w:r>
          </w:p>
        </w:tc>
        <w:tc>
          <w:tcPr>
            <w:tcW w:w="2778" w:type="pct"/>
          </w:tcPr>
          <w:p w14:paraId="5374D3E9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1年经验</w:t>
            </w:r>
          </w:p>
        </w:tc>
      </w:tr>
      <w:tr w:rsidR="001F7503" w14:paraId="6AAE7DC4" w14:textId="77777777">
        <w:trPr>
          <w:trHeight w:val="460"/>
        </w:trPr>
        <w:tc>
          <w:tcPr>
            <w:tcW w:w="795" w:type="pct"/>
          </w:tcPr>
          <w:p w14:paraId="48038F58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edu</w:t>
            </w:r>
            <w:proofErr w:type="spellEnd"/>
          </w:p>
        </w:tc>
        <w:tc>
          <w:tcPr>
            <w:tcW w:w="1427" w:type="pct"/>
          </w:tcPr>
          <w:p w14:paraId="4B9F0C51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学历要求</w:t>
            </w:r>
          </w:p>
        </w:tc>
        <w:tc>
          <w:tcPr>
            <w:tcW w:w="2778" w:type="pct"/>
          </w:tcPr>
          <w:p w14:paraId="2FA8681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大专以上</w:t>
            </w:r>
          </w:p>
        </w:tc>
      </w:tr>
      <w:tr w:rsidR="001F7503" w14:paraId="0D144870" w14:textId="77777777">
        <w:trPr>
          <w:trHeight w:val="460"/>
        </w:trPr>
        <w:tc>
          <w:tcPr>
            <w:tcW w:w="795" w:type="pct"/>
          </w:tcPr>
          <w:p w14:paraId="431BBD9E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salary</w:t>
            </w:r>
          </w:p>
        </w:tc>
        <w:tc>
          <w:tcPr>
            <w:tcW w:w="1427" w:type="pct"/>
          </w:tcPr>
          <w:p w14:paraId="1A462214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薪资范围</w:t>
            </w:r>
          </w:p>
        </w:tc>
        <w:tc>
          <w:tcPr>
            <w:tcW w:w="2778" w:type="pct"/>
          </w:tcPr>
          <w:p w14:paraId="0F961E47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¥ 6-8千/月</w:t>
            </w:r>
          </w:p>
        </w:tc>
      </w:tr>
      <w:tr w:rsidR="001F7503" w14:paraId="113E7103" w14:textId="77777777">
        <w:trPr>
          <w:trHeight w:val="460"/>
        </w:trPr>
        <w:tc>
          <w:tcPr>
            <w:tcW w:w="795" w:type="pct"/>
          </w:tcPr>
          <w:p w14:paraId="5E2B9E78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job_type</w:t>
            </w:r>
            <w:proofErr w:type="spellEnd"/>
          </w:p>
        </w:tc>
        <w:tc>
          <w:tcPr>
            <w:tcW w:w="1427" w:type="pct"/>
          </w:tcPr>
          <w:p w14:paraId="4A6B3AC2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职位类型（全职/兼职）</w:t>
            </w:r>
          </w:p>
        </w:tc>
        <w:tc>
          <w:tcPr>
            <w:tcW w:w="2778" w:type="pct"/>
          </w:tcPr>
          <w:p w14:paraId="0EBA042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实习</w:t>
            </w:r>
          </w:p>
        </w:tc>
      </w:tr>
      <w:tr w:rsidR="001F7503" w14:paraId="118644B3" w14:textId="77777777">
        <w:trPr>
          <w:trHeight w:val="460"/>
        </w:trPr>
        <w:tc>
          <w:tcPr>
            <w:tcW w:w="795" w:type="pct"/>
          </w:tcPr>
          <w:p w14:paraId="23824AF2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cmp</w:t>
            </w:r>
            <w:proofErr w:type="spellEnd"/>
          </w:p>
        </w:tc>
        <w:tc>
          <w:tcPr>
            <w:tcW w:w="1427" w:type="pct"/>
          </w:tcPr>
          <w:p w14:paraId="5881EAFF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公司名</w:t>
            </w:r>
          </w:p>
        </w:tc>
        <w:tc>
          <w:tcPr>
            <w:tcW w:w="2778" w:type="pct"/>
          </w:tcPr>
          <w:p w14:paraId="0B21249D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sz w:val="20"/>
              </w:rPr>
              <w:t>乐有家</w:t>
            </w:r>
          </w:p>
        </w:tc>
      </w:tr>
      <w:tr w:rsidR="001F7503" w14:paraId="6E22E762" w14:textId="77777777">
        <w:trPr>
          <w:trHeight w:val="460"/>
        </w:trPr>
        <w:tc>
          <w:tcPr>
            <w:tcW w:w="795" w:type="pct"/>
          </w:tcPr>
          <w:p w14:paraId="67063A34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pv</w:t>
            </w:r>
            <w:proofErr w:type="spellEnd"/>
          </w:p>
        </w:tc>
        <w:tc>
          <w:tcPr>
            <w:tcW w:w="1427" w:type="pct"/>
          </w:tcPr>
          <w:p w14:paraId="74F3B90D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浏览量</w:t>
            </w:r>
          </w:p>
        </w:tc>
        <w:tc>
          <w:tcPr>
            <w:tcW w:w="2778" w:type="pct"/>
          </w:tcPr>
          <w:p w14:paraId="450F1199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61.6万人浏览过  / 14人评价  / 113人正在关注</w:t>
            </w:r>
          </w:p>
        </w:tc>
      </w:tr>
      <w:tr w:rsidR="001F7503" w14:paraId="7D62ECA9" w14:textId="77777777">
        <w:trPr>
          <w:trHeight w:val="460"/>
        </w:trPr>
        <w:tc>
          <w:tcPr>
            <w:tcW w:w="795" w:type="pct"/>
          </w:tcPr>
          <w:p w14:paraId="4C137B69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title</w:t>
            </w:r>
          </w:p>
        </w:tc>
        <w:tc>
          <w:tcPr>
            <w:tcW w:w="1427" w:type="pct"/>
          </w:tcPr>
          <w:p w14:paraId="227238B3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岗位名称</w:t>
            </w:r>
          </w:p>
        </w:tc>
        <w:tc>
          <w:tcPr>
            <w:tcW w:w="2778" w:type="pct"/>
          </w:tcPr>
          <w:p w14:paraId="12F5DE6E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桃园 深大销售实习 岗前培训</w:t>
            </w:r>
          </w:p>
        </w:tc>
      </w:tr>
      <w:tr w:rsidR="001F7503" w14:paraId="2EA96B86" w14:textId="77777777">
        <w:trPr>
          <w:trHeight w:val="460"/>
        </w:trPr>
        <w:tc>
          <w:tcPr>
            <w:tcW w:w="795" w:type="pct"/>
          </w:tcPr>
          <w:p w14:paraId="571E1344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jd</w:t>
            </w:r>
            <w:proofErr w:type="spellEnd"/>
          </w:p>
        </w:tc>
        <w:tc>
          <w:tcPr>
            <w:tcW w:w="1427" w:type="pct"/>
          </w:tcPr>
          <w:p w14:paraId="37D60BEB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职位描述</w:t>
            </w:r>
          </w:p>
        </w:tc>
        <w:tc>
          <w:tcPr>
            <w:tcW w:w="2778" w:type="pct"/>
          </w:tcPr>
          <w:p w14:paraId="299405A6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rFonts w:cs="微软雅黑 Light"/>
                <w:color w:val="000000"/>
                <w:sz w:val="20"/>
              </w:rPr>
            </w:pPr>
            <w:r>
              <w:rPr>
                <w:sz w:val="20"/>
              </w:rPr>
              <w:t>【薪酬待遇】 本科薪酬7500起 大专薪酬6800起 以上无业绩要求，同时享有业绩核算比例55%~80% 人均月收入超1.3万 【岗位职责】 1.爱学习，有耐心： 通过公司系统化培训熟悉房地产基本业务及相关法律、金融知识，不功利服务客</w:t>
            </w:r>
            <w:r>
              <w:rPr>
                <w:sz w:val="20"/>
              </w:rPr>
              <w:lastRenderedPageBreak/>
              <w:t>户，耐心为客户在房产交易中遇到的各类问题； 2.会聆听，会提问： 详细了解客户的核心诉求，精准匹配合适的产品信息，具备和用户良好的沟通能力，有团队协作意识和服务意识； 3.爱琢磨，</w:t>
            </w:r>
          </w:p>
        </w:tc>
      </w:tr>
    </w:tbl>
    <w:p w14:paraId="348ED2B1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创建索引</w:t>
      </w:r>
    </w:p>
    <w:p w14:paraId="66359010" w14:textId="77777777" w:rsidR="001F7503" w:rsidRDefault="000E7469">
      <w:pPr>
        <w:pStyle w:val="a0"/>
        <w:spacing w:before="93" w:after="93"/>
      </w:pPr>
      <w:r>
        <w:rPr>
          <w:rFonts w:hint="eastAsia"/>
        </w:rPr>
        <w:t>为了能够搜索职位数据，我们需要提前在Elasticsearch中创建索引，然后才能进行关键字的检索。这里先回顾下，我们在MySQL中创建表的过程。在MySQL中，如果我们要创建一个表，我们需要指定表的名字，指定表中有哪些列、列的类型是什么。同样，在Elasticsearch中，也可以使用类似的方式来定义索引。</w:t>
      </w:r>
    </w:p>
    <w:p w14:paraId="2FE4A5C2" w14:textId="77777777" w:rsidR="001F7503" w:rsidRDefault="000E7469">
      <w:pPr>
        <w:pStyle w:val="4"/>
        <w:spacing w:before="312" w:after="312"/>
        <w:rPr>
          <w:rFonts w:hint="default"/>
        </w:rPr>
      </w:pPr>
      <w:r>
        <w:t>创建带有映射的索引</w:t>
      </w:r>
    </w:p>
    <w:p w14:paraId="71B7C530" w14:textId="77777777" w:rsidR="001F7503" w:rsidRDefault="000E7469">
      <w:pPr>
        <w:pStyle w:val="a0"/>
        <w:spacing w:before="93" w:after="93"/>
      </w:pPr>
      <w:r>
        <w:rPr>
          <w:rFonts w:hint="eastAsia"/>
        </w:rPr>
        <w:t>Elasticsearch中，我们可以使用RESTful API（http请求）来进行索引的各种操作。创建MySQL表的时候，我们使用DDL来描述表结构、字段、字段类型、约束等。在Elasticsearch中，我们使用Elasticsearch的DSL来定义——使用JSON来描述。例如：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1F7503" w14:paraId="6E141827" w14:textId="77777777">
        <w:tc>
          <w:tcPr>
            <w:tcW w:w="8987" w:type="dxa"/>
          </w:tcPr>
          <w:p w14:paraId="3214A7B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my-index</w:t>
            </w:r>
          </w:p>
          <w:p w14:paraId="5D73EDA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4371F4E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pping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05CCB00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opertie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18892D1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mployee-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6194C36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319D2D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false</w:t>
            </w:r>
          </w:p>
          <w:p w14:paraId="30B9417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}</w:t>
            </w:r>
          </w:p>
          <w:p w14:paraId="4E114C2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08A3001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7046FAE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13EF7ED7" w14:textId="4DE4C1F7" w:rsidR="001F7503" w:rsidRDefault="001F7503">
      <w:pPr>
        <w:pStyle w:val="a0"/>
        <w:spacing w:before="93" w:after="93"/>
        <w:rPr>
          <w:rFonts w:hint="eastAsia"/>
        </w:rPr>
      </w:pPr>
    </w:p>
    <w:p w14:paraId="65E1BC85" w14:textId="77777777" w:rsidR="001F7503" w:rsidRDefault="000E7469">
      <w:pPr>
        <w:pStyle w:val="4"/>
        <w:spacing w:before="312" w:after="312"/>
        <w:rPr>
          <w:rFonts w:hint="default"/>
        </w:rPr>
      </w:pPr>
      <w:r>
        <w:t>字段的类型</w:t>
      </w:r>
    </w:p>
    <w:p w14:paraId="200A1FEC" w14:textId="77777777" w:rsidR="001F7503" w:rsidRDefault="000E7469">
      <w:pPr>
        <w:pStyle w:val="a0"/>
        <w:spacing w:before="93" w:after="93"/>
      </w:pPr>
      <w:r>
        <w:rPr>
          <w:rFonts w:hint="eastAsia"/>
        </w:rPr>
        <w:t>在Elasticsearch中，每一个字段都有一个类型（type）。以下为Elasticsearch中可以使用的类型：</w:t>
      </w:r>
    </w:p>
    <w:tbl>
      <w:tblPr>
        <w:tblStyle w:val="af1"/>
        <w:tblW w:w="0" w:type="auto"/>
        <w:tblInd w:w="106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650"/>
        <w:gridCol w:w="3455"/>
        <w:gridCol w:w="3975"/>
      </w:tblGrid>
      <w:tr w:rsidR="001F7503" w14:paraId="404EF049" w14:textId="77777777">
        <w:tc>
          <w:tcPr>
            <w:tcW w:w="1650" w:type="dxa"/>
          </w:tcPr>
          <w:p w14:paraId="3F775FE6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分类</w:t>
            </w:r>
          </w:p>
        </w:tc>
        <w:tc>
          <w:tcPr>
            <w:tcW w:w="3455" w:type="dxa"/>
          </w:tcPr>
          <w:p w14:paraId="61A6D91D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类型名称</w:t>
            </w:r>
          </w:p>
        </w:tc>
        <w:tc>
          <w:tcPr>
            <w:tcW w:w="3975" w:type="dxa"/>
          </w:tcPr>
          <w:p w14:paraId="58E41037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1F7503" w14:paraId="60441FD7" w14:textId="77777777">
        <w:tc>
          <w:tcPr>
            <w:tcW w:w="1650" w:type="dxa"/>
            <w:vMerge w:val="restart"/>
            <w:vAlign w:val="center"/>
          </w:tcPr>
          <w:p w14:paraId="2F650659" w14:textId="77777777" w:rsidR="001F7503" w:rsidRDefault="000E7469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简单类型</w:t>
            </w:r>
          </w:p>
        </w:tc>
        <w:tc>
          <w:tcPr>
            <w:tcW w:w="3455" w:type="dxa"/>
          </w:tcPr>
          <w:p w14:paraId="51B15867" w14:textId="77777777" w:rsidR="001F7503" w:rsidRPr="00250716" w:rsidRDefault="000E7469">
            <w:pPr>
              <w:pStyle w:val="a0"/>
              <w:spacing w:before="93" w:after="93"/>
              <w:rPr>
                <w:b/>
                <w:bCs/>
              </w:rPr>
            </w:pPr>
            <w:r w:rsidRPr="00250716">
              <w:rPr>
                <w:rFonts w:hint="eastAsia"/>
                <w:b/>
                <w:bCs/>
              </w:rPr>
              <w:t>text</w:t>
            </w:r>
          </w:p>
        </w:tc>
        <w:tc>
          <w:tcPr>
            <w:tcW w:w="3975" w:type="dxa"/>
          </w:tcPr>
          <w:p w14:paraId="1B99399E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需要进行全文</w:t>
            </w:r>
            <w:r w:rsidRPr="00D94570">
              <w:rPr>
                <w:rFonts w:hint="eastAsia"/>
                <w:b/>
                <w:bCs/>
              </w:rPr>
              <w:t>检索</w:t>
            </w:r>
            <w:r>
              <w:rPr>
                <w:rFonts w:hint="eastAsia"/>
              </w:rPr>
              <w:t>的字段</w:t>
            </w:r>
            <w:r>
              <w:t>，</w:t>
            </w:r>
            <w:r>
              <w:rPr>
                <w:rFonts w:hint="eastAsia"/>
              </w:rPr>
              <w:t>通常使用text类型来对应邮件的正文、产品描述或者短文等</w:t>
            </w:r>
            <w:r>
              <w:rPr>
                <w:rFonts w:ascii="微软雅黑" w:eastAsia="微软雅黑" w:hAnsi="微软雅黑" w:cs="微软雅黑" w:hint="eastAsia"/>
                <w:b/>
                <w:bCs/>
              </w:rPr>
              <w:t>非结构化文本数据</w:t>
            </w:r>
            <w:r>
              <w:rPr>
                <w:rFonts w:hint="eastAsia"/>
              </w:rPr>
              <w:t>。分词器先会将文</w:t>
            </w:r>
            <w:r>
              <w:rPr>
                <w:rFonts w:hint="eastAsia"/>
              </w:rPr>
              <w:lastRenderedPageBreak/>
              <w:t>本进行分词转换为词条列表。将来就可以基于词条来进行检索了。文本字段不能用户排序、也很少用户聚合计算。</w:t>
            </w:r>
          </w:p>
        </w:tc>
      </w:tr>
      <w:tr w:rsidR="001F7503" w14:paraId="3A472EA6" w14:textId="77777777">
        <w:tc>
          <w:tcPr>
            <w:tcW w:w="1650" w:type="dxa"/>
            <w:vMerge/>
          </w:tcPr>
          <w:p w14:paraId="308652D9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2C251D35" w14:textId="77777777" w:rsidR="001F7503" w:rsidRPr="00250716" w:rsidRDefault="000E7469">
            <w:pPr>
              <w:pStyle w:val="a0"/>
              <w:spacing w:before="93" w:after="93"/>
              <w:rPr>
                <w:b/>
                <w:bCs/>
              </w:rPr>
            </w:pPr>
            <w:r w:rsidRPr="00250716">
              <w:rPr>
                <w:rFonts w:hint="eastAsia"/>
                <w:b/>
                <w:bCs/>
              </w:rPr>
              <w:t>keyword</w:t>
            </w:r>
          </w:p>
        </w:tc>
        <w:tc>
          <w:tcPr>
            <w:tcW w:w="3975" w:type="dxa"/>
          </w:tcPr>
          <w:p w14:paraId="26DE53F2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使用keyword来对应</w:t>
            </w:r>
            <w:r>
              <w:rPr>
                <w:rFonts w:ascii="微软雅黑" w:eastAsia="微软雅黑" w:hAnsi="微软雅黑" w:cs="微软雅黑" w:hint="eastAsia"/>
                <w:b/>
                <w:bCs/>
              </w:rPr>
              <w:t>结构化的数据</w:t>
            </w:r>
            <w:r>
              <w:rPr>
                <w:rFonts w:hint="eastAsia"/>
              </w:rPr>
              <w:t>，</w:t>
            </w:r>
            <w:r>
              <w:t>如ID、电子邮件地址、主机名、状态代码、邮政编码或标签。</w:t>
            </w:r>
            <w:r>
              <w:rPr>
                <w:rFonts w:hint="eastAsia"/>
              </w:rPr>
              <w:t>可以使用keyword来进行排序或聚合计算。注意：</w:t>
            </w:r>
            <w:r>
              <w:rPr>
                <w:rFonts w:ascii="微软雅黑" w:eastAsia="微软雅黑" w:hAnsi="微软雅黑" w:hint="eastAsia"/>
                <w:b/>
                <w:color w:val="FF0000"/>
              </w:rPr>
              <w:t>keyword是不能进行分词的。</w:t>
            </w:r>
          </w:p>
        </w:tc>
      </w:tr>
      <w:tr w:rsidR="001F7503" w14:paraId="4E74E969" w14:textId="77777777">
        <w:tc>
          <w:tcPr>
            <w:tcW w:w="1650" w:type="dxa"/>
            <w:vMerge/>
          </w:tcPr>
          <w:p w14:paraId="57D577EF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3366FFAA" w14:textId="77777777" w:rsidR="001F7503" w:rsidRPr="00250716" w:rsidRDefault="000E7469">
            <w:pPr>
              <w:pStyle w:val="a0"/>
              <w:spacing w:before="93" w:after="93"/>
              <w:rPr>
                <w:b/>
                <w:bCs/>
              </w:rPr>
            </w:pPr>
            <w:r w:rsidRPr="00250716">
              <w:rPr>
                <w:rFonts w:hint="eastAsia"/>
                <w:b/>
                <w:bCs/>
              </w:rPr>
              <w:t>date</w:t>
            </w:r>
          </w:p>
        </w:tc>
        <w:tc>
          <w:tcPr>
            <w:tcW w:w="3975" w:type="dxa"/>
          </w:tcPr>
          <w:p w14:paraId="116AEF8F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保存格式化的日期数据，例如：2015-01-01或者2015/01/01 12:10:30。在Elasticsearch中，日期都将以字符串方式展示。可以给date指定格式：</w:t>
            </w:r>
            <w:r>
              <w:t>”</w:t>
            </w:r>
            <w:r>
              <w:rPr>
                <w:rFonts w:hint="eastAsia"/>
              </w:rPr>
              <w:t>format</w:t>
            </w:r>
            <w:r>
              <w:t>”</w:t>
            </w:r>
            <w:r>
              <w:rPr>
                <w:rFonts w:hint="eastAsia"/>
              </w:rPr>
              <w:t xml:space="preserve">: </w:t>
            </w:r>
            <w:r>
              <w:t>“</w:t>
            </w:r>
            <w:proofErr w:type="spellStart"/>
            <w:r>
              <w:rPr>
                <w:rFonts w:hint="eastAsia"/>
              </w:rPr>
              <w:t>yyyy</w:t>
            </w:r>
            <w:proofErr w:type="spellEnd"/>
            <w:r>
              <w:rPr>
                <w:rFonts w:hint="eastAsia"/>
              </w:rPr>
              <w:t xml:space="preserve">-MM-dd </w:t>
            </w:r>
            <w:proofErr w:type="spellStart"/>
            <w:r>
              <w:rPr>
                <w:rFonts w:hint="eastAsia"/>
              </w:rPr>
              <w:t>HH:mm:ss</w:t>
            </w:r>
            <w:proofErr w:type="spellEnd"/>
            <w:r>
              <w:t>”</w:t>
            </w:r>
          </w:p>
        </w:tc>
      </w:tr>
      <w:tr w:rsidR="001F7503" w14:paraId="69F1CB42" w14:textId="77777777">
        <w:tc>
          <w:tcPr>
            <w:tcW w:w="1650" w:type="dxa"/>
            <w:vMerge/>
          </w:tcPr>
          <w:p w14:paraId="762B3E47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74012187" w14:textId="77777777" w:rsidR="001F7503" w:rsidRDefault="000E7469">
            <w:pPr>
              <w:pStyle w:val="a0"/>
              <w:spacing w:before="93" w:after="93"/>
            </w:pPr>
            <w:r w:rsidRPr="00250716">
              <w:rPr>
                <w:rFonts w:hint="eastAsia"/>
                <w:b/>
                <w:bCs/>
              </w:rPr>
              <w:t>long</w:t>
            </w:r>
            <w:r>
              <w:rPr>
                <w:rFonts w:hint="eastAsia"/>
              </w:rPr>
              <w:t>/</w:t>
            </w:r>
            <w:r w:rsidRPr="00250716">
              <w:rPr>
                <w:rFonts w:hint="eastAsia"/>
                <w:b/>
                <w:bCs/>
              </w:rPr>
              <w:t>integer</w:t>
            </w:r>
            <w:r>
              <w:rPr>
                <w:rFonts w:hint="eastAsia"/>
              </w:rPr>
              <w:t>/short/byte</w:t>
            </w:r>
          </w:p>
        </w:tc>
        <w:tc>
          <w:tcPr>
            <w:tcW w:w="3975" w:type="dxa"/>
          </w:tcPr>
          <w:p w14:paraId="6A701C12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64位整数/32位整数/16位整数/8位整数</w:t>
            </w:r>
          </w:p>
        </w:tc>
      </w:tr>
      <w:tr w:rsidR="001F7503" w14:paraId="3AD1BDD3" w14:textId="77777777">
        <w:tc>
          <w:tcPr>
            <w:tcW w:w="1650" w:type="dxa"/>
            <w:vMerge/>
          </w:tcPr>
          <w:p w14:paraId="7C0F9251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7C6D2A7A" w14:textId="77777777" w:rsidR="001F7503" w:rsidRDefault="000E7469">
            <w:pPr>
              <w:pStyle w:val="a0"/>
              <w:spacing w:before="93" w:after="93"/>
            </w:pPr>
            <w:r w:rsidRPr="00250716">
              <w:rPr>
                <w:rFonts w:hint="eastAsia"/>
                <w:b/>
                <w:bCs/>
              </w:rPr>
              <w:t>double</w:t>
            </w:r>
            <w:r>
              <w:rPr>
                <w:rFonts w:hint="eastAsia"/>
              </w:rPr>
              <w:t>/float/</w:t>
            </w:r>
            <w:proofErr w:type="spellStart"/>
            <w:r>
              <w:rPr>
                <w:rFonts w:hint="eastAsia"/>
              </w:rPr>
              <w:t>half_float</w:t>
            </w:r>
            <w:proofErr w:type="spellEnd"/>
          </w:p>
        </w:tc>
        <w:tc>
          <w:tcPr>
            <w:tcW w:w="3975" w:type="dxa"/>
          </w:tcPr>
          <w:p w14:paraId="030390A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64位双精度浮点/32位单精度浮点/16位半进度浮点</w:t>
            </w:r>
          </w:p>
        </w:tc>
      </w:tr>
      <w:tr w:rsidR="001F7503" w14:paraId="6444DD30" w14:textId="77777777">
        <w:tc>
          <w:tcPr>
            <w:tcW w:w="1650" w:type="dxa"/>
            <w:vMerge/>
          </w:tcPr>
          <w:p w14:paraId="1B6C08FF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1AA1D1BE" w14:textId="77777777" w:rsidR="001F7503" w:rsidRPr="00250716" w:rsidRDefault="000E7469">
            <w:pPr>
              <w:pStyle w:val="a0"/>
              <w:spacing w:before="93" w:after="93"/>
              <w:rPr>
                <w:b/>
                <w:bCs/>
              </w:rPr>
            </w:pPr>
            <w:proofErr w:type="spellStart"/>
            <w:r w:rsidRPr="00250716">
              <w:rPr>
                <w:rFonts w:hint="eastAsia"/>
                <w:b/>
                <w:bCs/>
              </w:rPr>
              <w:t>boolean</w:t>
            </w:r>
            <w:proofErr w:type="spellEnd"/>
          </w:p>
        </w:tc>
        <w:tc>
          <w:tcPr>
            <w:tcW w:w="3975" w:type="dxa"/>
          </w:tcPr>
          <w:p w14:paraId="4CF814DA" w14:textId="77777777" w:rsidR="001F7503" w:rsidRDefault="000E7469">
            <w:pPr>
              <w:pStyle w:val="a0"/>
              <w:spacing w:before="93" w:after="93"/>
            </w:pPr>
            <w:r>
              <w:t>“</w:t>
            </w:r>
            <w:r>
              <w:rPr>
                <w:rFonts w:hint="eastAsia"/>
              </w:rPr>
              <w:t>true</w:t>
            </w:r>
            <w:r>
              <w:t>”</w:t>
            </w:r>
            <w:r>
              <w:rPr>
                <w:rFonts w:hint="eastAsia"/>
              </w:rPr>
              <w:t>/</w:t>
            </w:r>
            <w:r>
              <w:t>”</w:t>
            </w:r>
            <w:r>
              <w:rPr>
                <w:rFonts w:hint="eastAsia"/>
              </w:rPr>
              <w:t>false</w:t>
            </w:r>
            <w:r>
              <w:t>”</w:t>
            </w:r>
          </w:p>
        </w:tc>
      </w:tr>
      <w:tr w:rsidR="001F7503" w14:paraId="1E015C4F" w14:textId="77777777">
        <w:tc>
          <w:tcPr>
            <w:tcW w:w="1650" w:type="dxa"/>
            <w:vMerge/>
          </w:tcPr>
          <w:p w14:paraId="40E66D27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62F64E87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ip</w:t>
            </w:r>
            <w:proofErr w:type="spellEnd"/>
          </w:p>
        </w:tc>
        <w:tc>
          <w:tcPr>
            <w:tcW w:w="3975" w:type="dxa"/>
          </w:tcPr>
          <w:p w14:paraId="1E2F7753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IPV4（192.168.1.110）/IPV6（192.168.0.0/16）</w:t>
            </w:r>
          </w:p>
        </w:tc>
      </w:tr>
      <w:tr w:rsidR="001F7503" w14:paraId="1BAB42B4" w14:textId="77777777">
        <w:tc>
          <w:tcPr>
            <w:tcW w:w="1650" w:type="dxa"/>
            <w:vMerge w:val="restart"/>
            <w:vAlign w:val="center"/>
          </w:tcPr>
          <w:p w14:paraId="353EFC2C" w14:textId="77777777" w:rsidR="001F7503" w:rsidRDefault="000E7469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JSON分层嵌套类型</w:t>
            </w:r>
          </w:p>
        </w:tc>
        <w:tc>
          <w:tcPr>
            <w:tcW w:w="3455" w:type="dxa"/>
          </w:tcPr>
          <w:p w14:paraId="4C5CE3A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object</w:t>
            </w:r>
          </w:p>
        </w:tc>
        <w:tc>
          <w:tcPr>
            <w:tcW w:w="3975" w:type="dxa"/>
          </w:tcPr>
          <w:p w14:paraId="22972676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用于保存JSON对象</w:t>
            </w:r>
          </w:p>
        </w:tc>
      </w:tr>
      <w:tr w:rsidR="001F7503" w14:paraId="66784BF2" w14:textId="77777777">
        <w:tc>
          <w:tcPr>
            <w:tcW w:w="1650" w:type="dxa"/>
            <w:vMerge/>
          </w:tcPr>
          <w:p w14:paraId="142AB1F5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44F9D12E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nested</w:t>
            </w:r>
          </w:p>
        </w:tc>
        <w:tc>
          <w:tcPr>
            <w:tcW w:w="3975" w:type="dxa"/>
          </w:tcPr>
          <w:p w14:paraId="3EDAAEFF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用于保存JSON数组</w:t>
            </w:r>
          </w:p>
        </w:tc>
      </w:tr>
      <w:tr w:rsidR="001F7503" w14:paraId="0CFE5850" w14:textId="77777777">
        <w:tc>
          <w:tcPr>
            <w:tcW w:w="1650" w:type="dxa"/>
            <w:vMerge w:val="restart"/>
            <w:vAlign w:val="center"/>
          </w:tcPr>
          <w:p w14:paraId="30065E8D" w14:textId="77777777" w:rsidR="001F7503" w:rsidRDefault="000E7469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特殊类型</w:t>
            </w:r>
          </w:p>
        </w:tc>
        <w:tc>
          <w:tcPr>
            <w:tcW w:w="3455" w:type="dxa"/>
          </w:tcPr>
          <w:p w14:paraId="7F6626AE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geo_point</w:t>
            </w:r>
            <w:proofErr w:type="spellEnd"/>
          </w:p>
        </w:tc>
        <w:tc>
          <w:tcPr>
            <w:tcW w:w="3975" w:type="dxa"/>
          </w:tcPr>
          <w:p w14:paraId="0CE6CACA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用于保存经纬度坐标</w:t>
            </w:r>
          </w:p>
        </w:tc>
      </w:tr>
      <w:tr w:rsidR="001F7503" w14:paraId="1AAE65C4" w14:textId="77777777">
        <w:tc>
          <w:tcPr>
            <w:tcW w:w="1650" w:type="dxa"/>
            <w:vMerge/>
          </w:tcPr>
          <w:p w14:paraId="148EBFFE" w14:textId="77777777" w:rsidR="001F7503" w:rsidRDefault="001F7503">
            <w:pPr>
              <w:pStyle w:val="a0"/>
              <w:spacing w:before="93" w:after="93"/>
            </w:pPr>
          </w:p>
        </w:tc>
        <w:tc>
          <w:tcPr>
            <w:tcW w:w="3455" w:type="dxa"/>
          </w:tcPr>
          <w:p w14:paraId="43683F53" w14:textId="77777777" w:rsidR="001F7503" w:rsidRDefault="000E7469">
            <w:pPr>
              <w:pStyle w:val="a0"/>
              <w:spacing w:before="93" w:after="93"/>
            </w:pPr>
            <w:proofErr w:type="spellStart"/>
            <w:r>
              <w:rPr>
                <w:rFonts w:hint="eastAsia"/>
              </w:rPr>
              <w:t>geo_shape</w:t>
            </w:r>
            <w:proofErr w:type="spellEnd"/>
          </w:p>
        </w:tc>
        <w:tc>
          <w:tcPr>
            <w:tcW w:w="3975" w:type="dxa"/>
          </w:tcPr>
          <w:p w14:paraId="11523B02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用于保存地图上的多边形坐标</w:t>
            </w:r>
          </w:p>
        </w:tc>
      </w:tr>
    </w:tbl>
    <w:p w14:paraId="2F82BFDC" w14:textId="77777777" w:rsidR="001F7503" w:rsidRDefault="000E7469">
      <w:pPr>
        <w:pStyle w:val="4"/>
        <w:spacing w:before="312" w:after="312"/>
        <w:rPr>
          <w:rFonts w:hint="default"/>
        </w:rPr>
      </w:pPr>
      <w:r>
        <w:t>创建保存职位信息的索引</w:t>
      </w:r>
    </w:p>
    <w:p w14:paraId="4607227A" w14:textId="77777777" w:rsidR="001F7503" w:rsidRDefault="000E7469">
      <w:pPr>
        <w:pStyle w:val="aff"/>
        <w:numPr>
          <w:ilvl w:val="0"/>
          <w:numId w:val="32"/>
        </w:numPr>
        <w:spacing w:before="93" w:after="93"/>
        <w:ind w:firstLineChars="0"/>
      </w:pPr>
      <w:r>
        <w:rPr>
          <w:rFonts w:hint="eastAsia"/>
        </w:rPr>
        <w:t>使用P</w:t>
      </w:r>
      <w:r>
        <w:t>UT发送</w:t>
      </w:r>
      <w:r>
        <w:rPr>
          <w:rFonts w:hint="eastAsia"/>
        </w:rPr>
        <w:t>P</w:t>
      </w:r>
      <w:r>
        <w:t>UT请求</w:t>
      </w:r>
    </w:p>
    <w:p w14:paraId="1AC28E12" w14:textId="77777777" w:rsidR="001F7503" w:rsidRDefault="000E7469">
      <w:pPr>
        <w:pStyle w:val="aff"/>
        <w:numPr>
          <w:ilvl w:val="0"/>
          <w:numId w:val="32"/>
        </w:numPr>
        <w:spacing w:before="93" w:after="93"/>
        <w:ind w:firstLineChars="0"/>
      </w:pPr>
      <w:r>
        <w:t>索引名为</w:t>
      </w:r>
      <w:r>
        <w:rPr>
          <w:rFonts w:hint="eastAsia"/>
        </w:rPr>
        <w:t xml:space="preserve"> /</w:t>
      </w:r>
      <w:proofErr w:type="spellStart"/>
      <w:r>
        <w:t>job_idx</w:t>
      </w:r>
      <w:proofErr w:type="spellEnd"/>
    </w:p>
    <w:p w14:paraId="34D103A9" w14:textId="77777777" w:rsidR="001F7503" w:rsidRDefault="000E7469">
      <w:pPr>
        <w:pStyle w:val="aff"/>
        <w:numPr>
          <w:ilvl w:val="0"/>
          <w:numId w:val="32"/>
        </w:numPr>
        <w:spacing w:before="93" w:after="93"/>
        <w:ind w:firstLineChars="0"/>
      </w:pPr>
      <w:r>
        <w:t>判断是使用</w:t>
      </w:r>
      <w:r>
        <w:rPr>
          <w:rFonts w:hint="eastAsia"/>
        </w:rPr>
        <w:t>t</w:t>
      </w:r>
      <w:r>
        <w:t>ext</w:t>
      </w:r>
      <w:r>
        <w:rPr>
          <w:rFonts w:hint="eastAsia"/>
        </w:rPr>
        <w:t>、</w:t>
      </w:r>
      <w:r>
        <w:t>还是</w:t>
      </w:r>
      <w:r>
        <w:rPr>
          <w:rFonts w:hint="eastAsia"/>
        </w:rPr>
        <w:t>k</w:t>
      </w:r>
      <w:r>
        <w:t>eyword</w:t>
      </w:r>
      <w:r>
        <w:rPr>
          <w:rFonts w:hint="eastAsia"/>
        </w:rPr>
        <w:t>，</w:t>
      </w:r>
      <w:r>
        <w:t>主要就看是否需要分词</w:t>
      </w:r>
    </w:p>
    <w:p w14:paraId="518629EF" w14:textId="77777777" w:rsidR="001F7503" w:rsidRDefault="001F7503">
      <w:pPr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4485"/>
        <w:gridCol w:w="4446"/>
      </w:tblGrid>
      <w:tr w:rsidR="001F7503" w14:paraId="5AED799A" w14:textId="77777777">
        <w:tc>
          <w:tcPr>
            <w:tcW w:w="4485" w:type="dxa"/>
          </w:tcPr>
          <w:p w14:paraId="230390DD" w14:textId="77777777" w:rsidR="001F7503" w:rsidRDefault="000E7469">
            <w:pPr>
              <w:spacing w:before="93" w:after="93"/>
            </w:pPr>
            <w:r>
              <w:t>字段</w:t>
            </w:r>
          </w:p>
        </w:tc>
        <w:tc>
          <w:tcPr>
            <w:tcW w:w="4446" w:type="dxa"/>
          </w:tcPr>
          <w:p w14:paraId="5AD93C5C" w14:textId="77777777" w:rsidR="001F7503" w:rsidRDefault="000E7469">
            <w:pPr>
              <w:spacing w:before="93" w:after="93"/>
            </w:pPr>
            <w:r>
              <w:t>类型</w:t>
            </w:r>
          </w:p>
        </w:tc>
      </w:tr>
      <w:tr w:rsidR="001F7503" w14:paraId="3B18FBE4" w14:textId="77777777">
        <w:tc>
          <w:tcPr>
            <w:tcW w:w="4485" w:type="dxa"/>
          </w:tcPr>
          <w:p w14:paraId="635EDD2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area</w:t>
            </w:r>
          </w:p>
        </w:tc>
        <w:tc>
          <w:tcPr>
            <w:tcW w:w="4446" w:type="dxa"/>
          </w:tcPr>
          <w:p w14:paraId="49577464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</w:tr>
      <w:tr w:rsidR="001F7503" w14:paraId="0267EB1C" w14:textId="77777777">
        <w:tc>
          <w:tcPr>
            <w:tcW w:w="4485" w:type="dxa"/>
          </w:tcPr>
          <w:p w14:paraId="48843251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exp</w:t>
            </w:r>
          </w:p>
        </w:tc>
        <w:tc>
          <w:tcPr>
            <w:tcW w:w="4446" w:type="dxa"/>
          </w:tcPr>
          <w:p w14:paraId="128B3B20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</w:tr>
      <w:tr w:rsidR="001F7503" w14:paraId="07BAC101" w14:textId="77777777">
        <w:tc>
          <w:tcPr>
            <w:tcW w:w="4485" w:type="dxa"/>
          </w:tcPr>
          <w:p w14:paraId="67B3324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edu</w:t>
            </w:r>
            <w:proofErr w:type="spellEnd"/>
          </w:p>
        </w:tc>
        <w:tc>
          <w:tcPr>
            <w:tcW w:w="4446" w:type="dxa"/>
          </w:tcPr>
          <w:p w14:paraId="609D25A9" w14:textId="77777777" w:rsidR="001F7503" w:rsidRDefault="000E7469">
            <w:pPr>
              <w:spacing w:before="93" w:after="93"/>
            </w:pPr>
            <w:r>
              <w:t>keyword</w:t>
            </w:r>
          </w:p>
        </w:tc>
      </w:tr>
      <w:tr w:rsidR="001F7503" w14:paraId="7E3690DA" w14:textId="77777777">
        <w:tc>
          <w:tcPr>
            <w:tcW w:w="4485" w:type="dxa"/>
          </w:tcPr>
          <w:p w14:paraId="228AF977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salary</w:t>
            </w:r>
          </w:p>
        </w:tc>
        <w:tc>
          <w:tcPr>
            <w:tcW w:w="4446" w:type="dxa"/>
          </w:tcPr>
          <w:p w14:paraId="48910340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1F7503" w14:paraId="286863A5" w14:textId="77777777">
        <w:tc>
          <w:tcPr>
            <w:tcW w:w="4485" w:type="dxa"/>
          </w:tcPr>
          <w:p w14:paraId="0E5FFCE6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job_type</w:t>
            </w:r>
            <w:proofErr w:type="spellEnd"/>
          </w:p>
        </w:tc>
        <w:tc>
          <w:tcPr>
            <w:tcW w:w="4446" w:type="dxa"/>
          </w:tcPr>
          <w:p w14:paraId="1375C738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1F7503" w14:paraId="1CC8ABEF" w14:textId="77777777">
        <w:tc>
          <w:tcPr>
            <w:tcW w:w="4485" w:type="dxa"/>
          </w:tcPr>
          <w:p w14:paraId="47C3828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cmp</w:t>
            </w:r>
            <w:proofErr w:type="spellEnd"/>
          </w:p>
        </w:tc>
        <w:tc>
          <w:tcPr>
            <w:tcW w:w="4446" w:type="dxa"/>
          </w:tcPr>
          <w:p w14:paraId="3273BA8E" w14:textId="77777777" w:rsidR="001F7503" w:rsidRDefault="000E7469">
            <w:pPr>
              <w:spacing w:before="93" w:after="93"/>
            </w:pPr>
            <w:r>
              <w:t>text</w:t>
            </w:r>
          </w:p>
        </w:tc>
      </w:tr>
      <w:tr w:rsidR="001F7503" w14:paraId="674D9073" w14:textId="77777777">
        <w:tc>
          <w:tcPr>
            <w:tcW w:w="4485" w:type="dxa"/>
          </w:tcPr>
          <w:p w14:paraId="5978BB33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pv</w:t>
            </w:r>
            <w:proofErr w:type="spellEnd"/>
          </w:p>
        </w:tc>
        <w:tc>
          <w:tcPr>
            <w:tcW w:w="4446" w:type="dxa"/>
          </w:tcPr>
          <w:p w14:paraId="07B28965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k</w:t>
            </w:r>
            <w:r>
              <w:t>eyword</w:t>
            </w:r>
          </w:p>
        </w:tc>
      </w:tr>
      <w:tr w:rsidR="001F7503" w14:paraId="0CBB0E73" w14:textId="77777777">
        <w:tc>
          <w:tcPr>
            <w:tcW w:w="4485" w:type="dxa"/>
          </w:tcPr>
          <w:p w14:paraId="25AB84CA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r>
              <w:rPr>
                <w:rFonts w:hint="eastAsia"/>
                <w:sz w:val="20"/>
              </w:rPr>
              <w:t>title</w:t>
            </w:r>
          </w:p>
        </w:tc>
        <w:tc>
          <w:tcPr>
            <w:tcW w:w="4446" w:type="dxa"/>
          </w:tcPr>
          <w:p w14:paraId="4011FA45" w14:textId="77777777" w:rsidR="001F7503" w:rsidRDefault="000E7469">
            <w:pPr>
              <w:spacing w:before="93" w:after="93"/>
            </w:pPr>
            <w:r>
              <w:t>text</w:t>
            </w:r>
          </w:p>
        </w:tc>
      </w:tr>
      <w:tr w:rsidR="001F7503" w14:paraId="7139C96E" w14:textId="77777777">
        <w:tc>
          <w:tcPr>
            <w:tcW w:w="4485" w:type="dxa"/>
          </w:tcPr>
          <w:p w14:paraId="7F25FC09" w14:textId="77777777" w:rsidR="001F7503" w:rsidRDefault="000E7469">
            <w:pPr>
              <w:pStyle w:val="afe"/>
              <w:spacing w:before="62" w:after="62"/>
              <w:ind w:firstLineChars="0" w:firstLine="0"/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jd</w:t>
            </w:r>
            <w:proofErr w:type="spellEnd"/>
          </w:p>
        </w:tc>
        <w:tc>
          <w:tcPr>
            <w:tcW w:w="4446" w:type="dxa"/>
          </w:tcPr>
          <w:p w14:paraId="6F42D031" w14:textId="77777777" w:rsidR="001F7503" w:rsidRDefault="000E7469">
            <w:pPr>
              <w:spacing w:before="93" w:after="93"/>
            </w:pPr>
            <w:r>
              <w:t>text</w:t>
            </w:r>
          </w:p>
        </w:tc>
      </w:tr>
    </w:tbl>
    <w:p w14:paraId="50F174E0" w14:textId="77777777" w:rsidR="001F7503" w:rsidRDefault="001F7503">
      <w:pPr>
        <w:spacing w:before="93" w:after="93"/>
      </w:pPr>
    </w:p>
    <w:p w14:paraId="5A1D8F36" w14:textId="77777777" w:rsidR="001F7503" w:rsidRDefault="000E7469">
      <w:pPr>
        <w:spacing w:before="93" w:after="93"/>
      </w:pPr>
      <w:r>
        <w:rPr>
          <w:rFonts w:hint="eastAsia"/>
        </w:rPr>
        <w:t>创建索引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122C1803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B0C02A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</w:t>
            </w:r>
            <w:proofErr w:type="spellStart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job_idx</w:t>
            </w:r>
            <w:proofErr w:type="spellEnd"/>
          </w:p>
          <w:p w14:paraId="56CE9A0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4EF8FFA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41755B9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: {</w:t>
            </w:r>
          </w:p>
          <w:p w14:paraId="4E47EEE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rea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38A5B49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xp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480EE5E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7E973E0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alary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0B32EA89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3B5C3D8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5CB1EB0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3092CDE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0AF1E6A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  <w:p w14:paraId="7D2A059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14:paraId="5025F7F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14:paraId="5BA6342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40A1DC05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查看索引映射</w:t>
      </w:r>
    </w:p>
    <w:p w14:paraId="1C8276BF" w14:textId="77777777" w:rsidR="001F7503" w:rsidRDefault="000E7469">
      <w:pPr>
        <w:spacing w:before="93" w:after="93"/>
      </w:pPr>
      <w:r>
        <w:t>使用</w:t>
      </w:r>
      <w:r>
        <w:rPr>
          <w:rFonts w:hint="eastAsia"/>
        </w:rPr>
        <w:t>G</w:t>
      </w:r>
      <w:r>
        <w:t>ET请求查看索引映射</w:t>
      </w:r>
    </w:p>
    <w:tbl>
      <w:tblPr>
        <w:tblStyle w:val="af1"/>
        <w:tblW w:w="0" w:type="auto"/>
        <w:tblInd w:w="9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093"/>
      </w:tblGrid>
      <w:tr w:rsidR="001F7503" w14:paraId="564ABF88" w14:textId="77777777">
        <w:tc>
          <w:tcPr>
            <w:tcW w:w="9093" w:type="dxa"/>
          </w:tcPr>
          <w:p w14:paraId="54124970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查看索引映射</w:t>
            </w:r>
          </w:p>
          <w:p w14:paraId="5C983589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mapping</w:t>
            </w:r>
          </w:p>
        </w:tc>
      </w:tr>
    </w:tbl>
    <w:p w14:paraId="0CA29A6D" w14:textId="77777777" w:rsidR="001F7503" w:rsidRDefault="000E7469">
      <w:pPr>
        <w:spacing w:before="93" w:after="93"/>
      </w:pPr>
      <w:r>
        <w:t>使用head插件也可以查看到索引映射信息</w:t>
      </w:r>
      <w:r>
        <w:rPr>
          <w:rFonts w:hint="eastAsia"/>
        </w:rPr>
        <w:t>。</w:t>
      </w:r>
    </w:p>
    <w:p w14:paraId="550B0F27" w14:textId="77777777" w:rsidR="001F7503" w:rsidRDefault="000E7469">
      <w:pPr>
        <w:spacing w:before="93" w:after="93"/>
      </w:pPr>
      <w:r>
        <w:rPr>
          <w:rFonts w:hint="eastAsia"/>
          <w:noProof/>
        </w:rPr>
        <w:drawing>
          <wp:inline distT="0" distB="0" distL="0" distR="0" wp14:anchorId="3114DD2B" wp14:editId="08757F2F">
            <wp:extent cx="5691505" cy="3328670"/>
            <wp:effectExtent l="19050" t="19050" r="23495" b="2413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332867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5136EB" w14:textId="77777777" w:rsidR="001F7503" w:rsidRDefault="000E7469">
      <w:pPr>
        <w:pStyle w:val="4"/>
        <w:spacing w:before="312" w:after="312"/>
        <w:rPr>
          <w:rFonts w:hint="default"/>
        </w:rPr>
      </w:pPr>
      <w:r>
        <w:t>查看Elasticsearch中的所有索引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33"/>
      </w:tblGrid>
      <w:tr w:rsidR="001F7503" w14:paraId="5C17F150" w14:textId="77777777">
        <w:tc>
          <w:tcPr>
            <w:tcW w:w="893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B4907D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_cat/indices</w:t>
            </w:r>
          </w:p>
        </w:tc>
      </w:tr>
    </w:tbl>
    <w:p w14:paraId="1D91651A" w14:textId="77777777" w:rsidR="001F7503" w:rsidRDefault="000E7469">
      <w:pPr>
        <w:pStyle w:val="4"/>
        <w:spacing w:before="312" w:after="312"/>
        <w:rPr>
          <w:rFonts w:hint="default"/>
        </w:rPr>
      </w:pPr>
      <w:r>
        <w:t>删除索引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547D267F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DE06485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宋体" w:hAnsi="Consolas" w:cs="Courier New"/>
                <w:color w:val="000000"/>
                <w:szCs w:val="27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delete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</w:p>
        </w:tc>
      </w:tr>
    </w:tbl>
    <w:p w14:paraId="603AAA6E" w14:textId="77777777" w:rsidR="001F7503" w:rsidRDefault="001F7503">
      <w:pPr>
        <w:spacing w:before="93" w:after="93"/>
      </w:pPr>
    </w:p>
    <w:p w14:paraId="45A92510" w14:textId="77777777" w:rsidR="001F7503" w:rsidRDefault="000E7469">
      <w:pPr>
        <w:spacing w:before="93" w:after="93"/>
      </w:pPr>
      <w:r>
        <w:rPr>
          <w:noProof/>
        </w:rPr>
        <w:lastRenderedPageBreak/>
        <w:drawing>
          <wp:inline distT="0" distB="0" distL="0" distR="0" wp14:anchorId="1E9CE945" wp14:editId="04ADC294">
            <wp:extent cx="5695950" cy="1937385"/>
            <wp:effectExtent l="19050" t="19050" r="19050" b="2476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3738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FFAE42" w14:textId="77777777" w:rsidR="001F7503" w:rsidRDefault="000E7469">
      <w:pPr>
        <w:pStyle w:val="4"/>
        <w:spacing w:before="312" w:after="312"/>
        <w:rPr>
          <w:rFonts w:hint="default"/>
        </w:rPr>
      </w:pPr>
      <w:r>
        <w:t>指定使用I</w:t>
      </w:r>
      <w:r>
        <w:rPr>
          <w:rFonts w:hint="default"/>
        </w:rPr>
        <w:t>K分词器</w:t>
      </w:r>
    </w:p>
    <w:p w14:paraId="5FCCCC7A" w14:textId="77777777" w:rsidR="001F7503" w:rsidRDefault="000E7469">
      <w:pPr>
        <w:spacing w:before="93" w:after="93"/>
      </w:pPr>
      <w:r>
        <w:rPr>
          <w:rFonts w:hint="eastAsia"/>
        </w:rPr>
        <w:t>因为存放在索引库中的数据，是以中文的形式存储的。所以，为了有更好地分词效果，我们需要使用I</w:t>
      </w:r>
      <w:r>
        <w:t>K分词器来进行分词</w:t>
      </w:r>
      <w:r>
        <w:rPr>
          <w:rFonts w:hint="eastAsia"/>
        </w:rPr>
        <w:t>。</w:t>
      </w:r>
      <w:r>
        <w:t>这样</w:t>
      </w:r>
      <w:r>
        <w:rPr>
          <w:rFonts w:hint="eastAsia"/>
        </w:rPr>
        <w:t>，</w:t>
      </w:r>
      <w:r>
        <w:t>将来搜索的时候才会更准确</w:t>
      </w:r>
      <w:r>
        <w:rPr>
          <w:rFonts w:hint="eastAsia"/>
        </w:rPr>
        <w:t>。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1F7503" w14:paraId="090E79C1" w14:textId="77777777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ECD4E7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</w:t>
            </w:r>
            <w:proofErr w:type="spellStart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job_idx</w:t>
            </w:r>
            <w:proofErr w:type="spellEnd"/>
          </w:p>
          <w:p w14:paraId="35492060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516BCC3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2F86C69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: {</w:t>
            </w:r>
          </w:p>
          <w:p w14:paraId="607DF39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rea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5AF79690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exp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67580BE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37CE2F0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alary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7BEE242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79ED265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cmp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19E47FFF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6E0F098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,</w:t>
            </w:r>
          </w:p>
          <w:p w14:paraId="51ECE96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j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tex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analyzer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ik_max_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  <w:p w14:paraId="08C3670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14:paraId="4B54DB2D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14:paraId="1169207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0B618768" w14:textId="77777777" w:rsidR="001F7503" w:rsidRDefault="000E7469">
      <w:pPr>
        <w:pStyle w:val="3"/>
        <w:spacing w:before="312" w:after="312"/>
      </w:pPr>
      <w:r>
        <w:rPr>
          <w:rFonts w:hint="eastAsia"/>
        </w:rPr>
        <w:t>添加一个职位数据</w:t>
      </w:r>
    </w:p>
    <w:p w14:paraId="37944D4A" w14:textId="77777777" w:rsidR="001F7503" w:rsidRDefault="000E7469">
      <w:pPr>
        <w:pStyle w:val="4"/>
        <w:spacing w:before="312" w:after="312"/>
        <w:rPr>
          <w:rFonts w:hint="default"/>
        </w:rPr>
      </w:pPr>
      <w:r>
        <w:t>需求</w:t>
      </w:r>
    </w:p>
    <w:p w14:paraId="4F65E5AD" w14:textId="77777777" w:rsidR="001F7503" w:rsidRDefault="000E7469">
      <w:pPr>
        <w:pStyle w:val="a0"/>
        <w:spacing w:before="93" w:after="93"/>
      </w:pPr>
      <w:r>
        <w:rPr>
          <w:rFonts w:hint="eastAsia"/>
        </w:rPr>
        <w:lastRenderedPageBreak/>
        <w:t>我们现在有一条职位数据，需要添加到Elasticsearch中，后续还需要能够在Elasticsearch中搜索这些数据。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75"/>
      </w:tblGrid>
      <w:tr w:rsidR="001F7503" w14:paraId="3B1E88D9" w14:textId="77777777">
        <w:tc>
          <w:tcPr>
            <w:tcW w:w="8975" w:type="dxa"/>
          </w:tcPr>
          <w:p w14:paraId="1328F6DE" w14:textId="77777777" w:rsidR="001F7503" w:rsidRDefault="000E7469">
            <w:pPr>
              <w:pStyle w:val="a0"/>
              <w:spacing w:before="93" w:after="93"/>
            </w:pPr>
            <w:r>
              <w:t>29097,</w:t>
            </w:r>
          </w:p>
          <w:p w14:paraId="25934E09" w14:textId="77777777" w:rsidR="001F7503" w:rsidRDefault="000E7469">
            <w:pPr>
              <w:pStyle w:val="a0"/>
              <w:spacing w:before="93" w:after="93"/>
            </w:pPr>
            <w:r>
              <w:t>工作地区：深圳-南山区,</w:t>
            </w:r>
          </w:p>
          <w:p w14:paraId="1F256944" w14:textId="77777777" w:rsidR="001F7503" w:rsidRDefault="000E7469">
            <w:pPr>
              <w:pStyle w:val="a0"/>
              <w:spacing w:before="93" w:after="93"/>
            </w:pPr>
            <w:r>
              <w:t>1年经验,</w:t>
            </w:r>
          </w:p>
          <w:p w14:paraId="79441FCE" w14:textId="77777777" w:rsidR="001F7503" w:rsidRDefault="000E7469">
            <w:pPr>
              <w:pStyle w:val="a0"/>
              <w:spacing w:before="93" w:after="93"/>
            </w:pPr>
            <w:r>
              <w:t>大专以上,</w:t>
            </w:r>
          </w:p>
          <w:p w14:paraId="45851454" w14:textId="77777777" w:rsidR="001F7503" w:rsidRDefault="000E7469">
            <w:pPr>
              <w:pStyle w:val="a0"/>
              <w:spacing w:before="93" w:after="93"/>
            </w:pPr>
            <w:r>
              <w:t>¥ 6-8千/月,</w:t>
            </w:r>
          </w:p>
          <w:p w14:paraId="1D69A2F9" w14:textId="77777777" w:rsidR="001F7503" w:rsidRDefault="000E7469">
            <w:pPr>
              <w:pStyle w:val="a0"/>
              <w:spacing w:before="93" w:after="93"/>
            </w:pPr>
            <w:r>
              <w:t>实习,</w:t>
            </w:r>
          </w:p>
          <w:p w14:paraId="789DF6BB" w14:textId="77777777" w:rsidR="001F7503" w:rsidRDefault="000E7469">
            <w:pPr>
              <w:pStyle w:val="a0"/>
              <w:spacing w:before="93" w:after="93"/>
            </w:pPr>
            <w:r>
              <w:t>乐有家,</w:t>
            </w:r>
          </w:p>
          <w:p w14:paraId="5F0F60B0" w14:textId="77777777" w:rsidR="001F7503" w:rsidRDefault="000E7469">
            <w:pPr>
              <w:pStyle w:val="a0"/>
              <w:spacing w:before="93" w:after="93"/>
            </w:pPr>
            <w:r>
              <w:t>61.6万人浏览过  / 14人评价  / 113人正在关注,</w:t>
            </w:r>
          </w:p>
          <w:p w14:paraId="6BFD2A69" w14:textId="77777777" w:rsidR="001F7503" w:rsidRDefault="000E7469">
            <w:pPr>
              <w:pStyle w:val="a0"/>
              <w:spacing w:before="93" w:after="93"/>
            </w:pPr>
            <w:r>
              <w:t>桃园 深大销售实习 岗前培训,</w:t>
            </w:r>
          </w:p>
          <w:p w14:paraId="6A50DC41" w14:textId="77777777" w:rsidR="001F7503" w:rsidRDefault="000E7469">
            <w:pPr>
              <w:pStyle w:val="a0"/>
              <w:spacing w:before="93" w:after="93"/>
            </w:pPr>
            <w:r>
              <w:t>【薪酬待遇】 本科薪酬7500起 大专薪酬6800起 以上无业绩要求，同时享有业绩核算比例55%~80% 人均月收入超1.3万 【岗位职责】 1.爱学习，有耐心： 通过公司系统化培训熟悉房地产基本业务及相关法律、金融知识，不功利服务客户，耐心为客户在房产交易中遇到的各类问题； 2.会聆听，会提问： 详细了解客户的核心诉求，精准匹配合适的产品信息，具备和用户良好的沟通能力，有团队协作意识和服务意识； 3.爱琢磨，善思考: 热衷于用户心理研究，善于从用户数据中提炼用户需求，利用个性化、精细化运营手段，提升用户体验。 【岗位要求】 1.18-26周岁，自考大专以上学历； 2.具有良好的亲和力、理解能力、逻辑协调和沟通能力； 3.积极乐观开朗，为人诚实守信，工作积极主动，注重团队合作； 4.愿意服务于高端客户，并且通过与高端客户面对面沟通有意愿提升自己的综合能力； 5.愿意参加公益活动，具有爱心和感恩之心。 【培养路径】 1.上千堂课程;房产知识、营销知识、交易知识、法律法规、客户维护、目标管理、谈判技巧、心理学、经济学; 2.成长陪伴：一对一的师徒辅导 3.线上自主学习平台：乐有家学院，专业团队制作，每周大咖分享 4.储备及管理课堂： 干部训练营、月度/季度管理培训会 【晋升发展】 营销【精英】发展规划：A1置业顾问-A6资深置业专家 营销【管理】发展规划：（入职次月后就可竞聘） 置业顾问-置业经理-店长-营销副总经理-营销副总裁-营销总裁 内部【竞聘】公司职能岗位：如市场、渠道拓展中心、法务部、按揭经理等都是内部竞聘 【联系人】 黄媚主任15017903212（微信同号）</w:t>
            </w:r>
          </w:p>
        </w:tc>
      </w:tr>
    </w:tbl>
    <w:p w14:paraId="1D74C181" w14:textId="77777777" w:rsidR="001F7503" w:rsidRDefault="000E7469">
      <w:pPr>
        <w:pStyle w:val="4"/>
        <w:spacing w:before="312" w:after="312"/>
        <w:rPr>
          <w:rFonts w:hint="default"/>
        </w:rPr>
      </w:pPr>
      <w:r>
        <w:t>PUT请求</w:t>
      </w:r>
    </w:p>
    <w:p w14:paraId="23302F15" w14:textId="77777777" w:rsidR="001F7503" w:rsidRDefault="000E7469">
      <w:pPr>
        <w:pStyle w:val="a0"/>
        <w:spacing w:before="93" w:after="93"/>
      </w:pPr>
      <w:r>
        <w:rPr>
          <w:rFonts w:hint="eastAsia"/>
        </w:rPr>
        <w:t>前面我们已经创建了索引。接下来，我们就可以往索引库中添加一些文档了。可以通过PUT请求直接完成该操作。在Elasticsearch中，每一个文档都有唯一的ID。也是使用JSON格式来描述数据。例如：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75"/>
      </w:tblGrid>
      <w:tr w:rsidR="001F7503" w14:paraId="2ABFA8A9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8AFB78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lastRenderedPageBreak/>
              <w:t>PUT /customer/_doc/1{</w:t>
            </w:r>
          </w:p>
          <w:p w14:paraId="10DDDEF9" w14:textId="77777777" w:rsidR="001F7503" w:rsidRDefault="000E7469">
            <w:pPr>
              <w:spacing w:before="93" w:after="93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hAnsi="Source Sans Pro" w:cs="Source Sans Pro"/>
                <w:sz w:val="20"/>
              </w:rPr>
              <w:t xml:space="preserve">  "name": "John Doe"}</w:t>
            </w:r>
          </w:p>
        </w:tc>
      </w:tr>
    </w:tbl>
    <w:p w14:paraId="086A6463" w14:textId="1E81BC0E" w:rsidR="001F7503" w:rsidRDefault="001F7503">
      <w:pPr>
        <w:pStyle w:val="a0"/>
        <w:spacing w:before="93" w:after="93"/>
        <w:rPr>
          <w:rFonts w:hint="eastAsia"/>
        </w:rPr>
      </w:pPr>
    </w:p>
    <w:p w14:paraId="7499F1D1" w14:textId="77777777" w:rsidR="001F7503" w:rsidRDefault="000E7469">
      <w:pPr>
        <w:pStyle w:val="a0"/>
        <w:numPr>
          <w:ilvl w:val="0"/>
          <w:numId w:val="33"/>
        </w:numPr>
        <w:spacing w:before="93" w:after="93"/>
      </w:pPr>
      <w:r>
        <w:rPr>
          <w:rFonts w:hint="eastAsia"/>
        </w:rPr>
        <w:t>如果在customer中，不存在ID为1的文档，Elasticsearch会自动创建</w:t>
      </w:r>
    </w:p>
    <w:p w14:paraId="50DEE68C" w14:textId="77777777" w:rsidR="001F7503" w:rsidRDefault="000E7469">
      <w:pPr>
        <w:pStyle w:val="4"/>
        <w:spacing w:before="312" w:after="312"/>
        <w:rPr>
          <w:rFonts w:hint="default"/>
        </w:rPr>
      </w:pPr>
      <w:r>
        <w:t>添加职位信息请求</w:t>
      </w:r>
    </w:p>
    <w:p w14:paraId="123F5A03" w14:textId="77777777" w:rsidR="001F7503" w:rsidRDefault="000E7469">
      <w:pPr>
        <w:pStyle w:val="a0"/>
        <w:spacing w:before="93" w:after="93"/>
      </w:pPr>
      <w:r>
        <w:rPr>
          <w:rFonts w:hint="eastAsia"/>
        </w:rPr>
        <w:t>PUT请求：</w:t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1F7503" w14:paraId="12D70822" w14:textId="77777777">
        <w:tc>
          <w:tcPr>
            <w:tcW w:w="8975" w:type="dxa"/>
          </w:tcPr>
          <w:p w14:paraId="236CCDB4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doc/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9097</w:t>
            </w:r>
          </w:p>
          <w:p w14:paraId="201C371A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757AA993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rea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深圳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南山区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7DC85107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x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年经验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8D977A7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edu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大专以上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19CFE9C2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-8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月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584771C5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job_typ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实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7E4788B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cmp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乐有家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2F14E81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pv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1.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万人浏览过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 / 14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评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 / 113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正在关注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1E5D74D2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桃园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深大销售实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岗前培训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2575A7C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薪酬待遇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本科薪酬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750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大专薪酬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680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起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以上无业绩要求，同时享有业绩核算比例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55%~80%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人均月收入超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1.3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万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岗位职责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爱学习，有耐心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通过公司系统化培训熟悉房地产基本业务及相关法律、金融知识，不功利服务客户，耐心为客户在房产交易中遇到的各类问题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会聆听，会提问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详细了解客户的核心诉求，精准匹配合适的产品信息，具备和用户良好的沟通能力，有团队协作意识和服务意识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爱琢磨，善思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热衷于用户心理研究，善于从用户数据中提炼用户需求，利用个性化、精细化运营手段，提升用户体验。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岗位要求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18-2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周岁，自考大专以上学历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具有良好的亲和力、理解能力、逻辑协调和沟通能力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积极乐观开朗，为人诚实守信，工作积极主动，注重团队合作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4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愿意服务于高端客户，并且通过与高端客户面对面沟通有意愿提升自己的综合能力；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5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愿意参加公益活动，具有爱心和感恩之心。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培养路径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1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上千堂课程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;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房产知识、营销知识、交易知识、法律法规、客户维护、目标管理、谈判技巧、心理学、经济学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; 2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成长陪伴：一对一的师徒辅导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3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线上自主学习平台：乐有家学院，专业团队制作，每周大咖分享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4.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储备及管理课堂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干部训练营、月度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季度管理培训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晋升发展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【精英】发展规划：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A1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顾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A6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资深置业专家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【管理】发展规划：（入职次月后就可竞聘）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顾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置业经理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店长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副总经理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副总裁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-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营销总裁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内部【竞聘】公司职能岗位：如市场、渠道拓展中心、法务部、按揭经理等都是内部竞聘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【联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lastRenderedPageBreak/>
              <w:t>系人】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黄媚主任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15017903212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（微信同号）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14:paraId="6C36F161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5E5FCE80" w14:textId="77777777" w:rsidR="001F7503" w:rsidRDefault="000E7469">
      <w:pPr>
        <w:pStyle w:val="a0"/>
        <w:spacing w:before="93" w:after="93"/>
      </w:pPr>
      <w:r>
        <w:rPr>
          <w:rFonts w:hint="eastAsia"/>
        </w:rPr>
        <w:lastRenderedPageBreak/>
        <w:t>Elasticsearch响应结果：</w:t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1F7503" w14:paraId="7CC21D7F" w14:textId="77777777">
        <w:tc>
          <w:tcPr>
            <w:tcW w:w="8975" w:type="dxa"/>
          </w:tcPr>
          <w:p w14:paraId="1C81EFA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3FD3836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3064E6E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_doc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9FBEA2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29097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0522AF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versio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B470EF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resul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create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6014D26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shar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19D94CC8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otal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0635C7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uccessful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3EDE0EFA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aile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</w:p>
          <w:p w14:paraId="67F161F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14:paraId="32471B3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seq_no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6CEBDD73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_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primary_term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</w:p>
          <w:p w14:paraId="2F9B882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3DF2843A" w14:textId="77777777" w:rsidR="001F7503" w:rsidRDefault="001F7503">
      <w:pPr>
        <w:spacing w:before="93" w:after="93"/>
      </w:pPr>
    </w:p>
    <w:p w14:paraId="4F5C8251" w14:textId="12F55A52" w:rsidR="001F7503" w:rsidRDefault="000E7469">
      <w:pPr>
        <w:spacing w:before="93" w:after="93"/>
        <w:rPr>
          <w:rFonts w:hint="eastAsia"/>
        </w:rPr>
      </w:pPr>
      <w:r>
        <w:t>使用</w:t>
      </w:r>
      <w:r>
        <w:rPr>
          <w:rFonts w:hint="eastAsia"/>
        </w:rPr>
        <w:t>E</w:t>
      </w:r>
      <w:r>
        <w:t>S-head插件浏览数据</w:t>
      </w:r>
    </w:p>
    <w:p w14:paraId="2B0036D1" w14:textId="77777777" w:rsidR="001F7503" w:rsidRDefault="000E7469">
      <w:pPr>
        <w:pStyle w:val="3"/>
        <w:spacing w:before="312" w:after="312"/>
      </w:pPr>
      <w:r>
        <w:rPr>
          <w:rFonts w:hint="eastAsia"/>
        </w:rPr>
        <w:t>修改职位薪资</w:t>
      </w:r>
    </w:p>
    <w:p w14:paraId="4243BE27" w14:textId="77777777" w:rsidR="001F7503" w:rsidRDefault="000E7469">
      <w:pPr>
        <w:pStyle w:val="4"/>
        <w:spacing w:before="312" w:after="312"/>
        <w:rPr>
          <w:rFonts w:hint="default"/>
        </w:rPr>
      </w:pPr>
      <w:r>
        <w:t>需求</w:t>
      </w:r>
    </w:p>
    <w:p w14:paraId="3BE2A9EC" w14:textId="77777777" w:rsidR="001F7503" w:rsidRDefault="000E7469">
      <w:pPr>
        <w:pStyle w:val="a0"/>
        <w:spacing w:before="93" w:after="93"/>
      </w:pPr>
      <w:r>
        <w:rPr>
          <w:rFonts w:hint="eastAsia"/>
        </w:rPr>
        <w:t>因为公司招不来人，需要将原有的薪资6-8千/月，修改为15-20千/月</w:t>
      </w:r>
    </w:p>
    <w:p w14:paraId="019D8EB7" w14:textId="77777777" w:rsidR="001F7503" w:rsidRDefault="000E7469">
      <w:pPr>
        <w:pStyle w:val="4"/>
        <w:spacing w:before="312" w:after="312"/>
        <w:rPr>
          <w:rFonts w:hint="default"/>
        </w:rPr>
      </w:pPr>
      <w:r>
        <w:t>执行update操作</w:t>
      </w:r>
    </w:p>
    <w:tbl>
      <w:tblPr>
        <w:tblStyle w:val="af1"/>
        <w:tblW w:w="0" w:type="auto"/>
        <w:tblInd w:w="119" w:type="dxa"/>
        <w:tblLook w:val="04A0" w:firstRow="1" w:lastRow="0" w:firstColumn="1" w:lastColumn="0" w:noHBand="0" w:noVBand="1"/>
      </w:tblPr>
      <w:tblGrid>
        <w:gridCol w:w="8975"/>
      </w:tblGrid>
      <w:tr w:rsidR="001F7503" w14:paraId="73BF0722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78BD0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OS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update/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9097</w:t>
            </w:r>
          </w:p>
          <w:p w14:paraId="76F77D8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0F97387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doc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375DE0B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5-20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千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/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月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14:paraId="2782516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4D7A9BF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02819579" w14:textId="77777777" w:rsidR="001F7503" w:rsidRDefault="000E7469">
      <w:pPr>
        <w:pStyle w:val="3"/>
        <w:spacing w:before="312" w:after="312"/>
      </w:pPr>
      <w:r>
        <w:rPr>
          <w:rFonts w:hint="eastAsia"/>
        </w:rPr>
        <w:t>删除一个职位数据</w:t>
      </w:r>
      <w:r>
        <w:rPr>
          <w:rFonts w:hint="eastAsia"/>
        </w:rPr>
        <w:tab/>
      </w:r>
    </w:p>
    <w:p w14:paraId="404FE8A5" w14:textId="77777777" w:rsidR="001F7503" w:rsidRDefault="000E7469">
      <w:pPr>
        <w:pStyle w:val="4"/>
        <w:spacing w:before="312" w:after="312"/>
        <w:rPr>
          <w:rFonts w:hint="default"/>
        </w:rPr>
      </w:pPr>
      <w:r>
        <w:t>需求</w:t>
      </w:r>
    </w:p>
    <w:p w14:paraId="549CE9CB" w14:textId="77777777" w:rsidR="001F7503" w:rsidRDefault="000E7469">
      <w:pPr>
        <w:spacing w:before="93" w:after="93"/>
      </w:pPr>
      <w:r>
        <w:rPr>
          <w:rFonts w:hint="eastAsia"/>
        </w:rPr>
        <w:t>ID为</w:t>
      </w:r>
      <w:r>
        <w:t>29097</w:t>
      </w:r>
      <w:r>
        <w:rPr>
          <w:rFonts w:hint="eastAsia"/>
        </w:rPr>
        <w:t>的职位，已经被取消。所以，我们需要在索引库中也删除该岗位。</w:t>
      </w:r>
    </w:p>
    <w:p w14:paraId="22C1F826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DELETE操作</w:t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9000"/>
      </w:tblGrid>
      <w:tr w:rsidR="001F7503" w14:paraId="35F958DC" w14:textId="77777777">
        <w:tc>
          <w:tcPr>
            <w:tcW w:w="9000" w:type="dxa"/>
          </w:tcPr>
          <w:p w14:paraId="065996C3" w14:textId="77777777" w:rsidR="001F7503" w:rsidRDefault="000E7469">
            <w:pPr>
              <w:spacing w:before="93" w:after="93"/>
            </w:pPr>
            <w:r>
              <w:t>DELETE /</w:t>
            </w:r>
            <w:proofErr w:type="spellStart"/>
            <w:r>
              <w:t>job_idx</w:t>
            </w:r>
            <w:proofErr w:type="spellEnd"/>
            <w:r>
              <w:t>/_doc/29097</w:t>
            </w:r>
          </w:p>
        </w:tc>
      </w:tr>
    </w:tbl>
    <w:p w14:paraId="39D2B53B" w14:textId="77777777" w:rsidR="001F7503" w:rsidRDefault="000E7469">
      <w:pPr>
        <w:pStyle w:val="3"/>
        <w:spacing w:before="312" w:after="312"/>
      </w:pPr>
      <w:r>
        <w:rPr>
          <w:rFonts w:hint="eastAsia"/>
        </w:rPr>
        <w:t>批量导入JSON数据</w:t>
      </w:r>
    </w:p>
    <w:p w14:paraId="637F72F2" w14:textId="77777777" w:rsidR="001F7503" w:rsidRDefault="000E7469">
      <w:pPr>
        <w:pStyle w:val="4"/>
        <w:spacing w:before="312" w:after="312"/>
        <w:rPr>
          <w:rFonts w:hint="default"/>
        </w:rPr>
      </w:pPr>
      <w:r>
        <w:t>bulk导入</w:t>
      </w:r>
    </w:p>
    <w:p w14:paraId="2B6997F0" w14:textId="77777777" w:rsidR="001F7503" w:rsidRDefault="000E7469">
      <w:pPr>
        <w:spacing w:before="93" w:after="93"/>
      </w:pPr>
      <w:r>
        <w:rPr>
          <w:rFonts w:hint="eastAsia"/>
        </w:rPr>
        <w:t>为了方便后面的测试，我们需要先提前导入一些测试数据到ES中。在资料文件夹中有一个</w:t>
      </w:r>
      <w:proofErr w:type="spellStart"/>
      <w:r>
        <w:rPr>
          <w:rFonts w:hint="eastAsia"/>
        </w:rPr>
        <w:t>job_info.json</w:t>
      </w:r>
      <w:proofErr w:type="spellEnd"/>
      <w:r>
        <w:rPr>
          <w:rFonts w:hint="eastAsia"/>
        </w:rPr>
        <w:t>数据文件。我们可以使用Elasticsearch中自带的bulk接口来进行数据导入。</w:t>
      </w:r>
    </w:p>
    <w:p w14:paraId="0CF6ACDB" w14:textId="77777777" w:rsidR="001F7503" w:rsidRDefault="001F7503">
      <w:pPr>
        <w:spacing w:before="93" w:after="93"/>
      </w:pPr>
    </w:p>
    <w:p w14:paraId="6E51F8CA" w14:textId="77777777" w:rsidR="001F7503" w:rsidRDefault="000E7469">
      <w:pPr>
        <w:numPr>
          <w:ilvl w:val="0"/>
          <w:numId w:val="34"/>
        </w:numPr>
        <w:spacing w:before="93" w:after="93"/>
      </w:pPr>
      <w:r>
        <w:rPr>
          <w:rFonts w:hint="eastAsia"/>
        </w:rPr>
        <w:t>上传JSON数据文件到Linux</w:t>
      </w:r>
    </w:p>
    <w:p w14:paraId="59C2562A" w14:textId="77777777" w:rsidR="001F7503" w:rsidRDefault="000E7469">
      <w:pPr>
        <w:numPr>
          <w:ilvl w:val="0"/>
          <w:numId w:val="34"/>
        </w:numPr>
        <w:spacing w:before="93" w:after="93"/>
      </w:pPr>
      <w:r>
        <w:rPr>
          <w:rFonts w:hint="eastAsia"/>
        </w:rPr>
        <w:t>执行导入命令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1F7503" w14:paraId="6A36D278" w14:textId="77777777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F7081F8" w14:textId="3A53FF0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>curl -H "Content-Type: application/json" -XPOST "node1:9200/job_idx/_bulk?pretty&amp;refresh" --data-binary "@job_info.json"</w:t>
            </w:r>
          </w:p>
        </w:tc>
      </w:tr>
    </w:tbl>
    <w:p w14:paraId="54353B74" w14:textId="77777777" w:rsidR="001F7503" w:rsidRDefault="000E7469">
      <w:pPr>
        <w:pStyle w:val="4"/>
        <w:spacing w:before="312" w:after="312"/>
        <w:rPr>
          <w:rFonts w:hint="default"/>
        </w:rPr>
      </w:pPr>
      <w:r>
        <w:t>查看索引状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9078"/>
      </w:tblGrid>
      <w:tr w:rsidR="001F7503" w14:paraId="656EE122" w14:textId="77777777">
        <w:tc>
          <w:tcPr>
            <w:tcW w:w="907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936C6A2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rPr>
                <w:rFonts w:ascii="Consolas" w:eastAsia="Consolas" w:hAnsi="Consolas" w:cs="Source Sans Pro"/>
                <w:color w:val="000000"/>
                <w:sz w:val="18"/>
              </w:rPr>
            </w:pPr>
            <w:r>
              <w:rPr>
                <w:rFonts w:ascii="Consolas" w:eastAsia="Consolas" w:hAnsi="Consolas" w:cs="Source Sans Pro"/>
                <w:color w:val="000000"/>
                <w:sz w:val="18"/>
                <w:shd w:val="clear" w:color="auto" w:fill="FFFFFF"/>
                <w:lang w:bidi="ar"/>
              </w:rPr>
              <w:t>GET _cat/</w:t>
            </w:r>
            <w:proofErr w:type="spellStart"/>
            <w:r>
              <w:rPr>
                <w:rFonts w:ascii="Consolas" w:eastAsia="Consolas" w:hAnsi="Consolas" w:cs="Source Sans Pro"/>
                <w:color w:val="000000"/>
                <w:sz w:val="18"/>
                <w:shd w:val="clear" w:color="auto" w:fill="FFFFFF"/>
                <w:lang w:bidi="ar"/>
              </w:rPr>
              <w:t>indices?index</w:t>
            </w:r>
            <w:proofErr w:type="spellEnd"/>
            <w:r>
              <w:rPr>
                <w:rFonts w:ascii="Consolas" w:eastAsia="Consolas" w:hAnsi="Consolas" w:cs="Source Sans Pro"/>
                <w:color w:val="000000"/>
                <w:sz w:val="18"/>
                <w:shd w:val="clear" w:color="auto" w:fill="FFFFFF"/>
                <w:lang w:bidi="ar"/>
              </w:rPr>
              <w:t>=</w:t>
            </w:r>
            <w:proofErr w:type="spellStart"/>
            <w:r>
              <w:rPr>
                <w:rFonts w:ascii="Consolas" w:eastAsia="Consolas" w:hAnsi="Consolas" w:cs="Source Sans Pro"/>
                <w:color w:val="000000"/>
                <w:sz w:val="18"/>
                <w:shd w:val="clear" w:color="auto" w:fill="FFFFFF"/>
                <w:lang w:bidi="ar"/>
              </w:rPr>
              <w:t>job_idx</w:t>
            </w:r>
            <w:proofErr w:type="spellEnd"/>
          </w:p>
        </w:tc>
      </w:tr>
    </w:tbl>
    <w:p w14:paraId="69BFBC9A" w14:textId="77777777" w:rsidR="001F7503" w:rsidRDefault="000E7469">
      <w:pPr>
        <w:pStyle w:val="a0"/>
        <w:spacing w:before="93" w:after="93"/>
      </w:pPr>
      <w:r>
        <w:rPr>
          <w:rFonts w:hint="eastAsia"/>
        </w:rPr>
        <w:t>通过执行以上请求，Elasticsearch返回数据如下：</w:t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8987"/>
      </w:tblGrid>
      <w:tr w:rsidR="001F7503" w14:paraId="7665F354" w14:textId="77777777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B34552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[</w:t>
            </w:r>
          </w:p>
          <w:p w14:paraId="277751C7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{</w:t>
            </w:r>
          </w:p>
          <w:p w14:paraId="278903DB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healt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gree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E65A3C0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atu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open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C47E99F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ndex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5DDA4FAD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uui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Yucc7A-TRPqnrnBg5SCfXw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1B2F94AA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pri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B66F80E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re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846F0B4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s.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6765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48CE509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s.delete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0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C3B5439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store.siz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23.1mb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1B1AF343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pri.store.siz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11.5mb"</w:t>
            </w:r>
          </w:p>
          <w:p w14:paraId="516DA529" w14:textId="530389D4" w:rsidR="001F7503" w:rsidRPr="00AC6DEB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Source Sans Pro" w:eastAsia="Consolas" w:hAnsi="Source Sans Pro" w:cs="Source Sans Pro" w:hint="eastAsia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  <w:r w:rsidR="00AC6DEB">
              <w:rPr>
                <w:rFonts w:ascii="Source Sans Pro" w:eastAsia="Consolas" w:hAnsi="Source Sans Pro" w:cs="Source Sans Pro" w:hint="eastAsia"/>
                <w:color w:val="000000"/>
                <w:sz w:val="20"/>
              </w:rPr>
              <w:t>]</w:t>
            </w:r>
          </w:p>
        </w:tc>
      </w:tr>
    </w:tbl>
    <w:p w14:paraId="4034CAC3" w14:textId="4362AF2B" w:rsidR="001F7503" w:rsidRDefault="001F7503">
      <w:pPr>
        <w:spacing w:before="93" w:after="93"/>
      </w:pPr>
    </w:p>
    <w:p w14:paraId="44536E63" w14:textId="77777777" w:rsidR="001F7503" w:rsidRDefault="000E7469">
      <w:pPr>
        <w:pStyle w:val="3"/>
        <w:spacing w:before="312" w:after="312"/>
      </w:pPr>
      <w:r>
        <w:rPr>
          <w:rFonts w:hint="eastAsia"/>
        </w:rPr>
        <w:t>根据ID检索指定职位数据</w:t>
      </w:r>
    </w:p>
    <w:p w14:paraId="4FBE93BF" w14:textId="77777777" w:rsidR="001F7503" w:rsidRDefault="000E7469">
      <w:pPr>
        <w:pStyle w:val="4"/>
        <w:spacing w:before="312" w:after="312"/>
        <w:rPr>
          <w:rFonts w:hint="default"/>
        </w:rPr>
      </w:pPr>
      <w:r>
        <w:t>需求</w:t>
      </w:r>
    </w:p>
    <w:p w14:paraId="5D36E0AD" w14:textId="77777777" w:rsidR="001F7503" w:rsidRDefault="000E7469">
      <w:pPr>
        <w:pStyle w:val="a0"/>
        <w:spacing w:before="93" w:after="93"/>
      </w:pPr>
      <w:r>
        <w:rPr>
          <w:rFonts w:hint="eastAsia"/>
        </w:rPr>
        <w:t>用户提交一个文档ID，Elasticsearch将ID对应的文档直接返回给用户。</w:t>
      </w:r>
    </w:p>
    <w:p w14:paraId="1D5621F8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</w:t>
      </w:r>
    </w:p>
    <w:p w14:paraId="0A5DC044" w14:textId="1AB71AC0" w:rsidR="001F7503" w:rsidRDefault="000E7469">
      <w:pPr>
        <w:pStyle w:val="a0"/>
        <w:spacing w:before="93" w:after="93"/>
        <w:rPr>
          <w:rFonts w:hint="eastAsia"/>
        </w:rPr>
      </w:pPr>
      <w:r>
        <w:rPr>
          <w:rFonts w:hint="eastAsia"/>
        </w:rPr>
        <w:t>在Elasticsearch中，可以通过发送GET请求来实现文档的查询。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DD38E1A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9A5B42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GET /</w:t>
            </w:r>
            <w:proofErr w:type="spellStart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job_idx</w:t>
            </w:r>
            <w:proofErr w:type="spellEnd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/_search</w:t>
            </w:r>
          </w:p>
          <w:p w14:paraId="74FC8ED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180085B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query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67161BD6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id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5636CB9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value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[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46313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]</w:t>
            </w:r>
          </w:p>
          <w:p w14:paraId="0F2D3A7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14:paraId="5527F20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14:paraId="787D6689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72" w:afterLines="0" w:after="72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37FF70DC" w14:textId="77777777" w:rsidR="001F7503" w:rsidRDefault="000E7469">
      <w:pPr>
        <w:pStyle w:val="3"/>
        <w:spacing w:before="312" w:after="312"/>
      </w:pPr>
      <w:r>
        <w:rPr>
          <w:rFonts w:hint="eastAsia"/>
        </w:rPr>
        <w:t>根据关键字搜索数据</w:t>
      </w:r>
    </w:p>
    <w:p w14:paraId="5D9973AC" w14:textId="77777777" w:rsidR="001F7503" w:rsidRDefault="000E7469">
      <w:pPr>
        <w:pStyle w:val="5"/>
        <w:spacing w:before="312" w:after="312"/>
      </w:pPr>
      <w:r>
        <w:rPr>
          <w:rFonts w:hint="eastAsia"/>
        </w:rPr>
        <w:t>需求</w:t>
      </w:r>
    </w:p>
    <w:p w14:paraId="62F77FD3" w14:textId="77777777" w:rsidR="001F7503" w:rsidRDefault="000E7469">
      <w:pPr>
        <w:pStyle w:val="a0"/>
        <w:spacing w:before="93" w:after="93"/>
      </w:pPr>
      <w:r>
        <w:rPr>
          <w:rFonts w:hint="eastAsia"/>
        </w:rPr>
        <w:t>搜索职位中带有「销售」关键字的职位</w:t>
      </w:r>
    </w:p>
    <w:p w14:paraId="4BEFA289" w14:textId="77777777" w:rsidR="001F7503" w:rsidRDefault="000E7469">
      <w:pPr>
        <w:pStyle w:val="5"/>
        <w:spacing w:before="312" w:after="312"/>
      </w:pPr>
      <w:r>
        <w:rPr>
          <w:rFonts w:hint="eastAsia"/>
        </w:rPr>
        <w:t>实现</w:t>
      </w:r>
    </w:p>
    <w:p w14:paraId="433B364A" w14:textId="77777777" w:rsidR="001F7503" w:rsidRDefault="000E7469">
      <w:pPr>
        <w:pStyle w:val="a0"/>
        <w:spacing w:before="93" w:after="93"/>
      </w:pPr>
      <w:r>
        <w:rPr>
          <w:rFonts w:hint="eastAsia"/>
        </w:rPr>
        <w:t>检索</w:t>
      </w:r>
      <w:proofErr w:type="spellStart"/>
      <w:r>
        <w:rPr>
          <w:rFonts w:hint="eastAsia"/>
        </w:rPr>
        <w:t>jd</w:t>
      </w:r>
      <w:proofErr w:type="spellEnd"/>
      <w:r>
        <w:rPr>
          <w:rFonts w:hint="eastAsia"/>
        </w:rPr>
        <w:t>中销售相关的岗位</w:t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1F7503" w14:paraId="3C2D7119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E8A8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</w:t>
            </w:r>
            <w:proofErr w:type="spellStart"/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 </w:t>
            </w:r>
          </w:p>
          <w:p w14:paraId="4A35281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7451073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639001D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tch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26A4261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14:paraId="02554F8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1DD83FAA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0C0F25E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36589AAF" w14:textId="77777777" w:rsidR="001F7503" w:rsidRDefault="001F7503">
      <w:pPr>
        <w:pStyle w:val="a0"/>
        <w:spacing w:before="93" w:after="93"/>
      </w:pPr>
    </w:p>
    <w:p w14:paraId="0032F3CF" w14:textId="77777777" w:rsidR="001F7503" w:rsidRDefault="000E7469">
      <w:pPr>
        <w:pStyle w:val="a0"/>
        <w:spacing w:before="93" w:after="93"/>
      </w:pPr>
      <w:r>
        <w:rPr>
          <w:rFonts w:hint="eastAsia"/>
        </w:rPr>
        <w:t>除了检索职位描述字段以外，我们还需要检索title中包含销售相关的职位，所以，我们需要进行多字段的组合查询。</w:t>
      </w:r>
      <w:r>
        <w:rPr>
          <w:rFonts w:hint="eastAsia"/>
        </w:rPr>
        <w:br/>
      </w:r>
    </w:p>
    <w:tbl>
      <w:tblPr>
        <w:tblStyle w:val="af1"/>
        <w:tblW w:w="0" w:type="auto"/>
        <w:tblInd w:w="107" w:type="dxa"/>
        <w:tblLook w:val="04A0" w:firstRow="1" w:lastRow="0" w:firstColumn="1" w:lastColumn="0" w:noHBand="0" w:noVBand="1"/>
      </w:tblPr>
      <w:tblGrid>
        <w:gridCol w:w="8975"/>
      </w:tblGrid>
      <w:tr w:rsidR="001F7503" w14:paraId="2C431E1B" w14:textId="77777777">
        <w:tc>
          <w:tcPr>
            <w:tcW w:w="8975" w:type="dxa"/>
          </w:tcPr>
          <w:p w14:paraId="3DC0039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</w:t>
            </w:r>
            <w:proofErr w:type="spellStart"/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</w:t>
            </w:r>
          </w:p>
          <w:p w14:paraId="0A55DAC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1AB79569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0FEB93B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multi_match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5B8DD02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6A76723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14:paraId="5D091F0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41F7D7A3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5C18535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25E6CD4C" w14:textId="77777777" w:rsidR="001F7503" w:rsidRDefault="000E7469">
      <w:pPr>
        <w:spacing w:before="93" w:after="93"/>
      </w:pPr>
      <w:r>
        <w:rPr>
          <w:rFonts w:hint="eastAsia"/>
        </w:rPr>
        <w:t>更多地查询：</w:t>
      </w:r>
    </w:p>
    <w:p w14:paraId="225EAE22" w14:textId="77777777" w:rsidR="001F7503" w:rsidRDefault="000E7469">
      <w:pPr>
        <w:spacing w:before="93" w:after="93"/>
      </w:pPr>
      <w:r>
        <w:rPr>
          <w:rFonts w:hint="eastAsia"/>
        </w:rPr>
        <w:t>官方地址：</w:t>
      </w:r>
      <w:hyperlink r:id="rId30" w:history="1">
        <w:r>
          <w:rPr>
            <w:rStyle w:val="af5"/>
            <w:rFonts w:hint="eastAsia"/>
          </w:rPr>
          <w:t>https://www.elastic.co/cn/webinars/getting-started-elasticsearch?baymax=rtp&amp;elektra=docs&amp;storm=top-video&amp;iesrc=ctr</w:t>
        </w:r>
      </w:hyperlink>
    </w:p>
    <w:p w14:paraId="254B19CE" w14:textId="77777777" w:rsidR="001F7503" w:rsidRDefault="000E7469">
      <w:pPr>
        <w:pStyle w:val="3"/>
        <w:spacing w:before="312" w:after="312"/>
      </w:pPr>
      <w:r>
        <w:rPr>
          <w:rFonts w:hint="eastAsia"/>
        </w:rPr>
        <w:t>根据关键字分页搜索</w:t>
      </w:r>
    </w:p>
    <w:p w14:paraId="4D29CA4D" w14:textId="77777777" w:rsidR="001F7503" w:rsidRDefault="000E7469">
      <w:pPr>
        <w:pStyle w:val="a0"/>
        <w:spacing w:before="93" w:after="93"/>
      </w:pPr>
      <w:r>
        <w:rPr>
          <w:rFonts w:hint="eastAsia"/>
        </w:rPr>
        <w:t>在存在大量数据时，一般我们进行查询都需要进行分页查询。例如：我们指定页码、并指定每页显示多少条数据，然后Elasticsearch返回对应页码的数据。</w:t>
      </w:r>
    </w:p>
    <w:p w14:paraId="5742DD57" w14:textId="77777777" w:rsidR="001F7503" w:rsidRDefault="000E7469">
      <w:pPr>
        <w:pStyle w:val="4"/>
        <w:spacing w:before="312" w:after="312"/>
        <w:rPr>
          <w:rFonts w:hint="default"/>
        </w:rPr>
      </w:pPr>
      <w:r>
        <w:t>使用from和size来进行分页</w:t>
      </w:r>
    </w:p>
    <w:p w14:paraId="3B3225A0" w14:textId="77777777" w:rsidR="001F7503" w:rsidRDefault="000E7469">
      <w:pPr>
        <w:pStyle w:val="a0"/>
        <w:spacing w:before="93" w:after="93"/>
      </w:pPr>
      <w:r>
        <w:rPr>
          <w:rFonts w:hint="eastAsia"/>
        </w:rPr>
        <w:t>在执行查询时，可以指定from（从第几条数据开始查起）和size（每页返回多少条）数据，就可以轻松完成分页。</w:t>
      </w:r>
    </w:p>
    <w:p w14:paraId="0DDA4EDC" w14:textId="77777777" w:rsidR="001F7503" w:rsidRDefault="000E7469">
      <w:pPr>
        <w:pStyle w:val="a0"/>
        <w:numPr>
          <w:ilvl w:val="0"/>
          <w:numId w:val="33"/>
        </w:numPr>
        <w:spacing w:before="93" w:after="93"/>
      </w:pPr>
      <w:r>
        <w:t>from = (page – 1</w:t>
      </w:r>
      <w:r>
        <w:rPr>
          <w:rFonts w:hint="eastAsia"/>
        </w:rPr>
        <w:t>) *</w:t>
      </w:r>
      <w:r>
        <w:t xml:space="preserve"> size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62"/>
      </w:tblGrid>
      <w:tr w:rsidR="001F7503" w14:paraId="046CB8C1" w14:textId="77777777">
        <w:tc>
          <w:tcPr>
            <w:tcW w:w="89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0FF85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 </w:t>
            </w:r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/</w:t>
            </w:r>
            <w:proofErr w:type="spellStart"/>
            <w:r>
              <w:rPr>
                <w:rFonts w:ascii="Source Sans Pro" w:eastAsia="Consolas" w:hAnsi="Source Sans Pro" w:cs="Source Sans Pro" w:hint="eastAsia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</w:t>
            </w:r>
          </w:p>
          <w:p w14:paraId="7EB6A75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403FE73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rom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6E950A0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5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66AFB15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7D3288E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multi_match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16BAF843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1DD2DD03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14:paraId="3D75782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5E907079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6637C42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59F87A83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使用scroll方式进行分页</w:t>
      </w:r>
    </w:p>
    <w:p w14:paraId="2C80C87C" w14:textId="77777777" w:rsidR="001F7503" w:rsidRDefault="000E7469">
      <w:pPr>
        <w:spacing w:before="93" w:after="93"/>
      </w:pPr>
      <w:r>
        <w:rPr>
          <w:rFonts w:hint="eastAsia"/>
        </w:rPr>
        <w:t>前面使用from和size方式，查询在1W-5W条数据以内都是OK的，但如果数据比较多的时候，会出现性能问题。Elasticsearch做了一个限制，不允许查询的是10000条以后的数据。如果要查询1W条以后的数据，需要使用Elasticsearch中提供的scroll游标来查询。</w:t>
      </w:r>
    </w:p>
    <w:p w14:paraId="63980F2B" w14:textId="77777777" w:rsidR="001F7503" w:rsidRDefault="001F7503">
      <w:pPr>
        <w:spacing w:before="93" w:after="93"/>
      </w:pPr>
    </w:p>
    <w:p w14:paraId="5B8AC175" w14:textId="77777777" w:rsidR="001F7503" w:rsidRDefault="000E7469">
      <w:pPr>
        <w:spacing w:before="93" w:after="93"/>
      </w:pPr>
      <w:r>
        <w:rPr>
          <w:rFonts w:hint="eastAsia"/>
        </w:rPr>
        <w:t>在进行大量分页时，每次分页都需要将要查询的数据进行重新排序，这样非常浪费性能。使用scroll是将要用的数据一次性排序好，然后分批取出。性能要比from + size好得多。使用scroll查询后，排序后的数据会保持一定的时间，后续的分页查询都从该快照取数据即可。</w:t>
      </w:r>
    </w:p>
    <w:p w14:paraId="752C815D" w14:textId="77777777" w:rsidR="001F7503" w:rsidRDefault="000E7469">
      <w:pPr>
        <w:pStyle w:val="5"/>
        <w:spacing w:before="312" w:after="312"/>
      </w:pPr>
      <w:r>
        <w:rPr>
          <w:rFonts w:hint="eastAsia"/>
        </w:rPr>
        <w:t>第一次使用scroll分页查询</w:t>
      </w:r>
    </w:p>
    <w:p w14:paraId="476BC126" w14:textId="77777777" w:rsidR="001F7503" w:rsidRDefault="000E7469">
      <w:pPr>
        <w:pStyle w:val="a0"/>
        <w:spacing w:before="93" w:after="93"/>
      </w:pPr>
      <w:r>
        <w:rPr>
          <w:rFonts w:hint="eastAsia"/>
        </w:rPr>
        <w:t>此处，我们让排序的数据保持1分钟，所以设置scroll为1m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62"/>
      </w:tblGrid>
      <w:tr w:rsidR="001F7503" w14:paraId="41D6F3AA" w14:textId="77777777">
        <w:tc>
          <w:tcPr>
            <w:tcW w:w="8962" w:type="dxa"/>
          </w:tcPr>
          <w:p w14:paraId="0BDDAC18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search?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scroll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=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highlight w:val="yellow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m</w:t>
            </w:r>
          </w:p>
          <w:p w14:paraId="521FCDAA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2921CE6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10F7D82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multi_match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0F2C136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销售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8F0477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]</w:t>
            </w:r>
          </w:p>
          <w:p w14:paraId="24F2177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767B006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14:paraId="67CB56E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00</w:t>
            </w:r>
          </w:p>
          <w:p w14:paraId="7ED1632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6E4EA8AE" w14:textId="77777777" w:rsidR="001F7503" w:rsidRDefault="000E7469">
      <w:pPr>
        <w:pStyle w:val="a0"/>
        <w:spacing w:before="93" w:after="93"/>
      </w:pPr>
      <w:r>
        <w:rPr>
          <w:rFonts w:hint="eastAsia"/>
        </w:rPr>
        <w:t>执行后，我们注意到，在响应结果中有一项：</w:t>
      </w:r>
    </w:p>
    <w:p w14:paraId="5AAA18F0" w14:textId="77777777" w:rsidR="001F7503" w:rsidRDefault="000E7469">
      <w:pPr>
        <w:widowControl/>
        <w:shd w:val="clear" w:color="auto" w:fill="FFFFFF"/>
        <w:spacing w:before="93" w:after="93" w:line="360" w:lineRule="atLeast"/>
        <w:rPr>
          <w:rFonts w:ascii="Source Sans Pro" w:eastAsia="Consolas" w:hAnsi="Source Sans Pro" w:cs="Source Sans Pro"/>
          <w:color w:val="A31515"/>
          <w:sz w:val="20"/>
          <w:shd w:val="clear" w:color="auto" w:fill="FFFFFF"/>
          <w:lang w:bidi="ar"/>
        </w:rPr>
      </w:pPr>
      <w:r>
        <w:rPr>
          <w:rFonts w:ascii="Source Sans Pro" w:eastAsia="Consolas" w:hAnsi="Source Sans Pro" w:cs="Source Sans Pro"/>
          <w:color w:val="0451A5"/>
          <w:sz w:val="20"/>
          <w:shd w:val="clear" w:color="auto" w:fill="FFFFFF"/>
          <w:lang w:bidi="ar"/>
        </w:rPr>
        <w:t>"_scroll_id"</w:t>
      </w:r>
      <w:r>
        <w:rPr>
          <w:rFonts w:ascii="Source Sans Pro" w:eastAsia="Consolas" w:hAnsi="Source Sans Pro" w:cs="Source Sans Pro"/>
          <w:color w:val="000000"/>
          <w:sz w:val="20"/>
          <w:shd w:val="clear" w:color="auto" w:fill="FFFFFF"/>
          <w:lang w:bidi="ar"/>
        </w:rPr>
        <w:t>: </w:t>
      </w:r>
      <w:r>
        <w:rPr>
          <w:rFonts w:ascii="Source Sans Pro" w:eastAsia="Consolas" w:hAnsi="Source Sans Pro" w:cs="Source Sans Pro"/>
          <w:color w:val="A31515"/>
          <w:sz w:val="20"/>
          <w:shd w:val="clear" w:color="auto" w:fill="FFFFFF"/>
          <w:lang w:bidi="ar"/>
        </w:rPr>
        <w:t>"DXF1ZXJ5QW5kRmV0Y2gBAAAAAAAAAGgWT3NxUFZ2OXVRVjZ0bEIxZ0RGUjMtdw=="</w:t>
      </w:r>
    </w:p>
    <w:p w14:paraId="4A8BA799" w14:textId="77777777" w:rsidR="001F7503" w:rsidRDefault="000E7469">
      <w:pPr>
        <w:spacing w:before="93" w:after="93"/>
      </w:pPr>
      <w:r>
        <w:rPr>
          <w:rFonts w:hint="eastAsia"/>
        </w:rPr>
        <w:t>后续，我们需要根据这个_</w:t>
      </w:r>
      <w:proofErr w:type="spellStart"/>
      <w:r>
        <w:rPr>
          <w:rFonts w:hint="eastAsia"/>
        </w:rPr>
        <w:t>scroll_id</w:t>
      </w:r>
      <w:proofErr w:type="spellEnd"/>
      <w:r>
        <w:rPr>
          <w:rFonts w:hint="eastAsia"/>
        </w:rPr>
        <w:t>来进行查询</w:t>
      </w:r>
    </w:p>
    <w:p w14:paraId="6AA96E73" w14:textId="77777777" w:rsidR="001F7503" w:rsidRDefault="000E7469">
      <w:pPr>
        <w:pStyle w:val="5"/>
        <w:spacing w:before="312" w:after="312"/>
      </w:pPr>
      <w:r>
        <w:rPr>
          <w:rFonts w:hint="eastAsia"/>
        </w:rPr>
        <w:t>第二次直接使用scroll id进行查询</w:t>
      </w:r>
    </w:p>
    <w:tbl>
      <w:tblPr>
        <w:tblStyle w:val="af1"/>
        <w:tblW w:w="0" w:type="auto"/>
        <w:tblInd w:w="106" w:type="dxa"/>
        <w:tblLook w:val="04A0" w:firstRow="1" w:lastRow="0" w:firstColumn="1" w:lastColumn="0" w:noHBand="0" w:noVBand="1"/>
      </w:tblPr>
      <w:tblGrid>
        <w:gridCol w:w="8987"/>
      </w:tblGrid>
      <w:tr w:rsidR="001F7503" w14:paraId="4236253C" w14:textId="77777777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FF11C4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_search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highlight w:val="yellow"/>
                <w:shd w:val="clear" w:color="auto" w:fill="FFFFFF"/>
                <w:lang w:bidi="ar"/>
              </w:rPr>
              <w:t>scroll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?scroll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=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m</w:t>
            </w:r>
          </w:p>
          <w:p w14:paraId="54593377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7D183CF6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croll_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DXF1ZXJ5QW5kRmV0Y2gBAAAAAAAAAHEWS0VWb2dKZTVUZVdKMWJmS3lWQVY3QQ=="</w:t>
            </w:r>
          </w:p>
          <w:p w14:paraId="25E7A1C7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323F55C0" w14:textId="77777777" w:rsidR="001F7503" w:rsidRDefault="000E7469">
      <w:pPr>
        <w:pStyle w:val="2"/>
        <w:spacing w:before="312" w:after="312"/>
      </w:pPr>
      <w:r>
        <w:rPr>
          <w:rFonts w:hint="eastAsia"/>
        </w:rPr>
        <w:lastRenderedPageBreak/>
        <w:t>Elasticsearch编程</w:t>
      </w:r>
    </w:p>
    <w:p w14:paraId="42C97041" w14:textId="77777777" w:rsidR="001F7503" w:rsidRDefault="000E7469">
      <w:pPr>
        <w:pStyle w:val="a0"/>
        <w:spacing w:before="93" w:after="93"/>
      </w:pPr>
      <w:r>
        <w:rPr>
          <w:rFonts w:hint="eastAsia"/>
        </w:rPr>
        <w:t>要将搜索的功能与前端对接，我们必须要使用Java代码来实现对Elasticsearch的操作。我们要使用一个</w:t>
      </w:r>
      <w:proofErr w:type="spellStart"/>
      <w:r>
        <w:rPr>
          <w:rFonts w:hint="eastAsia"/>
        </w:rPr>
        <w:t>JobService</w:t>
      </w:r>
      <w:proofErr w:type="spellEnd"/>
      <w:r>
        <w:rPr>
          <w:rFonts w:hint="eastAsia"/>
        </w:rPr>
        <w:t>类来实现之前我们用</w:t>
      </w:r>
      <w:proofErr w:type="spellStart"/>
      <w:r>
        <w:rPr>
          <w:rFonts w:hint="eastAsia"/>
        </w:rPr>
        <w:t>RESTFul</w:t>
      </w:r>
      <w:proofErr w:type="spellEnd"/>
      <w:r>
        <w:rPr>
          <w:rFonts w:hint="eastAsia"/>
        </w:rPr>
        <w:t>完成的操作。</w:t>
      </w:r>
    </w:p>
    <w:p w14:paraId="44E44EB8" w14:textId="77777777" w:rsidR="001F7503" w:rsidRDefault="001F7503">
      <w:pPr>
        <w:pStyle w:val="a0"/>
        <w:spacing w:before="93" w:after="93"/>
      </w:pPr>
    </w:p>
    <w:p w14:paraId="05ACD246" w14:textId="77777777" w:rsidR="001F7503" w:rsidRDefault="000E7469">
      <w:pPr>
        <w:pStyle w:val="a0"/>
        <w:spacing w:before="93" w:after="93"/>
      </w:pPr>
      <w:r>
        <w:rPr>
          <w:rFonts w:hint="eastAsia"/>
        </w:rPr>
        <w:t>官网API地址：</w:t>
      </w:r>
    </w:p>
    <w:p w14:paraId="520B6A58" w14:textId="77777777" w:rsidR="001F7503" w:rsidRDefault="00C41EA3">
      <w:pPr>
        <w:pStyle w:val="a0"/>
        <w:spacing w:before="93" w:after="93"/>
      </w:pPr>
      <w:hyperlink r:id="rId31" w:history="1">
        <w:r w:rsidR="000E7469">
          <w:rPr>
            <w:rStyle w:val="af5"/>
            <w:rFonts w:hint="eastAsia"/>
          </w:rPr>
          <w:t>https://www.elastic.co/guide/en/elasticsearch/client/java-rest/7.6/java-rest-high.html</w:t>
        </w:r>
      </w:hyperlink>
    </w:p>
    <w:p w14:paraId="1AFBA489" w14:textId="77777777" w:rsidR="001F7503" w:rsidRDefault="000E7469">
      <w:pPr>
        <w:pStyle w:val="3"/>
        <w:spacing w:before="312" w:after="312"/>
      </w:pPr>
      <w:r>
        <w:rPr>
          <w:rFonts w:hint="eastAsia"/>
        </w:rPr>
        <w:t>环境准备</w:t>
      </w:r>
    </w:p>
    <w:p w14:paraId="42E3EB32" w14:textId="77777777" w:rsidR="001F7503" w:rsidRDefault="000E7469">
      <w:pPr>
        <w:pStyle w:val="4"/>
        <w:spacing w:before="312" w:after="312"/>
        <w:rPr>
          <w:rFonts w:hint="default"/>
        </w:rPr>
      </w:pPr>
      <w:r>
        <w:t>准备IDEA项目结构</w:t>
      </w:r>
    </w:p>
    <w:p w14:paraId="3CC2A552" w14:textId="77777777" w:rsidR="001F7503" w:rsidRDefault="000E7469">
      <w:pPr>
        <w:pStyle w:val="a0"/>
        <w:numPr>
          <w:ilvl w:val="0"/>
          <w:numId w:val="35"/>
        </w:numPr>
        <w:spacing w:before="93" w:after="93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elasticsearch_example</w:t>
      </w:r>
      <w:proofErr w:type="spellEnd"/>
      <w:r>
        <w:rPr>
          <w:rFonts w:hint="eastAsia"/>
        </w:rPr>
        <w:t>项目</w:t>
      </w:r>
    </w:p>
    <w:p w14:paraId="124D118F" w14:textId="77777777" w:rsidR="001F7503" w:rsidRDefault="000E7469">
      <w:pPr>
        <w:pStyle w:val="a0"/>
        <w:numPr>
          <w:ilvl w:val="0"/>
          <w:numId w:val="35"/>
        </w:numPr>
        <w:spacing w:before="93" w:after="93"/>
      </w:pPr>
      <w:r>
        <w:rPr>
          <w:rFonts w:hint="eastAsia"/>
        </w:rPr>
        <w:t>创建包结构如下所示</w:t>
      </w:r>
    </w:p>
    <w:tbl>
      <w:tblPr>
        <w:tblStyle w:val="af1"/>
        <w:tblW w:w="0" w:type="auto"/>
        <w:tblInd w:w="10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7"/>
        <w:gridCol w:w="4488"/>
      </w:tblGrid>
      <w:tr w:rsidR="001F7503" w14:paraId="6F46926E" w14:textId="77777777">
        <w:tc>
          <w:tcPr>
            <w:tcW w:w="4487" w:type="dxa"/>
          </w:tcPr>
          <w:p w14:paraId="31A75B77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包</w:t>
            </w:r>
          </w:p>
        </w:tc>
        <w:tc>
          <w:tcPr>
            <w:tcW w:w="4488" w:type="dxa"/>
          </w:tcPr>
          <w:p w14:paraId="7C6CA6C3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说明</w:t>
            </w:r>
          </w:p>
        </w:tc>
      </w:tr>
      <w:tr w:rsidR="001F7503" w14:paraId="51B85F66" w14:textId="77777777">
        <w:tc>
          <w:tcPr>
            <w:tcW w:w="4487" w:type="dxa"/>
          </w:tcPr>
          <w:p w14:paraId="016C6F17" w14:textId="366AFFC0" w:rsidR="001F7503" w:rsidRDefault="00F476AB">
            <w:pPr>
              <w:pStyle w:val="a0"/>
              <w:spacing w:before="93" w:after="93"/>
            </w:pPr>
            <w:proofErr w:type="spellStart"/>
            <w:r>
              <w:t>com.as</w:t>
            </w:r>
            <w:r w:rsidR="000E7469">
              <w:rPr>
                <w:rFonts w:hint="eastAsia"/>
              </w:rPr>
              <w:t>.elasticsearch.entity</w:t>
            </w:r>
            <w:proofErr w:type="spellEnd"/>
          </w:p>
        </w:tc>
        <w:tc>
          <w:tcPr>
            <w:tcW w:w="4488" w:type="dxa"/>
          </w:tcPr>
          <w:p w14:paraId="37EE72D6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存放实体类</w:t>
            </w:r>
          </w:p>
        </w:tc>
      </w:tr>
      <w:tr w:rsidR="001F7503" w14:paraId="0F94A359" w14:textId="77777777">
        <w:tc>
          <w:tcPr>
            <w:tcW w:w="4487" w:type="dxa"/>
          </w:tcPr>
          <w:p w14:paraId="2930A153" w14:textId="6EACB4D1" w:rsidR="001F7503" w:rsidRDefault="00F476AB">
            <w:pPr>
              <w:pStyle w:val="a0"/>
              <w:spacing w:before="93" w:after="93"/>
            </w:pPr>
            <w:proofErr w:type="spellStart"/>
            <w:r>
              <w:t>com.as</w:t>
            </w:r>
            <w:r w:rsidR="000E7469">
              <w:rPr>
                <w:rFonts w:hint="eastAsia"/>
              </w:rPr>
              <w:t>.elasticsearch.service</w:t>
            </w:r>
            <w:proofErr w:type="spellEnd"/>
          </w:p>
        </w:tc>
        <w:tc>
          <w:tcPr>
            <w:tcW w:w="4488" w:type="dxa"/>
          </w:tcPr>
          <w:p w14:paraId="49A9BBC0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存放服务接口</w:t>
            </w:r>
          </w:p>
        </w:tc>
      </w:tr>
      <w:tr w:rsidR="001F7503" w14:paraId="5F81C4B7" w14:textId="77777777">
        <w:tc>
          <w:tcPr>
            <w:tcW w:w="4487" w:type="dxa"/>
          </w:tcPr>
          <w:p w14:paraId="544B44B4" w14:textId="0732D937" w:rsidR="001F7503" w:rsidRDefault="00F476AB">
            <w:pPr>
              <w:pStyle w:val="a0"/>
              <w:spacing w:before="93" w:after="93"/>
            </w:pPr>
            <w:proofErr w:type="spellStart"/>
            <w:r>
              <w:t>com.as</w:t>
            </w:r>
            <w:r w:rsidR="000E7469">
              <w:rPr>
                <w:rFonts w:hint="eastAsia"/>
              </w:rPr>
              <w:t>.elasticsearch.service.impl</w:t>
            </w:r>
            <w:proofErr w:type="spellEnd"/>
          </w:p>
        </w:tc>
        <w:tc>
          <w:tcPr>
            <w:tcW w:w="4488" w:type="dxa"/>
          </w:tcPr>
          <w:p w14:paraId="66979025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存放服务接口实现类</w:t>
            </w:r>
          </w:p>
        </w:tc>
      </w:tr>
    </w:tbl>
    <w:p w14:paraId="10648231" w14:textId="77777777" w:rsidR="001F7503" w:rsidRDefault="000E7469">
      <w:pPr>
        <w:pStyle w:val="4"/>
        <w:spacing w:before="312" w:after="312"/>
        <w:rPr>
          <w:rFonts w:hint="default"/>
        </w:rPr>
      </w:pPr>
      <w:r>
        <w:t>准备POM依赖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7B168FC6" w14:textId="77777777">
        <w:tc>
          <w:tcPr>
            <w:tcW w:w="8931" w:type="dxa"/>
            <w:shd w:val="clear" w:color="auto" w:fill="auto"/>
          </w:tcPr>
          <w:p w14:paraId="7AE33FE1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i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&lt;!--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代码库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--&gt;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i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liyu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i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r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://maven.aliyun.com/nexus/content/groups/public/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r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leas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ru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leas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napshot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als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enable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pdatePolic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never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updatePolic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napshot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lastRenderedPageBreak/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repositori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i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elasticsearch.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lastic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-rest-high-level-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7.6.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apache.logging.log4j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g4j-cor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2.11.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om.alibaba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astjs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2.62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un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un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4.12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test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6.14.3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es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cop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dependencie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buil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org.apache.maven.plugin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group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aven-compiler-plugi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artifac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3.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vers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configurat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targe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8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targe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our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1.8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sour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configuratio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plugin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lt;/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  <w:shd w:val="clear" w:color="auto" w:fill="EFEFEF"/>
              </w:rPr>
              <w:t>buil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  <w:shd w:val="clear" w:color="auto" w:fill="EFEFEF"/>
              </w:rPr>
              <w:t>&gt;</w:t>
            </w:r>
          </w:p>
        </w:tc>
      </w:tr>
    </w:tbl>
    <w:p w14:paraId="2B9694A5" w14:textId="77777777" w:rsidR="001F7503" w:rsidRDefault="000E7469">
      <w:pPr>
        <w:pStyle w:val="4"/>
        <w:spacing w:before="312" w:after="312"/>
        <w:rPr>
          <w:rFonts w:hint="default"/>
        </w:rPr>
      </w:pPr>
      <w:r>
        <w:rPr>
          <w:rFonts w:hint="default"/>
        </w:rPr>
        <w:lastRenderedPageBreak/>
        <w:t>创建用于保存职位信息的实体类</w:t>
      </w:r>
    </w:p>
    <w:p w14:paraId="4AD13F34" w14:textId="77777777" w:rsidR="001F7503" w:rsidRDefault="000E7469">
      <w:pPr>
        <w:spacing w:before="93" w:after="93"/>
      </w:pPr>
      <w:r>
        <w:rPr>
          <w:rFonts w:hint="eastAsia"/>
        </w:rPr>
        <w:t>注意：</w:t>
      </w:r>
    </w:p>
    <w:p w14:paraId="58728FBF" w14:textId="77777777" w:rsidR="001F7503" w:rsidRDefault="000E7469">
      <w:pPr>
        <w:spacing w:before="93" w:after="93"/>
      </w:pPr>
      <w:r>
        <w:t>在</w:t>
      </w:r>
      <w:r>
        <w:rPr>
          <w:rFonts w:hint="eastAsia"/>
        </w:rPr>
        <w:t>i</w:t>
      </w:r>
      <w:r>
        <w:t>d字段上添加一个</w:t>
      </w:r>
      <w:r>
        <w:rPr>
          <w:rFonts w:hint="eastAsia"/>
        </w:rPr>
        <w:t xml:space="preserve"> </w:t>
      </w:r>
      <w:r>
        <w:t>@JSONField注解</w:t>
      </w:r>
      <w:r>
        <w:rPr>
          <w:rFonts w:hint="eastAsia"/>
        </w:rPr>
        <w:t>，</w:t>
      </w:r>
      <w:r>
        <w:t>并配置注解的</w:t>
      </w:r>
      <w:r>
        <w:rPr>
          <w:rFonts w:hint="eastAsia"/>
        </w:rPr>
        <w:t>s</w:t>
      </w:r>
      <w:r>
        <w:t>erialize为</w:t>
      </w:r>
      <w:r>
        <w:rPr>
          <w:rFonts w:hint="eastAsia"/>
        </w:rPr>
        <w:t>f</w:t>
      </w:r>
      <w:r>
        <w:t>alse</w:t>
      </w:r>
      <w:r>
        <w:rPr>
          <w:rFonts w:hint="eastAsia"/>
        </w:rPr>
        <w:t>，</w:t>
      </w:r>
      <w:r>
        <w:t>表示该字段无需转换为</w:t>
      </w:r>
      <w:r>
        <w:rPr>
          <w:rFonts w:hint="eastAsia"/>
        </w:rPr>
        <w:t>J</w:t>
      </w:r>
      <w:r>
        <w:t>SON</w:t>
      </w:r>
      <w:r>
        <w:rPr>
          <w:rFonts w:hint="eastAsia"/>
        </w:rPr>
        <w:t>，</w:t>
      </w:r>
      <w:r>
        <w:t>因为它就是文档的唯一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。</w:t>
      </w:r>
    </w:p>
    <w:p w14:paraId="3E0174C5" w14:textId="77777777" w:rsidR="001F7503" w:rsidRDefault="001F7503">
      <w:pPr>
        <w:spacing w:before="93" w:after="93"/>
      </w:pPr>
    </w:p>
    <w:p w14:paraId="58E96FFF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11766" w:type="dxa"/>
        <w:tblInd w:w="108" w:type="dxa"/>
        <w:tblLook w:val="04A0" w:firstRow="1" w:lastRow="0" w:firstColumn="1" w:lastColumn="0" w:noHBand="0" w:noVBand="1"/>
      </w:tblPr>
      <w:tblGrid>
        <w:gridCol w:w="11766"/>
      </w:tblGrid>
      <w:tr w:rsidR="001F7503" w14:paraId="0C8B5FDA" w14:textId="77777777">
        <w:tc>
          <w:tcPr>
            <w:tcW w:w="117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E7A7FF4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因为此处无需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序列化为文档中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JSONFiel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erialize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fals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long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唯一标识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area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所在区域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xp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岗位要求的工作经验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学历要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alar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薪资范围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类型（全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/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兼职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公司名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浏览量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岗位名称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;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职位描述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lo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id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Area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area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Area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area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area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area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Ex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xp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Ex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exp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x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exp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du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Sal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alary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Sal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salary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salary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salary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cmp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title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titl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 title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t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this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{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id=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area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area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exp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exp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edu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salary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salary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_typ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cmp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pv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title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titl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",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='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\'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'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+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'}'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59E8E81D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接口和实现类</w:t>
      </w:r>
    </w:p>
    <w:p w14:paraId="571D8A08" w14:textId="64D39C6F" w:rsidR="001F7503" w:rsidRDefault="000E7469">
      <w:pPr>
        <w:spacing w:before="93" w:after="93"/>
      </w:pPr>
      <w:r>
        <w:rPr>
          <w:rFonts w:hint="eastAsia"/>
        </w:rPr>
        <w:t>在</w:t>
      </w:r>
      <w:proofErr w:type="spellStart"/>
      <w:r w:rsidR="00F476AB">
        <w:t>com.as</w:t>
      </w:r>
      <w:r>
        <w:rPr>
          <w:rFonts w:hint="eastAsia"/>
        </w:rPr>
        <w:t>.elasticsearch.service</w:t>
      </w:r>
      <w:proofErr w:type="spellEnd"/>
      <w:r>
        <w:rPr>
          <w:rFonts w:hint="eastAsia"/>
        </w:rPr>
        <w:t>包中创建</w:t>
      </w:r>
      <w:proofErr w:type="spellStart"/>
      <w:r>
        <w:t>JobFullTextService</w:t>
      </w:r>
      <w:proofErr w:type="spellEnd"/>
      <w:r>
        <w:rPr>
          <w:rFonts w:hint="eastAsia"/>
        </w:rPr>
        <w:t>接口，该接口中定义了职位全文检索相关的</w:t>
      </w:r>
      <w:r>
        <w:t>Java</w:t>
      </w:r>
      <w:r>
        <w:rPr>
          <w:rFonts w:hint="eastAsia"/>
        </w:rPr>
        <w:t xml:space="preserve"> </w:t>
      </w:r>
      <w:r>
        <w:t>API接口</w:t>
      </w:r>
      <w:r>
        <w:rPr>
          <w:rFonts w:hint="eastAsia"/>
        </w:rPr>
        <w:t>。</w:t>
      </w:r>
    </w:p>
    <w:p w14:paraId="23454B85" w14:textId="77777777" w:rsidR="001F7503" w:rsidRDefault="001F7503">
      <w:pPr>
        <w:spacing w:before="93" w:after="93"/>
      </w:pPr>
    </w:p>
    <w:p w14:paraId="346EF566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30F2DBE8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FC919DB" w14:textId="77777777" w:rsidR="001F7503" w:rsidRDefault="000E7469">
            <w:pPr>
              <w:pStyle w:val="HTML"/>
              <w:shd w:val="clear" w:color="auto" w:fill="FFFFFF"/>
              <w:spacing w:before="93" w:after="93"/>
              <w:rPr>
                <w:rFonts w:ascii="Consolas" w:hAnsi="Consolas" w:cs="宋体" w:hint="default"/>
                <w:color w:val="000000"/>
                <w:sz w:val="27"/>
                <w:szCs w:val="27"/>
              </w:rPr>
            </w:pPr>
            <w:r>
              <w:rPr>
                <w:rFonts w:ascii="Consolas" w:hAnsi="Consolas" w:cs="宋体"/>
                <w:color w:val="808080"/>
                <w:sz w:val="18"/>
                <w:szCs w:val="27"/>
              </w:rPr>
              <w:t>/**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*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定义</w:t>
            </w:r>
            <w:proofErr w:type="spellStart"/>
            <w:r>
              <w:rPr>
                <w:rFonts w:ascii="Consolas" w:hAnsi="Consolas" w:cs="宋体"/>
                <w:color w:val="80808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*/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public interface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添加一个职位数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>add(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根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检索指定职位数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findById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修改职位薪资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>update(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根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删除指定位置数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deleteById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根据关键字检索数据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>List&lt;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searchByKeywords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(String keywords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分页检索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searchByPage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(String keywords,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pageNum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// scroll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分页解决深分页问题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searchByScrollPage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(String keywords, String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关闭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t>连接</w:t>
            </w:r>
            <w:r>
              <w:rPr>
                <w:rFonts w:ascii="Consolas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void </w:t>
            </w:r>
            <w:r>
              <w:rPr>
                <w:rFonts w:ascii="Consolas" w:hAnsi="Consolas" w:cs="宋体"/>
                <w:color w:val="000000"/>
                <w:sz w:val="18"/>
                <w:szCs w:val="27"/>
              </w:rPr>
              <w:t>close()</w:t>
            </w:r>
            <w:r>
              <w:rPr>
                <w:rFonts w:ascii="Consolas" w:hAnsi="Consolas" w:cs="宋体" w:hint="default"/>
                <w:color w:val="000000"/>
                <w:sz w:val="18"/>
                <w:szCs w:val="27"/>
              </w:rPr>
              <w:t xml:space="preserve"> </w:t>
            </w:r>
            <w:r>
              <w:rPr>
                <w:rFonts w:ascii="Consolas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hAnsi="Consolas" w:cs="宋体"/>
                <w:color w:val="000000"/>
                <w:sz w:val="18"/>
                <w:szCs w:val="27"/>
              </w:rPr>
              <w:t>;</w:t>
            </w:r>
          </w:p>
          <w:p w14:paraId="00F1AB32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14:paraId="52415F53" w14:textId="77777777" w:rsidR="001F7503" w:rsidRDefault="001F7503">
            <w:pPr>
              <w:spacing w:before="93" w:after="93"/>
            </w:pPr>
          </w:p>
        </w:tc>
      </w:tr>
    </w:tbl>
    <w:p w14:paraId="6FEB0FAC" w14:textId="77777777" w:rsidR="001F7503" w:rsidRDefault="001F7503">
      <w:pPr>
        <w:spacing w:before="93" w:after="93"/>
      </w:pPr>
    </w:p>
    <w:p w14:paraId="27C522C3" w14:textId="77777777" w:rsidR="001F7503" w:rsidRDefault="001F7503">
      <w:pPr>
        <w:spacing w:before="93" w:after="93"/>
      </w:pPr>
    </w:p>
    <w:p w14:paraId="50D34E42" w14:textId="77777777" w:rsidR="001F7503" w:rsidRDefault="000E7469">
      <w:pPr>
        <w:pStyle w:val="4"/>
        <w:spacing w:before="312" w:after="312"/>
        <w:rPr>
          <w:rFonts w:hint="default"/>
        </w:rPr>
      </w:pPr>
      <w:r>
        <w:t>创建实现类</w:t>
      </w:r>
    </w:p>
    <w:p w14:paraId="556E1563" w14:textId="531F1C61" w:rsidR="001F7503" w:rsidRDefault="000E7469">
      <w:pPr>
        <w:spacing w:before="93" w:after="93"/>
      </w:pPr>
      <w:r>
        <w:t>在</w:t>
      </w:r>
      <w:proofErr w:type="spellStart"/>
      <w:r w:rsidR="00F476AB">
        <w:t>com.as</w:t>
      </w:r>
      <w:r>
        <w:t>.elasticsearch.service.impl</w:t>
      </w:r>
      <w:proofErr w:type="spellEnd"/>
      <w:r>
        <w:t>包下创建一个实现类</w:t>
      </w:r>
      <w:r>
        <w:rPr>
          <w:rFonts w:hint="eastAsia"/>
        </w:rPr>
        <w:t>：</w:t>
      </w:r>
      <w:proofErr w:type="spellStart"/>
      <w:r>
        <w:t>JobFullTextServiceImpl</w:t>
      </w:r>
      <w:proofErr w:type="spellEnd"/>
      <w:r>
        <w:rPr>
          <w:rFonts w:hint="eastAsia"/>
        </w:rPr>
        <w:t>，并实现上面的接口。</w:t>
      </w:r>
    </w:p>
    <w:p w14:paraId="7B3767E1" w14:textId="77777777" w:rsidR="001F7503" w:rsidRDefault="001F7503">
      <w:pPr>
        <w:spacing w:before="93" w:after="93"/>
      </w:pPr>
    </w:p>
    <w:p w14:paraId="179918AE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F02FDD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7547B17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mplement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boolean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d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fals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Keywor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String keyword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Nu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Scroll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, 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20D01A50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添加职位数据</w:t>
      </w:r>
    </w:p>
    <w:p w14:paraId="6A8E2B4D" w14:textId="77777777" w:rsidR="001F7503" w:rsidRDefault="000E7469">
      <w:pPr>
        <w:pStyle w:val="4"/>
        <w:spacing w:before="312" w:after="312"/>
        <w:rPr>
          <w:rFonts w:hint="default"/>
        </w:rPr>
      </w:pPr>
      <w:r>
        <w:t>初始化客户端连接</w:t>
      </w:r>
    </w:p>
    <w:p w14:paraId="6B202AAC" w14:textId="77777777" w:rsidR="001F7503" w:rsidRDefault="000E7469">
      <w:pPr>
        <w:pStyle w:val="a0"/>
        <w:numPr>
          <w:ilvl w:val="0"/>
          <w:numId w:val="36"/>
        </w:numPr>
        <w:spacing w:before="93" w:after="93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R</w:t>
      </w:r>
      <w:r>
        <w:t>estHighLevelClient</w:t>
      </w:r>
      <w:proofErr w:type="spellEnd"/>
      <w:r>
        <w:rPr>
          <w:rFonts w:hint="eastAsia"/>
        </w:rPr>
        <w:t>构建客户端连接。</w:t>
      </w:r>
    </w:p>
    <w:p w14:paraId="4C11F26F" w14:textId="77777777" w:rsidR="001F7503" w:rsidRDefault="000E7469">
      <w:pPr>
        <w:pStyle w:val="a0"/>
        <w:numPr>
          <w:ilvl w:val="0"/>
          <w:numId w:val="36"/>
        </w:numPr>
        <w:spacing w:before="93" w:after="93"/>
      </w:pPr>
      <w:r>
        <w:t>基于</w:t>
      </w:r>
      <w:proofErr w:type="spellStart"/>
      <w:r>
        <w:rPr>
          <w:rFonts w:hint="eastAsia"/>
        </w:rPr>
        <w:t>R</w:t>
      </w:r>
      <w:r>
        <w:t>estClient</w:t>
      </w:r>
      <w:r>
        <w:rPr>
          <w:rFonts w:hint="eastAsia"/>
        </w:rPr>
        <w:t>.</w:t>
      </w:r>
      <w:r>
        <w:t>builder</w:t>
      </w:r>
      <w:proofErr w:type="spellEnd"/>
      <w:r>
        <w:t>方法来构建</w:t>
      </w:r>
      <w:proofErr w:type="spellStart"/>
      <w:r>
        <w:rPr>
          <w:rFonts w:hint="eastAsia"/>
        </w:rPr>
        <w:t>R</w:t>
      </w:r>
      <w:r>
        <w:t>estClientBuilder</w:t>
      </w:r>
      <w:proofErr w:type="spellEnd"/>
    </w:p>
    <w:p w14:paraId="678E602B" w14:textId="77777777" w:rsidR="001F7503" w:rsidRDefault="000E7469">
      <w:pPr>
        <w:pStyle w:val="a0"/>
        <w:numPr>
          <w:ilvl w:val="0"/>
          <w:numId w:val="36"/>
        </w:numPr>
        <w:spacing w:before="93" w:after="93"/>
      </w:pPr>
      <w:r>
        <w:rPr>
          <w:rFonts w:hint="eastAsia"/>
        </w:rPr>
        <w:t>用</w:t>
      </w:r>
      <w:proofErr w:type="spellStart"/>
      <w:r>
        <w:rPr>
          <w:rFonts w:hint="eastAsia"/>
        </w:rPr>
        <w:t>H</w:t>
      </w:r>
      <w:r>
        <w:t>ttpHost</w:t>
      </w:r>
      <w:proofErr w:type="spellEnd"/>
      <w:r>
        <w:t>来添加ES的节点</w:t>
      </w:r>
    </w:p>
    <w:p w14:paraId="5C0C3546" w14:textId="77777777" w:rsidR="001F7503" w:rsidRDefault="001F7503">
      <w:pPr>
        <w:pStyle w:val="a0"/>
        <w:spacing w:before="93" w:after="93"/>
      </w:pPr>
    </w:p>
    <w:p w14:paraId="5B64AE99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EAD4F78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08AFA33" w14:textId="689FAEE9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static final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 xml:space="preserve">JOB_IDX_NAM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ob_idx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Client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1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2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3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49CE795F" w14:textId="77777777" w:rsidR="001F7503" w:rsidRDefault="000E7469">
      <w:pPr>
        <w:pStyle w:val="4"/>
        <w:spacing w:before="312" w:after="312"/>
        <w:rPr>
          <w:rFonts w:hint="default"/>
        </w:rPr>
      </w:pPr>
      <w:r>
        <w:rPr>
          <w:rFonts w:hint="default"/>
        </w:rPr>
        <w:t>实现关闭客户端连接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43F7B0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11315FE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lose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e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.printStackTra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325EA503" w14:textId="77777777" w:rsidR="001F7503" w:rsidRDefault="000E7469">
      <w:pPr>
        <w:pStyle w:val="4"/>
        <w:spacing w:before="312" w:after="312"/>
        <w:rPr>
          <w:rFonts w:hint="default"/>
        </w:rPr>
      </w:pPr>
      <w:r>
        <w:t>编写代码实现新增职位数据</w:t>
      </w:r>
    </w:p>
    <w:p w14:paraId="73ED4126" w14:textId="77777777" w:rsidR="001F7503" w:rsidRDefault="000E7469">
      <w:pPr>
        <w:spacing w:before="93" w:after="93"/>
      </w:pPr>
      <w:r>
        <w:t>实现步骤</w:t>
      </w:r>
      <w:r>
        <w:rPr>
          <w:rFonts w:hint="eastAsia"/>
        </w:rPr>
        <w:t>：</w:t>
      </w:r>
    </w:p>
    <w:p w14:paraId="6FE93F92" w14:textId="77777777" w:rsidR="001F7503" w:rsidRDefault="000E7469">
      <w:pPr>
        <w:pStyle w:val="aff"/>
        <w:numPr>
          <w:ilvl w:val="0"/>
          <w:numId w:val="37"/>
        </w:numPr>
        <w:spacing w:before="93" w:after="93"/>
        <w:ind w:firstLineChars="0"/>
      </w:pPr>
      <w:r>
        <w:rPr>
          <w:rFonts w:hint="eastAsia"/>
        </w:rPr>
        <w:t>构建</w:t>
      </w:r>
      <w:proofErr w:type="spellStart"/>
      <w:r>
        <w:rPr>
          <w:rFonts w:hint="eastAsia"/>
        </w:rPr>
        <w:t>In</w:t>
      </w:r>
      <w:r>
        <w:t>dexRequest</w:t>
      </w:r>
      <w:proofErr w:type="spellEnd"/>
      <w:r>
        <w:rPr>
          <w:rFonts w:hint="eastAsia"/>
        </w:rPr>
        <w:t>对象，用来描述E</w:t>
      </w:r>
      <w:r>
        <w:t>S发起请求的数据</w:t>
      </w:r>
      <w:r>
        <w:rPr>
          <w:rFonts w:hint="eastAsia"/>
        </w:rPr>
        <w:t>。</w:t>
      </w:r>
    </w:p>
    <w:p w14:paraId="6238AC1D" w14:textId="77777777" w:rsidR="001F7503" w:rsidRDefault="000E7469">
      <w:pPr>
        <w:pStyle w:val="aff"/>
        <w:numPr>
          <w:ilvl w:val="0"/>
          <w:numId w:val="37"/>
        </w:numPr>
        <w:spacing w:before="93" w:after="93"/>
        <w:ind w:firstLineChars="0"/>
      </w:pPr>
      <w:r>
        <w:lastRenderedPageBreak/>
        <w:t>设置文档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。</w:t>
      </w:r>
    </w:p>
    <w:p w14:paraId="332FB9EA" w14:textId="77777777" w:rsidR="001F7503" w:rsidRDefault="000E7469">
      <w:pPr>
        <w:pStyle w:val="aff"/>
        <w:numPr>
          <w:ilvl w:val="0"/>
          <w:numId w:val="37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F</w:t>
      </w:r>
      <w:r>
        <w:t>astJSON</w:t>
      </w:r>
      <w:proofErr w:type="spellEnd"/>
      <w:r>
        <w:t>将实体类对象转换为</w:t>
      </w:r>
      <w:r>
        <w:rPr>
          <w:rFonts w:hint="eastAsia"/>
        </w:rPr>
        <w:t>J</w:t>
      </w:r>
      <w:r>
        <w:t>SON</w:t>
      </w:r>
      <w:r>
        <w:rPr>
          <w:rFonts w:hint="eastAsia"/>
        </w:rPr>
        <w:t>。</w:t>
      </w:r>
    </w:p>
    <w:p w14:paraId="48FC16A1" w14:textId="77777777" w:rsidR="001F7503" w:rsidRDefault="000E7469">
      <w:pPr>
        <w:pStyle w:val="aff"/>
        <w:numPr>
          <w:ilvl w:val="0"/>
          <w:numId w:val="37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Index</w:t>
      </w:r>
      <w:r>
        <w:t>Request.source</w:t>
      </w:r>
      <w:proofErr w:type="spellEnd"/>
      <w:r>
        <w:t>方法</w:t>
      </w:r>
      <w:r>
        <w:rPr>
          <w:rFonts w:hint="eastAsia"/>
        </w:rPr>
        <w:t>设置文档</w:t>
      </w:r>
      <w:r>
        <w:t>数据</w:t>
      </w:r>
      <w:r>
        <w:rPr>
          <w:rFonts w:hint="eastAsia"/>
        </w:rPr>
        <w:t>，</w:t>
      </w:r>
      <w:r>
        <w:t>并设置请求的数据为</w:t>
      </w:r>
      <w:r>
        <w:rPr>
          <w:rFonts w:hint="eastAsia"/>
        </w:rPr>
        <w:t>J</w:t>
      </w:r>
      <w:r>
        <w:t>SON格式</w:t>
      </w:r>
      <w:r>
        <w:rPr>
          <w:rFonts w:hint="eastAsia"/>
        </w:rPr>
        <w:t>。</w:t>
      </w:r>
    </w:p>
    <w:p w14:paraId="09FD096A" w14:textId="77777777" w:rsidR="001F7503" w:rsidRDefault="000E7469">
      <w:pPr>
        <w:pStyle w:val="aff"/>
        <w:numPr>
          <w:ilvl w:val="0"/>
          <w:numId w:val="37"/>
        </w:numPr>
        <w:spacing w:before="93" w:after="93"/>
        <w:ind w:firstLineChars="0"/>
      </w:pPr>
      <w:r>
        <w:t>使用</w:t>
      </w:r>
      <w:r>
        <w:rPr>
          <w:rFonts w:hint="eastAsia"/>
        </w:rPr>
        <w:t>E</w:t>
      </w:r>
      <w:r>
        <w:t xml:space="preserve">S High level </w:t>
      </w:r>
      <w:r>
        <w:rPr>
          <w:rFonts w:hint="eastAsia"/>
        </w:rPr>
        <w:t>c</w:t>
      </w:r>
      <w:r>
        <w:t>lient调用</w:t>
      </w:r>
      <w:r>
        <w:rPr>
          <w:rFonts w:hint="eastAsia"/>
        </w:rPr>
        <w:t>i</w:t>
      </w:r>
      <w:r>
        <w:t>ndex方法发起请求</w:t>
      </w:r>
      <w:r>
        <w:rPr>
          <w:rFonts w:hint="eastAsia"/>
        </w:rPr>
        <w:t>，</w:t>
      </w:r>
      <w:r>
        <w:t>将一个文档添加到索引中</w:t>
      </w:r>
      <w:r>
        <w:rPr>
          <w:rFonts w:hint="eastAsia"/>
        </w:rPr>
        <w:t>。</w:t>
      </w:r>
    </w:p>
    <w:p w14:paraId="4B5EE2B3" w14:textId="77777777" w:rsidR="001F7503" w:rsidRDefault="001F7503">
      <w:pPr>
        <w:spacing w:before="93" w:after="93"/>
      </w:pPr>
    </w:p>
    <w:p w14:paraId="122BD9E7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p w14:paraId="37532379" w14:textId="77777777" w:rsidR="001F7503" w:rsidRDefault="001F7503">
      <w:pPr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B17216F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B84A769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对象，用来描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的数据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id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实体类对象，并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实体类对象转换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设置请求数据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json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 High level 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index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e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.printStackTra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索引创建成功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!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416AABAA" w14:textId="77777777" w:rsidR="001F7503" w:rsidRDefault="001F7503">
      <w:pPr>
        <w:spacing w:before="93" w:after="93"/>
      </w:pPr>
    </w:p>
    <w:p w14:paraId="34487AD7" w14:textId="77777777" w:rsidR="001F7503" w:rsidRDefault="000E7469">
      <w:pPr>
        <w:spacing w:before="93" w:after="93"/>
      </w:pPr>
      <w:r>
        <w:t>常见错误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5185285C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B9D5B07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proofErr w:type="spellStart"/>
            <w:r>
              <w:rPr>
                <w:rFonts w:ascii="Consolas" w:hAnsi="Consolas"/>
                <w:sz w:val="18"/>
              </w:rPr>
              <w:t>java.lang.IllegalArgumentException</w:t>
            </w:r>
            <w:proofErr w:type="spellEnd"/>
            <w:r>
              <w:rPr>
                <w:rFonts w:ascii="Consolas" w:hAnsi="Consolas"/>
                <w:sz w:val="18"/>
              </w:rPr>
              <w:t>: The number of object passed must be even but was [1]</w:t>
            </w:r>
          </w:p>
          <w:p w14:paraId="3EB9FBFA" w14:textId="77777777" w:rsidR="001F7503" w:rsidRDefault="001F7503">
            <w:pPr>
              <w:spacing w:before="93" w:after="93"/>
              <w:rPr>
                <w:rFonts w:ascii="Consolas" w:hAnsi="Consolas"/>
                <w:sz w:val="18"/>
              </w:rPr>
            </w:pPr>
          </w:p>
          <w:p w14:paraId="000476E6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ab/>
              <w:t>at org.elasticsearch.action.index.IndexRequest.source(IndexRequest.java:474)</w:t>
            </w:r>
          </w:p>
          <w:p w14:paraId="4651F733" w14:textId="77777777" w:rsidR="001F7503" w:rsidRDefault="000E7469">
            <w:pPr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ab/>
              <w:t>at org.elasticsearch.action.index.IndexRequest.source(IndexRequest.java:461)</w:t>
            </w:r>
          </w:p>
        </w:tc>
      </w:tr>
    </w:tbl>
    <w:p w14:paraId="7C6A2809" w14:textId="77777777" w:rsidR="001F7503" w:rsidRDefault="000E7469">
      <w:pPr>
        <w:spacing w:before="93" w:after="93"/>
      </w:pPr>
      <w:r>
        <w:rPr>
          <w:rFonts w:hint="eastAsia"/>
        </w:rPr>
        <w:lastRenderedPageBreak/>
        <w:t>原因：</w:t>
      </w:r>
      <w:proofErr w:type="spellStart"/>
      <w:r>
        <w:rPr>
          <w:rFonts w:ascii="Consolas" w:hAnsi="Consolas"/>
          <w:sz w:val="18"/>
        </w:rPr>
        <w:t>IndexRequest.source</w:t>
      </w:r>
      <w:proofErr w:type="spellEnd"/>
      <w:r>
        <w:rPr>
          <w:rFonts w:hint="eastAsia"/>
        </w:rPr>
        <w:t>要求传递偶数个的参数，但只传递了1个</w:t>
      </w:r>
    </w:p>
    <w:p w14:paraId="0F8EE093" w14:textId="77777777" w:rsidR="001F7503" w:rsidRDefault="000E7469">
      <w:pPr>
        <w:pStyle w:val="4"/>
        <w:spacing w:before="312" w:after="312"/>
        <w:rPr>
          <w:rFonts w:hint="default"/>
        </w:rPr>
      </w:pPr>
      <w:r>
        <w:t>编写测试用例测试添加方法</w:t>
      </w:r>
    </w:p>
    <w:p w14:paraId="774A3241" w14:textId="2364CCF6" w:rsidR="001F7503" w:rsidRDefault="000E7469">
      <w:pPr>
        <w:pStyle w:val="aff"/>
        <w:numPr>
          <w:ilvl w:val="0"/>
          <w:numId w:val="38"/>
        </w:numPr>
        <w:spacing w:before="93" w:after="93"/>
        <w:ind w:firstLineChars="0"/>
      </w:pPr>
      <w:r>
        <w:rPr>
          <w:rFonts w:hint="eastAsia"/>
        </w:rPr>
        <w:t xml:space="preserve">在 </w:t>
      </w:r>
      <w:r>
        <w:t>test/java 目录中创建一个</w:t>
      </w:r>
      <w:r>
        <w:rPr>
          <w:rFonts w:hint="eastAsia"/>
        </w:rPr>
        <w:t xml:space="preserve"> </w:t>
      </w:r>
      <w:proofErr w:type="spellStart"/>
      <w:r w:rsidR="00F476AB">
        <w:t>com.as</w:t>
      </w:r>
      <w:r>
        <w:t>.elasticsearch.service</w:t>
      </w:r>
      <w:proofErr w:type="spellEnd"/>
      <w:r>
        <w:t xml:space="preserve"> 包</w:t>
      </w:r>
      <w:r>
        <w:rPr>
          <w:rFonts w:hint="eastAsia"/>
        </w:rPr>
        <w:t>。</w:t>
      </w:r>
    </w:p>
    <w:p w14:paraId="7476D30F" w14:textId="23E50438" w:rsidR="001F7503" w:rsidRDefault="000E7469">
      <w:pPr>
        <w:pStyle w:val="aff"/>
        <w:numPr>
          <w:ilvl w:val="0"/>
          <w:numId w:val="38"/>
        </w:numPr>
        <w:spacing w:before="93" w:after="93"/>
        <w:ind w:firstLineChars="0"/>
      </w:pPr>
      <w:r>
        <w:t>在</w:t>
      </w:r>
      <w:proofErr w:type="spellStart"/>
      <w:r w:rsidR="00F476AB">
        <w:t>com.as</w:t>
      </w:r>
      <w:r>
        <w:t>.elasticsearch.service</w:t>
      </w:r>
      <w:proofErr w:type="spellEnd"/>
      <w:r>
        <w:t xml:space="preserve"> 包</w:t>
      </w:r>
      <w:r>
        <w:rPr>
          <w:rFonts w:hint="eastAsia"/>
        </w:rPr>
        <w:t>下创建一个</w:t>
      </w:r>
      <w:proofErr w:type="spellStart"/>
      <w:r>
        <w:rPr>
          <w:rFonts w:hint="eastAsia"/>
        </w:rPr>
        <w:t>Job</w:t>
      </w:r>
      <w:r>
        <w:t>FullTextServiceTest</w:t>
      </w:r>
      <w:proofErr w:type="spellEnd"/>
      <w:r>
        <w:t>类</w:t>
      </w:r>
      <w:r>
        <w:rPr>
          <w:rFonts w:hint="eastAsia"/>
        </w:rPr>
        <w:t>。</w:t>
      </w:r>
    </w:p>
    <w:p w14:paraId="0D8BD293" w14:textId="77777777" w:rsidR="001F7503" w:rsidRDefault="000E7469">
      <w:pPr>
        <w:pStyle w:val="aff"/>
        <w:numPr>
          <w:ilvl w:val="0"/>
          <w:numId w:val="38"/>
        </w:numPr>
        <w:spacing w:before="93" w:after="93"/>
        <w:ind w:firstLineChars="0"/>
      </w:pPr>
      <w:r>
        <w:t>在</w:t>
      </w:r>
      <w:r>
        <w:rPr>
          <w:rFonts w:hint="eastAsia"/>
        </w:rPr>
        <w:t>@</w:t>
      </w:r>
      <w:r>
        <w:t>BeforeTest中构建</w:t>
      </w:r>
      <w:proofErr w:type="spellStart"/>
      <w:r>
        <w:t>JobFullTextService</w:t>
      </w:r>
      <w:proofErr w:type="spellEnd"/>
      <w:r>
        <w:t>对象</w:t>
      </w:r>
      <w:r>
        <w:rPr>
          <w:rFonts w:hint="eastAsia"/>
        </w:rPr>
        <w:t>，@</w:t>
      </w:r>
      <w:r>
        <w:t>AfterTest中调用</w:t>
      </w:r>
      <w:r>
        <w:rPr>
          <w:rFonts w:hint="eastAsia"/>
        </w:rPr>
        <w:t>c</w:t>
      </w:r>
      <w:r>
        <w:t>lose方法关闭连接</w:t>
      </w:r>
      <w:r>
        <w:rPr>
          <w:rFonts w:hint="eastAsia"/>
        </w:rPr>
        <w:t>。</w:t>
      </w:r>
    </w:p>
    <w:p w14:paraId="481A0913" w14:textId="77777777" w:rsidR="001F7503" w:rsidRDefault="000E7469">
      <w:pPr>
        <w:pStyle w:val="aff"/>
        <w:numPr>
          <w:ilvl w:val="0"/>
          <w:numId w:val="38"/>
        </w:numPr>
        <w:spacing w:before="93" w:after="93"/>
        <w:ind w:firstLineChars="0"/>
      </w:pPr>
      <w:r>
        <w:rPr>
          <w:rFonts w:hint="eastAsia"/>
        </w:rPr>
        <w:t>编写测试用例，构建一个测试用的实体类，测试a</w:t>
      </w:r>
      <w:r>
        <w:t>dd方法</w:t>
      </w:r>
      <w:r>
        <w:rPr>
          <w:rFonts w:hint="eastAsia"/>
        </w:rPr>
        <w:t>。</w:t>
      </w:r>
    </w:p>
    <w:p w14:paraId="29DAF62B" w14:textId="77777777" w:rsidR="001F7503" w:rsidRDefault="001F7503">
      <w:pPr>
        <w:spacing w:before="93" w:after="93"/>
      </w:pPr>
    </w:p>
    <w:p w14:paraId="5022A869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0D57EE0E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CA3A759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Before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before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测试新增索引文档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Area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江苏省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-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南京市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Cm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Elasticsearch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学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Edu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本科及以上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Ex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一年工作经验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数据工程师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Job_typ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全职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Pv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1700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次浏览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会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Hadoop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就行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Sala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5-9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千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/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月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After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fter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01545812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根据ID检索指定职位数据</w:t>
      </w:r>
    </w:p>
    <w:p w14:paraId="1BC35ADF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3081D68F" w14:textId="77777777" w:rsidR="001F7503" w:rsidRDefault="000E7469">
      <w:pPr>
        <w:pStyle w:val="a0"/>
        <w:numPr>
          <w:ilvl w:val="0"/>
          <w:numId w:val="39"/>
        </w:numPr>
        <w:spacing w:before="93" w:after="93"/>
      </w:pPr>
      <w:r>
        <w:t>构建</w:t>
      </w:r>
      <w:proofErr w:type="spellStart"/>
      <w:r>
        <w:rPr>
          <w:rFonts w:hint="eastAsia"/>
        </w:rPr>
        <w:t>G</w:t>
      </w:r>
      <w:r>
        <w:t>etRequest</w:t>
      </w:r>
      <w:proofErr w:type="spellEnd"/>
      <w:r>
        <w:t>请求</w:t>
      </w:r>
      <w:r>
        <w:rPr>
          <w:rFonts w:hint="eastAsia"/>
        </w:rPr>
        <w:t>。</w:t>
      </w:r>
    </w:p>
    <w:p w14:paraId="0010FE1D" w14:textId="77777777" w:rsidR="001F7503" w:rsidRDefault="000E7469">
      <w:pPr>
        <w:pStyle w:val="a0"/>
        <w:numPr>
          <w:ilvl w:val="0"/>
          <w:numId w:val="39"/>
        </w:numPr>
        <w:spacing w:before="93" w:after="93"/>
      </w:pPr>
      <w:r>
        <w:t>使用</w:t>
      </w:r>
      <w:proofErr w:type="spellStart"/>
      <w:r>
        <w:t>RestHighLevelClient.get</w:t>
      </w:r>
      <w:proofErr w:type="spellEnd"/>
      <w:r>
        <w:t>发送</w:t>
      </w:r>
      <w:proofErr w:type="spellStart"/>
      <w:r>
        <w:rPr>
          <w:rFonts w:hint="eastAsia"/>
        </w:rPr>
        <w:t>G</w:t>
      </w:r>
      <w:r>
        <w:t>etRequest</w:t>
      </w:r>
      <w:proofErr w:type="spellEnd"/>
      <w:r>
        <w:t>请求</w:t>
      </w:r>
      <w:r>
        <w:rPr>
          <w:rFonts w:hint="eastAsia"/>
        </w:rPr>
        <w:t>，并获取到E</w:t>
      </w:r>
      <w:r>
        <w:t>S服务器的响应</w:t>
      </w:r>
      <w:r>
        <w:rPr>
          <w:rFonts w:hint="eastAsia"/>
        </w:rPr>
        <w:t>。</w:t>
      </w:r>
    </w:p>
    <w:p w14:paraId="26F14550" w14:textId="77777777" w:rsidR="001F7503" w:rsidRDefault="000E7469">
      <w:pPr>
        <w:pStyle w:val="a0"/>
        <w:numPr>
          <w:ilvl w:val="0"/>
          <w:numId w:val="39"/>
        </w:numPr>
        <w:spacing w:before="93" w:after="93"/>
      </w:pPr>
      <w:r>
        <w:t>将</w:t>
      </w:r>
      <w:r>
        <w:rPr>
          <w:rFonts w:hint="eastAsia"/>
        </w:rPr>
        <w:t>E</w:t>
      </w:r>
      <w:r>
        <w:t>S响应的数据转换为</w:t>
      </w:r>
      <w:r>
        <w:rPr>
          <w:rFonts w:hint="eastAsia"/>
        </w:rPr>
        <w:t>J</w:t>
      </w:r>
      <w:r>
        <w:t>SON字符串</w:t>
      </w:r>
    </w:p>
    <w:p w14:paraId="10FCD4B0" w14:textId="77777777" w:rsidR="001F7503" w:rsidRDefault="000E7469">
      <w:pPr>
        <w:pStyle w:val="a0"/>
        <w:numPr>
          <w:ilvl w:val="0"/>
          <w:numId w:val="39"/>
        </w:numPr>
        <w:spacing w:before="93" w:after="93"/>
      </w:pPr>
      <w:r>
        <w:t>并使用</w:t>
      </w:r>
      <w:proofErr w:type="spellStart"/>
      <w:r>
        <w:rPr>
          <w:rFonts w:hint="eastAsia"/>
        </w:rPr>
        <w:t>F</w:t>
      </w:r>
      <w:r>
        <w:t>astJSON</w:t>
      </w:r>
      <w:proofErr w:type="spellEnd"/>
      <w:r>
        <w:t>将</w:t>
      </w:r>
      <w:r>
        <w:rPr>
          <w:rFonts w:hint="eastAsia"/>
        </w:rPr>
        <w:t>J</w:t>
      </w:r>
      <w:r>
        <w:t>SON字符串转换为</w:t>
      </w:r>
      <w:proofErr w:type="spellStart"/>
      <w:r>
        <w:rPr>
          <w:rFonts w:hint="eastAsia"/>
        </w:rPr>
        <w:t>J</w:t>
      </w:r>
      <w:r>
        <w:t>obDetail</w:t>
      </w:r>
      <w:proofErr w:type="spellEnd"/>
      <w:r>
        <w:t>类对象</w:t>
      </w:r>
    </w:p>
    <w:p w14:paraId="4E781966" w14:textId="77777777" w:rsidR="001F7503" w:rsidRDefault="000E7469">
      <w:pPr>
        <w:pStyle w:val="a0"/>
        <w:numPr>
          <w:ilvl w:val="0"/>
          <w:numId w:val="39"/>
        </w:numPr>
        <w:spacing w:before="93" w:after="93"/>
      </w:pPr>
      <w:r>
        <w:t>记得</w:t>
      </w:r>
      <w:r>
        <w:rPr>
          <w:rFonts w:hint="eastAsia"/>
        </w:rPr>
        <w:t>：</w:t>
      </w:r>
      <w:r>
        <w:t>单独设置</w:t>
      </w:r>
      <w:r>
        <w:rPr>
          <w:rFonts w:hint="eastAsia"/>
        </w:rPr>
        <w:t>I</w:t>
      </w:r>
      <w:r>
        <w:t>D</w:t>
      </w:r>
    </w:p>
    <w:p w14:paraId="70733BC0" w14:textId="77777777" w:rsidR="001F7503" w:rsidRDefault="001F7503">
      <w:pPr>
        <w:pStyle w:val="a0"/>
        <w:spacing w:before="93" w:after="93"/>
      </w:pPr>
    </w:p>
    <w:p w14:paraId="0FC8273E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7AD49275" w14:textId="77777777">
        <w:tc>
          <w:tcPr>
            <w:tcW w:w="8931" w:type="dxa"/>
            <w:shd w:val="clear" w:color="auto" w:fill="auto"/>
          </w:tcPr>
          <w:p w14:paraId="0C963DFC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ge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送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，并获取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服务器的响应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response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响应的数据转换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ponse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并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类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Object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d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>}</w:t>
            </w:r>
          </w:p>
        </w:tc>
      </w:tr>
    </w:tbl>
    <w:p w14:paraId="48038F42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14:paraId="4B9BC173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469B81B3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15936E3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ndById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56CB84B2" w14:textId="77777777" w:rsidR="001F7503" w:rsidRDefault="000E7469">
      <w:pPr>
        <w:pStyle w:val="3"/>
        <w:spacing w:before="312" w:after="312"/>
      </w:pPr>
      <w:r>
        <w:rPr>
          <w:rFonts w:hint="eastAsia"/>
        </w:rPr>
        <w:t>修改职位</w:t>
      </w:r>
    </w:p>
    <w:p w14:paraId="58AE843E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3A1427B9" w14:textId="77777777" w:rsidR="001F7503" w:rsidRDefault="000E7469">
      <w:pPr>
        <w:pStyle w:val="a0"/>
        <w:numPr>
          <w:ilvl w:val="0"/>
          <w:numId w:val="40"/>
        </w:numPr>
        <w:spacing w:before="93" w:after="93"/>
      </w:pPr>
      <w:r>
        <w:t>判断对应</w:t>
      </w:r>
      <w:r>
        <w:rPr>
          <w:rFonts w:hint="eastAsia"/>
        </w:rPr>
        <w:t>I</w:t>
      </w:r>
      <w:r>
        <w:t>D的文档是否存在</w:t>
      </w:r>
    </w:p>
    <w:p w14:paraId="3244BEF2" w14:textId="77777777" w:rsidR="001F7503" w:rsidRDefault="000E7469">
      <w:pPr>
        <w:pStyle w:val="a0"/>
        <w:numPr>
          <w:ilvl w:val="1"/>
          <w:numId w:val="40"/>
        </w:numPr>
        <w:spacing w:before="93" w:after="93"/>
      </w:pPr>
      <w:r>
        <w:t>构建</w:t>
      </w:r>
      <w:proofErr w:type="spellStart"/>
      <w:r>
        <w:rPr>
          <w:rFonts w:hint="eastAsia"/>
        </w:rPr>
        <w:t>G</w:t>
      </w:r>
      <w:r>
        <w:t>etRequest</w:t>
      </w:r>
      <w:proofErr w:type="spellEnd"/>
    </w:p>
    <w:p w14:paraId="125E227B" w14:textId="77777777" w:rsidR="001F7503" w:rsidRDefault="000E7469">
      <w:pPr>
        <w:pStyle w:val="a0"/>
        <w:numPr>
          <w:ilvl w:val="1"/>
          <w:numId w:val="40"/>
        </w:numPr>
        <w:spacing w:before="93" w:after="93"/>
      </w:pPr>
      <w:r>
        <w:t>执行</w:t>
      </w:r>
      <w:r>
        <w:rPr>
          <w:rFonts w:hint="eastAsia"/>
        </w:rPr>
        <w:t>c</w:t>
      </w:r>
      <w:r>
        <w:t>lient的</w:t>
      </w:r>
      <w:r>
        <w:rPr>
          <w:rFonts w:hint="eastAsia"/>
        </w:rPr>
        <w:t>e</w:t>
      </w:r>
      <w:r>
        <w:t>xists方法</w:t>
      </w:r>
      <w:r>
        <w:rPr>
          <w:rFonts w:hint="eastAsia"/>
        </w:rPr>
        <w:t>，</w:t>
      </w:r>
      <w:r>
        <w:t>发起请求</w:t>
      </w:r>
      <w:r>
        <w:rPr>
          <w:rFonts w:hint="eastAsia"/>
        </w:rPr>
        <w:t>，</w:t>
      </w:r>
      <w:r>
        <w:t>判断是否存在</w:t>
      </w:r>
    </w:p>
    <w:p w14:paraId="405D96FC" w14:textId="77777777" w:rsidR="001F7503" w:rsidRDefault="000E7469">
      <w:pPr>
        <w:pStyle w:val="a0"/>
        <w:numPr>
          <w:ilvl w:val="0"/>
          <w:numId w:val="40"/>
        </w:numPr>
        <w:spacing w:before="93" w:after="93"/>
      </w:pPr>
      <w:r>
        <w:rPr>
          <w:rFonts w:hint="eastAsia"/>
        </w:rPr>
        <w:t>构建</w:t>
      </w:r>
      <w:proofErr w:type="spellStart"/>
      <w:r>
        <w:rPr>
          <w:rFonts w:hint="eastAsia"/>
        </w:rPr>
        <w:t>U</w:t>
      </w:r>
      <w:r>
        <w:t>pdateRequest</w:t>
      </w:r>
      <w:proofErr w:type="spellEnd"/>
      <w:r>
        <w:t>请求</w:t>
      </w:r>
    </w:p>
    <w:p w14:paraId="61761444" w14:textId="77777777" w:rsidR="001F7503" w:rsidRDefault="000E7469">
      <w:pPr>
        <w:pStyle w:val="a0"/>
        <w:numPr>
          <w:ilvl w:val="0"/>
          <w:numId w:val="40"/>
        </w:numPr>
        <w:spacing w:before="93" w:after="93"/>
      </w:pPr>
      <w:r>
        <w:rPr>
          <w:rFonts w:hint="eastAsia"/>
          <w:sz w:val="20"/>
        </w:rPr>
        <w:t>设置</w:t>
      </w:r>
      <w:proofErr w:type="spellStart"/>
      <w:r>
        <w:rPr>
          <w:sz w:val="20"/>
        </w:rPr>
        <w:t>UpdateRequest</w:t>
      </w:r>
      <w:proofErr w:type="spellEnd"/>
      <w:r>
        <w:rPr>
          <w:rFonts w:hint="eastAsia"/>
          <w:sz w:val="20"/>
        </w:rPr>
        <w:t>的文档，并配置为</w:t>
      </w:r>
      <w:r>
        <w:rPr>
          <w:sz w:val="20"/>
        </w:rPr>
        <w:t>JSON</w:t>
      </w:r>
      <w:r>
        <w:rPr>
          <w:rFonts w:hint="eastAsia"/>
          <w:sz w:val="20"/>
        </w:rPr>
        <w:t>格式</w:t>
      </w:r>
    </w:p>
    <w:p w14:paraId="09F462ED" w14:textId="77777777" w:rsidR="001F7503" w:rsidRDefault="000E7469">
      <w:pPr>
        <w:pStyle w:val="a0"/>
        <w:numPr>
          <w:ilvl w:val="0"/>
          <w:numId w:val="40"/>
        </w:numPr>
        <w:spacing w:before="93" w:after="93"/>
      </w:pPr>
      <w:r>
        <w:t>执行</w:t>
      </w:r>
      <w:r>
        <w:rPr>
          <w:rFonts w:hint="eastAsia"/>
        </w:rPr>
        <w:t>c</w:t>
      </w:r>
      <w:r>
        <w:t>lient发起update请求</w:t>
      </w:r>
    </w:p>
    <w:p w14:paraId="7F83D8FD" w14:textId="77777777" w:rsidR="001F7503" w:rsidRDefault="001F7503">
      <w:pPr>
        <w:pStyle w:val="a0"/>
        <w:spacing w:before="93" w:after="93"/>
      </w:pPr>
    </w:p>
    <w:p w14:paraId="00285946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362A0F6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6F5938B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判断对应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是否存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xist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，发起请求，判断是否存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boolean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exists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exis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!exists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，并配置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格式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.doc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XContentTyp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069E4E85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14:paraId="02370535" w14:textId="77777777" w:rsidR="001F7503" w:rsidRDefault="000E7469">
      <w:pPr>
        <w:pStyle w:val="aff"/>
        <w:numPr>
          <w:ilvl w:val="0"/>
          <w:numId w:val="41"/>
        </w:numPr>
        <w:spacing w:before="93" w:after="93"/>
        <w:ind w:firstLineChars="0"/>
      </w:pPr>
      <w:r>
        <w:rPr>
          <w:rFonts w:hint="eastAsia"/>
        </w:rPr>
        <w:t>将I</w:t>
      </w:r>
      <w:r>
        <w:t>D为</w:t>
      </w:r>
      <w:r>
        <w:rPr>
          <w:rFonts w:hint="eastAsia"/>
        </w:rPr>
        <w:t>1的职位信息查询出来</w:t>
      </w:r>
    </w:p>
    <w:p w14:paraId="13CF8146" w14:textId="77777777" w:rsidR="001F7503" w:rsidRDefault="000E7469">
      <w:pPr>
        <w:pStyle w:val="aff"/>
        <w:numPr>
          <w:ilvl w:val="0"/>
          <w:numId w:val="41"/>
        </w:numPr>
        <w:spacing w:before="93" w:after="93"/>
        <w:ind w:firstLineChars="0"/>
      </w:pPr>
      <w:r>
        <w:t>将职位的名称设置为</w:t>
      </w:r>
      <w:r>
        <w:rPr>
          <w:rFonts w:hint="eastAsia"/>
        </w:rPr>
        <w:t>：</w:t>
      </w:r>
      <w:r>
        <w:t>”大数据开发工程师”</w:t>
      </w:r>
    </w:p>
    <w:p w14:paraId="1A9F04B2" w14:textId="77777777" w:rsidR="001F7503" w:rsidRDefault="000E7469">
      <w:pPr>
        <w:pStyle w:val="aff"/>
        <w:numPr>
          <w:ilvl w:val="0"/>
          <w:numId w:val="41"/>
        </w:numPr>
        <w:spacing w:before="93" w:after="93"/>
        <w:ind w:firstLineChars="0"/>
      </w:pPr>
      <w:r>
        <w:t>执行更新操作</w:t>
      </w:r>
    </w:p>
    <w:p w14:paraId="6183D5DD" w14:textId="77777777" w:rsidR="001F7503" w:rsidRDefault="000E7469">
      <w:pPr>
        <w:pStyle w:val="aff"/>
        <w:numPr>
          <w:ilvl w:val="0"/>
          <w:numId w:val="41"/>
        </w:numPr>
        <w:spacing w:before="93" w:after="93"/>
        <w:ind w:firstLineChars="0"/>
      </w:pPr>
      <w:r>
        <w:t>再打印查看职位的名称是否成功更新</w:t>
      </w:r>
    </w:p>
    <w:p w14:paraId="19B057C7" w14:textId="77777777" w:rsidR="001F7503" w:rsidRDefault="001F7503">
      <w:pPr>
        <w:spacing w:before="93" w:after="93"/>
      </w:pPr>
    </w:p>
    <w:p w14:paraId="1D2434A1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56425593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1103B4F8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大数据开发工程师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49D9CD2E" w14:textId="77777777" w:rsidR="001F7503" w:rsidRDefault="000E7469">
      <w:pPr>
        <w:pStyle w:val="3"/>
        <w:spacing w:before="312" w:after="312"/>
      </w:pPr>
      <w:r>
        <w:rPr>
          <w:rFonts w:hint="eastAsia"/>
        </w:rPr>
        <w:t>根据文档ID删除职位</w:t>
      </w:r>
    </w:p>
    <w:p w14:paraId="43A14350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1CA03998" w14:textId="77777777" w:rsidR="001F7503" w:rsidRDefault="000E7469">
      <w:pPr>
        <w:pStyle w:val="a0"/>
        <w:numPr>
          <w:ilvl w:val="0"/>
          <w:numId w:val="42"/>
        </w:numPr>
        <w:spacing w:before="93" w:after="93"/>
      </w:pPr>
      <w:r>
        <w:t>构建</w:t>
      </w:r>
      <w:r>
        <w:rPr>
          <w:rFonts w:hint="eastAsia"/>
        </w:rPr>
        <w:t>d</w:t>
      </w:r>
      <w:r>
        <w:t>elete请求</w:t>
      </w:r>
    </w:p>
    <w:p w14:paraId="49CE346A" w14:textId="77777777" w:rsidR="001F7503" w:rsidRDefault="000E7469">
      <w:pPr>
        <w:pStyle w:val="a0"/>
        <w:numPr>
          <w:ilvl w:val="0"/>
          <w:numId w:val="42"/>
        </w:numPr>
        <w:spacing w:before="93" w:after="93"/>
      </w:pPr>
      <w:r>
        <w:t>使用</w:t>
      </w:r>
      <w:proofErr w:type="spellStart"/>
      <w:r>
        <w:rPr>
          <w:rFonts w:hint="eastAsia"/>
        </w:rPr>
        <w:t>R</w:t>
      </w:r>
      <w:r>
        <w:t>estHighLevelClient</w:t>
      </w:r>
      <w:proofErr w:type="spellEnd"/>
      <w:r>
        <w:t>执行</w:t>
      </w:r>
      <w:r>
        <w:rPr>
          <w:rFonts w:hint="eastAsia"/>
        </w:rPr>
        <w:t>d</w:t>
      </w:r>
      <w:r>
        <w:t>elete请求</w:t>
      </w:r>
    </w:p>
    <w:p w14:paraId="06BDA931" w14:textId="77777777" w:rsidR="001F7503" w:rsidRDefault="001F7503">
      <w:pPr>
        <w:pStyle w:val="a0"/>
        <w:spacing w:before="93" w:after="93"/>
      </w:pPr>
    </w:p>
    <w:p w14:paraId="351078BF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0A6B4BE7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3F4F6DA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lastRenderedPageBreak/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  <w:p w14:paraId="77AEDD43" w14:textId="77777777" w:rsidR="001F7503" w:rsidRDefault="001F7503">
            <w:pPr>
              <w:pStyle w:val="a0"/>
              <w:spacing w:before="93" w:after="93"/>
            </w:pPr>
          </w:p>
        </w:tc>
      </w:tr>
    </w:tbl>
    <w:p w14:paraId="514B9A6F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14:paraId="5C707308" w14:textId="77777777" w:rsidR="001F7503" w:rsidRDefault="000E7469">
      <w:pPr>
        <w:pStyle w:val="aff"/>
        <w:numPr>
          <w:ilvl w:val="0"/>
          <w:numId w:val="43"/>
        </w:numPr>
        <w:spacing w:before="93" w:after="93"/>
        <w:ind w:firstLineChars="0"/>
      </w:pPr>
      <w:r>
        <w:rPr>
          <w:rFonts w:hint="eastAsia"/>
        </w:rPr>
        <w:t>在测试用例中执行根据I</w:t>
      </w:r>
      <w:r>
        <w:t>D删除文档操作</w:t>
      </w:r>
    </w:p>
    <w:p w14:paraId="60F9EA86" w14:textId="77777777" w:rsidR="001F7503" w:rsidRDefault="000E7469">
      <w:pPr>
        <w:pStyle w:val="aff"/>
        <w:numPr>
          <w:ilvl w:val="0"/>
          <w:numId w:val="43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t>发送请求</w:t>
      </w:r>
      <w:r>
        <w:rPr>
          <w:rFonts w:hint="eastAsia"/>
        </w:rPr>
        <w:t>，</w:t>
      </w:r>
      <w:r>
        <w:t>查看</w:t>
      </w:r>
      <w:r>
        <w:rPr>
          <w:rFonts w:hint="eastAsia"/>
        </w:rPr>
        <w:t>指定I</w:t>
      </w:r>
      <w:r>
        <w:t>D的文档是否已经被删除</w:t>
      </w:r>
    </w:p>
    <w:p w14:paraId="6EA6F0BE" w14:textId="77777777" w:rsidR="001F7503" w:rsidRDefault="001F7503">
      <w:pPr>
        <w:pStyle w:val="a0"/>
        <w:spacing w:before="93" w:after="93"/>
      </w:pPr>
    </w:p>
    <w:p w14:paraId="156E8F9A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EDEA6AD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D87D40C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6EAD1E46" w14:textId="77777777" w:rsidR="001F7503" w:rsidRDefault="000E7469">
      <w:pPr>
        <w:pStyle w:val="3"/>
        <w:spacing w:before="312" w:after="312"/>
      </w:pPr>
      <w:r>
        <w:rPr>
          <w:rFonts w:hint="eastAsia"/>
        </w:rPr>
        <w:t>根据关键字检索数据</w:t>
      </w:r>
    </w:p>
    <w:p w14:paraId="026F6522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06878D04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rPr>
          <w:rFonts w:hint="eastAsia"/>
        </w:rPr>
        <w:t>构建</w:t>
      </w:r>
      <w:proofErr w:type="spellStart"/>
      <w:r>
        <w:rPr>
          <w:rFonts w:hint="eastAsia"/>
        </w:rPr>
        <w:t>S</w:t>
      </w:r>
      <w:r>
        <w:t>earchRequest</w:t>
      </w:r>
      <w:proofErr w:type="spellEnd"/>
      <w:r>
        <w:rPr>
          <w:rFonts w:hint="eastAsia"/>
        </w:rPr>
        <w:t>检索请求</w:t>
      </w:r>
    </w:p>
    <w:p w14:paraId="193986C2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rPr>
          <w:rFonts w:hint="eastAsia"/>
        </w:rPr>
        <w:t>创建一个</w:t>
      </w:r>
      <w:proofErr w:type="spellStart"/>
      <w:r>
        <w:t>SearchSourceBuilder</w:t>
      </w:r>
      <w:proofErr w:type="spellEnd"/>
      <w:r>
        <w:t>专门用于构建查询条件</w:t>
      </w:r>
    </w:p>
    <w:p w14:paraId="4EF382B4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Q</w:t>
      </w:r>
      <w:r>
        <w:t>ueryBuilders.multiMatchQuery</w:t>
      </w:r>
      <w:proofErr w:type="spellEnd"/>
      <w:r>
        <w:t>构建一个查询条件</w:t>
      </w:r>
      <w:r>
        <w:rPr>
          <w:rFonts w:hint="eastAsia"/>
        </w:rPr>
        <w:t>（搜索title、</w:t>
      </w:r>
      <w:proofErr w:type="spellStart"/>
      <w:r>
        <w:rPr>
          <w:rFonts w:hint="eastAsia"/>
        </w:rPr>
        <w:t>jd</w:t>
      </w:r>
      <w:proofErr w:type="spellEnd"/>
      <w:r>
        <w:rPr>
          <w:rFonts w:hint="eastAsia"/>
        </w:rPr>
        <w:t>），</w:t>
      </w:r>
      <w:r>
        <w:t>并配置到</w:t>
      </w:r>
      <w:proofErr w:type="spellStart"/>
      <w:r>
        <w:rPr>
          <w:rFonts w:hint="eastAsia"/>
        </w:rPr>
        <w:t>Search</w:t>
      </w:r>
      <w:r>
        <w:t>SourceBuilder</w:t>
      </w:r>
      <w:proofErr w:type="spellEnd"/>
    </w:p>
    <w:p w14:paraId="6EEA13DC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t>调用</w:t>
      </w:r>
      <w:proofErr w:type="spellStart"/>
      <w:r>
        <w:rPr>
          <w:rFonts w:hint="eastAsia"/>
        </w:rPr>
        <w:t>Search</w:t>
      </w:r>
      <w:r>
        <w:t>Request.source</w:t>
      </w:r>
      <w:proofErr w:type="spellEnd"/>
      <w:r>
        <w:t>将查询条件设置到检索请求</w:t>
      </w:r>
    </w:p>
    <w:p w14:paraId="2508C6A0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t>执行</w:t>
      </w:r>
      <w:proofErr w:type="spellStart"/>
      <w:r>
        <w:t>RestHighLevelClient</w:t>
      </w:r>
      <w:r>
        <w:rPr>
          <w:rFonts w:hint="eastAsia"/>
        </w:rPr>
        <w:t>.</w:t>
      </w:r>
      <w:r>
        <w:t>search</w:t>
      </w:r>
      <w:proofErr w:type="spellEnd"/>
      <w:r>
        <w:t>发起请求</w:t>
      </w:r>
    </w:p>
    <w:p w14:paraId="5CB8AA96" w14:textId="77777777" w:rsidR="001F7503" w:rsidRDefault="000E7469">
      <w:pPr>
        <w:pStyle w:val="aff"/>
        <w:numPr>
          <w:ilvl w:val="0"/>
          <w:numId w:val="44"/>
        </w:numPr>
        <w:spacing w:before="93" w:after="93"/>
        <w:ind w:firstLineChars="0"/>
      </w:pPr>
      <w:r>
        <w:rPr>
          <w:rFonts w:hint="eastAsia"/>
        </w:rPr>
        <w:t>遍历结果</w:t>
      </w:r>
    </w:p>
    <w:p w14:paraId="33751AC1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获取命中的结果</w:t>
      </w:r>
    </w:p>
    <w:p w14:paraId="2E9024EC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将</w:t>
      </w:r>
      <w:r>
        <w:rPr>
          <w:rFonts w:eastAsia="Consolas"/>
          <w:shd w:val="clear" w:color="auto" w:fill="FFFFFF"/>
        </w:rPr>
        <w:t>JSON</w:t>
      </w:r>
      <w:r>
        <w:rPr>
          <w:shd w:val="clear" w:color="auto" w:fill="FFFFFF"/>
        </w:rPr>
        <w:t>字符串转换为对象</w:t>
      </w:r>
    </w:p>
    <w:p w14:paraId="6AE53E29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  <w:rPr>
          <w:shd w:val="clear" w:color="auto" w:fill="FFFFFF"/>
        </w:rPr>
      </w:pPr>
      <w:r>
        <w:rPr>
          <w:rFonts w:hint="eastAsia"/>
          <w:shd w:val="clear" w:color="auto" w:fill="FFFFFF"/>
        </w:rPr>
        <w:lastRenderedPageBreak/>
        <w:t>使用</w:t>
      </w:r>
      <w:proofErr w:type="spellStart"/>
      <w:r>
        <w:rPr>
          <w:shd w:val="clear" w:color="auto" w:fill="FFFFFF"/>
        </w:rPr>
        <w:t>SearchHit.getId</w:t>
      </w:r>
      <w:proofErr w:type="spellEnd"/>
      <w:r>
        <w:rPr>
          <w:shd w:val="clear" w:color="auto" w:fill="FFFFFF"/>
        </w:rPr>
        <w:t>设</w:t>
      </w:r>
      <w:r>
        <w:rPr>
          <w:rFonts w:hint="eastAsia"/>
          <w:shd w:val="clear" w:color="auto" w:fill="FFFFFF"/>
        </w:rPr>
        <w:t>置文档</w:t>
      </w:r>
      <w:r>
        <w:rPr>
          <w:shd w:val="clear" w:color="auto" w:fill="FFFFFF"/>
        </w:rPr>
        <w:t>ID</w:t>
      </w:r>
    </w:p>
    <w:p w14:paraId="778E8F38" w14:textId="77777777" w:rsidR="001F7503" w:rsidRDefault="001F7503">
      <w:pPr>
        <w:spacing w:before="93" w:after="93"/>
      </w:pPr>
    </w:p>
    <w:p w14:paraId="33195FF0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6A1D96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F82591E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Keywor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 : hi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ng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>}</w:t>
            </w:r>
          </w:p>
        </w:tc>
      </w:tr>
    </w:tbl>
    <w:p w14:paraId="3A1ED216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14:paraId="4B6E6557" w14:textId="77777777" w:rsidR="001F7503" w:rsidRDefault="000E7469">
      <w:pPr>
        <w:spacing w:before="93" w:after="93"/>
      </w:pPr>
      <w:r>
        <w:t>搜索标题</w:t>
      </w:r>
      <w:r>
        <w:rPr>
          <w:rFonts w:hint="eastAsia"/>
        </w:rPr>
        <w:t>、</w:t>
      </w:r>
      <w:r>
        <w:t>职位描述中包含销售的职位</w:t>
      </w:r>
      <w:r>
        <w:rPr>
          <w:rFonts w:hint="eastAsia"/>
        </w:rPr>
        <w:t>。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283B36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532A228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Keywords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Keywor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7186F65F" w14:textId="77777777" w:rsidR="001F7503" w:rsidRDefault="000E7469">
      <w:pPr>
        <w:pStyle w:val="3"/>
        <w:spacing w:before="312" w:after="312"/>
      </w:pPr>
      <w:r>
        <w:rPr>
          <w:rFonts w:hint="eastAsia"/>
        </w:rPr>
        <w:t>分页检索</w:t>
      </w:r>
    </w:p>
    <w:p w14:paraId="61A686EE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4C93525E" w14:textId="77777777" w:rsidR="001F7503" w:rsidRDefault="000E7469">
      <w:pPr>
        <w:spacing w:before="93" w:after="93"/>
      </w:pPr>
      <w:r>
        <w:t>步骤和之前的关键字搜索类似</w:t>
      </w:r>
      <w:r>
        <w:rPr>
          <w:rFonts w:hint="eastAsia"/>
        </w:rPr>
        <w:t>，只不过构建查询条件的时候，需要加上分页的设置。</w:t>
      </w:r>
    </w:p>
    <w:p w14:paraId="4ACBCE4B" w14:textId="77777777" w:rsidR="001F7503" w:rsidRDefault="000E7469">
      <w:pPr>
        <w:spacing w:before="93" w:after="93"/>
      </w:pPr>
      <w:r>
        <w:rPr>
          <w:rFonts w:hint="eastAsia"/>
        </w:rPr>
        <w:t>----------------------</w:t>
      </w:r>
    </w:p>
    <w:p w14:paraId="07B5ED8A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rPr>
          <w:rFonts w:hint="eastAsia"/>
        </w:rPr>
        <w:t>构建</w:t>
      </w:r>
      <w:proofErr w:type="spellStart"/>
      <w:r>
        <w:rPr>
          <w:rFonts w:hint="eastAsia"/>
        </w:rPr>
        <w:t>S</w:t>
      </w:r>
      <w:r>
        <w:t>earchRequest</w:t>
      </w:r>
      <w:proofErr w:type="spellEnd"/>
      <w:r>
        <w:rPr>
          <w:rFonts w:hint="eastAsia"/>
        </w:rPr>
        <w:t>检索请求</w:t>
      </w:r>
    </w:p>
    <w:p w14:paraId="696675E3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rPr>
          <w:rFonts w:hint="eastAsia"/>
        </w:rPr>
        <w:t>创建一个</w:t>
      </w:r>
      <w:proofErr w:type="spellStart"/>
      <w:r>
        <w:t>SearchSourceBuilder</w:t>
      </w:r>
      <w:proofErr w:type="spellEnd"/>
      <w:r>
        <w:t>专门用于构建查询条件</w:t>
      </w:r>
    </w:p>
    <w:p w14:paraId="1AC56C7E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Q</w:t>
      </w:r>
      <w:r>
        <w:t>ueryBuilders.multiMatchQuery</w:t>
      </w:r>
      <w:proofErr w:type="spellEnd"/>
      <w:r>
        <w:t>构建一个查询条件</w:t>
      </w:r>
      <w:r>
        <w:rPr>
          <w:rFonts w:hint="eastAsia"/>
        </w:rPr>
        <w:t>，</w:t>
      </w:r>
      <w:r>
        <w:t>并配置到</w:t>
      </w:r>
      <w:proofErr w:type="spellStart"/>
      <w:r>
        <w:rPr>
          <w:rFonts w:hint="eastAsia"/>
        </w:rPr>
        <w:t>Search</w:t>
      </w:r>
      <w:r>
        <w:t>SourceBuilder</w:t>
      </w:r>
      <w:proofErr w:type="spellEnd"/>
    </w:p>
    <w:p w14:paraId="22DFEE40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  <w:rPr>
          <w:highlight w:val="yellow"/>
        </w:rPr>
      </w:pPr>
      <w:r>
        <w:rPr>
          <w:highlight w:val="yellow"/>
        </w:rPr>
        <w:t>设置</w:t>
      </w:r>
      <w:proofErr w:type="spellStart"/>
      <w:r>
        <w:rPr>
          <w:rFonts w:hint="eastAsia"/>
          <w:highlight w:val="yellow"/>
        </w:rPr>
        <w:t>Search</w:t>
      </w:r>
      <w:r>
        <w:rPr>
          <w:highlight w:val="yellow"/>
        </w:rPr>
        <w:t>SourceBuilder</w:t>
      </w:r>
      <w:proofErr w:type="spellEnd"/>
      <w:r>
        <w:rPr>
          <w:highlight w:val="yellow"/>
        </w:rPr>
        <w:t>的</w:t>
      </w:r>
      <w:r>
        <w:rPr>
          <w:rFonts w:hint="eastAsia"/>
          <w:highlight w:val="yellow"/>
        </w:rPr>
        <w:t>f</w:t>
      </w:r>
      <w:r>
        <w:rPr>
          <w:highlight w:val="yellow"/>
        </w:rPr>
        <w:t>rom和</w:t>
      </w:r>
      <w:r>
        <w:rPr>
          <w:rFonts w:hint="eastAsia"/>
          <w:highlight w:val="yellow"/>
        </w:rPr>
        <w:t>s</w:t>
      </w:r>
      <w:r>
        <w:rPr>
          <w:highlight w:val="yellow"/>
        </w:rPr>
        <w:t>ize参数</w:t>
      </w:r>
      <w:r>
        <w:rPr>
          <w:rFonts w:hint="eastAsia"/>
          <w:highlight w:val="yellow"/>
        </w:rPr>
        <w:t>，</w:t>
      </w:r>
      <w:r>
        <w:rPr>
          <w:highlight w:val="yellow"/>
        </w:rPr>
        <w:t>构建分页</w:t>
      </w:r>
    </w:p>
    <w:p w14:paraId="03C3C3E0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t>调用</w:t>
      </w:r>
      <w:proofErr w:type="spellStart"/>
      <w:r>
        <w:rPr>
          <w:rFonts w:hint="eastAsia"/>
        </w:rPr>
        <w:t>Search</w:t>
      </w:r>
      <w:r>
        <w:t>Request.source</w:t>
      </w:r>
      <w:proofErr w:type="spellEnd"/>
      <w:r>
        <w:t>将查询条件设置到检索请求</w:t>
      </w:r>
    </w:p>
    <w:p w14:paraId="083E2BD0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t>执行</w:t>
      </w:r>
      <w:proofErr w:type="spellStart"/>
      <w:r>
        <w:t>RestHighLevelClient</w:t>
      </w:r>
      <w:r>
        <w:rPr>
          <w:rFonts w:hint="eastAsia"/>
        </w:rPr>
        <w:t>.</w:t>
      </w:r>
      <w:r>
        <w:t>search</w:t>
      </w:r>
      <w:proofErr w:type="spellEnd"/>
      <w:r>
        <w:t>发起请求</w:t>
      </w:r>
    </w:p>
    <w:p w14:paraId="54239052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</w:pPr>
      <w:r>
        <w:rPr>
          <w:rFonts w:hint="eastAsia"/>
        </w:rPr>
        <w:t>遍历结果</w:t>
      </w:r>
    </w:p>
    <w:p w14:paraId="736477BF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获取命中的结果</w:t>
      </w:r>
    </w:p>
    <w:p w14:paraId="7052D20B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将</w:t>
      </w:r>
      <w:r>
        <w:rPr>
          <w:rFonts w:eastAsia="Consolas"/>
          <w:shd w:val="clear" w:color="auto" w:fill="FFFFFF"/>
        </w:rPr>
        <w:t>JSON</w:t>
      </w:r>
      <w:r>
        <w:rPr>
          <w:shd w:val="clear" w:color="auto" w:fill="FFFFFF"/>
        </w:rPr>
        <w:t>字符串转换为对象</w:t>
      </w:r>
    </w:p>
    <w:p w14:paraId="3450F359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  <w:rPr>
          <w:shd w:val="clear" w:color="auto" w:fill="FFFFFF"/>
        </w:rPr>
      </w:pPr>
      <w:r>
        <w:rPr>
          <w:rFonts w:hint="eastAsia"/>
          <w:shd w:val="clear" w:color="auto" w:fill="FFFFFF"/>
        </w:rPr>
        <w:t>使用</w:t>
      </w:r>
      <w:proofErr w:type="spellStart"/>
      <w:r>
        <w:rPr>
          <w:shd w:val="clear" w:color="auto" w:fill="FFFFFF"/>
        </w:rPr>
        <w:t>SearchHit.getId</w:t>
      </w:r>
      <w:proofErr w:type="spellEnd"/>
      <w:r>
        <w:rPr>
          <w:shd w:val="clear" w:color="auto" w:fill="FFFFFF"/>
        </w:rPr>
        <w:t>设</w:t>
      </w:r>
      <w:r>
        <w:rPr>
          <w:rFonts w:hint="eastAsia"/>
          <w:shd w:val="clear" w:color="auto" w:fill="FFFFFF"/>
        </w:rPr>
        <w:t>置文档</w:t>
      </w:r>
      <w:r>
        <w:rPr>
          <w:shd w:val="clear" w:color="auto" w:fill="FFFFFF"/>
        </w:rPr>
        <w:t>ID</w:t>
      </w:r>
    </w:p>
    <w:p w14:paraId="209460D8" w14:textId="77777777" w:rsidR="001F7503" w:rsidRDefault="000E7469">
      <w:pPr>
        <w:pStyle w:val="aff"/>
        <w:numPr>
          <w:ilvl w:val="0"/>
          <w:numId w:val="46"/>
        </w:numPr>
        <w:spacing w:before="93" w:after="93"/>
        <w:ind w:firstLineChars="0"/>
        <w:rPr>
          <w:highlight w:val="yellow"/>
        </w:rPr>
      </w:pPr>
      <w:r>
        <w:rPr>
          <w:rFonts w:hint="eastAsia"/>
          <w:highlight w:val="yellow"/>
        </w:rPr>
        <w:t>将结果封装到M</w:t>
      </w:r>
      <w:r>
        <w:rPr>
          <w:highlight w:val="yellow"/>
        </w:rPr>
        <w:t>ap结构中</w:t>
      </w:r>
      <w:r>
        <w:rPr>
          <w:rFonts w:hint="eastAsia"/>
          <w:highlight w:val="yellow"/>
        </w:rPr>
        <w:t>（带有分页信息）</w:t>
      </w:r>
    </w:p>
    <w:p w14:paraId="77540B31" w14:textId="77777777" w:rsidR="001F7503" w:rsidRDefault="000E7469">
      <w:pPr>
        <w:pStyle w:val="aff"/>
        <w:numPr>
          <w:ilvl w:val="1"/>
          <w:numId w:val="46"/>
        </w:numPr>
        <w:spacing w:before="93" w:after="93"/>
        <w:ind w:firstLineChars="0"/>
        <w:rPr>
          <w:highlight w:val="yellow"/>
        </w:rPr>
      </w:pPr>
      <w:r>
        <w:rPr>
          <w:rFonts w:hint="eastAsia"/>
          <w:highlight w:val="yellow"/>
        </w:rPr>
        <w:t>t</w:t>
      </w:r>
      <w:r>
        <w:rPr>
          <w:highlight w:val="yellow"/>
        </w:rPr>
        <w:t>otal -&gt; 使用</w:t>
      </w:r>
      <w:proofErr w:type="spellStart"/>
      <w:r>
        <w:rPr>
          <w:rFonts w:hint="eastAsia"/>
          <w:highlight w:val="yellow"/>
        </w:rPr>
        <w:t>S</w:t>
      </w:r>
      <w:r>
        <w:rPr>
          <w:highlight w:val="yellow"/>
        </w:rPr>
        <w:t>earchHits.getTotalHits</w:t>
      </w:r>
      <w:proofErr w:type="spellEnd"/>
      <w:r>
        <w:rPr>
          <w:highlight w:val="yellow"/>
        </w:rPr>
        <w:t>().value获取到所有的记录数</w:t>
      </w:r>
    </w:p>
    <w:p w14:paraId="6E3E5700" w14:textId="77777777" w:rsidR="001F7503" w:rsidRDefault="000E7469">
      <w:pPr>
        <w:pStyle w:val="aff"/>
        <w:numPr>
          <w:ilvl w:val="1"/>
          <w:numId w:val="46"/>
        </w:numPr>
        <w:spacing w:before="93" w:after="93"/>
        <w:ind w:firstLineChars="0"/>
        <w:rPr>
          <w:highlight w:val="yellow"/>
        </w:rPr>
      </w:pPr>
      <w:r>
        <w:rPr>
          <w:rFonts w:hint="eastAsia"/>
          <w:highlight w:val="yellow"/>
        </w:rPr>
        <w:t>c</w:t>
      </w:r>
      <w:r>
        <w:rPr>
          <w:highlight w:val="yellow"/>
        </w:rPr>
        <w:t>ontent -&gt; 当前分页中的数据</w:t>
      </w:r>
    </w:p>
    <w:p w14:paraId="689C931C" w14:textId="77777777" w:rsidR="001F7503" w:rsidRDefault="001F7503">
      <w:pPr>
        <w:pStyle w:val="a0"/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17A0061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9C4799A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jc w:val="left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Nu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om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iz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参数，构建分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fro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 w:hint="eastAsia"/>
                <w:color w:val="000000"/>
                <w:sz w:val="18"/>
                <w:szCs w:val="27"/>
                <w:highlight w:val="yellow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  <w:highlight w:val="yellow"/>
              </w:rPr>
              <w:t>pageNu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  <w:highlight w:val="yellow"/>
              </w:rPr>
              <w:t xml:space="preserve"> – 1) *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  <w:highlight w:val="yellow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 : hi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ng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().valu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s.getTotal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valu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206D779C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编写测试用例</w:t>
      </w:r>
    </w:p>
    <w:p w14:paraId="22926481" w14:textId="77777777" w:rsidR="001F7503" w:rsidRDefault="000E7469">
      <w:pPr>
        <w:pStyle w:val="a0"/>
        <w:numPr>
          <w:ilvl w:val="0"/>
          <w:numId w:val="47"/>
        </w:numPr>
        <w:spacing w:before="93" w:after="93"/>
      </w:pPr>
      <w:r>
        <w:t>搜索关键字为</w:t>
      </w:r>
      <w:r>
        <w:rPr>
          <w:rFonts w:hint="eastAsia"/>
        </w:rPr>
        <w:t>“销售”，查询第0页，每页显示1</w:t>
      </w:r>
      <w:r>
        <w:t>0条数据</w:t>
      </w:r>
    </w:p>
    <w:p w14:paraId="6526719E" w14:textId="77777777" w:rsidR="001F7503" w:rsidRDefault="000E7469">
      <w:pPr>
        <w:pStyle w:val="a0"/>
        <w:numPr>
          <w:ilvl w:val="0"/>
          <w:numId w:val="47"/>
        </w:numPr>
        <w:spacing w:before="93" w:after="93"/>
      </w:pPr>
      <w:r>
        <w:t>打印搜索结果总记录数</w:t>
      </w:r>
      <w:r>
        <w:rPr>
          <w:rFonts w:hint="eastAsia"/>
        </w:rPr>
        <w:t>、</w:t>
      </w:r>
      <w:r>
        <w:t>对应分页的记录</w:t>
      </w:r>
    </w:p>
    <w:p w14:paraId="0EE1A28D" w14:textId="77777777" w:rsidR="001F7503" w:rsidRDefault="001F7503">
      <w:pPr>
        <w:pStyle w:val="a0"/>
        <w:spacing w:before="93" w:after="93"/>
      </w:pPr>
    </w:p>
    <w:p w14:paraId="0125C123" w14:textId="77777777" w:rsidR="001F7503" w:rsidRDefault="000E7469">
      <w:pPr>
        <w:pStyle w:val="a0"/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5C9B9F85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06EFAE3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PageT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Ma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总共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(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gt;)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59439A7A" w14:textId="77777777" w:rsidR="001F7503" w:rsidRDefault="000E7469">
      <w:pPr>
        <w:pStyle w:val="3"/>
        <w:spacing w:before="312" w:after="312"/>
      </w:pPr>
      <w:r>
        <w:rPr>
          <w:rFonts w:hint="eastAsia"/>
        </w:rPr>
        <w:t>scroll分页检索</w:t>
      </w:r>
    </w:p>
    <w:p w14:paraId="118A24B9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步骤</w:t>
      </w:r>
    </w:p>
    <w:p w14:paraId="7BAF7DFB" w14:textId="77777777" w:rsidR="001F7503" w:rsidRDefault="000E7469">
      <w:pPr>
        <w:spacing w:before="93" w:after="93"/>
      </w:pPr>
      <w:r>
        <w:rPr>
          <w:rFonts w:hint="eastAsia"/>
        </w:rPr>
        <w:t>判断</w:t>
      </w:r>
      <w:proofErr w:type="spellStart"/>
      <w:r>
        <w:rPr>
          <w:rFonts w:hint="eastAsia"/>
        </w:rPr>
        <w:t>s</w:t>
      </w:r>
      <w:r>
        <w:t>crollId</w:t>
      </w:r>
      <w:proofErr w:type="spellEnd"/>
      <w:r>
        <w:t>是否为空</w:t>
      </w:r>
    </w:p>
    <w:p w14:paraId="16810FE8" w14:textId="77777777" w:rsidR="001F7503" w:rsidRDefault="000E7469">
      <w:pPr>
        <w:pStyle w:val="aff"/>
        <w:numPr>
          <w:ilvl w:val="1"/>
          <w:numId w:val="48"/>
        </w:numPr>
        <w:spacing w:before="93" w:after="93"/>
        <w:ind w:firstLineChars="0"/>
      </w:pPr>
      <w:r>
        <w:t>如果为空</w:t>
      </w:r>
      <w:r>
        <w:rPr>
          <w:rFonts w:hint="eastAsia"/>
        </w:rPr>
        <w:t>，</w:t>
      </w:r>
      <w:r>
        <w:t>那么首次查询要发起</w:t>
      </w:r>
      <w:r>
        <w:rPr>
          <w:rFonts w:hint="eastAsia"/>
        </w:rPr>
        <w:t>s</w:t>
      </w:r>
      <w:r>
        <w:t>croll查询</w:t>
      </w:r>
      <w:r>
        <w:rPr>
          <w:rFonts w:hint="eastAsia"/>
        </w:rPr>
        <w:t>，</w:t>
      </w:r>
      <w:r>
        <w:t>设置滚动快照的有效时间</w:t>
      </w:r>
    </w:p>
    <w:p w14:paraId="704BE55C" w14:textId="77777777" w:rsidR="001F7503" w:rsidRDefault="000E7469">
      <w:pPr>
        <w:pStyle w:val="aff"/>
        <w:numPr>
          <w:ilvl w:val="1"/>
          <w:numId w:val="48"/>
        </w:numPr>
        <w:spacing w:before="93" w:after="93"/>
        <w:ind w:firstLineChars="0"/>
      </w:pPr>
      <w:r>
        <w:t>如果不为空</w:t>
      </w:r>
      <w:r>
        <w:rPr>
          <w:rFonts w:hint="eastAsia"/>
        </w:rPr>
        <w:t>，</w:t>
      </w:r>
      <w:r>
        <w:t>就表示之前应发起了</w:t>
      </w:r>
      <w:r>
        <w:rPr>
          <w:rFonts w:hint="eastAsia"/>
        </w:rPr>
        <w:t>s</w:t>
      </w:r>
      <w:r>
        <w:t>croll</w:t>
      </w:r>
      <w:r>
        <w:rPr>
          <w:rFonts w:hint="eastAsia"/>
        </w:rPr>
        <w:t>，</w:t>
      </w:r>
      <w:r>
        <w:t>直接执行</w:t>
      </w:r>
      <w:r>
        <w:rPr>
          <w:rFonts w:hint="eastAsia"/>
        </w:rPr>
        <w:t>s</w:t>
      </w:r>
      <w:r>
        <w:t>croll查询就可以</w:t>
      </w:r>
    </w:p>
    <w:p w14:paraId="2AAAEF76" w14:textId="77777777" w:rsidR="001F7503" w:rsidRDefault="001F7503">
      <w:pPr>
        <w:spacing w:before="93" w:after="93"/>
      </w:pPr>
    </w:p>
    <w:p w14:paraId="7AB15137" w14:textId="77777777" w:rsidR="001F7503" w:rsidRDefault="001F7503">
      <w:pPr>
        <w:spacing w:before="93" w:after="93"/>
      </w:pPr>
    </w:p>
    <w:p w14:paraId="7F859287" w14:textId="77777777" w:rsidR="001F7503" w:rsidRDefault="000E7469">
      <w:pPr>
        <w:spacing w:before="93" w:after="93"/>
      </w:pPr>
      <w:r>
        <w:t>步骤和之前的关键字搜索类似</w:t>
      </w:r>
      <w:r>
        <w:rPr>
          <w:rFonts w:hint="eastAsia"/>
        </w:rPr>
        <w:t>，只不过构建查询条件的时候，需要加上分页的设置。</w:t>
      </w:r>
    </w:p>
    <w:p w14:paraId="42534672" w14:textId="77777777" w:rsidR="001F7503" w:rsidRDefault="000E7469">
      <w:pPr>
        <w:spacing w:before="93" w:after="93"/>
      </w:pPr>
      <w:r>
        <w:rPr>
          <w:rFonts w:hint="eastAsia"/>
        </w:rPr>
        <w:t>----------------------</w:t>
      </w:r>
    </w:p>
    <w:p w14:paraId="0FC25191" w14:textId="77777777" w:rsidR="001F7503" w:rsidRDefault="000E7469">
      <w:pPr>
        <w:spacing w:before="93" w:after="93"/>
        <w:rPr>
          <w:rFonts w:ascii="微软雅黑" w:eastAsia="微软雅黑" w:hAnsi="微软雅黑"/>
          <w:b/>
        </w:rPr>
      </w:pPr>
      <w:proofErr w:type="spellStart"/>
      <w:r>
        <w:rPr>
          <w:rFonts w:ascii="微软雅黑" w:eastAsia="微软雅黑" w:hAnsi="微软雅黑" w:hint="eastAsia"/>
          <w:b/>
        </w:rPr>
        <w:t>s</w:t>
      </w:r>
      <w:r>
        <w:rPr>
          <w:rFonts w:ascii="微软雅黑" w:eastAsia="微软雅黑" w:hAnsi="微软雅黑"/>
          <w:b/>
        </w:rPr>
        <w:t>crollId</w:t>
      </w:r>
      <w:proofErr w:type="spellEnd"/>
      <w:r>
        <w:rPr>
          <w:rFonts w:ascii="微软雅黑" w:eastAsia="微软雅黑" w:hAnsi="微软雅黑"/>
          <w:b/>
        </w:rPr>
        <w:t>为空</w:t>
      </w:r>
      <w:r>
        <w:rPr>
          <w:rFonts w:ascii="微软雅黑" w:eastAsia="微软雅黑" w:hAnsi="微软雅黑" w:hint="eastAsia"/>
          <w:b/>
        </w:rPr>
        <w:t>：</w:t>
      </w:r>
    </w:p>
    <w:p w14:paraId="2CBFEC76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构建</w:t>
      </w:r>
      <w:proofErr w:type="spellStart"/>
      <w:r>
        <w:rPr>
          <w:rFonts w:hint="eastAsia"/>
        </w:rPr>
        <w:t>S</w:t>
      </w:r>
      <w:r>
        <w:t>earchRequest</w:t>
      </w:r>
      <w:proofErr w:type="spellEnd"/>
      <w:r>
        <w:rPr>
          <w:rFonts w:hint="eastAsia"/>
        </w:rPr>
        <w:t>检索请求</w:t>
      </w:r>
    </w:p>
    <w:p w14:paraId="59DF3AF7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创建一个</w:t>
      </w:r>
      <w:proofErr w:type="spellStart"/>
      <w:r>
        <w:t>SearchSourceBuilder</w:t>
      </w:r>
      <w:proofErr w:type="spellEnd"/>
      <w:r>
        <w:t>专门用于构建查询条件</w:t>
      </w:r>
    </w:p>
    <w:p w14:paraId="63E5F63C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t>使用</w:t>
      </w:r>
      <w:proofErr w:type="spellStart"/>
      <w:r>
        <w:rPr>
          <w:rFonts w:hint="eastAsia"/>
        </w:rPr>
        <w:t>Q</w:t>
      </w:r>
      <w:r>
        <w:t>ueryBuilders.multiMatchQuery</w:t>
      </w:r>
      <w:proofErr w:type="spellEnd"/>
      <w:r>
        <w:t>构建一个查询条件</w:t>
      </w:r>
      <w:r>
        <w:rPr>
          <w:rFonts w:hint="eastAsia"/>
        </w:rPr>
        <w:t>，</w:t>
      </w:r>
      <w:r>
        <w:t>并配置到</w:t>
      </w:r>
      <w:proofErr w:type="spellStart"/>
      <w:r>
        <w:rPr>
          <w:rFonts w:hint="eastAsia"/>
        </w:rPr>
        <w:t>Search</w:t>
      </w:r>
      <w:r>
        <w:t>SourceBuilder</w:t>
      </w:r>
      <w:proofErr w:type="spellEnd"/>
    </w:p>
    <w:p w14:paraId="08245A34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t>调用</w:t>
      </w:r>
      <w:proofErr w:type="spellStart"/>
      <w:r>
        <w:rPr>
          <w:rFonts w:hint="eastAsia"/>
        </w:rPr>
        <w:t>Search</w:t>
      </w:r>
      <w:r>
        <w:t>Request.source</w:t>
      </w:r>
      <w:proofErr w:type="spellEnd"/>
      <w:r>
        <w:t>将查询条件设置到检索请求</w:t>
      </w:r>
    </w:p>
    <w:p w14:paraId="75A540C6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  <w:rPr>
          <w:highlight w:val="yellow"/>
        </w:rPr>
      </w:pPr>
      <w:r>
        <w:rPr>
          <w:highlight w:val="yellow"/>
        </w:rPr>
        <w:t>设置每页多少条记录</w:t>
      </w:r>
      <w:r>
        <w:rPr>
          <w:rFonts w:hint="eastAsia"/>
          <w:highlight w:val="yellow"/>
        </w:rPr>
        <w:t>，</w:t>
      </w:r>
      <w:r>
        <w:rPr>
          <w:highlight w:val="yellow"/>
        </w:rPr>
        <w:t>调用</w:t>
      </w:r>
      <w:proofErr w:type="spellStart"/>
      <w:r>
        <w:rPr>
          <w:highlight w:val="yellow"/>
        </w:rPr>
        <w:t>SearchRequest.scroll</w:t>
      </w:r>
      <w:proofErr w:type="spellEnd"/>
      <w:r>
        <w:rPr>
          <w:highlight w:val="yellow"/>
        </w:rPr>
        <w:t>设置滚动快照有效时间</w:t>
      </w:r>
    </w:p>
    <w:p w14:paraId="5FB2DB7F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t>执行</w:t>
      </w:r>
      <w:proofErr w:type="spellStart"/>
      <w:r>
        <w:t>RestHighLevelClient</w:t>
      </w:r>
      <w:r>
        <w:rPr>
          <w:rFonts w:hint="eastAsia"/>
        </w:rPr>
        <w:t>.</w:t>
      </w:r>
      <w:r>
        <w:t>search</w:t>
      </w:r>
      <w:proofErr w:type="spellEnd"/>
      <w:r>
        <w:t>发起请求</w:t>
      </w:r>
    </w:p>
    <w:p w14:paraId="6B9B82CE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遍历结果</w:t>
      </w:r>
    </w:p>
    <w:p w14:paraId="47F619B6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获取命中的结果</w:t>
      </w:r>
    </w:p>
    <w:p w14:paraId="47454524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</w:pPr>
      <w:r>
        <w:rPr>
          <w:shd w:val="clear" w:color="auto" w:fill="FFFFFF"/>
        </w:rPr>
        <w:t>将</w:t>
      </w:r>
      <w:r>
        <w:rPr>
          <w:rFonts w:eastAsia="Consolas"/>
          <w:shd w:val="clear" w:color="auto" w:fill="FFFFFF"/>
        </w:rPr>
        <w:t>JSON</w:t>
      </w:r>
      <w:r>
        <w:rPr>
          <w:shd w:val="clear" w:color="auto" w:fill="FFFFFF"/>
        </w:rPr>
        <w:t>字符串转换为对象</w:t>
      </w:r>
    </w:p>
    <w:p w14:paraId="477A50BE" w14:textId="77777777" w:rsidR="001F7503" w:rsidRDefault="000E7469">
      <w:pPr>
        <w:pStyle w:val="aff"/>
        <w:numPr>
          <w:ilvl w:val="0"/>
          <w:numId w:val="45"/>
        </w:numPr>
        <w:spacing w:before="93" w:after="93"/>
        <w:ind w:firstLineChars="0"/>
        <w:rPr>
          <w:shd w:val="clear" w:color="auto" w:fill="FFFFFF"/>
        </w:rPr>
      </w:pPr>
      <w:r>
        <w:rPr>
          <w:rFonts w:hint="eastAsia"/>
          <w:shd w:val="clear" w:color="auto" w:fill="FFFFFF"/>
        </w:rPr>
        <w:t>使用</w:t>
      </w:r>
      <w:proofErr w:type="spellStart"/>
      <w:r>
        <w:rPr>
          <w:shd w:val="clear" w:color="auto" w:fill="FFFFFF"/>
        </w:rPr>
        <w:t>SearchHit.getId</w:t>
      </w:r>
      <w:proofErr w:type="spellEnd"/>
      <w:r>
        <w:rPr>
          <w:shd w:val="clear" w:color="auto" w:fill="FFFFFF"/>
        </w:rPr>
        <w:t>设</w:t>
      </w:r>
      <w:r>
        <w:rPr>
          <w:rFonts w:hint="eastAsia"/>
          <w:shd w:val="clear" w:color="auto" w:fill="FFFFFF"/>
        </w:rPr>
        <w:t>置文档</w:t>
      </w:r>
      <w:r>
        <w:rPr>
          <w:shd w:val="clear" w:color="auto" w:fill="FFFFFF"/>
        </w:rPr>
        <w:t>ID</w:t>
      </w:r>
    </w:p>
    <w:p w14:paraId="3A785A9F" w14:textId="77777777" w:rsidR="001F7503" w:rsidRDefault="000E7469">
      <w:pPr>
        <w:pStyle w:val="aff"/>
        <w:numPr>
          <w:ilvl w:val="0"/>
          <w:numId w:val="49"/>
        </w:numPr>
        <w:spacing w:before="93" w:after="93"/>
        <w:ind w:firstLineChars="0"/>
      </w:pPr>
      <w:r>
        <w:rPr>
          <w:rFonts w:hint="eastAsia"/>
        </w:rPr>
        <w:t>将结果封装到M</w:t>
      </w:r>
      <w:r>
        <w:t>ap结构中</w:t>
      </w:r>
      <w:r>
        <w:rPr>
          <w:rFonts w:hint="eastAsia"/>
        </w:rPr>
        <w:t>（带有分页信息）</w:t>
      </w:r>
    </w:p>
    <w:p w14:paraId="3639582F" w14:textId="77777777" w:rsidR="001F7503" w:rsidRDefault="000E7469">
      <w:pPr>
        <w:pStyle w:val="aff"/>
        <w:numPr>
          <w:ilvl w:val="1"/>
          <w:numId w:val="49"/>
        </w:numPr>
        <w:spacing w:before="93" w:after="93"/>
        <w:ind w:firstLineChars="0"/>
      </w:pPr>
      <w:proofErr w:type="spellStart"/>
      <w:r>
        <w:t>scroll_id</w:t>
      </w:r>
      <w:proofErr w:type="spellEnd"/>
      <w:r>
        <w:t xml:space="preserve"> -&gt; 从</w:t>
      </w:r>
      <w:proofErr w:type="spellStart"/>
      <w:r>
        <w:rPr>
          <w:rFonts w:hint="eastAsia"/>
        </w:rPr>
        <w:t>Search</w:t>
      </w:r>
      <w:r>
        <w:t>Response</w:t>
      </w:r>
      <w:proofErr w:type="spellEnd"/>
      <w:r>
        <w:t>中调用</w:t>
      </w:r>
      <w:proofErr w:type="spellStart"/>
      <w:r>
        <w:rPr>
          <w:rFonts w:hint="eastAsia"/>
        </w:rPr>
        <w:t>g</w:t>
      </w:r>
      <w:r>
        <w:t>etScrollId</w:t>
      </w:r>
      <w:proofErr w:type="spellEnd"/>
      <w:r>
        <w:rPr>
          <w:rFonts w:hint="eastAsia"/>
        </w:rPr>
        <w:t>(</w:t>
      </w:r>
      <w:r>
        <w:t>)方法获取</w:t>
      </w:r>
      <w:proofErr w:type="spellStart"/>
      <w:r>
        <w:rPr>
          <w:rFonts w:hint="eastAsia"/>
        </w:rPr>
        <w:t>s</w:t>
      </w:r>
      <w:r>
        <w:t>crollId</w:t>
      </w:r>
      <w:proofErr w:type="spellEnd"/>
    </w:p>
    <w:p w14:paraId="50F8D56B" w14:textId="77777777" w:rsidR="001F7503" w:rsidRDefault="000E7469">
      <w:pPr>
        <w:pStyle w:val="aff"/>
        <w:numPr>
          <w:ilvl w:val="1"/>
          <w:numId w:val="49"/>
        </w:numPr>
        <w:spacing w:before="93" w:after="93"/>
        <w:ind w:firstLineChars="0"/>
      </w:pPr>
      <w:r>
        <w:rPr>
          <w:rFonts w:hint="eastAsia"/>
        </w:rPr>
        <w:t>c</w:t>
      </w:r>
      <w:r>
        <w:t>ontent -&gt; 当前分页中的数据</w:t>
      </w:r>
    </w:p>
    <w:p w14:paraId="75205B9C" w14:textId="77777777" w:rsidR="001F7503" w:rsidRDefault="000E7469">
      <w:pPr>
        <w:spacing w:before="93" w:after="93"/>
      </w:pPr>
      <w:r>
        <w:rPr>
          <w:rFonts w:hint="eastAsia"/>
        </w:rPr>
        <w:t>----------------------</w:t>
      </w:r>
    </w:p>
    <w:p w14:paraId="75676588" w14:textId="77777777" w:rsidR="001F7503" w:rsidRDefault="000E7469">
      <w:pPr>
        <w:pStyle w:val="a0"/>
        <w:spacing w:before="93" w:after="93"/>
        <w:rPr>
          <w:rFonts w:ascii="微软雅黑" w:eastAsia="微软雅黑" w:hAnsi="微软雅黑"/>
          <w:b/>
        </w:rPr>
      </w:pPr>
      <w:proofErr w:type="spellStart"/>
      <w:r>
        <w:rPr>
          <w:rFonts w:ascii="微软雅黑" w:eastAsia="微软雅黑" w:hAnsi="微软雅黑"/>
          <w:b/>
        </w:rPr>
        <w:t>scollId</w:t>
      </w:r>
      <w:proofErr w:type="spellEnd"/>
      <w:r>
        <w:rPr>
          <w:rFonts w:ascii="微软雅黑" w:eastAsia="微软雅黑" w:hAnsi="微软雅黑"/>
          <w:b/>
        </w:rPr>
        <w:t>不为空</w:t>
      </w:r>
      <w:r>
        <w:rPr>
          <w:rFonts w:ascii="微软雅黑" w:eastAsia="微软雅黑" w:hAnsi="微软雅黑" w:hint="eastAsia"/>
          <w:b/>
        </w:rPr>
        <w:t>：</w:t>
      </w:r>
    </w:p>
    <w:p w14:paraId="1AAF07F9" w14:textId="77777777" w:rsidR="001F7503" w:rsidRDefault="000E7469">
      <w:pPr>
        <w:pStyle w:val="a0"/>
        <w:numPr>
          <w:ilvl w:val="0"/>
          <w:numId w:val="50"/>
        </w:numPr>
        <w:spacing w:before="93" w:after="93"/>
      </w:pPr>
      <w:r>
        <w:t>用之前查询出来的</w:t>
      </w:r>
      <w:proofErr w:type="spellStart"/>
      <w:r>
        <w:rPr>
          <w:rFonts w:hint="eastAsia"/>
        </w:rPr>
        <w:t>s</w:t>
      </w:r>
      <w:r>
        <w:t>crollId</w:t>
      </w:r>
      <w:proofErr w:type="spellEnd"/>
      <w:r>
        <w:rPr>
          <w:rFonts w:hint="eastAsia"/>
        </w:rPr>
        <w:t>，</w:t>
      </w:r>
      <w:r>
        <w:t>构建</w:t>
      </w:r>
      <w:proofErr w:type="spellStart"/>
      <w:r>
        <w:rPr>
          <w:rFonts w:hint="eastAsia"/>
        </w:rPr>
        <w:t>S</w:t>
      </w:r>
      <w:r>
        <w:t>earchScrollRequest</w:t>
      </w:r>
      <w:proofErr w:type="spellEnd"/>
      <w:r>
        <w:t>请求</w:t>
      </w:r>
    </w:p>
    <w:p w14:paraId="47D18EC8" w14:textId="77777777" w:rsidR="001F7503" w:rsidRDefault="000E7469">
      <w:pPr>
        <w:pStyle w:val="a0"/>
        <w:numPr>
          <w:ilvl w:val="0"/>
          <w:numId w:val="50"/>
        </w:numPr>
        <w:spacing w:before="93" w:after="93"/>
      </w:pPr>
      <w:r>
        <w:t>设置</w:t>
      </w:r>
      <w:r>
        <w:rPr>
          <w:rFonts w:hint="eastAsia"/>
        </w:rPr>
        <w:t>s</w:t>
      </w:r>
      <w:r>
        <w:t>croll查询结果的有效时间</w:t>
      </w:r>
    </w:p>
    <w:p w14:paraId="4D5F78C1" w14:textId="77777777" w:rsidR="001F7503" w:rsidRDefault="000E7469">
      <w:pPr>
        <w:pStyle w:val="a0"/>
        <w:numPr>
          <w:ilvl w:val="0"/>
          <w:numId w:val="50"/>
        </w:numPr>
        <w:spacing w:before="93" w:after="93"/>
      </w:pPr>
      <w:r>
        <w:t>使用</w:t>
      </w:r>
      <w:proofErr w:type="spellStart"/>
      <w:r>
        <w:t>RestHighLevelClient</w:t>
      </w:r>
      <w:proofErr w:type="spellEnd"/>
      <w:r>
        <w:t>执行scroll请求</w:t>
      </w:r>
    </w:p>
    <w:p w14:paraId="62A865BE" w14:textId="77777777" w:rsidR="001F7503" w:rsidRDefault="001F7503">
      <w:pPr>
        <w:pStyle w:val="a0"/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430A7A15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541DDC" w14:textId="77777777" w:rsidR="001F7503" w:rsidRDefault="000E7469">
            <w:pPr>
              <w:pStyle w:val="HTML"/>
              <w:widowControl/>
              <w:shd w:val="clear" w:color="auto" w:fill="FFFFFF"/>
              <w:spacing w:before="93" w:after="93"/>
              <w:rPr>
                <w:rFonts w:ascii="Source Sans Pro" w:hAnsi="Source Sans Pro" w:cs="Source Sans Pro" w:hint="default"/>
                <w:sz w:val="20"/>
                <w:szCs w:val="20"/>
              </w:rPr>
            </w:pPr>
            <w:r>
              <w:rPr>
                <w:rFonts w:ascii="Source Sans Pro" w:eastAsia="Consolas" w:hAnsi="Source Sans Pro" w:cs="Source Sans Pro" w:hint="default"/>
                <w:color w:val="808000"/>
                <w:sz w:val="20"/>
                <w:szCs w:val="20"/>
                <w:shd w:val="clear" w:color="auto" w:fill="FFFFFF"/>
              </w:rPr>
              <w:t>@Override</w:t>
            </w:r>
            <w:r>
              <w:rPr>
                <w:rFonts w:ascii="Source Sans Pro" w:eastAsia="Consolas" w:hAnsi="Source Sans Pro" w:cs="Source Sans Pro" w:hint="default"/>
                <w:color w:val="808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public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Map&lt;String, Object&gt;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ByScrollPag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String keywords, String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croll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nt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pageSiz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Map&lt;String, Object&gt; result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HashMap&lt;&gt;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List&lt;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&gt;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Li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ArrayLi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&lt;&gt;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try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null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croll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null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1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创建搜索请求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job_idx</w:t>
            </w:r>
            <w:proofErr w:type="spellEnd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2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构建查询条件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searchSourceBuilder.query(QueryBuilders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multiMatchQuery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keywords, 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title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3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设置分页大小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.siz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pageSiz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4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设置查询条件、并设置滚动快照有效时间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.sourc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ourceBuilder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.scrol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TimeValue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timeValueMinutes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5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发起请求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Source Sans Pro" w:eastAsia="Consolas" w:hAnsi="Source Sans Pro" w:cs="Source Sans Pro" w:hint="default"/>
                <w:b/>
                <w:color w:val="660E7A"/>
                <w:sz w:val="20"/>
                <w:szCs w:val="20"/>
                <w:shd w:val="clear" w:color="auto" w:fill="FFFFFF"/>
              </w:rPr>
              <w:t>clien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.search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questOptions.</w:t>
            </w:r>
            <w:r>
              <w:rPr>
                <w:rFonts w:ascii="Source Sans Pro" w:eastAsia="Consolas" w:hAnsi="Source Sans Pro" w:cs="Source Sans Pro" w:hint="default"/>
                <w:b/>
                <w:i/>
                <w:color w:val="660E7A"/>
                <w:sz w:val="20"/>
                <w:szCs w:val="20"/>
                <w:shd w:val="clear" w:color="auto" w:fill="FFFFFF"/>
              </w:rPr>
              <w:t>DEFAUL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else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croll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.scrol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TimeValue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timeValueMinutes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Source Sans Pro" w:eastAsia="Consolas" w:hAnsi="Source Sans Pro" w:cs="Source Sans Pro" w:hint="default"/>
                <w:b/>
                <w:color w:val="660E7A"/>
                <w:sz w:val="20"/>
                <w:szCs w:val="20"/>
                <w:shd w:val="clear" w:color="auto" w:fill="FFFFFF"/>
              </w:rPr>
              <w:t>client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.scrol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ScrollReque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questOptions.</w:t>
            </w:r>
            <w:r>
              <w:rPr>
                <w:rFonts w:ascii="Source Sans Pro" w:eastAsia="Consolas" w:hAnsi="Source Sans Pro" w:cs="Source Sans Pro" w:hint="default"/>
                <w:b/>
                <w:i/>
                <w:color w:val="660E7A"/>
                <w:sz w:val="20"/>
                <w:szCs w:val="20"/>
                <w:shd w:val="clear" w:color="auto" w:fill="FFFFFF"/>
              </w:rPr>
              <w:t>DEFAUL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 xml:space="preserve">// 6. 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t>迭代响应结果</w:t>
            </w:r>
            <w:r>
              <w:rPr>
                <w:rFonts w:ascii="Source Sans Pro" w:hAnsi="Source Sans Pro" w:cs="Source Sans Pro" w:hint="default"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Hits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hits =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.getHits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or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Hi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hit : hits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SONObject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parseObjec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hit.getSourceAsString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(),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.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>class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.set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Long.</w:t>
            </w:r>
            <w:r>
              <w:rPr>
                <w:rFonts w:ascii="Source Sans Pro" w:eastAsia="Consolas" w:hAnsi="Source Sans Pro" w:cs="Source Sans Pro" w:hint="default"/>
                <w:i/>
                <w:color w:val="000000"/>
                <w:sz w:val="20"/>
                <w:szCs w:val="20"/>
                <w:shd w:val="clear" w:color="auto" w:fill="FFFFFF"/>
              </w:rPr>
              <w:t>parseLong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hit.get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)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List.ad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Detail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sult.pu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content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jobLis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sult.put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scroll_id</w:t>
            </w:r>
            <w:proofErr w:type="spellEnd"/>
            <w:r>
              <w:rPr>
                <w:rFonts w:ascii="Source Sans Pro" w:eastAsia="Consolas" w:hAnsi="Source Sans Pro" w:cs="Source Sans Pro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searchResponse.getScrollId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)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catch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IOException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 xml:space="preserve"> e) {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e.printStackTrace</w:t>
            </w:r>
            <w:proofErr w:type="spellEnd"/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()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Source Sans Pro" w:eastAsia="Consolas" w:hAnsi="Source Sans Pro" w:cs="Source Sans Pro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return 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t>result;</w:t>
            </w:r>
            <w:r>
              <w:rPr>
                <w:rFonts w:ascii="Source Sans Pro" w:eastAsia="Consolas" w:hAnsi="Source Sans Pro" w:cs="Source Sans Pro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14:paraId="03FA4688" w14:textId="77777777" w:rsidR="001F7503" w:rsidRDefault="000E7469">
      <w:pPr>
        <w:pStyle w:val="4"/>
        <w:spacing w:before="312" w:after="312"/>
        <w:rPr>
          <w:rFonts w:hint="default"/>
        </w:rPr>
      </w:pPr>
      <w:r>
        <w:t>编写测试用例</w:t>
      </w:r>
    </w:p>
    <w:p w14:paraId="33708D26" w14:textId="77777777" w:rsidR="001F7503" w:rsidRDefault="000E7469">
      <w:pPr>
        <w:pStyle w:val="aff"/>
        <w:numPr>
          <w:ilvl w:val="0"/>
          <w:numId w:val="51"/>
        </w:numPr>
        <w:spacing w:before="93" w:after="93"/>
        <w:ind w:firstLineChars="0"/>
      </w:pPr>
      <w:r>
        <w:rPr>
          <w:rFonts w:hint="eastAsia"/>
        </w:rPr>
        <w:t>编写第一个测试用例，不带</w:t>
      </w:r>
      <w:proofErr w:type="spellStart"/>
      <w:r>
        <w:rPr>
          <w:rFonts w:hint="eastAsia"/>
        </w:rPr>
        <w:t>s</w:t>
      </w:r>
      <w:r>
        <w:t>crollId</w:t>
      </w:r>
      <w:proofErr w:type="spellEnd"/>
      <w:r>
        <w:t>查询</w:t>
      </w:r>
    </w:p>
    <w:p w14:paraId="7FE3B80D" w14:textId="77777777" w:rsidR="001F7503" w:rsidRDefault="000E7469">
      <w:pPr>
        <w:pStyle w:val="aff"/>
        <w:numPr>
          <w:ilvl w:val="0"/>
          <w:numId w:val="51"/>
        </w:numPr>
        <w:spacing w:before="93" w:after="93"/>
        <w:ind w:firstLineChars="0"/>
      </w:pPr>
      <w:r>
        <w:t>编写第二个测试用例</w:t>
      </w:r>
      <w:r>
        <w:rPr>
          <w:rFonts w:hint="eastAsia"/>
        </w:rPr>
        <w:t>，</w:t>
      </w:r>
      <w:r>
        <w:t>使用</w:t>
      </w:r>
      <w:proofErr w:type="spellStart"/>
      <w:r>
        <w:rPr>
          <w:rFonts w:hint="eastAsia"/>
        </w:rPr>
        <w:t>s</w:t>
      </w:r>
      <w:r>
        <w:t>crollId</w:t>
      </w:r>
      <w:proofErr w:type="spellEnd"/>
      <w:r>
        <w:t>查询</w:t>
      </w:r>
    </w:p>
    <w:p w14:paraId="5E18D557" w14:textId="77777777" w:rsidR="001F7503" w:rsidRDefault="001F7503">
      <w:pPr>
        <w:spacing w:before="93" w:after="93"/>
      </w:pP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6D31187F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79BD45F1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ScrollPageTest1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Map&lt;String, Object&gt; result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Scroll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 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gt; content = (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gt;)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content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Test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earchByScrollPageTest2(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Map&lt;String, Object&gt; result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jobFullTextServic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ByScroll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销售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DXF1ZXJ5QW5kRmV0Y2gBAAAAAAAAAA0WRG4zZFVwODJSU2Uxd1BOWkQ4cFdCQQ==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 xml:space="preserve">: "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gt; content = (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gt;)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: content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2E3CEF68" w14:textId="49F6DCCF" w:rsidR="001F7503" w:rsidRDefault="000E7469" w:rsidP="00AC6DEB">
      <w:pPr>
        <w:pStyle w:val="3"/>
        <w:spacing w:before="312" w:after="312"/>
        <w:rPr>
          <w:rFonts w:hint="eastAsia"/>
        </w:rPr>
      </w:pPr>
      <w:r>
        <w:lastRenderedPageBreak/>
        <w:t>高亮查询</w:t>
      </w:r>
    </w:p>
    <w:p w14:paraId="08D1EA02" w14:textId="77777777" w:rsidR="001F7503" w:rsidRDefault="000E7469">
      <w:pPr>
        <w:pStyle w:val="4"/>
        <w:spacing w:before="312" w:after="312"/>
        <w:rPr>
          <w:rFonts w:hint="default"/>
        </w:rPr>
      </w:pPr>
      <w:r>
        <w:t>实现高亮查询</w:t>
      </w:r>
    </w:p>
    <w:p w14:paraId="780AF53D" w14:textId="77777777" w:rsidR="001F7503" w:rsidRDefault="000E7469">
      <w:pPr>
        <w:pStyle w:val="aff"/>
        <w:numPr>
          <w:ilvl w:val="0"/>
          <w:numId w:val="52"/>
        </w:numPr>
        <w:spacing w:before="93" w:after="93"/>
        <w:ind w:firstLineChars="0"/>
      </w:pPr>
      <w:r>
        <w:t>在我们构建查询请求时</w:t>
      </w:r>
      <w:r>
        <w:rPr>
          <w:rFonts w:hint="eastAsia"/>
        </w:rPr>
        <w:t>，</w:t>
      </w:r>
      <w:r>
        <w:t>我们需要构建一个</w:t>
      </w:r>
      <w:proofErr w:type="spellStart"/>
      <w:r>
        <w:rPr>
          <w:rFonts w:hint="eastAsia"/>
        </w:rPr>
        <w:t>H</w:t>
      </w:r>
      <w:r>
        <w:t>ighLightBuilder</w:t>
      </w:r>
      <w:proofErr w:type="spellEnd"/>
      <w:r>
        <w:rPr>
          <w:rFonts w:hint="eastAsia"/>
        </w:rPr>
        <w:t>，</w:t>
      </w:r>
      <w:r>
        <w:t>专门来配置高亮查询</w:t>
      </w:r>
      <w:r>
        <w:rPr>
          <w:rFonts w:hint="eastAsia"/>
        </w:rPr>
        <w:t>。</w:t>
      </w:r>
    </w:p>
    <w:p w14:paraId="576F0CEF" w14:textId="77777777" w:rsidR="001F7503" w:rsidRDefault="000E7469">
      <w:pPr>
        <w:pStyle w:val="aff"/>
        <w:numPr>
          <w:ilvl w:val="0"/>
          <w:numId w:val="53"/>
        </w:numPr>
        <w:spacing w:before="93" w:after="93"/>
        <w:ind w:firstLineChars="0"/>
      </w:pPr>
      <w:r>
        <w:rPr>
          <w:rFonts w:hint="eastAsia"/>
        </w:rPr>
        <w:t>构建一个</w:t>
      </w:r>
      <w:proofErr w:type="spellStart"/>
      <w:r>
        <w:rPr>
          <w:rFonts w:hint="eastAsia"/>
        </w:rPr>
        <w:t>H</w:t>
      </w:r>
      <w:r>
        <w:t>ighlightBuilder</w:t>
      </w:r>
      <w:proofErr w:type="spellEnd"/>
    </w:p>
    <w:p w14:paraId="5A501CB1" w14:textId="77777777" w:rsidR="001F7503" w:rsidRDefault="000E7469">
      <w:pPr>
        <w:pStyle w:val="aff"/>
        <w:numPr>
          <w:ilvl w:val="0"/>
          <w:numId w:val="53"/>
        </w:numPr>
        <w:spacing w:before="93" w:after="93"/>
        <w:ind w:firstLineChars="0"/>
      </w:pPr>
      <w:r>
        <w:t>设置高亮字段</w:t>
      </w:r>
      <w:r>
        <w:rPr>
          <w:rFonts w:hint="eastAsia"/>
        </w:rPr>
        <w:t>（t</w:t>
      </w:r>
      <w:r>
        <w:t>itle</w:t>
      </w:r>
      <w:r>
        <w:rPr>
          <w:rFonts w:hint="eastAsia"/>
        </w:rPr>
        <w:t>、</w:t>
      </w:r>
      <w:proofErr w:type="spellStart"/>
      <w:r>
        <w:rPr>
          <w:rFonts w:hint="eastAsia"/>
        </w:rPr>
        <w:t>j</w:t>
      </w:r>
      <w:r>
        <w:t>d</w:t>
      </w:r>
      <w:proofErr w:type="spellEnd"/>
      <w:r>
        <w:rPr>
          <w:rFonts w:hint="eastAsia"/>
        </w:rPr>
        <w:t>）</w:t>
      </w:r>
    </w:p>
    <w:p w14:paraId="4E699368" w14:textId="77777777" w:rsidR="001F7503" w:rsidRDefault="000E7469">
      <w:pPr>
        <w:pStyle w:val="aff"/>
        <w:numPr>
          <w:ilvl w:val="0"/>
          <w:numId w:val="53"/>
        </w:numPr>
        <w:spacing w:before="93" w:after="93"/>
        <w:ind w:firstLineChars="0"/>
      </w:pPr>
      <w:r>
        <w:t>设置高亮前缀</w:t>
      </w:r>
      <w:r>
        <w:rPr>
          <w:rFonts w:hint="eastAsia"/>
        </w:rPr>
        <w:t>（&lt;</w:t>
      </w:r>
      <w:r>
        <w:t>font color=’red’&gt;</w:t>
      </w:r>
      <w:r>
        <w:rPr>
          <w:rFonts w:hint="eastAsia"/>
        </w:rPr>
        <w:t>）</w:t>
      </w:r>
    </w:p>
    <w:p w14:paraId="4348E635" w14:textId="77777777" w:rsidR="001F7503" w:rsidRDefault="000E7469">
      <w:pPr>
        <w:pStyle w:val="aff"/>
        <w:numPr>
          <w:ilvl w:val="0"/>
          <w:numId w:val="53"/>
        </w:numPr>
        <w:spacing w:before="93" w:after="93"/>
        <w:ind w:firstLineChars="0"/>
      </w:pPr>
      <w:r>
        <w:t>设置高亮后缀</w:t>
      </w:r>
      <w:r>
        <w:rPr>
          <w:rFonts w:hint="eastAsia"/>
        </w:rPr>
        <w:t>（&lt;</w:t>
      </w:r>
      <w:r>
        <w:t>/font&gt;</w:t>
      </w:r>
      <w:r>
        <w:rPr>
          <w:rFonts w:hint="eastAsia"/>
        </w:rPr>
        <w:t>）</w:t>
      </w:r>
    </w:p>
    <w:p w14:paraId="5EB44888" w14:textId="77777777" w:rsidR="001F7503" w:rsidRDefault="000E7469">
      <w:pPr>
        <w:pStyle w:val="aff"/>
        <w:numPr>
          <w:ilvl w:val="0"/>
          <w:numId w:val="53"/>
        </w:numPr>
        <w:spacing w:before="93" w:after="93"/>
        <w:ind w:firstLineChars="0"/>
      </w:pPr>
      <w:r>
        <w:t>将高亮添加到</w:t>
      </w:r>
      <w:proofErr w:type="spellStart"/>
      <w:r>
        <w:rPr>
          <w:rFonts w:hint="eastAsia"/>
        </w:rPr>
        <w:t>Searc</w:t>
      </w:r>
      <w:r>
        <w:t>hSourceBuilder</w:t>
      </w:r>
      <w:proofErr w:type="spellEnd"/>
    </w:p>
    <w:p w14:paraId="454F7BF9" w14:textId="77777777" w:rsidR="001F7503" w:rsidRDefault="001F7503">
      <w:pPr>
        <w:spacing w:before="93" w:after="93"/>
      </w:pPr>
    </w:p>
    <w:p w14:paraId="1553CEE2" w14:textId="77777777" w:rsidR="001F7503" w:rsidRDefault="000E7469">
      <w:pPr>
        <w:spacing w:before="93" w:after="93"/>
      </w:pPr>
      <w:r>
        <w:t>代码如下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21C84DE7" w14:textId="77777777">
        <w:tc>
          <w:tcPr>
            <w:tcW w:w="8931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4B347C42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高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>highlightBuilder.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preTa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font color='red'&gt;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postTa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/font&gt;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</w:p>
          <w:p w14:paraId="378FC6BF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27"/>
                <w:szCs w:val="27"/>
              </w:rPr>
            </w:pP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highligh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</w:p>
        </w:tc>
      </w:tr>
    </w:tbl>
    <w:p w14:paraId="1C615975" w14:textId="77777777" w:rsidR="001F7503" w:rsidRDefault="000E7469">
      <w:pPr>
        <w:pStyle w:val="aff"/>
        <w:numPr>
          <w:ilvl w:val="0"/>
          <w:numId w:val="52"/>
        </w:numPr>
        <w:spacing w:before="93" w:after="93"/>
        <w:ind w:firstLineChars="0"/>
      </w:pPr>
      <w:r>
        <w:rPr>
          <w:rFonts w:hint="eastAsia"/>
        </w:rPr>
        <w:lastRenderedPageBreak/>
        <w:t>我们将高亮的查询结果取出，并替换掉原先没有高亮的结果</w:t>
      </w:r>
    </w:p>
    <w:p w14:paraId="5DB19C5E" w14:textId="77777777" w:rsidR="001F7503" w:rsidRDefault="000E7469">
      <w:pPr>
        <w:pStyle w:val="aff"/>
        <w:numPr>
          <w:ilvl w:val="1"/>
          <w:numId w:val="52"/>
        </w:numPr>
        <w:spacing w:before="93" w:after="93"/>
        <w:ind w:firstLineChars="0"/>
      </w:pPr>
      <w:r>
        <w:t>获取高亮字段</w:t>
      </w:r>
    </w:p>
    <w:p w14:paraId="01C8AB34" w14:textId="77777777" w:rsidR="001F7503" w:rsidRDefault="000E7469">
      <w:pPr>
        <w:pStyle w:val="aff"/>
        <w:numPr>
          <w:ilvl w:val="2"/>
          <w:numId w:val="52"/>
        </w:numPr>
        <w:spacing w:before="93" w:after="93"/>
        <w:ind w:firstLineChars="0"/>
      </w:pPr>
      <w:r>
        <w:t>获取</w:t>
      </w:r>
      <w:r>
        <w:rPr>
          <w:rFonts w:hint="eastAsia"/>
        </w:rPr>
        <w:t>t</w:t>
      </w:r>
      <w:r>
        <w:t>itle高亮字段</w:t>
      </w:r>
    </w:p>
    <w:p w14:paraId="0A5C9055" w14:textId="77777777" w:rsidR="001F7503" w:rsidRDefault="000E7469">
      <w:pPr>
        <w:pStyle w:val="aff"/>
        <w:numPr>
          <w:ilvl w:val="2"/>
          <w:numId w:val="52"/>
        </w:numPr>
        <w:spacing w:before="93" w:after="93"/>
        <w:ind w:firstLineChars="0"/>
      </w:pPr>
      <w:r>
        <w:t>获取</w:t>
      </w:r>
      <w:proofErr w:type="spellStart"/>
      <w:r>
        <w:rPr>
          <w:rFonts w:hint="eastAsia"/>
        </w:rPr>
        <w:t>j</w:t>
      </w:r>
      <w:r>
        <w:t>d</w:t>
      </w:r>
      <w:proofErr w:type="spellEnd"/>
      <w:r>
        <w:t>高亮字段</w:t>
      </w:r>
    </w:p>
    <w:p w14:paraId="1C19C754" w14:textId="77777777" w:rsidR="001F7503" w:rsidRDefault="000E7469">
      <w:pPr>
        <w:pStyle w:val="aff"/>
        <w:numPr>
          <w:ilvl w:val="1"/>
          <w:numId w:val="52"/>
        </w:numPr>
        <w:spacing w:before="93" w:after="93"/>
        <w:ind w:firstLineChars="0"/>
      </w:pPr>
      <w:r>
        <w:t>将高亮字段进行替换普通字段</w:t>
      </w:r>
    </w:p>
    <w:p w14:paraId="24009FB3" w14:textId="77777777" w:rsidR="001F7503" w:rsidRDefault="000E7469">
      <w:pPr>
        <w:pStyle w:val="aff"/>
        <w:numPr>
          <w:ilvl w:val="2"/>
          <w:numId w:val="52"/>
        </w:numPr>
        <w:spacing w:before="93" w:after="93"/>
        <w:ind w:firstLineChars="0"/>
      </w:pPr>
      <w:r>
        <w:t>处理</w:t>
      </w:r>
      <w:r>
        <w:rPr>
          <w:rFonts w:hint="eastAsia"/>
        </w:rPr>
        <w:t>t</w:t>
      </w:r>
      <w:r>
        <w:t>itle高亮</w:t>
      </w:r>
      <w:r>
        <w:rPr>
          <w:rFonts w:hint="eastAsia"/>
        </w:rPr>
        <w:t>，</w:t>
      </w:r>
      <w:r>
        <w:t>判断高亮是否为空</w:t>
      </w:r>
      <w:r>
        <w:rPr>
          <w:rFonts w:hint="eastAsia"/>
        </w:rPr>
        <w:t>，</w:t>
      </w:r>
      <w:r>
        <w:t>不为空则将高亮碎片拼接在一起</w:t>
      </w:r>
    </w:p>
    <w:p w14:paraId="46FB577A" w14:textId="77777777" w:rsidR="001F7503" w:rsidRDefault="000E7469">
      <w:pPr>
        <w:pStyle w:val="aff"/>
        <w:numPr>
          <w:ilvl w:val="2"/>
          <w:numId w:val="52"/>
        </w:numPr>
        <w:spacing w:before="93" w:after="93"/>
        <w:ind w:firstLineChars="0"/>
      </w:pPr>
      <w:r>
        <w:t>替换原有普通字段</w:t>
      </w:r>
    </w:p>
    <w:p w14:paraId="3357C36B" w14:textId="77777777" w:rsidR="001F7503" w:rsidRDefault="001F7503">
      <w:pPr>
        <w:spacing w:before="93" w:after="93"/>
      </w:pPr>
    </w:p>
    <w:p w14:paraId="48F0A4CE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41FE5347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52EF50DF" w14:textId="77777777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HighlightFiel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1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2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高亮字段进行替换普通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1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，判断高亮是否为空，不为空则将高亮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agm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（碎片）拼接在一起，替换原有普通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!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Text[] fragmen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.getFragmen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tringBuilder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appen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ragment.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2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!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Text[] fragmen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.getFragmen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StringBuilder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appen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ragment.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54CDA395" w14:textId="77777777" w:rsidR="001F7503" w:rsidRDefault="001F7503">
      <w:pPr>
        <w:spacing w:before="93" w:after="93"/>
      </w:pPr>
    </w:p>
    <w:p w14:paraId="70096E55" w14:textId="77777777" w:rsidR="001F7503" w:rsidRDefault="001F7503">
      <w:pPr>
        <w:spacing w:before="93" w:after="93"/>
      </w:pPr>
    </w:p>
    <w:p w14:paraId="34DA9F9A" w14:textId="77777777" w:rsidR="001F7503" w:rsidRDefault="000E7469">
      <w:pPr>
        <w:pStyle w:val="a0"/>
        <w:spacing w:before="93" w:after="93"/>
      </w:pPr>
      <w:r>
        <w:rPr>
          <w:rFonts w:hint="eastAsia"/>
        </w:rPr>
        <w:t>我们再查询，发现查询的结果中就都包含了高亮。</w:t>
      </w:r>
    </w:p>
    <w:p w14:paraId="4229A000" w14:textId="77777777" w:rsidR="001F7503" w:rsidRDefault="000E7469">
      <w:pPr>
        <w:pStyle w:val="a0"/>
        <w:spacing w:before="93" w:after="93"/>
      </w:pPr>
      <w:r>
        <w:rPr>
          <w:noProof/>
        </w:rPr>
        <w:drawing>
          <wp:inline distT="0" distB="0" distL="0" distR="0" wp14:anchorId="3D81FC14" wp14:editId="3EB052F9">
            <wp:extent cx="5695950" cy="1092835"/>
            <wp:effectExtent l="19050" t="19050" r="19050" b="1206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092835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EBFDA9" w14:textId="77777777" w:rsidR="001F7503" w:rsidRDefault="000E7469">
      <w:pPr>
        <w:pStyle w:val="3"/>
        <w:spacing w:before="312" w:after="312"/>
      </w:pPr>
      <w:r>
        <w:rPr>
          <w:rFonts w:hint="eastAsia"/>
        </w:rPr>
        <w:t>完整参考代码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1FF8A1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656F182E" w14:textId="0D3FFDB3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0" w:before="72" w:afterLines="0" w:after="72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mplement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rivate static final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 xml:space="preserve">JOB_IDX_NAM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ob_idx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FullTextServiceImp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HighLevelCli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tClient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1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2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ttpHo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node3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920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http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dd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对象，用来描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的数据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id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实体类对象，并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实体类对象转换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设置请求数据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XContentTyp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 High level 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ndex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index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ndex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e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.printStackTra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 w:hint="eastAsia"/>
                <w:b/>
                <w:bCs/>
                <w:color w:val="008000"/>
                <w:sz w:val="18"/>
                <w:szCs w:val="27"/>
              </w:rPr>
              <w:t>索引创建成功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!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判断对应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是否存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xist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方法，发起请求，判断是否存在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boolean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exists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exis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!exists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)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文档，并配置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格式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.doc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oJSON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XContentType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S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upda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updat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upda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ind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ge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送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，并获取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服务器的响应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response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ES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响应的数据转换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ponse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并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astJSON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类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Object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id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By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long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id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id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cli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delet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delet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delete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Keywor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 : hi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ng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Nu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的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om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和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iz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参数，构建分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fro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Num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 : hi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ng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().valu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otal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s.getTotal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.</w:t>
            </w:r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valu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ByScrollPag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String keywords, String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hrow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JOB_IDX_NAME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创建一个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专门用于构建查询条件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QueryBuilders.multiMatchQuery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构建一个查询条件，并配置到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MultiMatch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multiMatch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keywords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query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pageSiz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高亮查询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preTa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font color='red'&gt;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postTa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&lt;/font&gt;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.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.highlight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4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croll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滚动快照有效时间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crol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meValue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imeValueMinut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5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调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查询条件设置到检索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.sour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ource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6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执行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RestHighLevelClient.search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发起请求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earch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else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.scrol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meValue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timeValueMinute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color w:val="0000FF"/>
                <w:sz w:val="18"/>
                <w:szCs w:val="27"/>
              </w:rPr>
              <w:t>10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scrol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ScrollReque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questOptions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8"/>
                <w:szCs w:val="27"/>
              </w:rPr>
              <w:t>DEFAUL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!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7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遍历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Hi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List&lt;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Array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Hi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hit : hi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lastRenderedPageBreak/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命中的结果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String json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SourceAs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SON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字符串转换为对象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SON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Objec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(json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clas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3)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.getI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设置文档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ID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Long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8"/>
                <w:szCs w:val="27"/>
              </w:rPr>
              <w:t>parseLo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&gt;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t.getHighlightField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1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title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1.2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ighlightFieldMap.g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高亮字段进行替换普通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1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titl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，判断高亮是否为空，不为空则将高亮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Fragment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（碎片）拼接在一起，替换原有普通字段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!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Text[] fragmen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titleHl.getFragmen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StringBuilder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appen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ragment.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Titl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2.2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处理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jd</w:t>
            </w:r>
            <w:proofErr w:type="spellEnd"/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高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if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!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Text[] fragments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dHl.getFragment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StringBuilder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for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Text fragment : fragments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appen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fragment.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.setJ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tringBuilder.toString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.ad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8. 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将结果封装到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Map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结构中（带有分页信息）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a)  total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使用</w:t>
            </w:r>
            <w:proofErr w:type="spellStart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SearchHits.getTotalHits</w:t>
            </w:r>
            <w:proofErr w:type="spellEnd"/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>().value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获取到所有的记录数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lastRenderedPageBreak/>
              <w:t xml:space="preserve">            </w:t>
            </w:r>
            <w:r>
              <w:rPr>
                <w:rFonts w:ascii="Consolas" w:eastAsia="宋体" w:hAnsi="Consolas" w:cs="宋体"/>
                <w:color w:val="808080"/>
                <w:sz w:val="18"/>
                <w:szCs w:val="27"/>
              </w:rPr>
              <w:t xml:space="preserve">// b)  content -&gt; 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t>当前分页中的数据</w:t>
            </w:r>
            <w:r>
              <w:rPr>
                <w:rFonts w:ascii="Consolas" w:eastAsia="宋体" w:hAnsi="Consolas" w:cs="宋体" w:hint="eastAsia"/>
                <w:color w:val="80808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Map&lt;String, Object&gt; result =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new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HashMap&lt;&gt;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scrollId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earchResponse.getScrollId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.pu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8"/>
                <w:szCs w:val="27"/>
              </w:rPr>
              <w:t>"content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,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jobDetailLis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return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result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>return null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t>@Override</w:t>
            </w:r>
            <w:r>
              <w:rPr>
                <w:rFonts w:ascii="Consolas" w:eastAsia="宋体" w:hAnsi="Consolas" w:cs="宋体"/>
                <w:color w:val="808000"/>
                <w:sz w:val="18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public void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close(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try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660E7A"/>
                <w:sz w:val="18"/>
                <w:szCs w:val="27"/>
              </w:rPr>
              <w:t>restHighLevelClient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8"/>
                <w:szCs w:val="27"/>
              </w:rPr>
              <w:t xml:space="preserve">catch 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IOExcep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 xml:space="preserve"> e) {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e.printStackTrac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br/>
              <w:t>}</w:t>
            </w:r>
          </w:p>
        </w:tc>
      </w:tr>
    </w:tbl>
    <w:p w14:paraId="73620F23" w14:textId="77777777" w:rsidR="001F7503" w:rsidRDefault="001F7503">
      <w:pPr>
        <w:pStyle w:val="a0"/>
        <w:spacing w:before="93" w:after="93"/>
      </w:pPr>
    </w:p>
    <w:p w14:paraId="13EBB01F" w14:textId="77777777" w:rsidR="001F7503" w:rsidRDefault="001F7503">
      <w:pPr>
        <w:pStyle w:val="a0"/>
        <w:spacing w:before="93" w:after="93"/>
      </w:pPr>
    </w:p>
    <w:p w14:paraId="53D05939" w14:textId="77777777" w:rsidR="001F7503" w:rsidRDefault="001F7503">
      <w:pPr>
        <w:pStyle w:val="a0"/>
        <w:spacing w:before="93" w:after="93"/>
      </w:pPr>
    </w:p>
    <w:p w14:paraId="7AFBAFE1" w14:textId="77777777" w:rsidR="001F7503" w:rsidRDefault="000E7469">
      <w:pPr>
        <w:pStyle w:val="2"/>
        <w:spacing w:before="312" w:after="312"/>
      </w:pPr>
      <w:r>
        <w:rPr>
          <w:rFonts w:hint="eastAsia"/>
        </w:rPr>
        <w:t>Elasticsearch架构原理</w:t>
      </w:r>
    </w:p>
    <w:p w14:paraId="24973237" w14:textId="77777777" w:rsidR="001F7503" w:rsidRDefault="000E7469">
      <w:pPr>
        <w:pStyle w:val="3"/>
        <w:spacing w:before="312" w:after="312"/>
      </w:pPr>
      <w:r>
        <w:rPr>
          <w:rFonts w:hint="eastAsia"/>
        </w:rPr>
        <w:t>Elasticsearch的节点类型</w:t>
      </w:r>
    </w:p>
    <w:p w14:paraId="576E3BF9" w14:textId="77777777" w:rsidR="001F7503" w:rsidRDefault="000E7469">
      <w:pPr>
        <w:pStyle w:val="a0"/>
        <w:spacing w:before="93" w:after="93"/>
      </w:pPr>
      <w:r>
        <w:rPr>
          <w:rFonts w:hint="eastAsia"/>
        </w:rPr>
        <w:t>在Elasticsearch有两类节点，一类是Master，一类是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。</w:t>
      </w:r>
    </w:p>
    <w:p w14:paraId="3AFFB10D" w14:textId="77777777" w:rsidR="001F7503" w:rsidRDefault="000E7469">
      <w:pPr>
        <w:pStyle w:val="4"/>
        <w:spacing w:before="312" w:after="312"/>
        <w:rPr>
          <w:rFonts w:hint="default"/>
        </w:rPr>
      </w:pPr>
      <w:r>
        <w:t>Master节点</w:t>
      </w:r>
    </w:p>
    <w:p w14:paraId="7E380148" w14:textId="77777777" w:rsidR="001F7503" w:rsidRDefault="000E7469">
      <w:pPr>
        <w:pStyle w:val="a0"/>
        <w:spacing w:before="93" w:after="93"/>
      </w:pPr>
      <w:r>
        <w:rPr>
          <w:rFonts w:hint="eastAsia"/>
        </w:rPr>
        <w:t>在Elasticsearch启动时，会选举出来一个Master节点。当某个节点启动后，然后使用Zen Discovery机制找到集群中的其他节点，并建立连接。</w:t>
      </w:r>
    </w:p>
    <w:p w14:paraId="459624E3" w14:textId="4B1A20FE" w:rsidR="001F7503" w:rsidRDefault="000E7469">
      <w:pPr>
        <w:spacing w:before="93" w:after="93"/>
      </w:pPr>
      <w:proofErr w:type="spellStart"/>
      <w:r>
        <w:rPr>
          <w:rFonts w:hint="eastAsia"/>
        </w:rPr>
        <w:t>discovery.seed_hosts</w:t>
      </w:r>
      <w:proofErr w:type="spellEnd"/>
      <w:r>
        <w:rPr>
          <w:rFonts w:hint="eastAsia"/>
        </w:rPr>
        <w:t>: ["node1", "node2", "node3"]</w:t>
      </w:r>
    </w:p>
    <w:p w14:paraId="2C11EA83" w14:textId="77777777" w:rsidR="001F7503" w:rsidRDefault="000E7469">
      <w:pPr>
        <w:pStyle w:val="a0"/>
        <w:spacing w:before="93" w:after="93"/>
      </w:pPr>
      <w:r>
        <w:rPr>
          <w:rFonts w:hint="eastAsia"/>
        </w:rPr>
        <w:t>并从候选主节点中选举出一个主节点。</w:t>
      </w:r>
    </w:p>
    <w:p w14:paraId="465E7975" w14:textId="154AEF5A" w:rsidR="001F7503" w:rsidRDefault="000E7469">
      <w:pPr>
        <w:pStyle w:val="a0"/>
        <w:spacing w:before="93" w:after="93"/>
      </w:pPr>
      <w:proofErr w:type="spellStart"/>
      <w:r>
        <w:rPr>
          <w:rFonts w:hint="eastAsia"/>
        </w:rPr>
        <w:lastRenderedPageBreak/>
        <w:t>cluster.initial_master_nodes</w:t>
      </w:r>
      <w:proofErr w:type="spellEnd"/>
      <w:r>
        <w:rPr>
          <w:rFonts w:hint="eastAsia"/>
        </w:rPr>
        <w:t>: ["node1", "node2"]</w:t>
      </w:r>
    </w:p>
    <w:p w14:paraId="31665D7D" w14:textId="77777777" w:rsidR="001F7503" w:rsidRDefault="001F7503">
      <w:pPr>
        <w:pStyle w:val="a0"/>
        <w:spacing w:before="93" w:after="93"/>
      </w:pPr>
    </w:p>
    <w:p w14:paraId="3F1D5209" w14:textId="77777777" w:rsidR="001F7503" w:rsidRDefault="000E7469">
      <w:pPr>
        <w:pStyle w:val="a0"/>
        <w:spacing w:before="93" w:after="93"/>
      </w:pPr>
      <w:r>
        <w:rPr>
          <w:rFonts w:hint="eastAsia"/>
        </w:rPr>
        <w:t>Master节点主要负责：</w:t>
      </w:r>
    </w:p>
    <w:p w14:paraId="62E10400" w14:textId="77777777" w:rsidR="001F7503" w:rsidRDefault="000E7469">
      <w:pPr>
        <w:pStyle w:val="a0"/>
        <w:numPr>
          <w:ilvl w:val="0"/>
          <w:numId w:val="54"/>
        </w:numPr>
        <w:spacing w:before="93" w:after="93"/>
      </w:pPr>
      <w:r>
        <w:rPr>
          <w:rFonts w:hint="eastAsia"/>
        </w:rPr>
        <w:t>管理索引（创建索引、删除索引）、分配分片</w:t>
      </w:r>
    </w:p>
    <w:p w14:paraId="6D6360F1" w14:textId="77777777" w:rsidR="001F7503" w:rsidRDefault="000E7469">
      <w:pPr>
        <w:pStyle w:val="a0"/>
        <w:numPr>
          <w:ilvl w:val="0"/>
          <w:numId w:val="54"/>
        </w:numPr>
        <w:spacing w:before="93" w:after="93"/>
      </w:pPr>
      <w:r>
        <w:rPr>
          <w:rFonts w:hint="eastAsia"/>
        </w:rPr>
        <w:t>维护元数据</w:t>
      </w:r>
    </w:p>
    <w:p w14:paraId="188B01CD" w14:textId="77777777" w:rsidR="001F7503" w:rsidRDefault="000E7469">
      <w:pPr>
        <w:pStyle w:val="a0"/>
        <w:numPr>
          <w:ilvl w:val="0"/>
          <w:numId w:val="54"/>
        </w:numPr>
        <w:spacing w:before="93" w:after="93"/>
      </w:pPr>
      <w:r>
        <w:rPr>
          <w:rFonts w:hint="eastAsia"/>
        </w:rPr>
        <w:t>管理集群节点状态</w:t>
      </w:r>
    </w:p>
    <w:p w14:paraId="27D0DFE1" w14:textId="77777777" w:rsidR="001F7503" w:rsidRDefault="000E7469">
      <w:pPr>
        <w:pStyle w:val="a0"/>
        <w:numPr>
          <w:ilvl w:val="0"/>
          <w:numId w:val="54"/>
        </w:numPr>
        <w:spacing w:before="93" w:after="93"/>
      </w:pPr>
      <w:r>
        <w:rPr>
          <w:rFonts w:hint="eastAsia"/>
        </w:rPr>
        <w:t>不负责数据写入和查询，比较轻量级</w:t>
      </w:r>
    </w:p>
    <w:p w14:paraId="13297C61" w14:textId="77777777" w:rsidR="001F7503" w:rsidRDefault="001F7503">
      <w:pPr>
        <w:pStyle w:val="a0"/>
        <w:spacing w:before="93" w:after="93"/>
      </w:pPr>
    </w:p>
    <w:p w14:paraId="39954D36" w14:textId="77777777" w:rsidR="001F7503" w:rsidRDefault="000E7469">
      <w:pPr>
        <w:pStyle w:val="a0"/>
        <w:spacing w:before="93" w:after="93"/>
      </w:pPr>
      <w:r>
        <w:rPr>
          <w:rFonts w:hint="eastAsia"/>
        </w:rPr>
        <w:t>一个Elasticsearch集群中，只有一个Master节点。在生产环境中，内存可以相对小一点，但机器要稳定。</w:t>
      </w:r>
    </w:p>
    <w:p w14:paraId="2FBFDE65" w14:textId="77777777" w:rsidR="001F7503" w:rsidRDefault="000E7469">
      <w:pPr>
        <w:pStyle w:val="4"/>
        <w:spacing w:before="312" w:after="312"/>
        <w:rPr>
          <w:rFonts w:hint="default"/>
        </w:rPr>
      </w:pPr>
      <w:proofErr w:type="spellStart"/>
      <w:r>
        <w:t>DataNode</w:t>
      </w:r>
      <w:proofErr w:type="spellEnd"/>
      <w:r>
        <w:t>节点</w:t>
      </w:r>
    </w:p>
    <w:p w14:paraId="6EC390FF" w14:textId="77777777" w:rsidR="001F7503" w:rsidRDefault="000E7469">
      <w:pPr>
        <w:pStyle w:val="a0"/>
        <w:spacing w:before="93" w:after="93"/>
      </w:pPr>
      <w:r>
        <w:rPr>
          <w:rFonts w:hint="eastAsia"/>
        </w:rPr>
        <w:t>在Elasticsearch集群中，会有N个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节点。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节点主要负责：</w:t>
      </w:r>
    </w:p>
    <w:p w14:paraId="5F9E6B57" w14:textId="77777777" w:rsidR="001F7503" w:rsidRDefault="000E7469">
      <w:pPr>
        <w:pStyle w:val="a0"/>
        <w:numPr>
          <w:ilvl w:val="0"/>
          <w:numId w:val="55"/>
        </w:numPr>
        <w:spacing w:before="93" w:after="93"/>
      </w:pPr>
      <w:r>
        <w:rPr>
          <w:rFonts w:hint="eastAsia"/>
        </w:rPr>
        <w:t>数据写入、数据检索，大部分Elasticsearch的压力都在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节点上</w:t>
      </w:r>
    </w:p>
    <w:p w14:paraId="5B88C73D" w14:textId="77777777" w:rsidR="001F7503" w:rsidRDefault="000E7469">
      <w:pPr>
        <w:pStyle w:val="a0"/>
        <w:numPr>
          <w:ilvl w:val="0"/>
          <w:numId w:val="55"/>
        </w:numPr>
        <w:spacing w:before="93" w:after="93"/>
      </w:pPr>
      <w:r>
        <w:rPr>
          <w:rFonts w:hint="eastAsia"/>
        </w:rPr>
        <w:t>在生产环境中，内存最好配置大一些</w:t>
      </w:r>
    </w:p>
    <w:p w14:paraId="295058D0" w14:textId="77777777" w:rsidR="001F7503" w:rsidRDefault="000E7469">
      <w:pPr>
        <w:pStyle w:val="3"/>
        <w:spacing w:before="312" w:after="312"/>
      </w:pPr>
      <w:r>
        <w:rPr>
          <w:rFonts w:hint="eastAsia"/>
        </w:rPr>
        <w:t>分片和副本机制</w:t>
      </w:r>
    </w:p>
    <w:p w14:paraId="0A6BDB63" w14:textId="77777777" w:rsidR="001F7503" w:rsidRDefault="000E7469">
      <w:pPr>
        <w:pStyle w:val="4"/>
        <w:spacing w:before="312" w:after="312"/>
        <w:rPr>
          <w:rFonts w:hint="default"/>
        </w:rPr>
      </w:pPr>
      <w:r>
        <w:t>分片（Shard）</w:t>
      </w:r>
    </w:p>
    <w:p w14:paraId="66CC24CD" w14:textId="77777777" w:rsidR="001F7503" w:rsidRDefault="000E7469">
      <w:pPr>
        <w:pStyle w:val="a0"/>
        <w:numPr>
          <w:ilvl w:val="0"/>
          <w:numId w:val="56"/>
        </w:numPr>
        <w:spacing w:before="93" w:after="93"/>
      </w:pPr>
      <w:r>
        <w:rPr>
          <w:rFonts w:hint="eastAsia"/>
        </w:rPr>
        <w:t>Elasticsearch是一个分布式的搜索引擎，索引的数据也是分成若干部分，分布在不同的服务器节点中</w:t>
      </w:r>
    </w:p>
    <w:p w14:paraId="40ACC362" w14:textId="77777777" w:rsidR="001F7503" w:rsidRDefault="000E7469">
      <w:pPr>
        <w:pStyle w:val="a0"/>
        <w:numPr>
          <w:ilvl w:val="0"/>
          <w:numId w:val="56"/>
        </w:numPr>
        <w:spacing w:before="93" w:after="93"/>
      </w:pPr>
      <w:r>
        <w:rPr>
          <w:rFonts w:hint="eastAsia"/>
        </w:rPr>
        <w:t>分布在不同服务器节点中的索引数据，就是分片（Shard）。Elasticsearch会自动管理分片，如果发现分片分布不均衡，就会自动迁移</w:t>
      </w:r>
    </w:p>
    <w:p w14:paraId="3ED06A8E" w14:textId="77777777" w:rsidR="001F7503" w:rsidRDefault="000E7469">
      <w:pPr>
        <w:pStyle w:val="a0"/>
        <w:numPr>
          <w:ilvl w:val="0"/>
          <w:numId w:val="57"/>
        </w:numPr>
        <w:spacing w:before="93" w:after="93"/>
      </w:pPr>
      <w:r>
        <w:rPr>
          <w:rFonts w:hint="eastAsia"/>
        </w:rPr>
        <w:t>一个索引（index）由多个shard（分片）组成，而分片是分布在不同的服务器上的</w:t>
      </w:r>
    </w:p>
    <w:p w14:paraId="5C94AF43" w14:textId="77777777" w:rsidR="001F7503" w:rsidRDefault="000E7469">
      <w:pPr>
        <w:pStyle w:val="4"/>
        <w:spacing w:before="312" w:after="312"/>
        <w:rPr>
          <w:rFonts w:hint="default"/>
        </w:rPr>
      </w:pPr>
      <w:r>
        <w:t>副本</w:t>
      </w:r>
    </w:p>
    <w:p w14:paraId="4F1489D6" w14:textId="77777777" w:rsidR="001F7503" w:rsidRDefault="000E7469">
      <w:pPr>
        <w:pStyle w:val="a0"/>
        <w:spacing w:before="93" w:after="93"/>
      </w:pPr>
      <w:r>
        <w:rPr>
          <w:rFonts w:hint="eastAsia"/>
        </w:rPr>
        <w:t>为了对Elasticsearch的分片进行容错，假设某个节点不可用，会导致整个索引库都将不可用。所以，需要对分片进行副本容错。每一个分片都会有对应的副本。在Elasticsearch中，默认创建的索引为1个分片、每个分片有1个主分片和1个副本分片。</w:t>
      </w:r>
    </w:p>
    <w:p w14:paraId="61F8B12E" w14:textId="77777777" w:rsidR="001F7503" w:rsidRDefault="001F7503">
      <w:pPr>
        <w:pStyle w:val="a0"/>
        <w:spacing w:before="93" w:after="93"/>
      </w:pPr>
    </w:p>
    <w:p w14:paraId="1CB214C5" w14:textId="77777777" w:rsidR="001F7503" w:rsidRDefault="000E7469">
      <w:pPr>
        <w:pStyle w:val="a0"/>
        <w:numPr>
          <w:ilvl w:val="0"/>
          <w:numId w:val="58"/>
        </w:numPr>
        <w:spacing w:before="93" w:after="93"/>
      </w:pPr>
      <w:r>
        <w:rPr>
          <w:rFonts w:hint="eastAsia"/>
        </w:rPr>
        <w:t>每个分片都会有一个Primary Shard（主分片），也会有若干个Replica Shard（副本分片）</w:t>
      </w:r>
    </w:p>
    <w:p w14:paraId="76D381FC" w14:textId="77777777" w:rsidR="001F7503" w:rsidRDefault="000E7469">
      <w:pPr>
        <w:pStyle w:val="a0"/>
        <w:numPr>
          <w:ilvl w:val="0"/>
          <w:numId w:val="58"/>
        </w:numPr>
        <w:spacing w:before="93" w:after="93"/>
      </w:pPr>
      <w:r>
        <w:rPr>
          <w:rFonts w:hint="eastAsia"/>
        </w:rPr>
        <w:t>Primary Shard和Replica Shard不在同一个节点上</w:t>
      </w:r>
    </w:p>
    <w:p w14:paraId="2B2E9822" w14:textId="77777777" w:rsidR="001F7503" w:rsidRDefault="000E7469">
      <w:pPr>
        <w:pStyle w:val="4"/>
        <w:spacing w:before="312" w:after="312"/>
        <w:rPr>
          <w:rFonts w:hint="default"/>
        </w:rPr>
      </w:pPr>
      <w:r>
        <w:t>指定分片、副本数量</w:t>
      </w:r>
    </w:p>
    <w:tbl>
      <w:tblPr>
        <w:tblStyle w:val="af1"/>
        <w:tblW w:w="0" w:type="auto"/>
        <w:tblInd w:w="105" w:type="dxa"/>
        <w:tblLook w:val="04A0" w:firstRow="1" w:lastRow="0" w:firstColumn="1" w:lastColumn="0" w:noHBand="0" w:noVBand="1"/>
      </w:tblPr>
      <w:tblGrid>
        <w:gridCol w:w="8975"/>
      </w:tblGrid>
      <w:tr w:rsidR="001F7503" w14:paraId="10AA209F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8F264C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创建指定分片数量、副本数量的索引</w:t>
            </w:r>
          </w:p>
          <w:p w14:paraId="4FBCF232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PU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job_idx_shard</w:t>
            </w:r>
            <w:proofErr w:type="spellEnd"/>
          </w:p>
          <w:p w14:paraId="1EA45809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21D20C04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mapping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1223B884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propertie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7F6A693B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i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long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3053EF00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rea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1F04A280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exp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0FDAD7A1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edu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598EE7C5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alar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5A5E57D1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job_typ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705BD24D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cmp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0D9FCAF6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pv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keywor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463A03ED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itl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ex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tor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000FF"/>
                <w:sz w:val="20"/>
                <w:shd w:val="clear" w:color="auto" w:fill="FFFFFF"/>
                <w:lang w:bidi="ar"/>
              </w:rPr>
              <w:t>true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},</w:t>
            </w:r>
          </w:p>
          <w:p w14:paraId="3AB57CA8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j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yp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text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  <w:p w14:paraId="5F7BFF8A" w14:textId="77777777" w:rsidR="001F7503" w:rsidRDefault="001F7503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</w:p>
          <w:p w14:paraId="3307280D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3498492C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,</w:t>
            </w:r>
          </w:p>
          <w:p w14:paraId="513BFDA4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etting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057E628F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number_of_shards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3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5C97C397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number_of_replicas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</w:p>
          <w:p w14:paraId="4537682C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79A44489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  <w:p w14:paraId="2DE632D5" w14:textId="77777777" w:rsidR="001F7503" w:rsidRDefault="001F7503">
            <w:pPr>
              <w:widowControl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</w:p>
          <w:p w14:paraId="7338E0FB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// </w:t>
            </w:r>
            <w:r>
              <w:rPr>
                <w:rFonts w:ascii="Source Sans Pro" w:eastAsia="Consolas" w:hAnsi="Source Sans Pro" w:cs="Source Sans Pro"/>
                <w:color w:val="008000"/>
                <w:sz w:val="20"/>
                <w:shd w:val="clear" w:color="auto" w:fill="FFFFFF"/>
                <w:lang w:bidi="ar"/>
              </w:rPr>
              <w:t>查看分片、主分片、副本分片</w:t>
            </w:r>
          </w:p>
          <w:p w14:paraId="681BE196" w14:textId="77777777" w:rsidR="001F7503" w:rsidRDefault="000E7469">
            <w:pPr>
              <w:widowControl/>
              <w:shd w:val="clear" w:color="auto" w:fill="FFFFFF"/>
              <w:spacing w:beforeLines="0" w:before="0" w:afterLines="0" w:after="0" w:line="360" w:lineRule="atLeast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_cat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indices?v</w:t>
            </w:r>
            <w:proofErr w:type="spellEnd"/>
          </w:p>
        </w:tc>
      </w:tr>
    </w:tbl>
    <w:p w14:paraId="69B2212B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Elasticsearch重要工作流程</w:t>
      </w:r>
    </w:p>
    <w:p w14:paraId="6CE8E39F" w14:textId="1AA6189A" w:rsidR="001F7503" w:rsidRDefault="000E7469" w:rsidP="00F476AB">
      <w:pPr>
        <w:pStyle w:val="4"/>
        <w:spacing w:before="312" w:after="312"/>
      </w:pPr>
      <w:r>
        <w:t>Elasticsearch文档写入原理</w:t>
      </w:r>
    </w:p>
    <w:p w14:paraId="3D71475E" w14:textId="344FA604" w:rsidR="001F7503" w:rsidRDefault="000E7469">
      <w:pPr>
        <w:pStyle w:val="a0"/>
        <w:numPr>
          <w:ilvl w:val="0"/>
          <w:numId w:val="59"/>
        </w:numPr>
        <w:spacing w:before="93" w:after="93"/>
        <w:ind w:left="-420" w:firstLine="420"/>
      </w:pPr>
      <w:r>
        <w:rPr>
          <w:rFonts w:hint="eastAsia"/>
        </w:rPr>
        <w:t>选择任意一个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发送请求，例如：node2。此时，node2就成为一个</w:t>
      </w:r>
      <w:r>
        <w:rPr>
          <w:rFonts w:hint="eastAsia"/>
        </w:rPr>
        <w:tab/>
      </w:r>
      <w:r>
        <w:rPr>
          <w:rFonts w:hint="eastAsia"/>
        </w:rPr>
        <w:tab/>
        <w:t>coordinating node（协调节点）</w:t>
      </w:r>
    </w:p>
    <w:p w14:paraId="3DCBBDAF" w14:textId="77777777" w:rsidR="001F7503" w:rsidRDefault="000E7469">
      <w:pPr>
        <w:pStyle w:val="a0"/>
        <w:numPr>
          <w:ilvl w:val="0"/>
          <w:numId w:val="59"/>
        </w:numPr>
        <w:spacing w:before="93" w:after="93"/>
        <w:ind w:left="-420" w:firstLine="420"/>
        <w:rPr>
          <w:rStyle w:val="hljs-string"/>
        </w:rPr>
      </w:pPr>
      <w:r>
        <w:rPr>
          <w:rStyle w:val="hljs-string"/>
          <w:rFonts w:hint="eastAsia"/>
        </w:rPr>
        <w:t>计算得到文档要写入的分片</w:t>
      </w:r>
    </w:p>
    <w:p w14:paraId="4C38C8ED" w14:textId="77777777" w:rsidR="001F7503" w:rsidRDefault="000E7469">
      <w:pPr>
        <w:pStyle w:val="a0"/>
        <w:numPr>
          <w:ilvl w:val="0"/>
          <w:numId w:val="60"/>
        </w:numPr>
        <w:spacing w:before="93" w:after="93"/>
        <w:ind w:rightChars="100" w:right="210"/>
        <w:rPr>
          <w:rStyle w:val="hljs-string"/>
        </w:rPr>
      </w:pPr>
      <w:r>
        <w:rPr>
          <w:rStyle w:val="hljs-string"/>
        </w:rPr>
        <w:t xml:space="preserve">`shard = hash(routing) % </w:t>
      </w:r>
      <w:proofErr w:type="spellStart"/>
      <w:r>
        <w:rPr>
          <w:rStyle w:val="hljs-string"/>
        </w:rPr>
        <w:t>number_of_primary_shards</w:t>
      </w:r>
      <w:proofErr w:type="spellEnd"/>
      <w:r>
        <w:rPr>
          <w:rStyle w:val="hljs-string"/>
        </w:rPr>
        <w:t>`</w:t>
      </w:r>
    </w:p>
    <w:p w14:paraId="39810A95" w14:textId="77777777" w:rsidR="001F7503" w:rsidRDefault="000E7469">
      <w:pPr>
        <w:pStyle w:val="a0"/>
        <w:numPr>
          <w:ilvl w:val="0"/>
          <w:numId w:val="60"/>
        </w:numPr>
        <w:spacing w:before="93" w:after="93"/>
        <w:ind w:rightChars="100" w:right="210"/>
        <w:rPr>
          <w:rStyle w:val="hljs-string"/>
        </w:rPr>
      </w:pPr>
      <w:r>
        <w:rPr>
          <w:rStyle w:val="hljs-string"/>
        </w:rPr>
        <w:t>routing 是一个可变值，默认是文档的 _id</w:t>
      </w:r>
    </w:p>
    <w:p w14:paraId="267FD1D8" w14:textId="3C25D421" w:rsidR="001F7503" w:rsidRDefault="000E7469">
      <w:pPr>
        <w:pStyle w:val="a0"/>
        <w:numPr>
          <w:ilvl w:val="0"/>
          <w:numId w:val="59"/>
        </w:numPr>
        <w:spacing w:before="93" w:after="93"/>
        <w:ind w:rightChars="100" w:right="210"/>
      </w:pPr>
      <w:r>
        <w:rPr>
          <w:rStyle w:val="hljs-string"/>
          <w:rFonts w:hint="eastAsia"/>
        </w:rPr>
        <w:t>coordinating node会进行路由，将请求转发给对应的primary shard所在的</w:t>
      </w:r>
      <w:proofErr w:type="spellStart"/>
      <w:r>
        <w:rPr>
          <w:rStyle w:val="hljs-string"/>
          <w:rFonts w:hint="eastAsia"/>
        </w:rPr>
        <w:t>DataNode</w:t>
      </w:r>
      <w:proofErr w:type="spellEnd"/>
      <w:r>
        <w:rPr>
          <w:rStyle w:val="hljs-string"/>
          <w:rFonts w:hint="eastAsia"/>
        </w:rPr>
        <w:t>（假设</w:t>
      </w:r>
      <w:r>
        <w:rPr>
          <w:rFonts w:hint="eastAsia"/>
        </w:rPr>
        <w:t>primary shard在node1、replica shard在node2）</w:t>
      </w:r>
    </w:p>
    <w:p w14:paraId="10A20B89" w14:textId="24975DE3" w:rsidR="001F7503" w:rsidRDefault="000E7469">
      <w:pPr>
        <w:pStyle w:val="a0"/>
        <w:numPr>
          <w:ilvl w:val="0"/>
          <w:numId w:val="59"/>
        </w:numPr>
        <w:spacing w:before="93" w:after="93"/>
        <w:ind w:left="-420" w:firstLine="420"/>
      </w:pPr>
      <w:r>
        <w:rPr>
          <w:rFonts w:hint="eastAsia"/>
        </w:rPr>
        <w:t>node1节点上的Primary Shard处理请求，写入数据到索引库中，并将数据同步到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F476AB">
        <w:tab/>
        <w:t xml:space="preserve">    </w:t>
      </w:r>
      <w:r>
        <w:rPr>
          <w:rFonts w:hint="eastAsia"/>
        </w:rPr>
        <w:t>Replica shard</w:t>
      </w:r>
    </w:p>
    <w:p w14:paraId="33A145DC" w14:textId="77777777" w:rsidR="001F7503" w:rsidRDefault="000E7469">
      <w:pPr>
        <w:pStyle w:val="a0"/>
        <w:numPr>
          <w:ilvl w:val="0"/>
          <w:numId w:val="59"/>
        </w:numPr>
        <w:spacing w:before="93" w:after="93"/>
        <w:ind w:left="-420" w:firstLine="420"/>
      </w:pPr>
      <w:r>
        <w:rPr>
          <w:rFonts w:hint="eastAsia"/>
        </w:rPr>
        <w:t>Primary Shard和Replica Shard都保存好了文档，返回client</w:t>
      </w:r>
    </w:p>
    <w:p w14:paraId="4D01E083" w14:textId="77777777" w:rsidR="001F7503" w:rsidRDefault="000E7469">
      <w:pPr>
        <w:pStyle w:val="4"/>
        <w:spacing w:before="312" w:after="312"/>
        <w:rPr>
          <w:rFonts w:hint="default"/>
        </w:rPr>
      </w:pPr>
      <w:r>
        <w:t>Elasticsearch检索原理</w:t>
      </w:r>
    </w:p>
    <w:p w14:paraId="5C0EE864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59B97C0F" wp14:editId="3BD91F72">
            <wp:extent cx="5695950" cy="2764790"/>
            <wp:effectExtent l="19050" t="19050" r="19050" b="1651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764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62642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client发起查询请求，某个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接收到请求，该</w:t>
      </w:r>
      <w:proofErr w:type="spellStart"/>
      <w:r>
        <w:rPr>
          <w:rFonts w:hint="eastAsia"/>
        </w:rPr>
        <w:t>DataNode</w:t>
      </w:r>
      <w:proofErr w:type="spellEnd"/>
      <w:r>
        <w:rPr>
          <w:rFonts w:hint="eastAsia"/>
        </w:rPr>
        <w:t>就会成为协调节点（Coordinating Node）</w:t>
      </w:r>
    </w:p>
    <w:p w14:paraId="78269B53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协调节点（Coordinating Node）将查询请求广播到每一个数据节点，这些数据节点的分片会处理该查询请求。协调节点会轮询所有的分片来自动进行负载均衡</w:t>
      </w:r>
    </w:p>
    <w:p w14:paraId="7C21A7D3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lastRenderedPageBreak/>
        <w:t>每个分片进行数据查询，将符合条件的数据放在一个优先队列中，并将这些数据的文档ID、节点信息、分片信息返回给协调节点</w:t>
      </w:r>
    </w:p>
    <w:p w14:paraId="3230406A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协调节点将所有的结果进行汇总，并进行全局排序</w:t>
      </w:r>
    </w:p>
    <w:p w14:paraId="0023F89B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协调节点向包含这些文档ID的分片发送get请求，对应的分片将文档数据返回给协调节点，最后协调节点将数据返回给客户端</w:t>
      </w:r>
    </w:p>
    <w:p w14:paraId="7F04FA77" w14:textId="77777777" w:rsidR="001F7503" w:rsidRDefault="000E7469">
      <w:pPr>
        <w:pStyle w:val="3"/>
        <w:spacing w:before="312" w:after="312"/>
      </w:pPr>
      <w:r>
        <w:t>Elasticsearch准实时索引实现</w:t>
      </w:r>
    </w:p>
    <w:p w14:paraId="7D09B538" w14:textId="77777777" w:rsidR="001F7503" w:rsidRDefault="000E7469">
      <w:pPr>
        <w:pStyle w:val="4"/>
        <w:spacing w:before="312" w:after="312"/>
        <w:rPr>
          <w:rFonts w:hint="default"/>
        </w:rPr>
      </w:pPr>
      <w:r>
        <w:t>溢写到文件系统缓存</w:t>
      </w:r>
    </w:p>
    <w:p w14:paraId="787A15A8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当</w:t>
      </w:r>
      <w:r>
        <w:t>数据写入到</w:t>
      </w:r>
      <w:r>
        <w:rPr>
          <w:rFonts w:hint="eastAsia"/>
        </w:rPr>
        <w:t>ES分片</w:t>
      </w:r>
      <w:r>
        <w:t>时，</w:t>
      </w:r>
      <w:r>
        <w:rPr>
          <w:rFonts w:hint="eastAsia"/>
        </w:rPr>
        <w:t>会首先</w:t>
      </w:r>
      <w:r>
        <w:t>写入到内存中</w:t>
      </w:r>
      <w:r>
        <w:rPr>
          <w:rFonts w:hint="eastAsia"/>
        </w:rPr>
        <w:t>，</w:t>
      </w:r>
      <w:r>
        <w:t>然后通过内存的</w:t>
      </w:r>
      <w:r>
        <w:rPr>
          <w:rFonts w:hint="eastAsia"/>
        </w:rPr>
        <w:t>b</w:t>
      </w:r>
      <w:r>
        <w:t>uffer生成一个</w:t>
      </w:r>
      <w:r>
        <w:rPr>
          <w:rFonts w:hint="eastAsia"/>
        </w:rPr>
        <w:t>s</w:t>
      </w:r>
      <w:r>
        <w:t>egment</w:t>
      </w:r>
      <w:r>
        <w:rPr>
          <w:rFonts w:hint="eastAsia"/>
        </w:rPr>
        <w:t>，</w:t>
      </w:r>
      <w:r>
        <w:t>并刷到</w:t>
      </w:r>
      <w:r>
        <w:rPr>
          <w:b/>
        </w:rPr>
        <w:t>文件系统缓存</w:t>
      </w:r>
      <w:r>
        <w:t>中</w:t>
      </w:r>
      <w:r>
        <w:rPr>
          <w:rFonts w:hint="eastAsia"/>
        </w:rPr>
        <w:t>，</w:t>
      </w:r>
      <w:r>
        <w:t>数据可以被检索</w:t>
      </w:r>
      <w:r>
        <w:rPr>
          <w:rFonts w:hint="eastAsia"/>
        </w:rPr>
        <w:t>（注意不是直接刷到磁盘）</w:t>
      </w:r>
    </w:p>
    <w:p w14:paraId="7E9DD905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E</w:t>
      </w:r>
      <w:r>
        <w:t>S中默认</w:t>
      </w:r>
      <w:r>
        <w:rPr>
          <w:rFonts w:hint="eastAsia"/>
        </w:rPr>
        <w:t>1秒，r</w:t>
      </w:r>
      <w:r>
        <w:t>efresh一次</w:t>
      </w:r>
    </w:p>
    <w:p w14:paraId="089B92ED" w14:textId="77777777" w:rsidR="001F7503" w:rsidRDefault="000E7469">
      <w:pPr>
        <w:pStyle w:val="4"/>
        <w:spacing w:before="312" w:after="312"/>
        <w:rPr>
          <w:rFonts w:hint="default"/>
        </w:rPr>
      </w:pPr>
      <w:r>
        <w:t>写</w:t>
      </w:r>
      <w:proofErr w:type="spellStart"/>
      <w:r>
        <w:t>t</w:t>
      </w:r>
      <w:r>
        <w:rPr>
          <w:rFonts w:hint="default"/>
        </w:rPr>
        <w:t>ranslog</w:t>
      </w:r>
      <w:proofErr w:type="spellEnd"/>
      <w:r>
        <w:rPr>
          <w:rFonts w:hint="default"/>
        </w:rPr>
        <w:t>保障容错</w:t>
      </w:r>
    </w:p>
    <w:p w14:paraId="5360362F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rPr>
          <w:rFonts w:hint="eastAsia"/>
        </w:rPr>
        <w:t>在写入到内存中的同时，也会记录</w:t>
      </w:r>
      <w:proofErr w:type="spellStart"/>
      <w:r>
        <w:rPr>
          <w:rFonts w:hint="eastAsia"/>
        </w:rPr>
        <w:t>t</w:t>
      </w:r>
      <w:r>
        <w:t>ranslog</w:t>
      </w:r>
      <w:proofErr w:type="spellEnd"/>
      <w:r>
        <w:t>日志</w:t>
      </w:r>
      <w:r>
        <w:rPr>
          <w:rFonts w:hint="eastAsia"/>
        </w:rPr>
        <w:t>，</w:t>
      </w:r>
      <w:r>
        <w:t>在refresh期间出现异常</w:t>
      </w:r>
      <w:r>
        <w:rPr>
          <w:rFonts w:hint="eastAsia"/>
        </w:rPr>
        <w:t>，</w:t>
      </w:r>
      <w:r>
        <w:t>会根据</w:t>
      </w:r>
      <w:proofErr w:type="spellStart"/>
      <w:r>
        <w:rPr>
          <w:rFonts w:hint="eastAsia"/>
        </w:rPr>
        <w:t>t</w:t>
      </w:r>
      <w:r>
        <w:t>ranslog</w:t>
      </w:r>
      <w:proofErr w:type="spellEnd"/>
      <w:r>
        <w:t>来进行数据恢复</w:t>
      </w:r>
    </w:p>
    <w:p w14:paraId="2D0B89BC" w14:textId="77777777" w:rsidR="001F7503" w:rsidRDefault="000E7469">
      <w:pPr>
        <w:pStyle w:val="a0"/>
        <w:numPr>
          <w:ilvl w:val="0"/>
          <w:numId w:val="61"/>
        </w:numPr>
        <w:spacing w:before="93" w:after="93"/>
      </w:pPr>
      <w:r>
        <w:t>等到</w:t>
      </w:r>
      <w:r>
        <w:rPr>
          <w:rFonts w:hint="eastAsia"/>
        </w:rPr>
        <w:t>文件系统缓存中的s</w:t>
      </w:r>
      <w:r>
        <w:t>egment数据都刷到磁盘中</w:t>
      </w:r>
      <w:r>
        <w:rPr>
          <w:rFonts w:hint="eastAsia"/>
        </w:rPr>
        <w:t>，</w:t>
      </w:r>
      <w:r>
        <w:t>清空</w:t>
      </w:r>
      <w:proofErr w:type="spellStart"/>
      <w:r>
        <w:rPr>
          <w:rFonts w:hint="eastAsia"/>
        </w:rPr>
        <w:t>t</w:t>
      </w:r>
      <w:r>
        <w:t>ranslog</w:t>
      </w:r>
      <w:proofErr w:type="spellEnd"/>
      <w:r>
        <w:t>文件</w:t>
      </w:r>
    </w:p>
    <w:p w14:paraId="2EAFB0EA" w14:textId="77777777" w:rsidR="001F7503" w:rsidRDefault="000E7469">
      <w:pPr>
        <w:pStyle w:val="4"/>
        <w:spacing w:before="312" w:after="312"/>
        <w:rPr>
          <w:rFonts w:hint="default"/>
        </w:rPr>
      </w:pPr>
      <w:r>
        <w:t>f</w:t>
      </w:r>
      <w:r>
        <w:rPr>
          <w:rFonts w:hint="default"/>
        </w:rPr>
        <w:t>lush到磁盘</w:t>
      </w:r>
    </w:p>
    <w:p w14:paraId="2522BCA7" w14:textId="77777777" w:rsidR="001F7503" w:rsidRDefault="000E7469">
      <w:pPr>
        <w:pStyle w:val="aff"/>
        <w:numPr>
          <w:ilvl w:val="0"/>
          <w:numId w:val="61"/>
        </w:numPr>
        <w:spacing w:before="93" w:after="93"/>
        <w:ind w:firstLineChars="0"/>
      </w:pPr>
      <w:r>
        <w:rPr>
          <w:rFonts w:hint="eastAsia"/>
        </w:rPr>
        <w:t>E</w:t>
      </w:r>
      <w:r>
        <w:t>S默认每隔</w:t>
      </w:r>
      <w:r>
        <w:rPr>
          <w:rFonts w:hint="eastAsia"/>
        </w:rPr>
        <w:t>30分钟会将文件系统缓存的数据刷入到磁盘</w:t>
      </w:r>
    </w:p>
    <w:p w14:paraId="40AC1C9F" w14:textId="77777777" w:rsidR="001F7503" w:rsidRDefault="000E7469">
      <w:pPr>
        <w:pStyle w:val="4"/>
        <w:spacing w:before="312" w:after="312"/>
        <w:rPr>
          <w:rFonts w:hint="default"/>
        </w:rPr>
      </w:pPr>
      <w:r>
        <w:t>s</w:t>
      </w:r>
      <w:r>
        <w:rPr>
          <w:rFonts w:hint="default"/>
        </w:rPr>
        <w:t>egment合并</w:t>
      </w:r>
    </w:p>
    <w:p w14:paraId="25D2E451" w14:textId="77777777" w:rsidR="001F7503" w:rsidRDefault="000E7469">
      <w:pPr>
        <w:pStyle w:val="aff"/>
        <w:numPr>
          <w:ilvl w:val="0"/>
          <w:numId w:val="61"/>
        </w:numPr>
        <w:spacing w:before="93" w:after="93"/>
        <w:ind w:firstLineChars="0"/>
      </w:pPr>
      <w:r>
        <w:rPr>
          <w:rFonts w:hint="eastAsia"/>
        </w:rPr>
        <w:t>S</w:t>
      </w:r>
      <w:r>
        <w:t>egment太多时</w:t>
      </w:r>
      <w:r>
        <w:rPr>
          <w:rFonts w:hint="eastAsia"/>
        </w:rPr>
        <w:t>，E</w:t>
      </w:r>
      <w:r>
        <w:t>S定期会将多个</w:t>
      </w:r>
      <w:r>
        <w:rPr>
          <w:rFonts w:hint="eastAsia"/>
        </w:rPr>
        <w:t>s</w:t>
      </w:r>
      <w:r>
        <w:t>egment合并成为大的</w:t>
      </w:r>
      <w:r>
        <w:rPr>
          <w:rFonts w:hint="eastAsia"/>
        </w:rPr>
        <w:t>s</w:t>
      </w:r>
      <w:r>
        <w:t>egment</w:t>
      </w:r>
      <w:r>
        <w:rPr>
          <w:rFonts w:hint="eastAsia"/>
        </w:rPr>
        <w:t>，</w:t>
      </w:r>
      <w:r>
        <w:t>减少索引查询时</w:t>
      </w:r>
      <w:r>
        <w:rPr>
          <w:rFonts w:hint="eastAsia"/>
        </w:rPr>
        <w:t>I</w:t>
      </w:r>
      <w:r>
        <w:t>O开销</w:t>
      </w:r>
      <w:r>
        <w:rPr>
          <w:rFonts w:hint="eastAsia"/>
        </w:rPr>
        <w:t>，</w:t>
      </w:r>
      <w:r>
        <w:t>此阶段</w:t>
      </w:r>
      <w:r>
        <w:rPr>
          <w:rFonts w:hint="eastAsia"/>
        </w:rPr>
        <w:t>E</w:t>
      </w:r>
      <w:r>
        <w:t>S会真正的物理删除</w:t>
      </w:r>
      <w:r>
        <w:rPr>
          <w:rFonts w:hint="eastAsia"/>
        </w:rPr>
        <w:t>（之前执行过的d</w:t>
      </w:r>
      <w:r>
        <w:t>elete的数据</w:t>
      </w:r>
      <w:r>
        <w:rPr>
          <w:rFonts w:hint="eastAsia"/>
        </w:rPr>
        <w:t>）</w:t>
      </w:r>
    </w:p>
    <w:p w14:paraId="268DC820" w14:textId="77777777" w:rsidR="001F7503" w:rsidRDefault="000E7469">
      <w:pPr>
        <w:pStyle w:val="2"/>
        <w:spacing w:before="312" w:after="312"/>
      </w:pPr>
      <w:r>
        <w:rPr>
          <w:rFonts w:hint="eastAsia"/>
        </w:rPr>
        <w:t>Elasticsearch SQL</w:t>
      </w:r>
    </w:p>
    <w:p w14:paraId="28433F28" w14:textId="77777777" w:rsidR="001F7503" w:rsidRDefault="000E7469">
      <w:pPr>
        <w:pStyle w:val="a0"/>
        <w:spacing w:before="93" w:after="93"/>
      </w:pPr>
      <w:r>
        <w:rPr>
          <w:rFonts w:hint="eastAsia"/>
        </w:rPr>
        <w:t>Elasticsearch SQL允许执行类SQL的查询，可以使用REST接口、命令行或者是JDBC，都可以使用SQL来进行数据的检索和数据的聚合。</w:t>
      </w:r>
    </w:p>
    <w:p w14:paraId="36DA989B" w14:textId="77777777" w:rsidR="001F7503" w:rsidRDefault="001F7503">
      <w:pPr>
        <w:spacing w:before="93" w:after="93"/>
      </w:pPr>
    </w:p>
    <w:p w14:paraId="7B1D3930" w14:textId="77777777" w:rsidR="001F7503" w:rsidRDefault="000E7469">
      <w:pPr>
        <w:spacing w:before="93" w:after="93"/>
      </w:pPr>
      <w:r>
        <w:rPr>
          <w:rFonts w:hint="eastAsia"/>
        </w:rPr>
        <w:lastRenderedPageBreak/>
        <w:t>Elasticsearch SQL特点：</w:t>
      </w:r>
    </w:p>
    <w:p w14:paraId="2B27E033" w14:textId="77777777" w:rsidR="001F7503" w:rsidRDefault="000E7469">
      <w:pPr>
        <w:numPr>
          <w:ilvl w:val="0"/>
          <w:numId w:val="62"/>
        </w:numPr>
        <w:spacing w:before="93" w:after="93"/>
      </w:pPr>
      <w:r>
        <w:rPr>
          <w:rFonts w:hint="eastAsia"/>
        </w:rPr>
        <w:t>本地集成</w:t>
      </w:r>
    </w:p>
    <w:p w14:paraId="33D0BE73" w14:textId="77777777" w:rsidR="001F7503" w:rsidRDefault="000E7469">
      <w:pPr>
        <w:numPr>
          <w:ilvl w:val="1"/>
          <w:numId w:val="62"/>
        </w:numPr>
        <w:spacing w:before="93" w:after="93"/>
      </w:pPr>
      <w:r>
        <w:t>Elastic</w:t>
      </w:r>
      <w:r>
        <w:rPr>
          <w:rFonts w:hint="eastAsia"/>
        </w:rPr>
        <w:t>s</w:t>
      </w:r>
      <w:r>
        <w:t>earch</w:t>
      </w:r>
      <w:r>
        <w:rPr>
          <w:rFonts w:hint="eastAsia"/>
        </w:rPr>
        <w:t xml:space="preserve"> </w:t>
      </w:r>
      <w:r>
        <w:t>SQL是</w:t>
      </w:r>
      <w:r>
        <w:rPr>
          <w:rFonts w:hint="eastAsia"/>
        </w:rPr>
        <w:t>专门</w:t>
      </w:r>
      <w:r>
        <w:t>为Elastic</w:t>
      </w:r>
      <w:r>
        <w:rPr>
          <w:rFonts w:hint="eastAsia"/>
        </w:rPr>
        <w:t>s</w:t>
      </w:r>
      <w:r>
        <w:t>earch构建的。每个</w:t>
      </w:r>
      <w:r>
        <w:rPr>
          <w:rFonts w:hint="eastAsia"/>
        </w:rPr>
        <w:t>SQL</w:t>
      </w:r>
      <w:r>
        <w:t>查询都根据底层存储对相关节点有效执行。</w:t>
      </w:r>
    </w:p>
    <w:p w14:paraId="6A2704E9" w14:textId="77777777" w:rsidR="001F7503" w:rsidRDefault="000E7469">
      <w:pPr>
        <w:numPr>
          <w:ilvl w:val="0"/>
          <w:numId w:val="62"/>
        </w:numPr>
        <w:spacing w:before="93" w:after="93"/>
      </w:pPr>
      <w:r>
        <w:rPr>
          <w:rFonts w:hint="eastAsia"/>
        </w:rPr>
        <w:t>没有额外的要求</w:t>
      </w:r>
    </w:p>
    <w:p w14:paraId="75F45541" w14:textId="77777777" w:rsidR="001F7503" w:rsidRDefault="000E7469">
      <w:pPr>
        <w:numPr>
          <w:ilvl w:val="1"/>
          <w:numId w:val="62"/>
        </w:numPr>
        <w:spacing w:before="93" w:after="93"/>
      </w:pPr>
      <w:r>
        <w:rPr>
          <w:rFonts w:hint="eastAsia"/>
        </w:rPr>
        <w:t>不依赖其他的硬件、进程、运行时库，Elasticsearch SQL可以直接运行在Elasticsearch集群上</w:t>
      </w:r>
    </w:p>
    <w:p w14:paraId="39778D0F" w14:textId="77777777" w:rsidR="001F7503" w:rsidRDefault="000E7469">
      <w:pPr>
        <w:numPr>
          <w:ilvl w:val="0"/>
          <w:numId w:val="62"/>
        </w:numPr>
        <w:spacing w:before="93" w:after="93"/>
      </w:pPr>
      <w:r>
        <w:rPr>
          <w:rFonts w:hint="eastAsia"/>
        </w:rPr>
        <w:t>轻量且高效</w:t>
      </w:r>
    </w:p>
    <w:p w14:paraId="3A6B4866" w14:textId="77777777" w:rsidR="001F7503" w:rsidRDefault="000E7469">
      <w:pPr>
        <w:numPr>
          <w:ilvl w:val="1"/>
          <w:numId w:val="62"/>
        </w:numPr>
        <w:spacing w:before="93" w:after="93"/>
      </w:pPr>
      <w:r>
        <w:rPr>
          <w:rFonts w:hint="eastAsia"/>
        </w:rPr>
        <w:t>像SQL那样简洁、高效地完成查询</w:t>
      </w:r>
    </w:p>
    <w:p w14:paraId="40C543A0" w14:textId="77777777" w:rsidR="001F7503" w:rsidRDefault="000E7469">
      <w:pPr>
        <w:pStyle w:val="3"/>
        <w:spacing w:before="312" w:after="312"/>
      </w:pPr>
      <w:r>
        <w:rPr>
          <w:rFonts w:hint="eastAsia"/>
        </w:rPr>
        <w:t>SQL与Elasticsearch对应关系</w:t>
      </w:r>
    </w:p>
    <w:tbl>
      <w:tblPr>
        <w:tblStyle w:val="af1"/>
        <w:tblW w:w="4885" w:type="pct"/>
        <w:tblInd w:w="105" w:type="dxa"/>
        <w:tblLook w:val="04A0" w:firstRow="1" w:lastRow="0" w:firstColumn="1" w:lastColumn="0" w:noHBand="0" w:noVBand="1"/>
      </w:tblPr>
      <w:tblGrid>
        <w:gridCol w:w="4479"/>
        <w:gridCol w:w="4496"/>
      </w:tblGrid>
      <w:tr w:rsidR="001F7503" w14:paraId="735F3667" w14:textId="77777777">
        <w:tc>
          <w:tcPr>
            <w:tcW w:w="2495" w:type="pct"/>
          </w:tcPr>
          <w:p w14:paraId="6AC03168" w14:textId="77777777" w:rsidR="001F7503" w:rsidRDefault="000E7469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SQL</w:t>
            </w:r>
          </w:p>
        </w:tc>
        <w:tc>
          <w:tcPr>
            <w:tcW w:w="2504" w:type="pct"/>
          </w:tcPr>
          <w:p w14:paraId="6A344C47" w14:textId="77777777" w:rsidR="001F7503" w:rsidRDefault="000E7469">
            <w:pPr>
              <w:pStyle w:val="a0"/>
              <w:spacing w:before="93" w:after="93"/>
              <w:jc w:val="center"/>
            </w:pPr>
            <w:r>
              <w:rPr>
                <w:rFonts w:hint="eastAsia"/>
              </w:rPr>
              <w:t>Elasticsearch</w:t>
            </w:r>
          </w:p>
        </w:tc>
      </w:tr>
      <w:tr w:rsidR="001F7503" w14:paraId="0E13595F" w14:textId="77777777">
        <w:tc>
          <w:tcPr>
            <w:tcW w:w="2495" w:type="pct"/>
          </w:tcPr>
          <w:p w14:paraId="26B6FBDD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column（列）</w:t>
            </w:r>
          </w:p>
        </w:tc>
        <w:tc>
          <w:tcPr>
            <w:tcW w:w="2504" w:type="pct"/>
          </w:tcPr>
          <w:p w14:paraId="54E91D3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field（字段）</w:t>
            </w:r>
          </w:p>
        </w:tc>
      </w:tr>
      <w:tr w:rsidR="001F7503" w14:paraId="4A7C131D" w14:textId="77777777">
        <w:tc>
          <w:tcPr>
            <w:tcW w:w="2495" w:type="pct"/>
          </w:tcPr>
          <w:p w14:paraId="17584B6F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row（行）</w:t>
            </w:r>
          </w:p>
        </w:tc>
        <w:tc>
          <w:tcPr>
            <w:tcW w:w="2504" w:type="pct"/>
          </w:tcPr>
          <w:p w14:paraId="3152A476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document（文档）</w:t>
            </w:r>
          </w:p>
        </w:tc>
      </w:tr>
      <w:tr w:rsidR="001F7503" w14:paraId="400E192E" w14:textId="77777777">
        <w:tc>
          <w:tcPr>
            <w:tcW w:w="2495" w:type="pct"/>
          </w:tcPr>
          <w:p w14:paraId="14F62DFB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table（表）</w:t>
            </w:r>
          </w:p>
        </w:tc>
        <w:tc>
          <w:tcPr>
            <w:tcW w:w="2504" w:type="pct"/>
          </w:tcPr>
          <w:p w14:paraId="434EC5FB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index（索引）</w:t>
            </w:r>
          </w:p>
        </w:tc>
      </w:tr>
      <w:tr w:rsidR="001F7503" w14:paraId="64EDD24C" w14:textId="77777777">
        <w:tc>
          <w:tcPr>
            <w:tcW w:w="2495" w:type="pct"/>
          </w:tcPr>
          <w:p w14:paraId="77E8E23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schema（模式）</w:t>
            </w:r>
          </w:p>
        </w:tc>
        <w:tc>
          <w:tcPr>
            <w:tcW w:w="2504" w:type="pct"/>
          </w:tcPr>
          <w:p w14:paraId="3C3C008C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N/A</w:t>
            </w:r>
          </w:p>
        </w:tc>
      </w:tr>
      <w:tr w:rsidR="001F7503" w14:paraId="66FD349B" w14:textId="77777777">
        <w:tc>
          <w:tcPr>
            <w:tcW w:w="2495" w:type="pct"/>
          </w:tcPr>
          <w:p w14:paraId="12A9ACD7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database（数据库）</w:t>
            </w:r>
          </w:p>
        </w:tc>
        <w:tc>
          <w:tcPr>
            <w:tcW w:w="2504" w:type="pct"/>
          </w:tcPr>
          <w:p w14:paraId="125877EB" w14:textId="77777777" w:rsidR="001F7503" w:rsidRDefault="000E7469">
            <w:pPr>
              <w:pStyle w:val="a0"/>
              <w:spacing w:before="93" w:after="93"/>
            </w:pPr>
            <w:r>
              <w:rPr>
                <w:rFonts w:hint="eastAsia"/>
              </w:rPr>
              <w:t>Elasticsearch集群实例</w:t>
            </w:r>
          </w:p>
        </w:tc>
      </w:tr>
    </w:tbl>
    <w:p w14:paraId="1AD80E07" w14:textId="77777777" w:rsidR="001F7503" w:rsidRDefault="000E7469">
      <w:pPr>
        <w:pStyle w:val="3"/>
        <w:spacing w:before="312" w:after="312"/>
      </w:pPr>
      <w:r>
        <w:rPr>
          <w:rFonts w:hint="eastAsia"/>
        </w:rPr>
        <w:t>Elasticsearch SQL语法</w:t>
      </w:r>
    </w:p>
    <w:tbl>
      <w:tblPr>
        <w:tblStyle w:val="af1"/>
        <w:tblW w:w="0" w:type="auto"/>
        <w:tblInd w:w="105" w:type="dxa"/>
        <w:tblLook w:val="04A0" w:firstRow="1" w:lastRow="0" w:firstColumn="1" w:lastColumn="0" w:noHBand="0" w:noVBand="1"/>
      </w:tblPr>
      <w:tblGrid>
        <w:gridCol w:w="9000"/>
      </w:tblGrid>
      <w:tr w:rsidR="001F7503" w14:paraId="22D50A35" w14:textId="77777777">
        <w:tc>
          <w:tcPr>
            <w:tcW w:w="9000" w:type="dxa"/>
          </w:tcPr>
          <w:p w14:paraId="6D9EF5B6" w14:textId="77777777" w:rsidR="001F7503" w:rsidRDefault="000E7469">
            <w:pPr>
              <w:spacing w:before="93" w:after="93"/>
            </w:pPr>
            <w:r>
              <w:t xml:space="preserve">SELECT </w:t>
            </w:r>
            <w:proofErr w:type="spellStart"/>
            <w:r>
              <w:t>select_expr</w:t>
            </w:r>
            <w:proofErr w:type="spellEnd"/>
            <w:r>
              <w:t xml:space="preserve"> [, ...]</w:t>
            </w:r>
          </w:p>
          <w:p w14:paraId="064538CA" w14:textId="77777777" w:rsidR="001F7503" w:rsidRDefault="000E7469">
            <w:pPr>
              <w:spacing w:before="93" w:after="93"/>
            </w:pPr>
            <w:r>
              <w:t xml:space="preserve">[ FROM </w:t>
            </w:r>
            <w:proofErr w:type="spellStart"/>
            <w:r>
              <w:t>table_name</w:t>
            </w:r>
            <w:proofErr w:type="spellEnd"/>
            <w:r>
              <w:t xml:space="preserve"> ]</w:t>
            </w:r>
          </w:p>
          <w:p w14:paraId="28A03FA0" w14:textId="77777777" w:rsidR="001F7503" w:rsidRDefault="000E7469">
            <w:pPr>
              <w:spacing w:before="93" w:after="93"/>
            </w:pPr>
            <w:r>
              <w:t>[ WHERE condition ]</w:t>
            </w:r>
          </w:p>
          <w:p w14:paraId="26B5B757" w14:textId="77777777" w:rsidR="001F7503" w:rsidRDefault="000E7469">
            <w:pPr>
              <w:spacing w:before="93" w:after="93"/>
            </w:pPr>
            <w:r>
              <w:t xml:space="preserve">[ GROUP BY </w:t>
            </w:r>
            <w:proofErr w:type="spellStart"/>
            <w:r>
              <w:t>grouping_element</w:t>
            </w:r>
            <w:proofErr w:type="spellEnd"/>
            <w:r>
              <w:t xml:space="preserve"> [, ...] ]</w:t>
            </w:r>
          </w:p>
          <w:p w14:paraId="244752C2" w14:textId="77777777" w:rsidR="001F7503" w:rsidRDefault="000E7469">
            <w:pPr>
              <w:spacing w:before="93" w:after="93"/>
            </w:pPr>
            <w:r>
              <w:t>[ HAVING condition]</w:t>
            </w:r>
          </w:p>
          <w:p w14:paraId="5F3EA142" w14:textId="77777777" w:rsidR="001F7503" w:rsidRDefault="000E7469">
            <w:pPr>
              <w:spacing w:before="93" w:after="93"/>
            </w:pPr>
            <w:r>
              <w:t>[ ORDER BY expression [ ASC | DESC ] [, ...] ]</w:t>
            </w:r>
          </w:p>
          <w:p w14:paraId="00BD5771" w14:textId="77777777" w:rsidR="001F7503" w:rsidRDefault="000E7469">
            <w:pPr>
              <w:spacing w:before="93" w:after="93"/>
            </w:pPr>
            <w:r>
              <w:t>[ LIMIT [ count ] ]</w:t>
            </w:r>
          </w:p>
          <w:p w14:paraId="7AD04431" w14:textId="77777777" w:rsidR="001F7503" w:rsidRDefault="000E7469">
            <w:pPr>
              <w:spacing w:before="93" w:after="93"/>
            </w:pPr>
            <w:r>
              <w:lastRenderedPageBreak/>
              <w:t xml:space="preserve">[ PIVOT ( </w:t>
            </w:r>
            <w:proofErr w:type="spellStart"/>
            <w:r>
              <w:t>aggregation_expr</w:t>
            </w:r>
            <w:proofErr w:type="spellEnd"/>
            <w:r>
              <w:t xml:space="preserve"> FOR column IN ( value [ [ AS ] alias ] [, ...] ) ) ]</w:t>
            </w:r>
          </w:p>
        </w:tc>
      </w:tr>
    </w:tbl>
    <w:p w14:paraId="61F562C0" w14:textId="77777777" w:rsidR="001F7503" w:rsidRDefault="000E7469">
      <w:pPr>
        <w:pStyle w:val="a0"/>
        <w:numPr>
          <w:ilvl w:val="0"/>
          <w:numId w:val="63"/>
        </w:numPr>
        <w:spacing w:before="93" w:after="93"/>
      </w:pPr>
      <w:r>
        <w:rPr>
          <w:rFonts w:hint="eastAsia"/>
        </w:rPr>
        <w:lastRenderedPageBreak/>
        <w:t>目前FROM只支持一个表</w:t>
      </w:r>
    </w:p>
    <w:p w14:paraId="1DDA553D" w14:textId="77777777" w:rsidR="001F7503" w:rsidRDefault="000E7469">
      <w:pPr>
        <w:pStyle w:val="3"/>
        <w:spacing w:before="312" w:after="312"/>
      </w:pPr>
      <w:r>
        <w:rPr>
          <w:rFonts w:hint="eastAsia"/>
        </w:rPr>
        <w:t>职位查询案例</w:t>
      </w:r>
    </w:p>
    <w:p w14:paraId="5C04D7CE" w14:textId="77777777" w:rsidR="001F7503" w:rsidRDefault="000E7469">
      <w:pPr>
        <w:pStyle w:val="4"/>
        <w:spacing w:before="312" w:after="312"/>
        <w:rPr>
          <w:rFonts w:hint="default"/>
        </w:rPr>
      </w:pPr>
      <w:r>
        <w:t>查询职位索引库中的一条数据</w:t>
      </w:r>
    </w:p>
    <w:p w14:paraId="40D7E116" w14:textId="77777777" w:rsidR="001F7503" w:rsidRDefault="000E7469">
      <w:pPr>
        <w:pStyle w:val="a0"/>
        <w:spacing w:before="93" w:after="93"/>
      </w:pPr>
      <w:r>
        <w:rPr>
          <w:rFonts w:hint="eastAsia"/>
        </w:rPr>
        <w:t>format：表示指定返回的数据类型</w:t>
      </w:r>
    </w:p>
    <w:tbl>
      <w:tblPr>
        <w:tblStyle w:val="af1"/>
        <w:tblW w:w="0" w:type="auto"/>
        <w:tblInd w:w="105" w:type="dxa"/>
        <w:tblLook w:val="04A0" w:firstRow="1" w:lastRow="0" w:firstColumn="1" w:lastColumn="0" w:noHBand="0" w:noVBand="1"/>
      </w:tblPr>
      <w:tblGrid>
        <w:gridCol w:w="8975"/>
      </w:tblGrid>
      <w:tr w:rsidR="001F7503" w14:paraId="42FFDBF0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E2EE5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>
              <w:rPr>
                <w:rFonts w:ascii="Consolas" w:eastAsia="Consolas" w:hAnsi="Consolas" w:cs="Source Sans Pro"/>
                <w:color w:val="008000"/>
                <w:sz w:val="20"/>
                <w:shd w:val="clear" w:color="auto" w:fill="FFFFFF"/>
                <w:lang w:bidi="ar"/>
              </w:rPr>
              <w:t>// 1. </w:t>
            </w:r>
            <w:r>
              <w:rPr>
                <w:rFonts w:ascii="宋体" w:eastAsia="宋体" w:hAnsi="宋体" w:cs="宋体" w:hint="eastAsia"/>
                <w:color w:val="008000"/>
                <w:sz w:val="20"/>
                <w:shd w:val="clear" w:color="auto" w:fill="FFFFFF"/>
                <w:lang w:bidi="ar"/>
              </w:rPr>
              <w:t>查询职位信息</w:t>
            </w:r>
          </w:p>
          <w:p w14:paraId="00DF832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=txt</w:t>
            </w:r>
          </w:p>
          <w:p w14:paraId="19B69A4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0D4950F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Source Sans Pro"/>
                <w:color w:val="000000"/>
                <w:sz w:val="20"/>
              </w:rPr>
            </w:pPr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Source Sans Pro"/>
                <w:color w:val="0451A5"/>
                <w:sz w:val="20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Source Sans Pro"/>
                <w:color w:val="A31515"/>
                <w:sz w:val="20"/>
                <w:shd w:val="clear" w:color="auto" w:fill="FFFFFF"/>
                <w:lang w:bidi="ar"/>
              </w:rPr>
              <w:t>"SELECT * FROM </w:t>
            </w:r>
            <w:proofErr w:type="spellStart"/>
            <w:r>
              <w:rPr>
                <w:rFonts w:ascii="Consolas" w:eastAsia="Consolas" w:hAnsi="Consolas" w:cs="Source Sans Pro"/>
                <w:color w:val="A31515"/>
                <w:sz w:val="20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Consolas" w:eastAsia="Consolas" w:hAnsi="Consolas" w:cs="Source Sans Pro"/>
                <w:color w:val="A31515"/>
                <w:sz w:val="20"/>
                <w:shd w:val="clear" w:color="auto" w:fill="FFFFFF"/>
                <w:lang w:bidi="ar"/>
              </w:rPr>
              <w:t> limit 1"</w:t>
            </w:r>
          </w:p>
          <w:p w14:paraId="50B4CBE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hAnsi="Consolas" w:cs="Source Sans Pro"/>
                <w:sz w:val="20"/>
              </w:rPr>
            </w:pPr>
            <w:r>
              <w:rPr>
                <w:rFonts w:ascii="Consolas" w:eastAsia="Consolas" w:hAnsi="Consolas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6CA55502" w14:textId="77777777" w:rsidR="001F7503" w:rsidRDefault="001F7503">
      <w:pPr>
        <w:spacing w:before="93" w:after="93"/>
      </w:pPr>
    </w:p>
    <w:p w14:paraId="1DBB313A" w14:textId="77777777" w:rsidR="001F7503" w:rsidRDefault="000E7469">
      <w:pPr>
        <w:spacing w:before="93" w:after="93"/>
      </w:pPr>
      <w:r>
        <w:rPr>
          <w:rFonts w:hint="eastAsia"/>
        </w:rPr>
        <w:t>除了txt类型，Elasticsearch SQL还支持以下类型，</w:t>
      </w:r>
    </w:p>
    <w:tbl>
      <w:tblPr>
        <w:tblStyle w:val="af1"/>
        <w:tblW w:w="0" w:type="auto"/>
        <w:tblInd w:w="93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500"/>
        <w:gridCol w:w="4487"/>
      </w:tblGrid>
      <w:tr w:rsidR="001F7503" w14:paraId="29454410" w14:textId="77777777">
        <w:tc>
          <w:tcPr>
            <w:tcW w:w="4500" w:type="dxa"/>
          </w:tcPr>
          <w:p w14:paraId="315C4F85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格式</w:t>
            </w:r>
          </w:p>
        </w:tc>
        <w:tc>
          <w:tcPr>
            <w:tcW w:w="4487" w:type="dxa"/>
          </w:tcPr>
          <w:p w14:paraId="3D6365CD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描述</w:t>
            </w:r>
          </w:p>
        </w:tc>
      </w:tr>
      <w:tr w:rsidR="001F7503" w14:paraId="1D092E31" w14:textId="77777777">
        <w:tc>
          <w:tcPr>
            <w:tcW w:w="4500" w:type="dxa"/>
          </w:tcPr>
          <w:p w14:paraId="6150E470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csv</w:t>
            </w:r>
          </w:p>
        </w:tc>
        <w:tc>
          <w:tcPr>
            <w:tcW w:w="4487" w:type="dxa"/>
          </w:tcPr>
          <w:p w14:paraId="77589997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逗号分隔符</w:t>
            </w:r>
          </w:p>
        </w:tc>
      </w:tr>
      <w:tr w:rsidR="001F7503" w14:paraId="5E33F062" w14:textId="77777777">
        <w:tc>
          <w:tcPr>
            <w:tcW w:w="4500" w:type="dxa"/>
          </w:tcPr>
          <w:p w14:paraId="043DDCDB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json</w:t>
            </w:r>
          </w:p>
        </w:tc>
        <w:tc>
          <w:tcPr>
            <w:tcW w:w="4487" w:type="dxa"/>
          </w:tcPr>
          <w:p w14:paraId="544E62DF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JSON格式</w:t>
            </w:r>
          </w:p>
        </w:tc>
      </w:tr>
      <w:tr w:rsidR="001F7503" w14:paraId="1CBA354F" w14:textId="77777777">
        <w:tc>
          <w:tcPr>
            <w:tcW w:w="4500" w:type="dxa"/>
          </w:tcPr>
          <w:p w14:paraId="0999C49C" w14:textId="77777777" w:rsidR="001F7503" w:rsidRDefault="000E7469">
            <w:pPr>
              <w:spacing w:before="93" w:after="93"/>
            </w:pPr>
            <w:proofErr w:type="spellStart"/>
            <w:r>
              <w:rPr>
                <w:rFonts w:hint="eastAsia"/>
              </w:rPr>
              <w:t>tsv</w:t>
            </w:r>
            <w:proofErr w:type="spellEnd"/>
          </w:p>
        </w:tc>
        <w:tc>
          <w:tcPr>
            <w:tcW w:w="4487" w:type="dxa"/>
          </w:tcPr>
          <w:p w14:paraId="6B184273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制表符分隔符</w:t>
            </w:r>
          </w:p>
        </w:tc>
      </w:tr>
      <w:tr w:rsidR="001F7503" w14:paraId="60BB6375" w14:textId="77777777">
        <w:tc>
          <w:tcPr>
            <w:tcW w:w="4500" w:type="dxa"/>
          </w:tcPr>
          <w:p w14:paraId="2E9BD12C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txt</w:t>
            </w:r>
          </w:p>
        </w:tc>
        <w:tc>
          <w:tcPr>
            <w:tcW w:w="4487" w:type="dxa"/>
          </w:tcPr>
          <w:p w14:paraId="2AB444AD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类cli表示</w:t>
            </w:r>
          </w:p>
        </w:tc>
      </w:tr>
      <w:tr w:rsidR="001F7503" w14:paraId="1257022F" w14:textId="77777777">
        <w:tc>
          <w:tcPr>
            <w:tcW w:w="4500" w:type="dxa"/>
          </w:tcPr>
          <w:p w14:paraId="0FE36BB4" w14:textId="77777777" w:rsidR="001F7503" w:rsidRDefault="000E7469">
            <w:pPr>
              <w:spacing w:before="93" w:after="93"/>
            </w:pPr>
            <w:proofErr w:type="spellStart"/>
            <w:r>
              <w:rPr>
                <w:rFonts w:hint="eastAsia"/>
              </w:rPr>
              <w:t>yaml</w:t>
            </w:r>
            <w:proofErr w:type="spellEnd"/>
          </w:p>
        </w:tc>
        <w:tc>
          <w:tcPr>
            <w:tcW w:w="4487" w:type="dxa"/>
          </w:tcPr>
          <w:p w14:paraId="22A796F5" w14:textId="77777777" w:rsidR="001F7503" w:rsidRDefault="000E7469">
            <w:pPr>
              <w:spacing w:before="93" w:after="93"/>
            </w:pPr>
            <w:r>
              <w:rPr>
                <w:rFonts w:hint="eastAsia"/>
              </w:rPr>
              <w:t>YAML人类可读的格式</w:t>
            </w:r>
          </w:p>
        </w:tc>
      </w:tr>
    </w:tbl>
    <w:p w14:paraId="2EFB7BFF" w14:textId="77777777" w:rsidR="001F7503" w:rsidRDefault="000E7469">
      <w:pPr>
        <w:pStyle w:val="4"/>
        <w:spacing w:before="312" w:after="312"/>
        <w:rPr>
          <w:rFonts w:hint="default"/>
        </w:rPr>
      </w:pPr>
      <w:r>
        <w:t>将SQL转换为DSL</w:t>
      </w:r>
    </w:p>
    <w:tbl>
      <w:tblPr>
        <w:tblStyle w:val="af1"/>
        <w:tblW w:w="0" w:type="auto"/>
        <w:tblInd w:w="93" w:type="dxa"/>
        <w:tblLook w:val="04A0" w:firstRow="1" w:lastRow="0" w:firstColumn="1" w:lastColumn="0" w:noHBand="0" w:noVBand="1"/>
      </w:tblPr>
      <w:tblGrid>
        <w:gridCol w:w="8987"/>
      </w:tblGrid>
      <w:tr w:rsidR="001F7503" w14:paraId="499FED73" w14:textId="77777777">
        <w:tc>
          <w:tcPr>
            <w:tcW w:w="898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D0C4F3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sql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/translate</w:t>
            </w:r>
          </w:p>
          <w:p w14:paraId="6420538D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{</w:t>
            </w:r>
          </w:p>
          <w:p w14:paraId="473227AF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2"/>
                <w:szCs w:val="22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"SELECT * FROM </w:t>
            </w:r>
            <w:proofErr w:type="spellStart"/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 limit 1"</w:t>
            </w:r>
          </w:p>
          <w:p w14:paraId="6A29333F" w14:textId="77777777" w:rsidR="001F7503" w:rsidRDefault="000E7469">
            <w:pPr>
              <w:widowControl/>
              <w:shd w:val="clear" w:color="auto" w:fill="FFFFFF"/>
              <w:spacing w:before="93" w:after="93"/>
              <w:jc w:val="left"/>
              <w:rPr>
                <w:sz w:val="18"/>
                <w:szCs w:val="16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}</w:t>
            </w:r>
          </w:p>
        </w:tc>
      </w:tr>
    </w:tbl>
    <w:p w14:paraId="17652E65" w14:textId="77777777" w:rsidR="001F7503" w:rsidRDefault="000E7469">
      <w:pPr>
        <w:pStyle w:val="4"/>
        <w:spacing w:before="312" w:after="312"/>
        <w:rPr>
          <w:rFonts w:hint="default"/>
        </w:rPr>
      </w:pPr>
      <w:r>
        <w:t>职位scroll分页查询</w:t>
      </w:r>
    </w:p>
    <w:p w14:paraId="1FB19576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第一次查询</w:t>
      </w:r>
    </w:p>
    <w:tbl>
      <w:tblPr>
        <w:tblStyle w:val="af1"/>
        <w:tblW w:w="0" w:type="auto"/>
        <w:tblInd w:w="80" w:type="dxa"/>
        <w:tblLook w:val="04A0" w:firstRow="1" w:lastRow="0" w:firstColumn="1" w:lastColumn="0" w:noHBand="0" w:noVBand="1"/>
      </w:tblPr>
      <w:tblGrid>
        <w:gridCol w:w="9000"/>
      </w:tblGrid>
      <w:tr w:rsidR="001F7503" w14:paraId="187A8BC5" w14:textId="77777777">
        <w:tc>
          <w:tcPr>
            <w:tcW w:w="900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BF8F41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8000"/>
                <w:sz w:val="27"/>
                <w:szCs w:val="27"/>
                <w:shd w:val="clear" w:color="auto" w:fill="FFFFFF"/>
                <w:lang w:bidi="ar"/>
              </w:rPr>
              <w:t>// 2. scroll分页查询</w:t>
            </w:r>
          </w:p>
          <w:p w14:paraId="21E7A414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=json</w:t>
            </w:r>
          </w:p>
          <w:p w14:paraId="4E8E69A8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{</w:t>
            </w:r>
          </w:p>
          <w:p w14:paraId="48783C6E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7"/>
                <w:szCs w:val="27"/>
                <w:shd w:val="clear" w:color="auto" w:fill="FFFFFF"/>
                <w:lang w:bidi="ar"/>
              </w:rPr>
              <w:t>"SELECT * FROM </w:t>
            </w:r>
            <w:proofErr w:type="spellStart"/>
            <w:r>
              <w:rPr>
                <w:rFonts w:ascii="Consolas" w:eastAsia="Consolas" w:hAnsi="Consolas" w:cs="Consolas"/>
                <w:color w:val="A31515"/>
                <w:sz w:val="27"/>
                <w:szCs w:val="27"/>
                <w:shd w:val="clear" w:color="auto" w:fill="FFFFFF"/>
                <w:lang w:bidi="ar"/>
              </w:rPr>
              <w:t>job_idx</w:t>
            </w:r>
            <w:proofErr w:type="spellEnd"/>
            <w:r>
              <w:rPr>
                <w:rFonts w:ascii="Consolas" w:eastAsia="Consolas" w:hAnsi="Consolas" w:cs="Consolas"/>
                <w:color w:val="A31515"/>
                <w:sz w:val="27"/>
                <w:szCs w:val="27"/>
                <w:shd w:val="clear" w:color="auto" w:fill="FFFFFF"/>
                <w:lang w:bidi="ar"/>
              </w:rPr>
              <w:t>"</w:t>
            </w: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,</w:t>
            </w:r>
          </w:p>
          <w:p w14:paraId="47B31F1A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fetch_size</w:t>
            </w:r>
            <w:proofErr w:type="spellEnd"/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"</w:t>
            </w: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098658"/>
                <w:sz w:val="27"/>
                <w:szCs w:val="27"/>
                <w:shd w:val="clear" w:color="auto" w:fill="FFFFFF"/>
                <w:lang w:bidi="ar"/>
              </w:rPr>
              <w:t>10</w:t>
            </w:r>
          </w:p>
          <w:p w14:paraId="3DBD0BCD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14:paraId="3050C54E" w14:textId="77777777" w:rsidR="001F7503" w:rsidRDefault="000E7469">
      <w:pPr>
        <w:pStyle w:val="a0"/>
        <w:spacing w:before="93" w:after="93"/>
      </w:pPr>
      <w:proofErr w:type="spellStart"/>
      <w:r>
        <w:rPr>
          <w:rFonts w:hint="eastAsia"/>
        </w:rPr>
        <w:t>fetch_size</w:t>
      </w:r>
      <w:proofErr w:type="spellEnd"/>
      <w:r>
        <w:rPr>
          <w:rFonts w:hint="eastAsia"/>
        </w:rPr>
        <w:t>表示每页显示多少数据，而且当我们指定format为Json格式时，会返回一个cursor ID。</w:t>
      </w:r>
    </w:p>
    <w:p w14:paraId="25AE18C7" w14:textId="77777777" w:rsidR="001F7503" w:rsidRDefault="000E7469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13982F1C" wp14:editId="5053FEB7">
            <wp:extent cx="5688965" cy="1238250"/>
            <wp:effectExtent l="9525" t="9525" r="16510" b="9525"/>
            <wp:docPr id="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88965" cy="1238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96329" w14:textId="77777777" w:rsidR="001F7503" w:rsidRDefault="000E7469">
      <w:pPr>
        <w:pStyle w:val="5"/>
        <w:spacing w:before="312" w:after="312"/>
      </w:pPr>
      <w:r>
        <w:rPr>
          <w:rFonts w:hint="eastAsia"/>
        </w:rPr>
        <w:t>第二次查询</w:t>
      </w:r>
    </w:p>
    <w:tbl>
      <w:tblPr>
        <w:tblStyle w:val="af1"/>
        <w:tblW w:w="0" w:type="auto"/>
        <w:tblInd w:w="105" w:type="dxa"/>
        <w:tblLayout w:type="fixed"/>
        <w:tblLook w:val="04A0" w:firstRow="1" w:lastRow="0" w:firstColumn="1" w:lastColumn="0" w:noHBand="0" w:noVBand="1"/>
      </w:tblPr>
      <w:tblGrid>
        <w:gridCol w:w="8963"/>
      </w:tblGrid>
      <w:tr w:rsidR="001F7503" w14:paraId="67B13AB2" w14:textId="77777777">
        <w:tc>
          <w:tcPr>
            <w:tcW w:w="89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5DDFB4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=json</w:t>
            </w:r>
          </w:p>
          <w:p w14:paraId="305BE4FE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{</w:t>
            </w:r>
          </w:p>
          <w:p w14:paraId="506CADA1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"cursor"</w:t>
            </w: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7"/>
                <w:szCs w:val="27"/>
                <w:shd w:val="clear" w:color="auto" w:fill="FFFFFF"/>
                <w:lang w:bidi="ar"/>
              </w:rPr>
              <w:t>"5/WuAwFaAXNARFhGMVpYSjVRVzVrUm1WMFkyZ0JBQUFBQUFBQUFJZ1dUM054VUZaMk9YVlJWalowYkVJeFowUkdVak10ZHc9Pf////8PCgFmBGFyZWEBBGFyZWEBB2tleXdvcmQBAAABZgNjbXABA2NtcAEHa2V5d29yZAEAAAFmA2VkdQEDZWR1AQdrZXl3b3JkAQAAAWYDZXhwAQNleHABB2tleXdvcmQBAAABZgJpZAECaWQBBGxvbmcAAAABZgJqZAECamQBBHRleHQAAAABZghqb2JfdHlwZQEIam9iX3R5cGUBB2tleXdvcmQBAAABZgJwdgECcHYBB2tleXdvcmQBAAABZgZzYWxhcnkBBnNhbGFyeQEHa2V5d29yZAEAAAFmBXRpdGxlAQV0aXRsZQEEdGV4dAAAAAL/Aw=="</w:t>
            </w:r>
          </w:p>
          <w:p w14:paraId="744DCCA8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14:paraId="1525ADA3" w14:textId="77777777" w:rsidR="001F7503" w:rsidRDefault="000E7469">
      <w:pPr>
        <w:pStyle w:val="5"/>
        <w:spacing w:before="312" w:after="312"/>
      </w:pPr>
      <w:r>
        <w:rPr>
          <w:rFonts w:hint="eastAsia"/>
        </w:rPr>
        <w:t>清除游标</w:t>
      </w:r>
    </w:p>
    <w:tbl>
      <w:tblPr>
        <w:tblStyle w:val="af1"/>
        <w:tblW w:w="0" w:type="auto"/>
        <w:tblInd w:w="105" w:type="dxa"/>
        <w:tblLayout w:type="fixed"/>
        <w:tblLook w:val="04A0" w:firstRow="1" w:lastRow="0" w:firstColumn="1" w:lastColumn="0" w:noHBand="0" w:noVBand="1"/>
      </w:tblPr>
      <w:tblGrid>
        <w:gridCol w:w="8950"/>
      </w:tblGrid>
      <w:tr w:rsidR="001F7503" w14:paraId="368253DD" w14:textId="77777777">
        <w:tc>
          <w:tcPr>
            <w:tcW w:w="89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82FA10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POS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sql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/close</w:t>
            </w:r>
          </w:p>
          <w:p w14:paraId="78C02C53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lastRenderedPageBreak/>
              <w:t>{</w:t>
            </w:r>
          </w:p>
          <w:p w14:paraId="7F71574C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27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7"/>
                <w:szCs w:val="27"/>
                <w:shd w:val="clear" w:color="auto" w:fill="FFFFFF"/>
                <w:lang w:bidi="ar"/>
              </w:rPr>
              <w:t>"cursor"</w:t>
            </w: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7"/>
                <w:szCs w:val="27"/>
                <w:shd w:val="clear" w:color="auto" w:fill="FFFFFF"/>
                <w:lang w:bidi="ar"/>
              </w:rPr>
              <w:t>"5/WuAwFaAXNARFhGMVpYSjVRVzVrUm1WMFkyZ0JBQUFBQUFBQUFJZ1dUM054VUZaMk9YVlJWalowYkVJeFowUkdVak10ZHc9Pf////8PCgFmBGFyZWEBBGFyZWEBB2tleXdvcmQBAAABZgNjbXABA2NtcAEHa2V5d29yZAEAAAFmA2VkdQEDZWR1AQdrZXl3b3JkAQAAAWYDZXhwAQNleHABB2tleXdvcmQBAAABZgJpZAECaWQBBGxvbmcAAAABZgJqZAECamQBBHRleHQAAAABZghqb2JfdHlwZQEIam9iX3R5cGUBB2tleXdvcmQBAAABZgJwdgECcHYBB2tleXdvcmQBAAABZgZzYWxhcnkBBnNhbGFyeQEHa2V5d29yZAEAAAFmBXRpdGxlAQV0aXRsZQEEdGV4dAAAAAL/Aw=="</w:t>
            </w:r>
          </w:p>
          <w:p w14:paraId="3A2EF539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Consolas" w:eastAsia="Consolas" w:hAnsi="Consolas" w:cs="Consolas"/>
                <w:color w:val="000000"/>
                <w:sz w:val="27"/>
                <w:szCs w:val="27"/>
                <w:shd w:val="clear" w:color="auto" w:fill="FFFFFF"/>
                <w:lang w:bidi="ar"/>
              </w:rPr>
              <w:t>}</w:t>
            </w:r>
          </w:p>
        </w:tc>
      </w:tr>
    </w:tbl>
    <w:p w14:paraId="40D81C0D" w14:textId="77777777" w:rsidR="001F7503" w:rsidRDefault="000E7469">
      <w:pPr>
        <w:pStyle w:val="4"/>
        <w:spacing w:before="312" w:after="312"/>
        <w:rPr>
          <w:rFonts w:hint="default"/>
        </w:rPr>
      </w:pPr>
      <w:r>
        <w:lastRenderedPageBreak/>
        <w:t>职位全文检索</w:t>
      </w:r>
    </w:p>
    <w:p w14:paraId="3DB9059A" w14:textId="77777777" w:rsidR="001F7503" w:rsidRDefault="000E7469">
      <w:pPr>
        <w:pStyle w:val="5"/>
        <w:spacing w:before="312" w:after="312"/>
      </w:pPr>
      <w:r>
        <w:rPr>
          <w:rFonts w:hint="eastAsia"/>
        </w:rPr>
        <w:t>需求</w:t>
      </w:r>
    </w:p>
    <w:p w14:paraId="7E18A77A" w14:textId="77777777" w:rsidR="001F7503" w:rsidRDefault="000E7469">
      <w:pPr>
        <w:pStyle w:val="a0"/>
        <w:spacing w:before="93" w:after="93"/>
      </w:pPr>
      <w:r>
        <w:rPr>
          <w:rFonts w:hint="eastAsia"/>
        </w:rPr>
        <w:t>检索title和</w:t>
      </w:r>
      <w:proofErr w:type="spellStart"/>
      <w:r>
        <w:rPr>
          <w:rFonts w:hint="eastAsia"/>
        </w:rPr>
        <w:t>jd</w:t>
      </w:r>
      <w:proofErr w:type="spellEnd"/>
      <w:r>
        <w:rPr>
          <w:rFonts w:hint="eastAsia"/>
        </w:rPr>
        <w:t>中包含</w:t>
      </w:r>
      <w:proofErr w:type="spellStart"/>
      <w:r>
        <w:rPr>
          <w:rFonts w:hint="eastAsia"/>
        </w:rPr>
        <w:t>hadoop</w:t>
      </w:r>
      <w:proofErr w:type="spellEnd"/>
      <w:r>
        <w:rPr>
          <w:rFonts w:hint="eastAsia"/>
        </w:rPr>
        <w:t>的职位。</w:t>
      </w:r>
    </w:p>
    <w:p w14:paraId="12DDFEEA" w14:textId="77777777" w:rsidR="001F7503" w:rsidRDefault="000E7469">
      <w:pPr>
        <w:pStyle w:val="5"/>
        <w:spacing w:before="312" w:after="312"/>
      </w:pPr>
      <w:r>
        <w:rPr>
          <w:rFonts w:hint="eastAsia"/>
        </w:rPr>
        <w:t>MATCH函数</w:t>
      </w:r>
    </w:p>
    <w:p w14:paraId="698919C4" w14:textId="77777777" w:rsidR="001F7503" w:rsidRDefault="000E7469">
      <w:pPr>
        <w:pStyle w:val="a0"/>
        <w:spacing w:before="93" w:after="93"/>
      </w:pPr>
      <w:r>
        <w:rPr>
          <w:rFonts w:hint="eastAsia"/>
        </w:rPr>
        <w:t>在执行全文检索时，需要使用到MATCH函数。</w:t>
      </w:r>
    </w:p>
    <w:tbl>
      <w:tblPr>
        <w:tblStyle w:val="af1"/>
        <w:tblW w:w="0" w:type="auto"/>
        <w:tblInd w:w="105" w:type="dxa"/>
        <w:tblLook w:val="04A0" w:firstRow="1" w:lastRow="0" w:firstColumn="1" w:lastColumn="0" w:noHBand="0" w:noVBand="1"/>
      </w:tblPr>
      <w:tblGrid>
        <w:gridCol w:w="8950"/>
      </w:tblGrid>
      <w:tr w:rsidR="001F7503" w14:paraId="02B30AB8" w14:textId="77777777">
        <w:tc>
          <w:tcPr>
            <w:tcW w:w="89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AE6E56" w14:textId="77777777" w:rsidR="001F7503" w:rsidRDefault="000E7469">
            <w:pPr>
              <w:spacing w:before="93" w:after="93"/>
            </w:pPr>
            <w:r>
              <w:t>MATCH(</w:t>
            </w:r>
          </w:p>
          <w:p w14:paraId="7DCBB5ED" w14:textId="77777777" w:rsidR="001F7503" w:rsidRDefault="000E7469">
            <w:pPr>
              <w:spacing w:before="93" w:after="93"/>
            </w:pPr>
            <w:r>
              <w:t xml:space="preserve">    </w:t>
            </w:r>
            <w:proofErr w:type="spellStart"/>
            <w:r>
              <w:t>field_exp</w:t>
            </w:r>
            <w:proofErr w:type="spellEnd"/>
            <w:r>
              <w:t xml:space="preserve">,   </w:t>
            </w:r>
            <w:hyperlink r:id="rId35" w:anchor="CO371-1" w:history="1"/>
          </w:p>
          <w:p w14:paraId="0B0F3964" w14:textId="77777777" w:rsidR="001F7503" w:rsidRDefault="000E7469">
            <w:pPr>
              <w:spacing w:before="93" w:after="93"/>
            </w:pPr>
            <w:r>
              <w:t xml:space="preserve">    </w:t>
            </w:r>
            <w:proofErr w:type="spellStart"/>
            <w:r>
              <w:t>constant_exp</w:t>
            </w:r>
            <w:proofErr w:type="spellEnd"/>
            <w:r>
              <w:t xml:space="preserve"> </w:t>
            </w:r>
            <w:hyperlink r:id="rId36" w:anchor="CO371-2" w:history="1"/>
          </w:p>
          <w:p w14:paraId="62196135" w14:textId="77777777" w:rsidR="001F7503" w:rsidRDefault="000E7469">
            <w:pPr>
              <w:pStyle w:val="a0"/>
              <w:spacing w:before="93" w:after="93"/>
            </w:pPr>
            <w:r>
              <w:t xml:space="preserve">    [, options]) </w:t>
            </w:r>
          </w:p>
        </w:tc>
      </w:tr>
    </w:tbl>
    <w:p w14:paraId="29AEEDDE" w14:textId="77777777" w:rsidR="001F7503" w:rsidRDefault="000E7469">
      <w:pPr>
        <w:pStyle w:val="a0"/>
        <w:numPr>
          <w:ilvl w:val="0"/>
          <w:numId w:val="64"/>
        </w:numPr>
        <w:spacing w:before="93" w:after="93"/>
      </w:pPr>
      <w:proofErr w:type="spellStart"/>
      <w:r>
        <w:t>field_exp</w:t>
      </w:r>
      <w:proofErr w:type="spellEnd"/>
      <w:r>
        <w:rPr>
          <w:rFonts w:hint="eastAsia"/>
        </w:rPr>
        <w:t>：匹配字段</w:t>
      </w:r>
    </w:p>
    <w:p w14:paraId="36E819E5" w14:textId="77777777" w:rsidR="001F7503" w:rsidRDefault="000E7469">
      <w:pPr>
        <w:pStyle w:val="a0"/>
        <w:numPr>
          <w:ilvl w:val="0"/>
          <w:numId w:val="64"/>
        </w:numPr>
        <w:spacing w:before="93" w:after="93"/>
      </w:pPr>
      <w:proofErr w:type="spellStart"/>
      <w:r>
        <w:t>constant_exp</w:t>
      </w:r>
      <w:proofErr w:type="spellEnd"/>
      <w:r>
        <w:rPr>
          <w:rFonts w:hint="eastAsia"/>
        </w:rPr>
        <w:t>：匹配常量表达式</w:t>
      </w:r>
    </w:p>
    <w:p w14:paraId="0136322C" w14:textId="77777777" w:rsidR="001F7503" w:rsidRDefault="000E7469">
      <w:pPr>
        <w:pStyle w:val="5"/>
        <w:spacing w:before="312" w:after="312"/>
      </w:pPr>
      <w:r>
        <w:rPr>
          <w:rFonts w:hint="eastAsia"/>
        </w:rPr>
        <w:t>实现</w:t>
      </w:r>
    </w:p>
    <w:tbl>
      <w:tblPr>
        <w:tblStyle w:val="af1"/>
        <w:tblW w:w="0" w:type="auto"/>
        <w:tblInd w:w="105" w:type="dxa"/>
        <w:tblLook w:val="04A0" w:firstRow="1" w:lastRow="0" w:firstColumn="1" w:lastColumn="0" w:noHBand="0" w:noVBand="1"/>
      </w:tblPr>
      <w:tblGrid>
        <w:gridCol w:w="9081"/>
      </w:tblGrid>
      <w:tr w:rsidR="001F7503" w14:paraId="2E5D40F1" w14:textId="77777777">
        <w:tc>
          <w:tcPr>
            <w:tcW w:w="90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2F7C82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=txt</w:t>
            </w:r>
          </w:p>
          <w:p w14:paraId="13C83563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{</w:t>
            </w:r>
          </w:p>
          <w:p w14:paraId="02B4D1C0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  <w:rPr>
                <w:rFonts w:ascii="Consolas" w:eastAsia="Consolas" w:hAnsi="Consolas" w:cs="Consolas"/>
                <w:color w:val="000000"/>
                <w:sz w:val="16"/>
                <w:szCs w:val="27"/>
              </w:rPr>
            </w:pPr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16"/>
                <w:szCs w:val="27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16"/>
                <w:szCs w:val="27"/>
                <w:shd w:val="clear" w:color="auto" w:fill="FFFFFF"/>
                <w:lang w:bidi="ar"/>
              </w:rPr>
              <w:t>"select * from job_idx where MATCH(title, 'hadoop') or MATCH(jd, 'hadoop') limit 10"</w:t>
            </w:r>
          </w:p>
          <w:p w14:paraId="6DDF661C" w14:textId="77777777" w:rsidR="001F7503" w:rsidRDefault="000E7469">
            <w:pPr>
              <w:widowControl/>
              <w:shd w:val="clear" w:color="auto" w:fill="FFFFFF"/>
              <w:spacing w:before="93" w:after="93" w:line="360" w:lineRule="atLeast"/>
              <w:jc w:val="left"/>
            </w:pPr>
            <w:r>
              <w:rPr>
                <w:rFonts w:ascii="Consolas" w:eastAsia="Consolas" w:hAnsi="Consolas" w:cs="Consolas"/>
                <w:color w:val="000000"/>
                <w:sz w:val="16"/>
                <w:szCs w:val="27"/>
                <w:shd w:val="clear" w:color="auto" w:fill="FFFFFF"/>
                <w:lang w:bidi="ar"/>
              </w:rPr>
              <w:lastRenderedPageBreak/>
              <w:t>}</w:t>
            </w:r>
          </w:p>
        </w:tc>
      </w:tr>
    </w:tbl>
    <w:p w14:paraId="4A911A9E" w14:textId="77777777" w:rsidR="001F7503" w:rsidRDefault="000E7469">
      <w:pPr>
        <w:pStyle w:val="3"/>
        <w:spacing w:before="312" w:after="312"/>
      </w:pPr>
      <w:r>
        <w:rPr>
          <w:rFonts w:hint="eastAsia"/>
        </w:rPr>
        <w:lastRenderedPageBreak/>
        <w:t>订单统计分析案例</w:t>
      </w:r>
    </w:p>
    <w:p w14:paraId="3BB6FAA9" w14:textId="77777777" w:rsidR="001F7503" w:rsidRDefault="000E7469">
      <w:pPr>
        <w:pStyle w:val="4"/>
        <w:spacing w:before="312" w:after="312"/>
        <w:rPr>
          <w:rFonts w:hint="default"/>
        </w:rPr>
      </w:pPr>
      <w:r>
        <w:t>案例介绍</w:t>
      </w:r>
    </w:p>
    <w:p w14:paraId="75BB085F" w14:textId="77777777" w:rsidR="001F7503" w:rsidRDefault="000E7469">
      <w:pPr>
        <w:pStyle w:val="a0"/>
        <w:spacing w:before="93" w:after="93"/>
      </w:pPr>
      <w:r>
        <w:rPr>
          <w:rFonts w:hint="eastAsia"/>
        </w:rPr>
        <w:t>有以下数据集：</w:t>
      </w:r>
    </w:p>
    <w:tbl>
      <w:tblPr>
        <w:tblW w:w="4997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1"/>
        <w:gridCol w:w="1175"/>
        <w:gridCol w:w="1189"/>
        <w:gridCol w:w="1328"/>
        <w:gridCol w:w="771"/>
        <w:gridCol w:w="2080"/>
        <w:gridCol w:w="1511"/>
      </w:tblGrid>
      <w:tr w:rsidR="001F7503" w14:paraId="6CAF6B6F" w14:textId="77777777">
        <w:trPr>
          <w:trHeight w:val="50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33D22B1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订单ID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B68B5A4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订单状态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B0D5082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支付金额</w:t>
            </w:r>
          </w:p>
        </w:tc>
        <w:tc>
          <w:tcPr>
            <w:tcW w:w="738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48D675D9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支付方式ID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673F1F4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用户ID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915FB9B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操作时间</w:t>
            </w:r>
          </w:p>
        </w:tc>
        <w:tc>
          <w:tcPr>
            <w:tcW w:w="839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2B62143E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商品分类</w:t>
            </w:r>
          </w:p>
        </w:tc>
      </w:tr>
      <w:tr w:rsidR="001F7503" w14:paraId="2A3E5AC5" w14:textId="77777777">
        <w:trPr>
          <w:trHeight w:val="32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0B96428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id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3441C7D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status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705A599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pay_money</w:t>
            </w:r>
            <w:proofErr w:type="spellEnd"/>
          </w:p>
        </w:tc>
        <w:tc>
          <w:tcPr>
            <w:tcW w:w="738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5EAED5A5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payway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446FD78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userid</w:t>
            </w:r>
            <w:proofErr w:type="spellEnd"/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276DF53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operation_date</w:t>
            </w:r>
            <w:proofErr w:type="spellEnd"/>
          </w:p>
        </w:tc>
        <w:tc>
          <w:tcPr>
            <w:tcW w:w="839" w:type="pct"/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 w14:paraId="05626160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category</w:t>
            </w:r>
          </w:p>
        </w:tc>
      </w:tr>
      <w:tr w:rsidR="001F7503" w14:paraId="61C7FE02" w14:textId="77777777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2D0891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BAE63B7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提交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C34306F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0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32DAB4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EFD1710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4944191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E6A9B54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16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AD5A92D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手机;</w:t>
            </w:r>
          </w:p>
        </w:tc>
      </w:tr>
      <w:tr w:rsidR="001F7503" w14:paraId="7A65C946" w14:textId="77777777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688AB0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59D545C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完成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FBA1FC5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35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26193F1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4757A6A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1625615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9E603B5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37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829105F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家用电器;;电脑;</w:t>
            </w:r>
          </w:p>
        </w:tc>
      </w:tr>
      <w:tr w:rsidR="001F7503" w14:paraId="6723C9C6" w14:textId="77777777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DE78E8C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7545E1D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提交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AAB3C6C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63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639FCC9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9A38708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3919700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18019D8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39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6C4870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男装;男鞋;</w:t>
            </w:r>
          </w:p>
        </w:tc>
      </w:tr>
      <w:tr w:rsidR="001F7503" w14:paraId="5009618D" w14:textId="77777777">
        <w:trPr>
          <w:trHeight w:val="330"/>
        </w:trPr>
        <w:tc>
          <w:tcPr>
            <w:tcW w:w="52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300B002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4</w:t>
            </w:r>
          </w:p>
        </w:tc>
        <w:tc>
          <w:tcPr>
            <w:tcW w:w="653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C6D18F7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已付款</w:t>
            </w:r>
          </w:p>
        </w:tc>
        <w:tc>
          <w:tcPr>
            <w:tcW w:w="661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0638635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6370</w:t>
            </w:r>
          </w:p>
        </w:tc>
        <w:tc>
          <w:tcPr>
            <w:tcW w:w="73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208E39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28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CFCFAFF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222222"/>
                <w:sz w:val="20"/>
              </w:rPr>
            </w:pPr>
            <w:r>
              <w:rPr>
                <w:rFonts w:cs="微软雅黑 Light" w:hint="eastAsia"/>
                <w:color w:val="222222"/>
                <w:sz w:val="20"/>
                <w:lang w:bidi="ar"/>
              </w:rPr>
              <w:t>3919700</w:t>
            </w:r>
          </w:p>
        </w:tc>
        <w:tc>
          <w:tcPr>
            <w:tcW w:w="1155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035DDC1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2020-04-25 12:09:44</w:t>
            </w:r>
          </w:p>
        </w:tc>
        <w:tc>
          <w:tcPr>
            <w:tcW w:w="839" w:type="pct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D891C24" w14:textId="77777777" w:rsidR="001F7503" w:rsidRDefault="000E7469">
            <w:pPr>
              <w:widowControl/>
              <w:spacing w:before="93" w:after="93"/>
              <w:jc w:val="center"/>
              <w:textAlignment w:val="center"/>
              <w:rPr>
                <w:rFonts w:cs="微软雅黑 Light"/>
                <w:color w:val="000000"/>
                <w:sz w:val="22"/>
                <w:szCs w:val="22"/>
              </w:rPr>
            </w:pPr>
            <w:r>
              <w:rPr>
                <w:rFonts w:cs="微软雅黑 Light" w:hint="eastAsia"/>
                <w:color w:val="000000"/>
                <w:sz w:val="22"/>
                <w:szCs w:val="22"/>
                <w:lang w:bidi="ar"/>
              </w:rPr>
              <w:t>男装;男鞋;</w:t>
            </w:r>
          </w:p>
        </w:tc>
      </w:tr>
    </w:tbl>
    <w:p w14:paraId="12F03B36" w14:textId="77777777" w:rsidR="001F7503" w:rsidRDefault="000E7469">
      <w:pPr>
        <w:pStyle w:val="a0"/>
        <w:spacing w:before="93" w:after="93"/>
      </w:pPr>
      <w:r>
        <w:rPr>
          <w:rFonts w:hint="eastAsia"/>
        </w:rPr>
        <w:t>我们需要基于按数据，使用Elasticsearch中的聚合统计功能，实现一些指标统计。</w:t>
      </w:r>
    </w:p>
    <w:p w14:paraId="251C4A0E" w14:textId="77777777" w:rsidR="001F7503" w:rsidRDefault="000E7469">
      <w:pPr>
        <w:pStyle w:val="4"/>
        <w:spacing w:before="312" w:after="312"/>
        <w:rPr>
          <w:rFonts w:hint="default"/>
        </w:rPr>
      </w:pPr>
      <w:r>
        <w:rPr>
          <w:rFonts w:hint="default"/>
        </w:rPr>
        <w:t>创建索引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0024B08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4951C0D8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PUT /</w:t>
            </w:r>
            <w:proofErr w:type="spellStart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order_idx</w:t>
            </w:r>
            <w:proofErr w:type="spellEnd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/</w:t>
            </w:r>
          </w:p>
          <w:p w14:paraId="605FFC6D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5D63D94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mapping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5A9295E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propertie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448D084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i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7184157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733939F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7572C08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4E50F39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atus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129E3ED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5BDD035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48D6D10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741E46B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pay_money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488B013E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doubl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17BB74A1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lastRenderedPageBreak/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0D75F47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012F767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14E127F3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byt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1CC651E6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7F40A181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6D80DC3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userid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038D2671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59086549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3222901D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72FF864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operation_date</w:t>
            </w:r>
            <w:proofErr w:type="spellEnd"/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4FCEE7D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dat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4FA04CB6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format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yyyy</w:t>
            </w:r>
            <w:proofErr w:type="spellEnd"/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-MM-dd </w:t>
            </w:r>
            <w:proofErr w:type="spellStart"/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HH:mm:ss</w:t>
            </w:r>
            <w:proofErr w:type="spellEnd"/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53ABD1C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019AF20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,</w:t>
            </w:r>
          </w:p>
          <w:p w14:paraId="30445F6C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category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{</w:t>
            </w:r>
          </w:p>
          <w:p w14:paraId="4A0D7A6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typ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keyword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,</w:t>
            </w:r>
          </w:p>
          <w:p w14:paraId="021D309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store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0000FF"/>
                <w:sz w:val="18"/>
                <w:szCs w:val="27"/>
              </w:rPr>
              <w:t>true</w:t>
            </w:r>
          </w:p>
          <w:p w14:paraId="34DE2CB5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    }</w:t>
            </w:r>
          </w:p>
          <w:p w14:paraId="4A65EE67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    }</w:t>
            </w:r>
          </w:p>
          <w:p w14:paraId="4377BD4F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}</w:t>
            </w:r>
          </w:p>
          <w:p w14:paraId="63A65C0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1A95629F" w14:textId="77777777" w:rsidR="001F7503" w:rsidRDefault="000E7469">
      <w:pPr>
        <w:pStyle w:val="4"/>
        <w:spacing w:before="312" w:after="312"/>
        <w:rPr>
          <w:rFonts w:hint="default"/>
        </w:rPr>
      </w:pPr>
      <w:r>
        <w:t>导入测试数据</w:t>
      </w:r>
    </w:p>
    <w:p w14:paraId="6FF521FC" w14:textId="77777777" w:rsidR="001F7503" w:rsidRDefault="000E7469">
      <w:pPr>
        <w:pStyle w:val="aff"/>
        <w:numPr>
          <w:ilvl w:val="0"/>
          <w:numId w:val="65"/>
        </w:numPr>
        <w:spacing w:before="93" w:after="93"/>
        <w:ind w:firstLineChars="0"/>
      </w:pPr>
      <w:r>
        <w:rPr>
          <w:rFonts w:hint="eastAsia"/>
        </w:rPr>
        <w:t>上传资料中的</w:t>
      </w:r>
      <w:proofErr w:type="spellStart"/>
      <w:r>
        <w:t>order_data.json</w:t>
      </w:r>
      <w:proofErr w:type="spellEnd"/>
      <w:r>
        <w:rPr>
          <w:rFonts w:hint="eastAsia"/>
        </w:rPr>
        <w:t>数据文件到Linux</w:t>
      </w:r>
    </w:p>
    <w:p w14:paraId="2A25BFE8" w14:textId="77777777" w:rsidR="001F7503" w:rsidRDefault="000E7469">
      <w:pPr>
        <w:pStyle w:val="aff"/>
        <w:numPr>
          <w:ilvl w:val="0"/>
          <w:numId w:val="65"/>
        </w:numPr>
        <w:spacing w:before="93" w:after="93"/>
        <w:ind w:firstLineChars="0"/>
      </w:pPr>
      <w:r>
        <w:rPr>
          <w:rFonts w:hint="eastAsia"/>
        </w:rPr>
        <w:t>使用b</w:t>
      </w:r>
      <w:r>
        <w:t>ulk进行批量</w:t>
      </w:r>
      <w:r>
        <w:rPr>
          <w:rFonts w:hint="eastAsia"/>
        </w:rPr>
        <w:t>导入命令</w:t>
      </w:r>
    </w:p>
    <w:p w14:paraId="054000F9" w14:textId="77777777" w:rsidR="001F7503" w:rsidRDefault="001F7503">
      <w:pPr>
        <w:spacing w:before="93" w:after="93"/>
      </w:pPr>
    </w:p>
    <w:tbl>
      <w:tblPr>
        <w:tblStyle w:val="af1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1F7503" w14:paraId="4A7D7D6F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03721432" w14:textId="5DF98AAE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curl -H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Content-Type: application/json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-XPOST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node1:9200/order_idx/_bulk?pretty&amp;refresh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--data-binary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@order_data.json"</w:t>
            </w:r>
          </w:p>
        </w:tc>
      </w:tr>
    </w:tbl>
    <w:p w14:paraId="4B41D8CD" w14:textId="77777777" w:rsidR="001F7503" w:rsidRDefault="000E7469">
      <w:pPr>
        <w:pStyle w:val="4"/>
        <w:spacing w:before="312" w:after="312"/>
        <w:rPr>
          <w:rFonts w:hint="default"/>
        </w:rPr>
      </w:pPr>
      <w:r>
        <w:t>统计不同支付方式的的订单数量</w:t>
      </w:r>
    </w:p>
    <w:p w14:paraId="38270345" w14:textId="77777777" w:rsidR="001F7503" w:rsidRDefault="000E7469">
      <w:pPr>
        <w:pStyle w:val="5"/>
        <w:spacing w:before="312" w:after="312"/>
      </w:pPr>
      <w:r>
        <w:rPr>
          <w:rFonts w:hint="eastAsia"/>
        </w:rPr>
        <w:lastRenderedPageBreak/>
        <w:t>使用JSON DSL的方式来实现</w:t>
      </w:r>
    </w:p>
    <w:p w14:paraId="4BB53CE4" w14:textId="77777777" w:rsidR="001F7503" w:rsidRDefault="000E7469">
      <w:pPr>
        <w:pStyle w:val="a0"/>
        <w:spacing w:before="93" w:after="93"/>
      </w:pPr>
      <w:r>
        <w:rPr>
          <w:rFonts w:hint="eastAsia"/>
        </w:rPr>
        <w:t>这种方式就是用Elasticsearch原生支持的基于JSON的DSL方式来实现聚合统计。</w:t>
      </w:r>
    </w:p>
    <w:tbl>
      <w:tblPr>
        <w:tblStyle w:val="af1"/>
        <w:tblW w:w="0" w:type="auto"/>
        <w:tblInd w:w="101" w:type="dxa"/>
        <w:tblLook w:val="04A0" w:firstRow="1" w:lastRow="0" w:firstColumn="1" w:lastColumn="0" w:noHBand="0" w:noVBand="1"/>
      </w:tblPr>
      <w:tblGrid>
        <w:gridCol w:w="8975"/>
      </w:tblGrid>
      <w:tr w:rsidR="001F7503" w14:paraId="1EFADB2A" w14:textId="77777777">
        <w:tc>
          <w:tcPr>
            <w:tcW w:w="89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EDD3F8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GET /</w:t>
            </w:r>
            <w:proofErr w:type="spellStart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order_idx</w:t>
            </w:r>
            <w:proofErr w:type="spellEnd"/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/_search</w:t>
            </w:r>
          </w:p>
          <w:p w14:paraId="78E97C19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{</w:t>
            </w:r>
          </w:p>
          <w:p w14:paraId="304AD55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size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1E6C6D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aggs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4D67F3D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group_by_stat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280233A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term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77838DF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field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payway</w:t>
            </w:r>
            <w:proofErr w:type="spellEnd"/>
            <w:r>
              <w:rPr>
                <w:rFonts w:ascii="Source Sans Pro" w:eastAsia="Consolas" w:hAnsi="Source Sans Pro" w:cs="Source Sans Pro"/>
                <w:color w:val="A31515"/>
                <w:sz w:val="20"/>
                <w:shd w:val="clear" w:color="auto" w:fill="FFFFFF"/>
                <w:lang w:bidi="ar"/>
              </w:rPr>
              <w:t>"</w:t>
            </w:r>
          </w:p>
          <w:p w14:paraId="0CEB0F5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}</w:t>
            </w:r>
          </w:p>
          <w:p w14:paraId="30B8036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1E68346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  <w:p w14:paraId="1EAE478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}</w:t>
            </w:r>
          </w:p>
        </w:tc>
      </w:tr>
    </w:tbl>
    <w:p w14:paraId="18B69AEC" w14:textId="77777777" w:rsidR="001F7503" w:rsidRDefault="000E7469">
      <w:pPr>
        <w:pStyle w:val="a0"/>
        <w:spacing w:before="93" w:after="93"/>
      </w:pPr>
      <w:r>
        <w:rPr>
          <w:rFonts w:hint="eastAsia"/>
        </w:rPr>
        <w:t>统计结果：</w:t>
      </w:r>
    </w:p>
    <w:tbl>
      <w:tblPr>
        <w:tblStyle w:val="af1"/>
        <w:tblW w:w="0" w:type="auto"/>
        <w:tblInd w:w="113" w:type="dxa"/>
        <w:tblLook w:val="04A0" w:firstRow="1" w:lastRow="0" w:firstColumn="1" w:lastColumn="0" w:noHBand="0" w:noVBand="1"/>
      </w:tblPr>
      <w:tblGrid>
        <w:gridCol w:w="8963"/>
      </w:tblGrid>
      <w:tr w:rsidR="001F7503" w14:paraId="00681B33" w14:textId="77777777">
        <w:tc>
          <w:tcPr>
            <w:tcW w:w="89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62203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aggregation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3F7A6E3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group_by_state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{</w:t>
            </w:r>
          </w:p>
          <w:p w14:paraId="56E403F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_count_error_upper_bound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478BA2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sum_other_doc_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26893B9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buckets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[</w:t>
            </w:r>
          </w:p>
          <w:p w14:paraId="79BFBAC9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14:paraId="4B6DB44B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2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AAA841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_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496</w:t>
            </w:r>
          </w:p>
          <w:p w14:paraId="0A99BD26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14:paraId="46FA120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14:paraId="02926B5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462D99F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_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438</w:t>
            </w:r>
          </w:p>
          <w:p w14:paraId="5E776D2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14:paraId="26A316E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14:paraId="59B39747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3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59BF716F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_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1183</w:t>
            </w:r>
          </w:p>
          <w:p w14:paraId="206F85B8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,</w:t>
            </w:r>
          </w:p>
          <w:p w14:paraId="7169A7E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{</w:t>
            </w:r>
          </w:p>
          <w:p w14:paraId="7D5A39E0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key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0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,</w:t>
            </w:r>
          </w:p>
          <w:p w14:paraId="096B502C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    </w:t>
            </w:r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proofErr w:type="spellStart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doc_count</w:t>
            </w:r>
            <w:proofErr w:type="spellEnd"/>
            <w:r>
              <w:rPr>
                <w:rFonts w:ascii="Source Sans Pro" w:eastAsia="Consolas" w:hAnsi="Source Sans Pro" w:cs="Source Sans Pro"/>
                <w:color w:val="0451A5"/>
                <w:sz w:val="20"/>
                <w:shd w:val="clear" w:color="auto" w:fill="FFFFFF"/>
                <w:lang w:bidi="ar"/>
              </w:rPr>
              <w:t>"</w:t>
            </w: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: </w:t>
            </w:r>
            <w:r>
              <w:rPr>
                <w:rFonts w:ascii="Source Sans Pro" w:eastAsia="Consolas" w:hAnsi="Source Sans Pro" w:cs="Source Sans Pro"/>
                <w:color w:val="098658"/>
                <w:sz w:val="20"/>
                <w:shd w:val="clear" w:color="auto" w:fill="FFFFFF"/>
                <w:lang w:bidi="ar"/>
              </w:rPr>
              <w:t>883</w:t>
            </w:r>
          </w:p>
          <w:p w14:paraId="74EF5CF5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    }</w:t>
            </w:r>
          </w:p>
          <w:p w14:paraId="1DCE0CF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    ]</w:t>
            </w:r>
          </w:p>
          <w:p w14:paraId="04D3C07D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eastAsia="Consolas" w:hAnsi="Source Sans Pro" w:cs="Source Sans Pro"/>
                <w:color w:val="000000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    }</w:t>
            </w:r>
          </w:p>
          <w:p w14:paraId="4A8C38B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Source Sans Pro" w:hAnsi="Source Sans Pro" w:cs="Source Sans Pro"/>
                <w:sz w:val="20"/>
              </w:rPr>
            </w:pPr>
            <w:r>
              <w:rPr>
                <w:rFonts w:ascii="Source Sans Pro" w:eastAsia="Consolas" w:hAnsi="Source Sans Pro" w:cs="Source Sans Pro"/>
                <w:color w:val="000000"/>
                <w:sz w:val="20"/>
                <w:shd w:val="clear" w:color="auto" w:fill="FFFFFF"/>
                <w:lang w:bidi="ar"/>
              </w:rPr>
              <w:t>    }</w:t>
            </w:r>
          </w:p>
        </w:tc>
      </w:tr>
    </w:tbl>
    <w:p w14:paraId="34E823C8" w14:textId="77777777" w:rsidR="001F7503" w:rsidRDefault="001F7503">
      <w:pPr>
        <w:spacing w:before="93" w:after="93"/>
      </w:pPr>
    </w:p>
    <w:p w14:paraId="48B18899" w14:textId="77777777" w:rsidR="001F7503" w:rsidRDefault="000E7469">
      <w:pPr>
        <w:spacing w:before="93" w:after="93"/>
      </w:pPr>
      <w:r>
        <w:rPr>
          <w:rFonts w:hint="eastAsia"/>
        </w:rPr>
        <w:t>这种方式分析起来比较麻烦，如果将来我们都是写这种方式来分析数据，简直是无法忍受。所以，Elasticsearch想要进军OLAP领域，是一定要支持SQL，能够使用SQL方式来进行统计和分析的。</w:t>
      </w:r>
    </w:p>
    <w:p w14:paraId="5DD22EBF" w14:textId="77777777" w:rsidR="001F7503" w:rsidRDefault="000E7469">
      <w:pPr>
        <w:pStyle w:val="5"/>
        <w:spacing w:before="312" w:after="312"/>
      </w:pPr>
      <w:r>
        <w:rPr>
          <w:rFonts w:hint="eastAsia"/>
        </w:rPr>
        <w:t>基于Elasticsearch SQL方式实现</w:t>
      </w:r>
    </w:p>
    <w:tbl>
      <w:tblPr>
        <w:tblStyle w:val="af1"/>
        <w:tblW w:w="0" w:type="auto"/>
        <w:tblInd w:w="110" w:type="dxa"/>
        <w:tblBorders>
          <w:top w:val="single" w:sz="4" w:space="0" w:color="A5A5A5" w:themeColor="background1" w:themeShade="A5"/>
          <w:left w:val="single" w:sz="4" w:space="0" w:color="A5A5A5" w:themeColor="background1" w:themeShade="A5"/>
          <w:bottom w:val="single" w:sz="4" w:space="0" w:color="A5A5A5" w:themeColor="background1" w:themeShade="A5"/>
          <w:right w:val="single" w:sz="4" w:space="0" w:color="A5A5A5" w:themeColor="background1" w:themeShade="A5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7"/>
      </w:tblGrid>
      <w:tr w:rsidR="001F7503" w14:paraId="2F94D1D5" w14:textId="77777777">
        <w:tc>
          <w:tcPr>
            <w:tcW w:w="8967" w:type="dxa"/>
            <w:tcBorders>
              <w:tl2br w:val="nil"/>
              <w:tr2bl w:val="nil"/>
            </w:tcBorders>
          </w:tcPr>
          <w:p w14:paraId="63583511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=txt</w:t>
            </w:r>
          </w:p>
          <w:p w14:paraId="49F8CBA8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lastRenderedPageBreak/>
              <w:t>{</w:t>
            </w:r>
          </w:p>
          <w:p w14:paraId="68A9B6E2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18"/>
                <w:szCs w:val="18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18"/>
                <w:szCs w:val="18"/>
                <w:shd w:val="clear" w:color="auto" w:fill="FFFFFF"/>
                <w:lang w:bidi="ar"/>
              </w:rPr>
              <w:t>"select payway, count(*) as order_cnt from order_idx group by payway"</w:t>
            </w:r>
          </w:p>
          <w:p w14:paraId="51D9E78C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sz w:val="13"/>
                <w:szCs w:val="11"/>
              </w:rPr>
            </w:pPr>
            <w:r>
              <w:rPr>
                <w:rFonts w:ascii="Consolas" w:eastAsia="Consolas" w:hAnsi="Consolas" w:cs="Consolas"/>
                <w:color w:val="000000"/>
                <w:sz w:val="18"/>
                <w:szCs w:val="18"/>
                <w:shd w:val="clear" w:color="auto" w:fill="FFFFFF"/>
                <w:lang w:bidi="ar"/>
              </w:rPr>
              <w:t>}</w:t>
            </w:r>
          </w:p>
        </w:tc>
      </w:tr>
    </w:tbl>
    <w:p w14:paraId="7B42A866" w14:textId="77777777" w:rsidR="001F7503" w:rsidRDefault="001F7503">
      <w:pPr>
        <w:spacing w:before="93" w:after="93"/>
      </w:pPr>
    </w:p>
    <w:p w14:paraId="474350F5" w14:textId="77777777" w:rsidR="001F7503" w:rsidRDefault="000E7469">
      <w:pPr>
        <w:spacing w:before="93" w:after="93"/>
      </w:pPr>
      <w:r>
        <w:rPr>
          <w:rFonts w:hint="eastAsia"/>
        </w:rPr>
        <w:t>这种方式要更加直观、简洁。</w:t>
      </w:r>
    </w:p>
    <w:p w14:paraId="7C85A33D" w14:textId="77777777" w:rsidR="001F7503" w:rsidRDefault="000E7469">
      <w:pPr>
        <w:pStyle w:val="4"/>
        <w:spacing w:before="312" w:after="312"/>
        <w:rPr>
          <w:rFonts w:hint="default"/>
        </w:rPr>
      </w:pPr>
      <w:r>
        <w:t>基于J</w:t>
      </w:r>
      <w:r>
        <w:rPr>
          <w:rFonts w:hint="default"/>
        </w:rPr>
        <w:t>DBC方式统计不同方式的订单数量</w:t>
      </w:r>
    </w:p>
    <w:p w14:paraId="2DD44C01" w14:textId="77777777" w:rsidR="001F7503" w:rsidRDefault="000E7469">
      <w:pPr>
        <w:spacing w:before="93" w:after="93"/>
      </w:pPr>
      <w:r>
        <w:rPr>
          <w:rFonts w:hint="eastAsia"/>
        </w:rPr>
        <w:t>E</w:t>
      </w:r>
      <w:r>
        <w:t>lasticsearch中还提供了基于</w:t>
      </w:r>
      <w:r>
        <w:rPr>
          <w:rFonts w:hint="eastAsia"/>
        </w:rPr>
        <w:t>J</w:t>
      </w:r>
      <w:r>
        <w:t>DBC的方式来访问数据</w:t>
      </w:r>
      <w:r>
        <w:rPr>
          <w:rFonts w:hint="eastAsia"/>
        </w:rPr>
        <w:t>。</w:t>
      </w:r>
      <w:r>
        <w:t>我们可以像操作</w:t>
      </w:r>
      <w:r>
        <w:rPr>
          <w:rFonts w:hint="eastAsia"/>
        </w:rPr>
        <w:t>M</w:t>
      </w:r>
      <w:r>
        <w:t>ySQL一样操作</w:t>
      </w:r>
      <w:r>
        <w:rPr>
          <w:rFonts w:hint="eastAsia"/>
        </w:rPr>
        <w:t>E</w:t>
      </w:r>
      <w:r>
        <w:t>lasticsearch</w:t>
      </w:r>
      <w:r>
        <w:rPr>
          <w:rFonts w:hint="eastAsia"/>
        </w:rPr>
        <w:t>。</w:t>
      </w:r>
      <w:r>
        <w:t>使用步骤如下</w:t>
      </w:r>
      <w:r>
        <w:rPr>
          <w:rFonts w:hint="eastAsia"/>
        </w:rPr>
        <w:t>：</w:t>
      </w:r>
    </w:p>
    <w:p w14:paraId="44748B1E" w14:textId="77777777" w:rsidR="001F7503" w:rsidRDefault="000E7469">
      <w:pPr>
        <w:pStyle w:val="aff"/>
        <w:numPr>
          <w:ilvl w:val="0"/>
          <w:numId w:val="66"/>
        </w:numPr>
        <w:spacing w:before="93" w:after="93"/>
        <w:ind w:firstLineChars="0"/>
      </w:pPr>
      <w:r>
        <w:rPr>
          <w:rFonts w:hint="eastAsia"/>
        </w:rPr>
        <w:t>在</w:t>
      </w:r>
      <w:r>
        <w:t>pom.xml中添加以下镜像仓库</w:t>
      </w:r>
    </w:p>
    <w:tbl>
      <w:tblPr>
        <w:tblStyle w:val="af1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07BF0735" w14:textId="77777777">
        <w:tc>
          <w:tcPr>
            <w:tcW w:w="8931" w:type="dxa"/>
          </w:tcPr>
          <w:p w14:paraId="4609E60C" w14:textId="77777777" w:rsidR="001F7503" w:rsidRDefault="000E7469">
            <w:pPr>
              <w:spacing w:before="93" w:after="93"/>
            </w:pPr>
            <w:r>
              <w:t>&lt;repositories&gt;</w:t>
            </w:r>
          </w:p>
          <w:p w14:paraId="04CB46A2" w14:textId="77777777" w:rsidR="001F7503" w:rsidRDefault="000E7469">
            <w:pPr>
              <w:spacing w:before="93" w:after="93"/>
            </w:pPr>
            <w:r>
              <w:t xml:space="preserve">  &lt;repository&gt;</w:t>
            </w:r>
          </w:p>
          <w:p w14:paraId="05617A64" w14:textId="77777777" w:rsidR="001F7503" w:rsidRDefault="000E7469">
            <w:pPr>
              <w:spacing w:before="93" w:after="93"/>
            </w:pPr>
            <w:r>
              <w:t xml:space="preserve">    &lt;id&gt;elastic.co&lt;/id&gt;</w:t>
            </w:r>
          </w:p>
          <w:p w14:paraId="07A0F106" w14:textId="77777777" w:rsidR="001F7503" w:rsidRDefault="000E7469">
            <w:pPr>
              <w:spacing w:before="93" w:after="93"/>
            </w:pPr>
            <w:r>
              <w:t xml:space="preserve">    &lt;</w:t>
            </w:r>
            <w:proofErr w:type="spellStart"/>
            <w:r>
              <w:t>url</w:t>
            </w:r>
            <w:proofErr w:type="spellEnd"/>
            <w:r>
              <w:t>&gt;https://artifacts.elastic.co/maven&lt;/url&gt;</w:t>
            </w:r>
          </w:p>
          <w:p w14:paraId="444B2A7A" w14:textId="77777777" w:rsidR="001F7503" w:rsidRDefault="000E7469">
            <w:pPr>
              <w:spacing w:before="93" w:after="93"/>
            </w:pPr>
            <w:r>
              <w:t xml:space="preserve">  &lt;/repository&gt;</w:t>
            </w:r>
          </w:p>
          <w:p w14:paraId="12A9661C" w14:textId="77777777" w:rsidR="001F7503" w:rsidRDefault="000E7469">
            <w:pPr>
              <w:spacing w:before="93" w:after="93"/>
            </w:pPr>
            <w:r>
              <w:t>&lt;/repositories&gt;</w:t>
            </w:r>
          </w:p>
        </w:tc>
      </w:tr>
    </w:tbl>
    <w:p w14:paraId="46843739" w14:textId="77777777" w:rsidR="001F7503" w:rsidRDefault="000E7469">
      <w:pPr>
        <w:pStyle w:val="aff"/>
        <w:numPr>
          <w:ilvl w:val="0"/>
          <w:numId w:val="66"/>
        </w:numPr>
        <w:spacing w:before="93" w:after="93"/>
        <w:ind w:firstLineChars="0"/>
      </w:pPr>
      <w:r>
        <w:rPr>
          <w:rFonts w:hint="eastAsia"/>
        </w:rPr>
        <w:t>导入E</w:t>
      </w:r>
      <w:r>
        <w:t>lasticsearch JDBC驱动</w:t>
      </w:r>
      <w:r>
        <w:rPr>
          <w:rFonts w:hint="eastAsia"/>
        </w:rPr>
        <w:t>M</w:t>
      </w:r>
      <w:r>
        <w:t>aven依赖</w:t>
      </w:r>
    </w:p>
    <w:tbl>
      <w:tblPr>
        <w:tblStyle w:val="af1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59C5B0F4" w14:textId="77777777">
        <w:tc>
          <w:tcPr>
            <w:tcW w:w="8931" w:type="dxa"/>
          </w:tcPr>
          <w:p w14:paraId="59475DAC" w14:textId="77777777" w:rsidR="001F7503" w:rsidRDefault="000E7469">
            <w:pPr>
              <w:spacing w:before="93" w:after="93"/>
            </w:pPr>
            <w:r>
              <w:t>&lt;dependency&gt;</w:t>
            </w:r>
          </w:p>
          <w:p w14:paraId="21E172C4" w14:textId="77777777" w:rsidR="001F7503" w:rsidRDefault="000E7469">
            <w:pPr>
              <w:spacing w:before="93" w:after="93"/>
            </w:pPr>
            <w:r>
              <w:t xml:space="preserve">  &lt;</w:t>
            </w:r>
            <w:proofErr w:type="spellStart"/>
            <w:r>
              <w:t>groupId</w:t>
            </w:r>
            <w:proofErr w:type="spellEnd"/>
            <w:r>
              <w:t>&gt;</w:t>
            </w:r>
            <w:proofErr w:type="spellStart"/>
            <w:r>
              <w:t>org.elasticsearch.plugin</w:t>
            </w:r>
            <w:proofErr w:type="spellEnd"/>
            <w:r>
              <w:t>&lt;/</w:t>
            </w:r>
            <w:proofErr w:type="spellStart"/>
            <w:r>
              <w:t>groupId</w:t>
            </w:r>
            <w:proofErr w:type="spellEnd"/>
            <w:r>
              <w:t>&gt;</w:t>
            </w:r>
          </w:p>
          <w:p w14:paraId="60FC9687" w14:textId="77777777" w:rsidR="001F7503" w:rsidRDefault="000E7469">
            <w:pPr>
              <w:spacing w:before="93" w:after="93"/>
            </w:pPr>
            <w:r>
              <w:t xml:space="preserve">  &lt;</w:t>
            </w:r>
            <w:proofErr w:type="spellStart"/>
            <w:r>
              <w:t>artifactId</w:t>
            </w:r>
            <w:proofErr w:type="spellEnd"/>
            <w:r>
              <w:t>&gt;x-pack-</w:t>
            </w:r>
            <w:proofErr w:type="spellStart"/>
            <w:r>
              <w:t>sql</w:t>
            </w:r>
            <w:proofErr w:type="spellEnd"/>
            <w:r>
              <w:t>-</w:t>
            </w:r>
            <w:proofErr w:type="spellStart"/>
            <w:r>
              <w:t>jdbc</w:t>
            </w:r>
            <w:proofErr w:type="spellEnd"/>
            <w:r>
              <w:t>&lt;/</w:t>
            </w:r>
            <w:proofErr w:type="spellStart"/>
            <w:r>
              <w:t>artifactId</w:t>
            </w:r>
            <w:proofErr w:type="spellEnd"/>
            <w:r>
              <w:t>&gt;</w:t>
            </w:r>
          </w:p>
          <w:p w14:paraId="5527A444" w14:textId="77777777" w:rsidR="001F7503" w:rsidRDefault="000E7469">
            <w:pPr>
              <w:spacing w:before="93" w:after="93"/>
            </w:pPr>
            <w:r>
              <w:t xml:space="preserve">  &lt;version&gt;7.6.1&lt;/version&gt;</w:t>
            </w:r>
          </w:p>
          <w:p w14:paraId="6CD59BC4" w14:textId="77777777" w:rsidR="001F7503" w:rsidRDefault="000E7469">
            <w:pPr>
              <w:spacing w:before="93" w:after="93"/>
            </w:pPr>
            <w:r>
              <w:t>&lt;/dependency&gt;</w:t>
            </w:r>
          </w:p>
        </w:tc>
      </w:tr>
    </w:tbl>
    <w:p w14:paraId="10225922" w14:textId="77777777" w:rsidR="001F7503" w:rsidRDefault="000E7469">
      <w:pPr>
        <w:pStyle w:val="aff"/>
        <w:numPr>
          <w:ilvl w:val="0"/>
          <w:numId w:val="66"/>
        </w:numPr>
        <w:spacing w:before="93" w:after="93"/>
        <w:ind w:firstLineChars="0"/>
      </w:pPr>
      <w:r>
        <w:rPr>
          <w:rFonts w:hint="eastAsia"/>
        </w:rPr>
        <w:t>驱动</w:t>
      </w:r>
    </w:p>
    <w:p w14:paraId="10C234B0" w14:textId="77777777" w:rsidR="001F7503" w:rsidRDefault="000E7469">
      <w:pPr>
        <w:spacing w:before="93" w:after="93"/>
      </w:pPr>
      <w:proofErr w:type="spellStart"/>
      <w:r>
        <w:rPr>
          <w:shd w:val="clear" w:color="auto" w:fill="F8F8F8"/>
        </w:rPr>
        <w:t>org.elasticsearch.xpack.sql.jdbc.EsDriver</w:t>
      </w:r>
      <w:proofErr w:type="spellEnd"/>
    </w:p>
    <w:p w14:paraId="056BF46C" w14:textId="77777777" w:rsidR="001F7503" w:rsidRDefault="000E7469">
      <w:pPr>
        <w:pStyle w:val="aff"/>
        <w:numPr>
          <w:ilvl w:val="0"/>
          <w:numId w:val="66"/>
        </w:numPr>
        <w:spacing w:before="93" w:after="93"/>
        <w:ind w:firstLineChars="0"/>
      </w:pPr>
      <w:r>
        <w:rPr>
          <w:rFonts w:hint="eastAsia"/>
        </w:rPr>
        <w:t>J</w:t>
      </w:r>
      <w:r>
        <w:t>DBC URL</w:t>
      </w:r>
    </w:p>
    <w:p w14:paraId="198C745B" w14:textId="77777777" w:rsidR="001F7503" w:rsidRDefault="000E7469">
      <w:pPr>
        <w:spacing w:before="93" w:after="93"/>
      </w:pPr>
      <w:proofErr w:type="spellStart"/>
      <w:r>
        <w:t>jdbc:es</w:t>
      </w:r>
      <w:proofErr w:type="spellEnd"/>
      <w:r>
        <w:t xml:space="preserve">:// http:// </w:t>
      </w:r>
      <w:proofErr w:type="spellStart"/>
      <w:r>
        <w:t>host:port</w:t>
      </w:r>
      <w:proofErr w:type="spellEnd"/>
    </w:p>
    <w:p w14:paraId="3C588579" w14:textId="77777777" w:rsidR="001F7503" w:rsidRDefault="000E7469">
      <w:pPr>
        <w:pStyle w:val="aff"/>
        <w:numPr>
          <w:ilvl w:val="0"/>
          <w:numId w:val="66"/>
        </w:numPr>
        <w:spacing w:before="93" w:after="93"/>
        <w:ind w:firstLineChars="0"/>
      </w:pPr>
      <w:r>
        <w:rPr>
          <w:rFonts w:hint="eastAsia"/>
        </w:rPr>
        <w:t>开启</w:t>
      </w:r>
      <w:r>
        <w:t>X-pack高阶功能试用</w:t>
      </w:r>
      <w:r>
        <w:rPr>
          <w:rFonts w:hint="eastAsia"/>
        </w:rPr>
        <w:t>，</w:t>
      </w:r>
      <w:r>
        <w:t>如果不开启试用</w:t>
      </w:r>
      <w:r>
        <w:rPr>
          <w:rFonts w:hint="eastAsia"/>
        </w:rPr>
        <w:t>，</w:t>
      </w:r>
      <w:r>
        <w:t>会报如下错误</w:t>
      </w:r>
    </w:p>
    <w:tbl>
      <w:tblPr>
        <w:tblStyle w:val="af1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07234B7B" w14:textId="77777777">
        <w:tc>
          <w:tcPr>
            <w:tcW w:w="8931" w:type="dxa"/>
          </w:tcPr>
          <w:p w14:paraId="2B055890" w14:textId="77777777" w:rsidR="001F7503" w:rsidRDefault="000E7469">
            <w:pPr>
              <w:spacing w:before="93" w:after="93"/>
            </w:pPr>
            <w:r>
              <w:t>current license is non-compliant for [</w:t>
            </w:r>
            <w:proofErr w:type="spellStart"/>
            <w:r>
              <w:t>jdbc</w:t>
            </w:r>
            <w:proofErr w:type="spellEnd"/>
            <w:r>
              <w:t>]</w:t>
            </w:r>
          </w:p>
        </w:tc>
      </w:tr>
    </w:tbl>
    <w:p w14:paraId="701365E1" w14:textId="494A1E69" w:rsidR="001F7503" w:rsidRDefault="000E7469">
      <w:pPr>
        <w:spacing w:before="93" w:after="93"/>
      </w:pPr>
      <w:r>
        <w:rPr>
          <w:rFonts w:hint="eastAsia"/>
        </w:rPr>
        <w:lastRenderedPageBreak/>
        <w:t>在n</w:t>
      </w:r>
      <w:r>
        <w:t>ode1节点上执行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7B0BC60B" w14:textId="77777777">
        <w:tc>
          <w:tcPr>
            <w:tcW w:w="8931" w:type="dxa"/>
          </w:tcPr>
          <w:p w14:paraId="33384B6C" w14:textId="3B7D7CE2" w:rsidR="001F7503" w:rsidRDefault="000E7469">
            <w:pPr>
              <w:spacing w:before="93" w:after="93"/>
            </w:pPr>
            <w:r>
              <w:t>curl http://node1:9200/_license/start_trial?acknowledge=true -X POST</w:t>
            </w:r>
          </w:p>
          <w:p w14:paraId="11B22A41" w14:textId="77777777" w:rsidR="001F7503" w:rsidRDefault="000E7469">
            <w:pPr>
              <w:spacing w:before="93" w:after="93"/>
            </w:pPr>
            <w:r>
              <w:t>{"</w:t>
            </w:r>
            <w:proofErr w:type="spellStart"/>
            <w:r>
              <w:t>acknowledged":true,"trial_was_started":true,"type":"trial</w:t>
            </w:r>
            <w:proofErr w:type="spellEnd"/>
            <w:r>
              <w:t>"}</w:t>
            </w:r>
          </w:p>
        </w:tc>
      </w:tr>
    </w:tbl>
    <w:p w14:paraId="0DB98A50" w14:textId="77777777" w:rsidR="001F7503" w:rsidRDefault="000E7469">
      <w:pPr>
        <w:spacing w:before="93" w:after="93"/>
      </w:pPr>
      <w:r>
        <w:rPr>
          <w:rFonts w:hint="eastAsia"/>
          <w:highlight w:val="yellow"/>
        </w:rPr>
        <w:t>试用期为3</w:t>
      </w:r>
      <w:r>
        <w:rPr>
          <w:highlight w:val="yellow"/>
        </w:rPr>
        <w:t>0天</w:t>
      </w:r>
      <w:r>
        <w:rPr>
          <w:rFonts w:hint="eastAsia"/>
          <w:highlight w:val="yellow"/>
        </w:rPr>
        <w:t>。</w:t>
      </w:r>
    </w:p>
    <w:p w14:paraId="21FBCB59" w14:textId="77777777" w:rsidR="001F7503" w:rsidRDefault="001F7503">
      <w:pPr>
        <w:spacing w:before="93" w:after="93"/>
      </w:pPr>
    </w:p>
    <w:p w14:paraId="53B4D638" w14:textId="77777777" w:rsidR="001F7503" w:rsidRDefault="000E7469">
      <w:pPr>
        <w:spacing w:before="93" w:after="93"/>
      </w:pPr>
      <w:r>
        <w:t>参考代码</w:t>
      </w:r>
      <w:r>
        <w:rPr>
          <w:rFonts w:hint="eastAsia"/>
        </w:rPr>
        <w:t>：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8931"/>
      </w:tblGrid>
      <w:tr w:rsidR="001F7503" w14:paraId="7FB414D4" w14:textId="77777777">
        <w:tc>
          <w:tcPr>
            <w:tcW w:w="8931" w:type="dxa"/>
          </w:tcPr>
          <w:p w14:paraId="5B8B07B8" w14:textId="582CC2AA" w:rsidR="001F7503" w:rsidRDefault="000E746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adjustRightInd/>
              <w:snapToGrid/>
              <w:spacing w:beforeLines="6" w:before="18" w:afterLines="6" w:after="18"/>
              <w:rPr>
                <w:rFonts w:ascii="Consolas" w:eastAsia="宋体" w:hAnsi="Consolas" w:cs="宋体"/>
                <w:color w:val="000000"/>
                <w:sz w:val="16"/>
                <w:szCs w:val="27"/>
              </w:rPr>
            </w:pP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/**</w:t>
            </w: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  <w:t xml:space="preserve"> * </w:t>
            </w:r>
            <w:r>
              <w:rPr>
                <w:rFonts w:ascii="宋体" w:eastAsia="宋体" w:hAnsi="宋体" w:cs="宋体" w:hint="eastAsia"/>
                <w:color w:val="808080"/>
                <w:sz w:val="16"/>
                <w:szCs w:val="27"/>
              </w:rPr>
              <w:t>基于</w:t>
            </w: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JDBC</w:t>
            </w:r>
            <w:r>
              <w:rPr>
                <w:rFonts w:ascii="宋体" w:eastAsia="宋体" w:hAnsi="宋体" w:cs="宋体" w:hint="eastAsia"/>
                <w:color w:val="808080"/>
                <w:sz w:val="16"/>
                <w:szCs w:val="27"/>
              </w:rPr>
              <w:t>访问</w:t>
            </w: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t>Elasticsearch</w:t>
            </w: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  <w:t xml:space="preserve"> */</w:t>
            </w:r>
            <w:r>
              <w:rPr>
                <w:rFonts w:ascii="Consolas" w:eastAsia="宋体" w:hAnsi="Consolas" w:cs="宋体"/>
                <w:color w:val="808080"/>
                <w:sz w:val="16"/>
                <w:szCs w:val="27"/>
              </w:rPr>
              <w:br/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public class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ElasticJdbc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{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public static void 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main(String[]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arg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)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throws 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Exception {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Class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6"/>
                <w:szCs w:val="27"/>
              </w:rPr>
              <w:t>forNam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org.elasticsearch.xpack.sql.jdbc.EsDriver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Connection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connec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DriverManager.</w:t>
            </w:r>
            <w:r>
              <w:rPr>
                <w:rFonts w:ascii="Consolas" w:eastAsia="宋体" w:hAnsi="Consolas" w:cs="宋体"/>
                <w:i/>
                <w:iCs/>
                <w:color w:val="000000"/>
                <w:sz w:val="16"/>
                <w:szCs w:val="27"/>
              </w:rPr>
              <w:t>getConnectio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jdbc:es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://http://node1:9200"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reparedState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s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connection.prepareStateme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"select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, </w:t>
            </w:r>
            <w:r>
              <w:rPr>
                <w:rFonts w:ascii="Consolas" w:eastAsia="宋体" w:hAnsi="Consolas" w:cs="宋体"/>
                <w:i/>
                <w:iCs/>
                <w:color w:val="008000"/>
                <w:sz w:val="16"/>
                <w:szCs w:val="27"/>
              </w:rPr>
              <w:t>count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i/>
                <w:iCs/>
                <w:color w:val="008000"/>
                <w:sz w:val="16"/>
                <w:szCs w:val="27"/>
              </w:rPr>
              <w:t>*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) as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order_c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 from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order_idx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 group by 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s.executeQuer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>while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.nex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)) {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.getI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    </w:t>
            </w:r>
            <w:r>
              <w:rPr>
                <w:rFonts w:ascii="Consolas" w:eastAsia="宋体" w:hAnsi="Consolas" w:cs="宋体"/>
                <w:b/>
                <w:bCs/>
                <w:color w:val="000080"/>
                <w:sz w:val="16"/>
                <w:szCs w:val="27"/>
              </w:rPr>
              <w:t xml:space="preserve">int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order_c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=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.getI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proofErr w:type="spellStart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order_cnt</w:t>
            </w:r>
            <w:proofErr w:type="spellEnd"/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System.</w:t>
            </w:r>
            <w:r>
              <w:rPr>
                <w:rFonts w:ascii="Consolas" w:eastAsia="宋体" w:hAnsi="Consolas" w:cs="宋体"/>
                <w:b/>
                <w:bCs/>
                <w:i/>
                <w:iCs/>
                <w:color w:val="660E7A"/>
                <w:sz w:val="16"/>
                <w:szCs w:val="27"/>
              </w:rPr>
              <w:t>out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.println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>"</w:t>
            </w:r>
            <w:r>
              <w:rPr>
                <w:rFonts w:ascii="宋体" w:eastAsia="宋体" w:hAnsi="宋体" w:cs="宋体" w:hint="eastAsia"/>
                <w:b/>
                <w:bCs/>
                <w:color w:val="008000"/>
                <w:sz w:val="16"/>
                <w:szCs w:val="27"/>
              </w:rPr>
              <w:t>支付方式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: " 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 + 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" </w:t>
            </w:r>
            <w:r>
              <w:rPr>
                <w:rFonts w:ascii="宋体" w:eastAsia="宋体" w:hAnsi="宋体" w:cs="宋体" w:hint="eastAsia"/>
                <w:b/>
                <w:bCs/>
                <w:color w:val="008000"/>
                <w:sz w:val="16"/>
                <w:szCs w:val="27"/>
              </w:rPr>
              <w:t>订单数量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16"/>
                <w:szCs w:val="27"/>
              </w:rPr>
              <w:t xml:space="preserve">: " 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 xml:space="preserve">+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order_cn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}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resultSet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ps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    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connection.close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t>();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 xml:space="preserve">    }</w:t>
            </w:r>
            <w:r>
              <w:rPr>
                <w:rFonts w:ascii="Consolas" w:eastAsia="宋体" w:hAnsi="Consolas" w:cs="宋体"/>
                <w:color w:val="000000"/>
                <w:sz w:val="16"/>
                <w:szCs w:val="27"/>
              </w:rPr>
              <w:br/>
              <w:t>}</w:t>
            </w:r>
          </w:p>
        </w:tc>
      </w:tr>
    </w:tbl>
    <w:p w14:paraId="3A8FF3F0" w14:textId="77777777" w:rsidR="001F7503" w:rsidRDefault="001F7503">
      <w:pPr>
        <w:spacing w:before="93" w:after="93"/>
      </w:pPr>
    </w:p>
    <w:p w14:paraId="3F8E1FD2" w14:textId="77777777" w:rsidR="001F7503" w:rsidRDefault="001F7503">
      <w:pPr>
        <w:spacing w:before="93" w:after="93"/>
      </w:pPr>
    </w:p>
    <w:p w14:paraId="4A6788C4" w14:textId="77777777" w:rsidR="001F7503" w:rsidRDefault="000E7469">
      <w:pPr>
        <w:spacing w:before="93" w:after="93"/>
      </w:pPr>
      <w:r>
        <w:t>注意</w:t>
      </w:r>
      <w:r>
        <w:rPr>
          <w:rFonts w:hint="eastAsia"/>
        </w:rPr>
        <w:t>：如果在I</w:t>
      </w:r>
      <w:r>
        <w:t>DEA中无法下载依赖</w:t>
      </w:r>
      <w:r>
        <w:rPr>
          <w:rFonts w:hint="eastAsia"/>
        </w:rPr>
        <w:t>，</w:t>
      </w:r>
      <w:r>
        <w:t>请参考以下操作</w:t>
      </w:r>
      <w:r>
        <w:rPr>
          <w:rFonts w:hint="eastAsia"/>
        </w:rPr>
        <w:t>：</w:t>
      </w:r>
    </w:p>
    <w:p w14:paraId="00F69A01" w14:textId="77777777" w:rsidR="001F7503" w:rsidRDefault="000E7469">
      <w:pPr>
        <w:spacing w:before="93" w:after="93"/>
      </w:pPr>
      <w:r>
        <w:t>在Idea的File --&gt;settings中，设置Maven的importing和Runner参数，忽略证书检查即可。(Eclipse下解决原理类似，设置maven运行时参数)</w:t>
      </w:r>
      <w:r>
        <w:rPr>
          <w:rFonts w:hint="eastAsia"/>
        </w:rPr>
        <w:t>，</w:t>
      </w:r>
      <w:r>
        <w:t>并尝试手动执行</w:t>
      </w:r>
      <w:r>
        <w:rPr>
          <w:rFonts w:hint="eastAsia"/>
        </w:rPr>
        <w:t>M</w:t>
      </w:r>
      <w:r>
        <w:t>aven compile执行编译</w:t>
      </w:r>
      <w:r>
        <w:rPr>
          <w:rFonts w:hint="eastAsia"/>
        </w:rPr>
        <w:t>。</w:t>
      </w:r>
    </w:p>
    <w:p w14:paraId="0F7EC0D4" w14:textId="77777777" w:rsidR="001F7503" w:rsidRDefault="000E7469">
      <w:pPr>
        <w:spacing w:before="93" w:after="93"/>
      </w:pPr>
      <w:r>
        <w:t>具体参数：-</w:t>
      </w:r>
      <w:proofErr w:type="spellStart"/>
      <w:r>
        <w:t>Dmaven.multiModuleProjectDirectory</w:t>
      </w:r>
      <w:proofErr w:type="spellEnd"/>
      <w:r>
        <w:t xml:space="preserve">=$MAVEN_HOME </w:t>
      </w:r>
      <w:r>
        <w:lastRenderedPageBreak/>
        <w:t>-</w:t>
      </w:r>
      <w:proofErr w:type="spellStart"/>
      <w:r>
        <w:t>Dmaven.wagon.http.ssl.insecure</w:t>
      </w:r>
      <w:proofErr w:type="spellEnd"/>
      <w:r>
        <w:t>=true -</w:t>
      </w:r>
      <w:proofErr w:type="spellStart"/>
      <w:r>
        <w:t>Dmaven.wagon.http.ssl.allowall</w:t>
      </w:r>
      <w:proofErr w:type="spellEnd"/>
      <w:r>
        <w:t>=true -</w:t>
      </w:r>
      <w:proofErr w:type="spellStart"/>
      <w:r>
        <w:t>Dmaven.wagon.http.ssl.ignore.validity.dates</w:t>
      </w:r>
      <w:proofErr w:type="spellEnd"/>
      <w:r>
        <w:t>=true</w:t>
      </w:r>
    </w:p>
    <w:p w14:paraId="0CB83BCB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415F9F80" wp14:editId="0C76D65B">
            <wp:extent cx="5695950" cy="3458210"/>
            <wp:effectExtent l="0" t="0" r="0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A9142" w14:textId="77777777" w:rsidR="001F7503" w:rsidRDefault="000E7469">
      <w:pPr>
        <w:spacing w:before="93" w:after="93"/>
      </w:pPr>
      <w:r>
        <w:rPr>
          <w:noProof/>
        </w:rPr>
        <w:drawing>
          <wp:inline distT="0" distB="0" distL="0" distR="0" wp14:anchorId="460A2744" wp14:editId="0E913D1D">
            <wp:extent cx="5695950" cy="3458210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5D24" w14:textId="77777777" w:rsidR="001F7503" w:rsidRDefault="000E7469">
      <w:pPr>
        <w:pStyle w:val="4"/>
        <w:spacing w:before="312" w:after="312"/>
        <w:rPr>
          <w:rFonts w:hint="default"/>
        </w:rPr>
      </w:pPr>
      <w:r>
        <w:t>统计不同支付方式订单数，并按照订单数量倒序排序</w:t>
      </w:r>
    </w:p>
    <w:tbl>
      <w:tblPr>
        <w:tblStyle w:val="af1"/>
        <w:tblW w:w="0" w:type="auto"/>
        <w:tblInd w:w="110" w:type="dxa"/>
        <w:tblBorders>
          <w:top w:val="single" w:sz="4" w:space="0" w:color="A5A5A5" w:themeColor="background1" w:themeShade="A5"/>
          <w:left w:val="single" w:sz="4" w:space="0" w:color="A5A5A5" w:themeColor="background1" w:themeShade="A5"/>
          <w:bottom w:val="single" w:sz="4" w:space="0" w:color="A5A5A5" w:themeColor="background1" w:themeShade="A5"/>
          <w:right w:val="single" w:sz="4" w:space="0" w:color="A5A5A5" w:themeColor="background1" w:themeShade="A5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67"/>
      </w:tblGrid>
      <w:tr w:rsidR="001F7503" w14:paraId="1D7879F8" w14:textId="77777777">
        <w:tc>
          <w:tcPr>
            <w:tcW w:w="8967" w:type="dxa"/>
            <w:tcBorders>
              <w:tl2br w:val="nil"/>
              <w:tr2bl w:val="nil"/>
            </w:tcBorders>
          </w:tcPr>
          <w:p w14:paraId="2A190D3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lastRenderedPageBreak/>
              <w:t>GET /_</w:t>
            </w:r>
            <w:proofErr w:type="spellStart"/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sql?format</w:t>
            </w:r>
            <w:proofErr w:type="spellEnd"/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=txt</w:t>
            </w:r>
          </w:p>
          <w:p w14:paraId="1E1C3AE4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{</w:t>
            </w:r>
          </w:p>
          <w:p w14:paraId="3C0BFCBE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rFonts w:ascii="Consolas" w:eastAsia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    </w:t>
            </w:r>
            <w:r>
              <w:rPr>
                <w:rFonts w:ascii="Consolas" w:eastAsia="Consolas" w:hAnsi="Consolas" w:cs="Consolas"/>
                <w:color w:val="0451A5"/>
                <w:sz w:val="22"/>
                <w:szCs w:val="22"/>
                <w:shd w:val="clear" w:color="auto" w:fill="FFFFFF"/>
                <w:lang w:bidi="ar"/>
              </w:rPr>
              <w:t>"query"</w:t>
            </w: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: </w:t>
            </w:r>
            <w:r>
              <w:rPr>
                <w:rFonts w:ascii="Consolas" w:eastAsia="Consolas" w:hAnsi="Consolas" w:cs="Consolas"/>
                <w:color w:val="A31515"/>
                <w:sz w:val="22"/>
                <w:szCs w:val="22"/>
                <w:shd w:val="clear" w:color="auto" w:fill="FFFFFF"/>
                <w:lang w:bidi="ar"/>
              </w:rPr>
              <w:t>"select payway, count(*) as order_cnt from order_idx group by payway order by order_cnt desc"</w:t>
            </w:r>
          </w:p>
          <w:p w14:paraId="32EBDC8A" w14:textId="77777777" w:rsidR="001F7503" w:rsidRDefault="000E7469">
            <w:pPr>
              <w:widowControl/>
              <w:shd w:val="clear" w:color="auto" w:fill="FFFFFF"/>
              <w:spacing w:beforeLines="0" w:before="0" w:afterLines="0" w:after="0"/>
              <w:jc w:val="left"/>
              <w:rPr>
                <w:sz w:val="10"/>
                <w:szCs w:val="8"/>
              </w:rPr>
            </w:pPr>
            <w:r>
              <w:rPr>
                <w:rFonts w:ascii="Consolas" w:eastAsia="Consolas" w:hAnsi="Consolas" w:cs="Consolas"/>
                <w:color w:val="000000"/>
                <w:sz w:val="22"/>
                <w:szCs w:val="22"/>
                <w:shd w:val="clear" w:color="auto" w:fill="FFFFFF"/>
                <w:lang w:bidi="ar"/>
              </w:rPr>
              <w:t>}</w:t>
            </w:r>
          </w:p>
        </w:tc>
      </w:tr>
    </w:tbl>
    <w:p w14:paraId="31EBDEC9" w14:textId="77777777" w:rsidR="001F7503" w:rsidRDefault="000E7469">
      <w:pPr>
        <w:pStyle w:val="4"/>
        <w:spacing w:before="312" w:after="312"/>
        <w:rPr>
          <w:rFonts w:hint="default"/>
        </w:rPr>
      </w:pPr>
      <w:r>
        <w:t>只统计「已付款」状态的不同支付方式的订单数量</w:t>
      </w:r>
    </w:p>
    <w:tbl>
      <w:tblPr>
        <w:tblStyle w:val="af1"/>
        <w:tblW w:w="0" w:type="auto"/>
        <w:tblInd w:w="108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931"/>
      </w:tblGrid>
      <w:tr w:rsidR="001F7503" w14:paraId="0DA9B7EC" w14:textId="77777777">
        <w:tc>
          <w:tcPr>
            <w:tcW w:w="8931" w:type="dxa"/>
          </w:tcPr>
          <w:p w14:paraId="40CE87A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GET /_</w:t>
            </w:r>
            <w:proofErr w:type="spellStart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sql?format</w:t>
            </w:r>
            <w:proofErr w:type="spellEnd"/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=txt</w:t>
            </w:r>
          </w:p>
          <w:p w14:paraId="4E3617AF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{</w:t>
            </w:r>
          </w:p>
          <w:p w14:paraId="0C377982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宋体"/>
                <w:color w:val="0451A5"/>
                <w:sz w:val="18"/>
                <w:szCs w:val="27"/>
              </w:rPr>
              <w:t>"query"</w:t>
            </w: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"select payway, count(*) as order_cnt from order_idx where status = '</w:t>
            </w:r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已付款</w:t>
            </w:r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' group by </w:t>
            </w:r>
            <w:proofErr w:type="spellStart"/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payway</w:t>
            </w:r>
            <w:proofErr w:type="spellEnd"/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 order by </w:t>
            </w:r>
            <w:proofErr w:type="spellStart"/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order_cnt</w:t>
            </w:r>
            <w:proofErr w:type="spellEnd"/>
            <w:r>
              <w:rPr>
                <w:rFonts w:ascii="Consolas" w:eastAsia="宋体" w:hAnsi="Consolas" w:cs="宋体"/>
                <w:color w:val="A31515"/>
                <w:sz w:val="18"/>
                <w:szCs w:val="27"/>
              </w:rPr>
              <w:t> desc"</w:t>
            </w:r>
          </w:p>
          <w:p w14:paraId="473D170A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93" w:afterLines="0" w:after="93"/>
              <w:rPr>
                <w:rFonts w:ascii="Consolas" w:eastAsia="宋体" w:hAnsi="Consolas" w:cs="宋体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宋体"/>
                <w:color w:val="000000"/>
                <w:sz w:val="18"/>
                <w:szCs w:val="27"/>
              </w:rPr>
              <w:t>}</w:t>
            </w:r>
          </w:p>
        </w:tc>
      </w:tr>
    </w:tbl>
    <w:p w14:paraId="430191AE" w14:textId="77777777" w:rsidR="001F7503" w:rsidRDefault="000E7469">
      <w:pPr>
        <w:pStyle w:val="3"/>
        <w:spacing w:before="312" w:after="312"/>
      </w:pPr>
      <w:r>
        <w:rPr>
          <w:rFonts w:hint="eastAsia"/>
        </w:rPr>
        <w:t>统计不同状态的订单总额、不同支付方式最高、最低订单金额</w:t>
      </w:r>
    </w:p>
    <w:p w14:paraId="2E3E9BDA" w14:textId="77777777" w:rsidR="001F7503" w:rsidRDefault="000E7469">
      <w:pPr>
        <w:spacing w:before="93" w:after="93"/>
      </w:pPr>
      <w:r>
        <w:t>统计不同状态的订单总额、不同支付方式最高、最低订单金额</w:t>
      </w:r>
    </w:p>
    <w:tbl>
      <w:tblPr>
        <w:tblStyle w:val="af1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8931"/>
      </w:tblGrid>
      <w:tr w:rsidR="001F7503" w14:paraId="71DE64CB" w14:textId="77777777">
        <w:tc>
          <w:tcPr>
            <w:tcW w:w="893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32EDB34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GET /_</w:t>
            </w:r>
            <w:proofErr w:type="spellStart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sql?format</w:t>
            </w:r>
            <w:proofErr w:type="spellEnd"/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=txt</w:t>
            </w:r>
          </w:p>
          <w:p w14:paraId="64040774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{</w:t>
            </w:r>
          </w:p>
          <w:p w14:paraId="099EEAB9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    </w:t>
            </w:r>
            <w:r>
              <w:rPr>
                <w:rFonts w:ascii="Consolas" w:eastAsia="宋体" w:hAnsi="Consolas" w:cs="Courier New"/>
                <w:color w:val="0451A5"/>
                <w:sz w:val="18"/>
                <w:szCs w:val="27"/>
              </w:rPr>
              <w:t>"query"</w:t>
            </w: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: </w:t>
            </w:r>
            <w:r>
              <w:rPr>
                <w:rFonts w:ascii="Consolas" w:eastAsia="宋体" w:hAnsi="Consolas" w:cs="Courier New"/>
                <w:color w:val="A31515"/>
                <w:sz w:val="18"/>
                <w:szCs w:val="27"/>
              </w:rPr>
              <w:t>"select userid, count(1) as cnt, sum(pay_money) as total_money from order_idx group by userid"</w:t>
            </w:r>
          </w:p>
          <w:p w14:paraId="309F7F2B" w14:textId="77777777" w:rsidR="001F7503" w:rsidRDefault="000E7469">
            <w:pPr>
              <w:widowControl/>
              <w:shd w:val="clear" w:color="auto" w:fill="FFFFFF"/>
              <w:autoSpaceDE/>
              <w:autoSpaceDN/>
              <w:adjustRightInd/>
              <w:snapToGrid/>
              <w:spacing w:beforeLines="0" w:before="0" w:afterLines="0" w:after="0" w:line="360" w:lineRule="atLeast"/>
              <w:rPr>
                <w:rFonts w:ascii="Consolas" w:eastAsia="宋体" w:hAnsi="Consolas" w:cs="Courier New"/>
                <w:color w:val="000000"/>
                <w:sz w:val="18"/>
                <w:szCs w:val="27"/>
              </w:rPr>
            </w:pPr>
            <w:r>
              <w:rPr>
                <w:rFonts w:ascii="Consolas" w:eastAsia="宋体" w:hAnsi="Consolas" w:cs="Courier New"/>
                <w:color w:val="000000"/>
                <w:sz w:val="18"/>
                <w:szCs w:val="27"/>
              </w:rPr>
              <w:t>}</w:t>
            </w:r>
          </w:p>
        </w:tc>
      </w:tr>
    </w:tbl>
    <w:p w14:paraId="7BCDA738" w14:textId="77777777" w:rsidR="001F7503" w:rsidRDefault="000E7469">
      <w:pPr>
        <w:pStyle w:val="3"/>
        <w:spacing w:before="312" w:after="312"/>
      </w:pPr>
      <w:r>
        <w:rPr>
          <w:rFonts w:hint="eastAsia"/>
        </w:rPr>
        <w:t>Elasticsearch SQL目前的一些限制</w:t>
      </w:r>
    </w:p>
    <w:p w14:paraId="1B9509B4" w14:textId="77777777" w:rsidR="001F7503" w:rsidRDefault="000E7469">
      <w:pPr>
        <w:pStyle w:val="a0"/>
        <w:spacing w:before="93" w:after="93"/>
      </w:pPr>
      <w:r>
        <w:rPr>
          <w:rFonts w:hint="eastAsia"/>
        </w:rPr>
        <w:t>目前Elasticsearch SQL还存在一些限制。例如：不支持JOIN、不支持较复杂的子查询。所以，有一些相对复杂一些的功能，还得借助于DSL方式来实现。</w:t>
      </w:r>
    </w:p>
    <w:p w14:paraId="3FA209B2" w14:textId="77777777" w:rsidR="001F7503" w:rsidRDefault="000E7469">
      <w:pPr>
        <w:pStyle w:val="2"/>
        <w:spacing w:before="312" w:after="312"/>
      </w:pPr>
      <w:r>
        <w:t>常见问题处理</w:t>
      </w:r>
    </w:p>
    <w:p w14:paraId="465ABA32" w14:textId="77777777" w:rsidR="001F7503" w:rsidRDefault="000E7469">
      <w:pPr>
        <w:pStyle w:val="3"/>
        <w:spacing w:before="312" w:after="312"/>
      </w:pPr>
      <w:proofErr w:type="spellStart"/>
      <w:r>
        <w:t>elasticsearch.keystore</w:t>
      </w:r>
      <w:proofErr w:type="spellEnd"/>
      <w:r>
        <w:t xml:space="preserve">  </w:t>
      </w:r>
      <w:proofErr w:type="spellStart"/>
      <w:r>
        <w:t>AccessDeniedException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186"/>
      </w:tblGrid>
      <w:tr w:rsidR="001F7503" w14:paraId="59CF4960" w14:textId="77777777">
        <w:tc>
          <w:tcPr>
            <w:tcW w:w="91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</w:tcPr>
          <w:p w14:paraId="21A5E36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Exception in thread "main" </w:t>
            </w:r>
            <w:proofErr w:type="spellStart"/>
            <w:r>
              <w:rPr>
                <w:rFonts w:ascii="Consolas" w:hAnsi="Consolas"/>
                <w:sz w:val="18"/>
              </w:rPr>
              <w:t>org.elasticsearch.bootstrap.BootstrapException</w:t>
            </w:r>
            <w:proofErr w:type="spellEnd"/>
            <w:r>
              <w:rPr>
                <w:rFonts w:ascii="Consolas" w:hAnsi="Consolas"/>
                <w:sz w:val="18"/>
              </w:rPr>
              <w:t xml:space="preserve">: </w:t>
            </w:r>
            <w:proofErr w:type="spellStart"/>
            <w:r>
              <w:rPr>
                <w:rFonts w:ascii="Consolas" w:hAnsi="Consolas"/>
                <w:sz w:val="18"/>
              </w:rPr>
              <w:t>java.nio.file.AccessDeniedException</w:t>
            </w:r>
            <w:proofErr w:type="spellEnd"/>
            <w:r>
              <w:rPr>
                <w:rFonts w:ascii="Consolas" w:hAnsi="Consolas"/>
                <w:sz w:val="18"/>
              </w:rPr>
              <w:t>: /export/server/es/elasticsearch-7.6.1/config/elasticsearch.keystore</w:t>
            </w:r>
          </w:p>
          <w:p w14:paraId="7412056A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Likely root cause: </w:t>
            </w:r>
            <w:proofErr w:type="spellStart"/>
            <w:r>
              <w:rPr>
                <w:rFonts w:ascii="Consolas" w:hAnsi="Consolas"/>
                <w:sz w:val="18"/>
              </w:rPr>
              <w:t>java.nio.file.AccessDeniedException</w:t>
            </w:r>
            <w:proofErr w:type="spellEnd"/>
            <w:r>
              <w:rPr>
                <w:rFonts w:ascii="Consolas" w:hAnsi="Consolas"/>
                <w:sz w:val="18"/>
              </w:rPr>
              <w:t xml:space="preserve">: </w:t>
            </w:r>
            <w:r>
              <w:rPr>
                <w:rFonts w:ascii="Consolas" w:hAnsi="Consolas"/>
                <w:sz w:val="18"/>
              </w:rPr>
              <w:lastRenderedPageBreak/>
              <w:t>/export/server/es/elasticsearch-7.6.1/config/elasticsearch.keystore</w:t>
            </w:r>
          </w:p>
          <w:p w14:paraId="72669E47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java.base/sun.nio.fs.UnixException.translateToIOException(UnixException.java:90)</w:t>
            </w:r>
          </w:p>
          <w:p w14:paraId="65D303D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java.base/sun.nio.fs.UnixException.rethrowAsIOException(UnixException.java:111)</w:t>
            </w:r>
          </w:p>
          <w:p w14:paraId="6B4797FC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java.base/sun.nio.fs.UnixException.rethrowAsIOException(UnixException.java:116)</w:t>
            </w:r>
          </w:p>
          <w:p w14:paraId="349E9DED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java.base/sun.nio.fs.UnixFileSystemProvider.newByteChannel(UnixFileSystemProvider.java:219)</w:t>
            </w:r>
          </w:p>
          <w:p w14:paraId="441D5ED8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</w:t>
            </w:r>
            <w:proofErr w:type="spellStart"/>
            <w:r>
              <w:rPr>
                <w:rFonts w:ascii="Consolas" w:hAnsi="Consolas"/>
                <w:sz w:val="18"/>
              </w:rPr>
              <w:t>java.base</w:t>
            </w:r>
            <w:proofErr w:type="spellEnd"/>
            <w:r>
              <w:rPr>
                <w:rFonts w:ascii="Consolas" w:hAnsi="Consolas"/>
                <w:sz w:val="18"/>
              </w:rPr>
              <w:t>/</w:t>
            </w:r>
            <w:proofErr w:type="spellStart"/>
            <w:r>
              <w:rPr>
                <w:rFonts w:ascii="Consolas" w:hAnsi="Consolas"/>
                <w:sz w:val="18"/>
              </w:rPr>
              <w:t>java.nio.file.Files.newByteChannel</w:t>
            </w:r>
            <w:proofErr w:type="spellEnd"/>
            <w:r>
              <w:rPr>
                <w:rFonts w:ascii="Consolas" w:hAnsi="Consolas"/>
                <w:sz w:val="18"/>
              </w:rPr>
              <w:t>(Files.java:374)</w:t>
            </w:r>
          </w:p>
          <w:p w14:paraId="35CC64D4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</w:t>
            </w:r>
            <w:proofErr w:type="spellStart"/>
            <w:r>
              <w:rPr>
                <w:rFonts w:ascii="Consolas" w:hAnsi="Consolas"/>
                <w:sz w:val="18"/>
              </w:rPr>
              <w:t>java.base</w:t>
            </w:r>
            <w:proofErr w:type="spellEnd"/>
            <w:r>
              <w:rPr>
                <w:rFonts w:ascii="Consolas" w:hAnsi="Consolas"/>
                <w:sz w:val="18"/>
              </w:rPr>
              <w:t>/</w:t>
            </w:r>
            <w:proofErr w:type="spellStart"/>
            <w:r>
              <w:rPr>
                <w:rFonts w:ascii="Consolas" w:hAnsi="Consolas"/>
                <w:sz w:val="18"/>
              </w:rPr>
              <w:t>java.nio.file.Files.newByteChannel</w:t>
            </w:r>
            <w:proofErr w:type="spellEnd"/>
            <w:r>
              <w:rPr>
                <w:rFonts w:ascii="Consolas" w:hAnsi="Consolas"/>
                <w:sz w:val="18"/>
              </w:rPr>
              <w:t>(Files.java:425)</w:t>
            </w:r>
          </w:p>
          <w:p w14:paraId="7D44E31E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apache.lucene.store.SimpleFSDirectory.openInput(SimpleFSDirectory.java:77)</w:t>
            </w:r>
          </w:p>
          <w:p w14:paraId="56C9E863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common.settings.KeyStoreWrapper.load(KeyStoreWrapper.java:219)</w:t>
            </w:r>
          </w:p>
          <w:p w14:paraId="1AE50CC9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bootstrap.Bootstrap.loadSecureSettings(Bootstrap.java:234)</w:t>
            </w:r>
          </w:p>
          <w:p w14:paraId="6028474B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</w:t>
            </w:r>
            <w:proofErr w:type="spellStart"/>
            <w:r>
              <w:rPr>
                <w:rFonts w:ascii="Consolas" w:hAnsi="Consolas"/>
                <w:sz w:val="18"/>
              </w:rPr>
              <w:t>org.elasticsearch.bootstrap.Bootstrap.init</w:t>
            </w:r>
            <w:proofErr w:type="spellEnd"/>
            <w:r>
              <w:rPr>
                <w:rFonts w:ascii="Consolas" w:hAnsi="Consolas"/>
                <w:sz w:val="18"/>
              </w:rPr>
              <w:t>(Bootstrap.java:305)</w:t>
            </w:r>
          </w:p>
          <w:p w14:paraId="04440501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bootstrap.Elasticsearch.init(Elasticsearch.java:170)</w:t>
            </w:r>
          </w:p>
          <w:p w14:paraId="4080BB66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bootstrap.Elasticsearch.execute(Elasticsearch.java:161)</w:t>
            </w:r>
          </w:p>
          <w:p w14:paraId="25A20F33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cli.EnvironmentAwareCommand.execute(EnvironmentAwareCommand.java:86)</w:t>
            </w:r>
          </w:p>
          <w:p w14:paraId="552DD485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cli.Command.mainWithoutErrorHandling(Command.java:125)</w:t>
            </w:r>
          </w:p>
          <w:p w14:paraId="5A3EC69C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</w:t>
            </w:r>
            <w:proofErr w:type="spellStart"/>
            <w:r>
              <w:rPr>
                <w:rFonts w:ascii="Consolas" w:hAnsi="Consolas"/>
                <w:sz w:val="18"/>
              </w:rPr>
              <w:t>org.elasticsearch.cli.Command.main</w:t>
            </w:r>
            <w:proofErr w:type="spellEnd"/>
            <w:r>
              <w:rPr>
                <w:rFonts w:ascii="Consolas" w:hAnsi="Consolas"/>
                <w:sz w:val="18"/>
              </w:rPr>
              <w:t>(Command.java:90)</w:t>
            </w:r>
          </w:p>
          <w:p w14:paraId="355635C6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bootstrap.Elasticsearch.main(Elasticsearch.java:126)</w:t>
            </w:r>
          </w:p>
          <w:p w14:paraId="4759C45F" w14:textId="77777777" w:rsidR="001F7503" w:rsidRDefault="000E7469">
            <w:pPr>
              <w:pStyle w:val="a0"/>
              <w:spacing w:before="93" w:after="93"/>
              <w:rPr>
                <w:rFonts w:ascii="Consolas" w:hAnsi="Consolas"/>
                <w:sz w:val="18"/>
              </w:rPr>
            </w:pPr>
            <w:r>
              <w:rPr>
                <w:rFonts w:ascii="Consolas" w:hAnsi="Consolas"/>
                <w:sz w:val="18"/>
              </w:rPr>
              <w:t xml:space="preserve">        at org.elasticsearch.bootstrap.Elasticsearch.main(Elasticsearch.java:92)</w:t>
            </w:r>
          </w:p>
        </w:tc>
      </w:tr>
    </w:tbl>
    <w:p w14:paraId="003ED20D" w14:textId="77777777" w:rsidR="001F7503" w:rsidRDefault="000E7469">
      <w:pPr>
        <w:pStyle w:val="a0"/>
        <w:spacing w:before="93" w:after="93"/>
      </w:pPr>
      <w:r>
        <w:t>解决方案</w:t>
      </w:r>
      <w:r>
        <w:rPr>
          <w:rFonts w:hint="eastAsia"/>
        </w:rPr>
        <w:t>：</w:t>
      </w:r>
    </w:p>
    <w:p w14:paraId="050CFEF7" w14:textId="3DA7F02E" w:rsidR="001F7503" w:rsidRDefault="000E7469">
      <w:pPr>
        <w:pStyle w:val="a0"/>
        <w:spacing w:before="93" w:after="93"/>
      </w:pPr>
      <w:r>
        <w:t>将/export/server/es/elasticsearch-7.6.1/config/elasticsearch.keystore owner设置为</w:t>
      </w:r>
      <w:proofErr w:type="spellStart"/>
      <w:r w:rsidR="00F476AB">
        <w:t>roy</w:t>
      </w:r>
      <w:proofErr w:type="spellEnd"/>
    </w:p>
    <w:p w14:paraId="5E9DECB9" w14:textId="5723146D" w:rsidR="001F7503" w:rsidRDefault="000E7469">
      <w:pPr>
        <w:pStyle w:val="a0"/>
        <w:spacing w:before="93" w:after="93"/>
      </w:pPr>
      <w:proofErr w:type="spellStart"/>
      <w:r>
        <w:t>chown</w:t>
      </w:r>
      <w:proofErr w:type="spellEnd"/>
      <w:r>
        <w:t xml:space="preserve"> </w:t>
      </w:r>
      <w:proofErr w:type="spellStart"/>
      <w:r w:rsidR="00F476AB">
        <w:t>roy</w:t>
      </w:r>
      <w:proofErr w:type="spellEnd"/>
      <w:r>
        <w:t xml:space="preserve"> /export/server/es/elasticsearch-7.6.1/config/elasticsearch.keystore</w:t>
      </w:r>
    </w:p>
    <w:sectPr w:rsidR="001F7503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1850" w:h="16783"/>
      <w:pgMar w:top="1800" w:right="1440" w:bottom="1800" w:left="1440" w:header="720" w:footer="73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4"/>
    </wne:keymap>
    <wne:keymap wne:kcmPrimary="0442">
      <wne:acd wne:acdName="acd5"/>
    </wne:keymap>
    <wne:keymap wne:kcmPrimary="045A">
      <wne:acd wne:acdName="acd6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  <wne:acd wne:argValue="AgA3aA9fMQA=" wne:acdName="acd5" wne:fciIndexBasedOn="0065"/>
    <wne:acd wne:argValue="AQAAAAA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A5314" w14:textId="77777777" w:rsidR="00C561F6" w:rsidRDefault="00C561F6">
      <w:pPr>
        <w:spacing w:before="72" w:after="72"/>
      </w:pPr>
      <w:r>
        <w:separator/>
      </w:r>
    </w:p>
  </w:endnote>
  <w:endnote w:type="continuationSeparator" w:id="0">
    <w:p w14:paraId="21CDBD5A" w14:textId="77777777" w:rsidR="00C561F6" w:rsidRDefault="00C561F6">
      <w:pPr>
        <w:spacing w:before="72" w:after="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 Light">
    <w:panose1 w:val="020B0502040204020203"/>
    <w:charset w:val="86"/>
    <w:family w:val="swiss"/>
    <w:pitch w:val="variable"/>
    <w:sig w:usb0="A00002BF" w:usb1="28CF0010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28FE1" w14:textId="77777777" w:rsidR="00C41EA3" w:rsidRDefault="00C41EA3">
    <w:pPr>
      <w:pStyle w:val="ab"/>
      <w:spacing w:before="72" w:after="7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A2C83" w14:textId="410F0F30" w:rsidR="00C41EA3" w:rsidRPr="00C41EA3" w:rsidRDefault="00C41EA3" w:rsidP="00C41EA3">
    <w:pPr>
      <w:pStyle w:val="ab"/>
      <w:spacing w:before="72" w:after="7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60CDC" w14:textId="77777777" w:rsidR="00C41EA3" w:rsidRDefault="00C41EA3">
    <w:pPr>
      <w:pStyle w:val="ab"/>
      <w:spacing w:before="72" w:after="7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ABC0F" w14:textId="77777777" w:rsidR="00C561F6" w:rsidRDefault="00C561F6">
      <w:pPr>
        <w:spacing w:before="72" w:after="72"/>
      </w:pPr>
      <w:r>
        <w:separator/>
      </w:r>
    </w:p>
  </w:footnote>
  <w:footnote w:type="continuationSeparator" w:id="0">
    <w:p w14:paraId="3574D2A1" w14:textId="77777777" w:rsidR="00C561F6" w:rsidRDefault="00C561F6">
      <w:pPr>
        <w:spacing w:before="72" w:after="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A2DE0" w14:textId="77777777" w:rsidR="00C41EA3" w:rsidRDefault="00C41EA3">
    <w:pPr>
      <w:pStyle w:val="ad"/>
      <w:spacing w:before="72" w:after="7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E25215" w14:textId="60F895E7" w:rsidR="00C41EA3" w:rsidRDefault="00C41EA3" w:rsidP="00C41EA3">
    <w:pPr>
      <w:pStyle w:val="ad"/>
      <w:spacing w:before="72" w:after="72"/>
      <w:jc w:val="left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7BF87" w14:textId="77777777" w:rsidR="00C41EA3" w:rsidRDefault="00C41EA3">
    <w:pPr>
      <w:pStyle w:val="ad"/>
      <w:spacing w:before="72" w:after="7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296DF6"/>
    <w:multiLevelType w:val="singleLevel"/>
    <w:tmpl w:val="82296DF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830DFBB7"/>
    <w:multiLevelType w:val="singleLevel"/>
    <w:tmpl w:val="830DFBB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841BBCAC"/>
    <w:multiLevelType w:val="singleLevel"/>
    <w:tmpl w:val="841BBCA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89CF6E78"/>
    <w:multiLevelType w:val="singleLevel"/>
    <w:tmpl w:val="89CF6E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8C30163A"/>
    <w:multiLevelType w:val="singleLevel"/>
    <w:tmpl w:val="8C30163A"/>
    <w:lvl w:ilvl="0">
      <w:start w:val="1"/>
      <w:numFmt w:val="decimal"/>
      <w:suff w:val="space"/>
      <w:lvlText w:val="%1."/>
      <w:lvlJc w:val="left"/>
    </w:lvl>
  </w:abstractNum>
  <w:abstractNum w:abstractNumId="5" w15:restartNumberingAfterBreak="0">
    <w:nsid w:val="A7BFA007"/>
    <w:multiLevelType w:val="singleLevel"/>
    <w:tmpl w:val="A7BFA00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AA5E9C4D"/>
    <w:multiLevelType w:val="singleLevel"/>
    <w:tmpl w:val="AA5E9C4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B1F5F620"/>
    <w:multiLevelType w:val="singleLevel"/>
    <w:tmpl w:val="B1F5F62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BD1B51BD"/>
    <w:multiLevelType w:val="singleLevel"/>
    <w:tmpl w:val="BD1B51B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CF1B889B"/>
    <w:multiLevelType w:val="singleLevel"/>
    <w:tmpl w:val="CF1B889B"/>
    <w:lvl w:ilvl="0">
      <w:start w:val="1"/>
      <w:numFmt w:val="decimal"/>
      <w:suff w:val="space"/>
      <w:lvlText w:val="%1."/>
      <w:lvlJc w:val="left"/>
    </w:lvl>
  </w:abstractNum>
  <w:abstractNum w:abstractNumId="10" w15:restartNumberingAfterBreak="0">
    <w:nsid w:val="E2B4176D"/>
    <w:multiLevelType w:val="singleLevel"/>
    <w:tmpl w:val="E2B4176D"/>
    <w:lvl w:ilvl="0">
      <w:start w:val="1"/>
      <w:numFmt w:val="decimal"/>
      <w:suff w:val="space"/>
      <w:lvlText w:val="%1."/>
      <w:lvlJc w:val="left"/>
    </w:lvl>
  </w:abstractNum>
  <w:abstractNum w:abstractNumId="11" w15:restartNumberingAfterBreak="0">
    <w:nsid w:val="EC306CE6"/>
    <w:multiLevelType w:val="singleLevel"/>
    <w:tmpl w:val="EC306CE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F256B2B0"/>
    <w:multiLevelType w:val="singleLevel"/>
    <w:tmpl w:val="F256B2B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F59BEE7B"/>
    <w:multiLevelType w:val="singleLevel"/>
    <w:tmpl w:val="F59BEE7B"/>
    <w:lvl w:ilvl="0">
      <w:start w:val="1"/>
      <w:numFmt w:val="decimal"/>
      <w:suff w:val="space"/>
      <w:lvlText w:val="%1."/>
      <w:lvlJc w:val="left"/>
    </w:lvl>
  </w:abstractNum>
  <w:abstractNum w:abstractNumId="14" w15:restartNumberingAfterBreak="0">
    <w:nsid w:val="05BB0D5E"/>
    <w:multiLevelType w:val="multilevel"/>
    <w:tmpl w:val="05BB0D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06004A40"/>
    <w:multiLevelType w:val="singleLevel"/>
    <w:tmpl w:val="06004A4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063C5F78"/>
    <w:multiLevelType w:val="multilevel"/>
    <w:tmpl w:val="063C5F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08BC32C6"/>
    <w:multiLevelType w:val="multilevel"/>
    <w:tmpl w:val="08BC32C6"/>
    <w:lvl w:ilvl="0">
      <w:numFmt w:val="bullet"/>
      <w:lvlText w:val=""/>
      <w:lvlJc w:val="left"/>
      <w:pPr>
        <w:ind w:left="360" w:hanging="360"/>
      </w:pPr>
      <w:rPr>
        <w:rFonts w:ascii="Wingdings" w:eastAsia="微软雅黑 Light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08D87ADE"/>
    <w:multiLevelType w:val="multilevel"/>
    <w:tmpl w:val="08D87A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091760CE"/>
    <w:multiLevelType w:val="multilevel"/>
    <w:tmpl w:val="091760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0ADE3E39"/>
    <w:multiLevelType w:val="singleLevel"/>
    <w:tmpl w:val="0ADE3E39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1" w15:restartNumberingAfterBreak="0">
    <w:nsid w:val="0B7952FD"/>
    <w:multiLevelType w:val="multilevel"/>
    <w:tmpl w:val="0B7952FD"/>
    <w:lvl w:ilvl="0">
      <w:numFmt w:val="bullet"/>
      <w:lvlText w:val=""/>
      <w:lvlJc w:val="left"/>
      <w:pPr>
        <w:ind w:left="360" w:hanging="360"/>
      </w:pPr>
      <w:rPr>
        <w:rFonts w:ascii="Wingdings" w:eastAsia="微软雅黑 Light" w:hAnsi="Wingdings" w:cs="Times New Roman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0B8802AF"/>
    <w:multiLevelType w:val="multilevel"/>
    <w:tmpl w:val="0B8802A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1171C4C3"/>
    <w:multiLevelType w:val="singleLevel"/>
    <w:tmpl w:val="1171C4C3"/>
    <w:lvl w:ilvl="0">
      <w:start w:val="1"/>
      <w:numFmt w:val="decimal"/>
      <w:suff w:val="space"/>
      <w:lvlText w:val="%1."/>
      <w:lvlJc w:val="left"/>
    </w:lvl>
  </w:abstractNum>
  <w:abstractNum w:abstractNumId="24" w15:restartNumberingAfterBreak="0">
    <w:nsid w:val="13AD32DD"/>
    <w:multiLevelType w:val="singleLevel"/>
    <w:tmpl w:val="13AD32DD"/>
    <w:lvl w:ilvl="0">
      <w:start w:val="1"/>
      <w:numFmt w:val="decimal"/>
      <w:suff w:val="space"/>
      <w:lvlText w:val="%1."/>
      <w:lvlJc w:val="left"/>
    </w:lvl>
  </w:abstractNum>
  <w:abstractNum w:abstractNumId="25" w15:restartNumberingAfterBreak="0">
    <w:nsid w:val="14158A03"/>
    <w:multiLevelType w:val="singleLevel"/>
    <w:tmpl w:val="14158A03"/>
    <w:lvl w:ilvl="0">
      <w:start w:val="1"/>
      <w:numFmt w:val="decimal"/>
      <w:suff w:val="space"/>
      <w:lvlText w:val="%1."/>
      <w:lvlJc w:val="left"/>
    </w:lvl>
  </w:abstractNum>
  <w:abstractNum w:abstractNumId="26" w15:restartNumberingAfterBreak="0">
    <w:nsid w:val="15533E4C"/>
    <w:multiLevelType w:val="multilevel"/>
    <w:tmpl w:val="15533E4C"/>
    <w:lvl w:ilvl="0">
      <w:start w:val="1"/>
      <w:numFmt w:val="lowerLetter"/>
      <w:lvlText w:val="%1)"/>
      <w:lvlJc w:val="left"/>
      <w:pPr>
        <w:ind w:left="780" w:hanging="420"/>
      </w:p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17635355"/>
    <w:multiLevelType w:val="multilevel"/>
    <w:tmpl w:val="1763535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1BB6577C"/>
    <w:multiLevelType w:val="multilevel"/>
    <w:tmpl w:val="1BB657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23B224D6"/>
    <w:multiLevelType w:val="multilevel"/>
    <w:tmpl w:val="23B224D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252400F5"/>
    <w:multiLevelType w:val="multilevel"/>
    <w:tmpl w:val="252400F5"/>
    <w:lvl w:ilvl="0">
      <w:start w:val="1"/>
      <w:numFmt w:val="decimal"/>
      <w:lvlText w:val="%1."/>
      <w:lvlJc w:val="left"/>
      <w:pPr>
        <w:ind w:left="360" w:hanging="360"/>
      </w:pPr>
      <w:rPr>
        <w:rFonts w:ascii="微软雅黑 Light" w:eastAsia="微软雅黑 Light" w:hAnsi="微软雅黑 Light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25B13DBD"/>
    <w:multiLevelType w:val="multilevel"/>
    <w:tmpl w:val="25B13DB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2770323B"/>
    <w:multiLevelType w:val="multilevel"/>
    <w:tmpl w:val="2770323B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2C782768"/>
    <w:multiLevelType w:val="multilevel"/>
    <w:tmpl w:val="2C78276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2D5E2849"/>
    <w:multiLevelType w:val="multilevel"/>
    <w:tmpl w:val="2D5E284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2DB35BB8"/>
    <w:multiLevelType w:val="multilevel"/>
    <w:tmpl w:val="2DB35B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32A82005"/>
    <w:multiLevelType w:val="multilevel"/>
    <w:tmpl w:val="32A82005"/>
    <w:lvl w:ilvl="0">
      <w:start w:val="1"/>
      <w:numFmt w:val="decimal"/>
      <w:lvlText w:val="%1)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37" w15:restartNumberingAfterBreak="0">
    <w:nsid w:val="386D7D74"/>
    <w:multiLevelType w:val="multilevel"/>
    <w:tmpl w:val="386D7D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4505F590"/>
    <w:multiLevelType w:val="singleLevel"/>
    <w:tmpl w:val="4505F59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9" w15:restartNumberingAfterBreak="0">
    <w:nsid w:val="4A277C0C"/>
    <w:multiLevelType w:val="multilevel"/>
    <w:tmpl w:val="4A277C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4B2642BD"/>
    <w:multiLevelType w:val="multilevel"/>
    <w:tmpl w:val="4B2642B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4BE8503A"/>
    <w:multiLevelType w:val="multilevel"/>
    <w:tmpl w:val="4BE8503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507E3978"/>
    <w:multiLevelType w:val="multilevel"/>
    <w:tmpl w:val="507E39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5484235F"/>
    <w:multiLevelType w:val="multilevel"/>
    <w:tmpl w:val="5484235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55486145"/>
    <w:multiLevelType w:val="multilevel"/>
    <w:tmpl w:val="5548614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58EE74FB"/>
    <w:multiLevelType w:val="multilevel"/>
    <w:tmpl w:val="58EE74F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5992B6D1"/>
    <w:multiLevelType w:val="singleLevel"/>
    <w:tmpl w:val="5992B6D1"/>
    <w:lvl w:ilvl="0">
      <w:start w:val="1"/>
      <w:numFmt w:val="decimal"/>
      <w:suff w:val="space"/>
      <w:lvlText w:val="%1."/>
      <w:lvlJc w:val="left"/>
    </w:lvl>
  </w:abstractNum>
  <w:abstractNum w:abstractNumId="47" w15:restartNumberingAfterBreak="0">
    <w:nsid w:val="5A123853"/>
    <w:multiLevelType w:val="multilevel"/>
    <w:tmpl w:val="5A12385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8" w15:restartNumberingAfterBreak="0">
    <w:nsid w:val="5A6F9AF3"/>
    <w:multiLevelType w:val="multilevel"/>
    <w:tmpl w:val="5A6F9AF3"/>
    <w:lvl w:ilvl="0">
      <w:start w:val="1"/>
      <w:numFmt w:val="none"/>
      <w:pStyle w:val="1"/>
      <w:suff w:val="nothing"/>
      <w:lvlText w:val=""/>
      <w:lvlJc w:val="left"/>
      <w:pPr>
        <w:tabs>
          <w:tab w:val="left" w:pos="0"/>
        </w:tabs>
        <w:ind w:left="432" w:hanging="432"/>
      </w:pPr>
      <w:rPr>
        <w:rFonts w:ascii="微软雅黑" w:eastAsia="宋体" w:hAnsi="微软雅黑" w:cs="宋体" w:hint="default"/>
        <w:b/>
      </w:rPr>
    </w:lvl>
    <w:lvl w:ilvl="1">
      <w:start w:val="1"/>
      <w:numFmt w:val="decimal"/>
      <w:pStyle w:val="2"/>
      <w:isLgl/>
      <w:lvlText w:val="%2. "/>
      <w:lvlJc w:val="left"/>
      <w:pPr>
        <w:tabs>
          <w:tab w:val="left" w:pos="704"/>
        </w:tabs>
        <w:ind w:left="859" w:hanging="575"/>
      </w:pPr>
      <w:rPr>
        <w:rFonts w:ascii="微软雅黑" w:eastAsia="宋体" w:hAnsi="微软雅黑" w:cs="宋体" w:hint="default"/>
        <w:b/>
        <w:sz w:val="32"/>
      </w:rPr>
    </w:lvl>
    <w:lvl w:ilvl="2">
      <w:start w:val="1"/>
      <w:numFmt w:val="decimal"/>
      <w:pStyle w:val="3"/>
      <w:isLgl/>
      <w:lvlText w:val="%2.%3 "/>
      <w:lvlJc w:val="left"/>
      <w:pPr>
        <w:ind w:left="720" w:hanging="720"/>
      </w:pPr>
      <w:rPr>
        <w:rFonts w:ascii="微软雅黑" w:eastAsia="宋体" w:hAnsi="微软雅黑" w:cs="宋体" w:hint="default"/>
        <w:b/>
        <w:sz w:val="30"/>
      </w:rPr>
    </w:lvl>
    <w:lvl w:ilvl="3">
      <w:start w:val="1"/>
      <w:numFmt w:val="decimal"/>
      <w:pStyle w:val="4"/>
      <w:isLgl/>
      <w:lvlText w:val="%2.%3.%4 "/>
      <w:lvlJc w:val="left"/>
      <w:pPr>
        <w:ind w:left="4691" w:hanging="864"/>
      </w:pPr>
      <w:rPr>
        <w:rFonts w:ascii="微软雅黑" w:eastAsia="宋体" w:hAnsi="微软雅黑" w:cs="宋体" w:hint="default"/>
        <w:b/>
        <w:sz w:val="28"/>
      </w:rPr>
    </w:lvl>
    <w:lvl w:ilvl="4">
      <w:start w:val="1"/>
      <w:numFmt w:val="decimal"/>
      <w:pStyle w:val="5"/>
      <w:isLgl/>
      <w:lvlText w:val="%2.%3.%4.%5 "/>
      <w:lvlJc w:val="left"/>
      <w:pPr>
        <w:ind w:left="1008" w:hanging="1008"/>
      </w:pPr>
      <w:rPr>
        <w:rFonts w:ascii="微软雅黑" w:eastAsia="宋体" w:hAnsi="微软雅黑" w:cs="宋体" w:hint="default"/>
        <w:b/>
        <w:sz w:val="24"/>
      </w:rPr>
    </w:lvl>
    <w:lvl w:ilvl="5">
      <w:start w:val="1"/>
      <w:numFmt w:val="decimal"/>
      <w:pStyle w:val="6"/>
      <w:isLgl/>
      <w:lvlText w:val="%2.%3.%4.%5.%6 "/>
      <w:lvlJc w:val="left"/>
      <w:pPr>
        <w:ind w:left="1151" w:hanging="1151"/>
      </w:pPr>
      <w:rPr>
        <w:rFonts w:ascii="微软雅黑" w:eastAsia="宋体" w:hAnsi="微软雅黑" w:cs="宋体" w:hint="default"/>
        <w:b/>
        <w:sz w:val="21"/>
      </w:rPr>
    </w:lvl>
    <w:lvl w:ilvl="6">
      <w:start w:val="1"/>
      <w:numFmt w:val="decimal"/>
      <w:pStyle w:val="7"/>
      <w:isLgl/>
      <w:lvlText w:val="%2.%3.%4.%5.%6.%7 "/>
      <w:lvlJc w:val="left"/>
      <w:pPr>
        <w:ind w:left="1296" w:hanging="1296"/>
      </w:pPr>
      <w:rPr>
        <w:rFonts w:ascii="宋体" w:eastAsia="宋体" w:hAnsi="宋体" w:cs="宋体" w:hint="default"/>
        <w:b/>
      </w:rPr>
    </w:lvl>
    <w:lvl w:ilvl="7">
      <w:start w:val="1"/>
      <w:numFmt w:val="decimal"/>
      <w:pStyle w:val="8"/>
      <w:isLgl/>
      <w:lvlText w:val="%2.%3.%4.%5.%6.%7.%8 "/>
      <w:lvlJc w:val="left"/>
      <w:pPr>
        <w:ind w:left="1440" w:hanging="1440"/>
      </w:pPr>
      <w:rPr>
        <w:rFonts w:ascii="宋体" w:eastAsia="宋体" w:hAnsi="宋体" w:cs="宋体" w:hint="default"/>
      </w:rPr>
    </w:lvl>
    <w:lvl w:ilvl="8">
      <w:start w:val="1"/>
      <w:numFmt w:val="decimal"/>
      <w:pStyle w:val="9"/>
      <w:isLgl/>
      <w:lvlText w:val="%2.%3.%4.%5.%6.%7.%8.%9 "/>
      <w:lvlJc w:val="left"/>
      <w:pPr>
        <w:ind w:left="1583" w:hanging="1583"/>
      </w:pPr>
      <w:rPr>
        <w:rFonts w:ascii="宋体" w:eastAsia="宋体" w:hAnsi="宋体" w:cs="宋体" w:hint="default"/>
      </w:rPr>
    </w:lvl>
  </w:abstractNum>
  <w:abstractNum w:abstractNumId="49" w15:restartNumberingAfterBreak="0">
    <w:nsid w:val="5B383636"/>
    <w:multiLevelType w:val="multilevel"/>
    <w:tmpl w:val="5B3836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5F2425A1"/>
    <w:multiLevelType w:val="multilevel"/>
    <w:tmpl w:val="5F2425A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6321DE93"/>
    <w:multiLevelType w:val="singleLevel"/>
    <w:tmpl w:val="6321DE9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2" w15:restartNumberingAfterBreak="0">
    <w:nsid w:val="64696C1D"/>
    <w:multiLevelType w:val="multilevel"/>
    <w:tmpl w:val="64696C1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3" w15:restartNumberingAfterBreak="0">
    <w:nsid w:val="64E14824"/>
    <w:multiLevelType w:val="multilevel"/>
    <w:tmpl w:val="64E148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69CC0ABE"/>
    <w:multiLevelType w:val="multilevel"/>
    <w:tmpl w:val="69CC0A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5" w15:restartNumberingAfterBreak="0">
    <w:nsid w:val="6A645F46"/>
    <w:multiLevelType w:val="multilevel"/>
    <w:tmpl w:val="6A645F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6" w15:restartNumberingAfterBreak="0">
    <w:nsid w:val="70165BEA"/>
    <w:multiLevelType w:val="multilevel"/>
    <w:tmpl w:val="70165BE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050B73F"/>
    <w:multiLevelType w:val="singleLevel"/>
    <w:tmpl w:val="7050B73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8" w15:restartNumberingAfterBreak="0">
    <w:nsid w:val="70AAA38E"/>
    <w:multiLevelType w:val="multilevel"/>
    <w:tmpl w:val="70AAA38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59" w15:restartNumberingAfterBreak="0">
    <w:nsid w:val="74C557E2"/>
    <w:multiLevelType w:val="singleLevel"/>
    <w:tmpl w:val="74C557E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0" w15:restartNumberingAfterBreak="0">
    <w:nsid w:val="76393298"/>
    <w:multiLevelType w:val="multilevel"/>
    <w:tmpl w:val="76393298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1" w15:restartNumberingAfterBreak="0">
    <w:nsid w:val="77FD7136"/>
    <w:multiLevelType w:val="multilevel"/>
    <w:tmpl w:val="77FD71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2" w15:restartNumberingAfterBreak="0">
    <w:nsid w:val="7A66930F"/>
    <w:multiLevelType w:val="singleLevel"/>
    <w:tmpl w:val="7A66930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3" w15:restartNumberingAfterBreak="0">
    <w:nsid w:val="7D2C43E5"/>
    <w:multiLevelType w:val="multilevel"/>
    <w:tmpl w:val="7D2C43E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4" w15:restartNumberingAfterBreak="0">
    <w:nsid w:val="7D341922"/>
    <w:multiLevelType w:val="multilevel"/>
    <w:tmpl w:val="7D3419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5" w15:restartNumberingAfterBreak="0">
    <w:nsid w:val="7F7B6875"/>
    <w:multiLevelType w:val="multilevel"/>
    <w:tmpl w:val="7F7B68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8"/>
  </w:num>
  <w:num w:numId="2">
    <w:abstractNumId w:val="21"/>
  </w:num>
  <w:num w:numId="3">
    <w:abstractNumId w:val="17"/>
  </w:num>
  <w:num w:numId="4">
    <w:abstractNumId w:val="57"/>
  </w:num>
  <w:num w:numId="5">
    <w:abstractNumId w:val="2"/>
  </w:num>
  <w:num w:numId="6">
    <w:abstractNumId w:val="15"/>
  </w:num>
  <w:num w:numId="7">
    <w:abstractNumId w:val="9"/>
  </w:num>
  <w:num w:numId="8">
    <w:abstractNumId w:val="33"/>
  </w:num>
  <w:num w:numId="9">
    <w:abstractNumId w:val="55"/>
  </w:num>
  <w:num w:numId="10">
    <w:abstractNumId w:val="59"/>
  </w:num>
  <w:num w:numId="11">
    <w:abstractNumId w:val="7"/>
  </w:num>
  <w:num w:numId="12">
    <w:abstractNumId w:val="38"/>
  </w:num>
  <w:num w:numId="13">
    <w:abstractNumId w:val="6"/>
  </w:num>
  <w:num w:numId="14">
    <w:abstractNumId w:val="23"/>
  </w:num>
  <w:num w:numId="15">
    <w:abstractNumId w:val="64"/>
  </w:num>
  <w:num w:numId="16">
    <w:abstractNumId w:val="65"/>
  </w:num>
  <w:num w:numId="17">
    <w:abstractNumId w:val="34"/>
  </w:num>
  <w:num w:numId="18">
    <w:abstractNumId w:val="13"/>
  </w:num>
  <w:num w:numId="19">
    <w:abstractNumId w:val="29"/>
  </w:num>
  <w:num w:numId="20">
    <w:abstractNumId w:val="24"/>
  </w:num>
  <w:num w:numId="21">
    <w:abstractNumId w:val="5"/>
  </w:num>
  <w:num w:numId="22">
    <w:abstractNumId w:val="56"/>
  </w:num>
  <w:num w:numId="23">
    <w:abstractNumId w:val="42"/>
  </w:num>
  <w:num w:numId="24">
    <w:abstractNumId w:val="31"/>
  </w:num>
  <w:num w:numId="25">
    <w:abstractNumId w:val="52"/>
  </w:num>
  <w:num w:numId="26">
    <w:abstractNumId w:val="41"/>
  </w:num>
  <w:num w:numId="27">
    <w:abstractNumId w:val="32"/>
  </w:num>
  <w:num w:numId="28">
    <w:abstractNumId w:val="47"/>
  </w:num>
  <w:num w:numId="29">
    <w:abstractNumId w:val="10"/>
  </w:num>
  <w:num w:numId="30">
    <w:abstractNumId w:val="16"/>
  </w:num>
  <w:num w:numId="31">
    <w:abstractNumId w:val="37"/>
  </w:num>
  <w:num w:numId="32">
    <w:abstractNumId w:val="35"/>
  </w:num>
  <w:num w:numId="33">
    <w:abstractNumId w:val="0"/>
  </w:num>
  <w:num w:numId="34">
    <w:abstractNumId w:val="4"/>
  </w:num>
  <w:num w:numId="35">
    <w:abstractNumId w:val="25"/>
  </w:num>
  <w:num w:numId="36">
    <w:abstractNumId w:val="46"/>
  </w:num>
  <w:num w:numId="37">
    <w:abstractNumId w:val="50"/>
  </w:num>
  <w:num w:numId="38">
    <w:abstractNumId w:val="18"/>
  </w:num>
  <w:num w:numId="39">
    <w:abstractNumId w:val="53"/>
  </w:num>
  <w:num w:numId="40">
    <w:abstractNumId w:val="40"/>
  </w:num>
  <w:num w:numId="41">
    <w:abstractNumId w:val="49"/>
  </w:num>
  <w:num w:numId="42">
    <w:abstractNumId w:val="28"/>
  </w:num>
  <w:num w:numId="43">
    <w:abstractNumId w:val="61"/>
  </w:num>
  <w:num w:numId="44">
    <w:abstractNumId w:val="44"/>
  </w:num>
  <w:num w:numId="45">
    <w:abstractNumId w:val="36"/>
  </w:num>
  <w:num w:numId="46">
    <w:abstractNumId w:val="54"/>
  </w:num>
  <w:num w:numId="47">
    <w:abstractNumId w:val="39"/>
  </w:num>
  <w:num w:numId="48">
    <w:abstractNumId w:val="27"/>
  </w:num>
  <w:num w:numId="49">
    <w:abstractNumId w:val="14"/>
  </w:num>
  <w:num w:numId="50">
    <w:abstractNumId w:val="19"/>
  </w:num>
  <w:num w:numId="51">
    <w:abstractNumId w:val="43"/>
  </w:num>
  <w:num w:numId="52">
    <w:abstractNumId w:val="45"/>
  </w:num>
  <w:num w:numId="53">
    <w:abstractNumId w:val="26"/>
  </w:num>
  <w:num w:numId="54">
    <w:abstractNumId w:val="3"/>
  </w:num>
  <w:num w:numId="55">
    <w:abstractNumId w:val="62"/>
  </w:num>
  <w:num w:numId="56">
    <w:abstractNumId w:val="63"/>
  </w:num>
  <w:num w:numId="57">
    <w:abstractNumId w:val="11"/>
  </w:num>
  <w:num w:numId="58">
    <w:abstractNumId w:val="12"/>
  </w:num>
  <w:num w:numId="59">
    <w:abstractNumId w:val="8"/>
  </w:num>
  <w:num w:numId="60">
    <w:abstractNumId w:val="60"/>
  </w:num>
  <w:num w:numId="61">
    <w:abstractNumId w:val="20"/>
  </w:num>
  <w:num w:numId="62">
    <w:abstractNumId w:val="58"/>
  </w:num>
  <w:num w:numId="63">
    <w:abstractNumId w:val="51"/>
  </w:num>
  <w:num w:numId="64">
    <w:abstractNumId w:val="1"/>
  </w:num>
  <w:num w:numId="65">
    <w:abstractNumId w:val="22"/>
  </w:num>
  <w:num w:numId="66">
    <w:abstractNumId w:val="30"/>
  </w:num>
  <w:num w:numId="67">
    <w:abstractNumId w:val="48"/>
  </w:num>
  <w:num w:numId="68">
    <w:abstractNumId w:val="48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bordersDoNotSurroundHeader/>
  <w:bordersDoNotSurroundFooter/>
  <w:proofState w:spelling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2A27"/>
    <w:rsid w:val="000017EB"/>
    <w:rsid w:val="00003085"/>
    <w:rsid w:val="000064A4"/>
    <w:rsid w:val="0001029C"/>
    <w:rsid w:val="00012099"/>
    <w:rsid w:val="000127BF"/>
    <w:rsid w:val="00014F6A"/>
    <w:rsid w:val="00014FBB"/>
    <w:rsid w:val="00017199"/>
    <w:rsid w:val="00021ADB"/>
    <w:rsid w:val="0002504F"/>
    <w:rsid w:val="00027E46"/>
    <w:rsid w:val="000349D9"/>
    <w:rsid w:val="00035943"/>
    <w:rsid w:val="00040D31"/>
    <w:rsid w:val="00046F2E"/>
    <w:rsid w:val="00062CAB"/>
    <w:rsid w:val="00071579"/>
    <w:rsid w:val="00076157"/>
    <w:rsid w:val="0009430C"/>
    <w:rsid w:val="00097C98"/>
    <w:rsid w:val="00097E0B"/>
    <w:rsid w:val="000B3434"/>
    <w:rsid w:val="000C4240"/>
    <w:rsid w:val="000D1877"/>
    <w:rsid w:val="000E7469"/>
    <w:rsid w:val="000F4B23"/>
    <w:rsid w:val="000F73A3"/>
    <w:rsid w:val="000F7816"/>
    <w:rsid w:val="000F7E32"/>
    <w:rsid w:val="0011760E"/>
    <w:rsid w:val="0012347D"/>
    <w:rsid w:val="001275C9"/>
    <w:rsid w:val="00127D42"/>
    <w:rsid w:val="001460A7"/>
    <w:rsid w:val="00151A77"/>
    <w:rsid w:val="00154BBF"/>
    <w:rsid w:val="00160546"/>
    <w:rsid w:val="00172A27"/>
    <w:rsid w:val="00173B0B"/>
    <w:rsid w:val="00185088"/>
    <w:rsid w:val="001850E6"/>
    <w:rsid w:val="001923E8"/>
    <w:rsid w:val="00197BE8"/>
    <w:rsid w:val="001A268B"/>
    <w:rsid w:val="001A59B6"/>
    <w:rsid w:val="001B0A4C"/>
    <w:rsid w:val="001B7720"/>
    <w:rsid w:val="001B78F6"/>
    <w:rsid w:val="001C039A"/>
    <w:rsid w:val="001C2F94"/>
    <w:rsid w:val="001E2A96"/>
    <w:rsid w:val="001F41A1"/>
    <w:rsid w:val="001F7503"/>
    <w:rsid w:val="00200439"/>
    <w:rsid w:val="00203581"/>
    <w:rsid w:val="00204624"/>
    <w:rsid w:val="00204E4F"/>
    <w:rsid w:val="00205658"/>
    <w:rsid w:val="00206CF5"/>
    <w:rsid w:val="00213585"/>
    <w:rsid w:val="00243970"/>
    <w:rsid w:val="00244ED8"/>
    <w:rsid w:val="0025053B"/>
    <w:rsid w:val="00250716"/>
    <w:rsid w:val="002520E2"/>
    <w:rsid w:val="00252311"/>
    <w:rsid w:val="002536A6"/>
    <w:rsid w:val="00271281"/>
    <w:rsid w:val="00277220"/>
    <w:rsid w:val="002805C1"/>
    <w:rsid w:val="002844F7"/>
    <w:rsid w:val="00286333"/>
    <w:rsid w:val="00292F79"/>
    <w:rsid w:val="0029326B"/>
    <w:rsid w:val="002A7659"/>
    <w:rsid w:val="002B15AA"/>
    <w:rsid w:val="002B4D98"/>
    <w:rsid w:val="002B4FAC"/>
    <w:rsid w:val="002C409F"/>
    <w:rsid w:val="002E07F4"/>
    <w:rsid w:val="002E4821"/>
    <w:rsid w:val="002E76F0"/>
    <w:rsid w:val="002F62C6"/>
    <w:rsid w:val="003110B9"/>
    <w:rsid w:val="00315C25"/>
    <w:rsid w:val="003211A0"/>
    <w:rsid w:val="003236CE"/>
    <w:rsid w:val="00325E70"/>
    <w:rsid w:val="00330B6F"/>
    <w:rsid w:val="003614F1"/>
    <w:rsid w:val="00387B81"/>
    <w:rsid w:val="003931A4"/>
    <w:rsid w:val="00394E77"/>
    <w:rsid w:val="003A4C42"/>
    <w:rsid w:val="003A4EF7"/>
    <w:rsid w:val="003A75FE"/>
    <w:rsid w:val="003C25ED"/>
    <w:rsid w:val="003C2E5F"/>
    <w:rsid w:val="003D4433"/>
    <w:rsid w:val="003D7F67"/>
    <w:rsid w:val="003E78E6"/>
    <w:rsid w:val="003F3235"/>
    <w:rsid w:val="00405BBF"/>
    <w:rsid w:val="004121B3"/>
    <w:rsid w:val="00412D11"/>
    <w:rsid w:val="004141C4"/>
    <w:rsid w:val="0041739E"/>
    <w:rsid w:val="0042462B"/>
    <w:rsid w:val="00430BF3"/>
    <w:rsid w:val="004440AB"/>
    <w:rsid w:val="00445037"/>
    <w:rsid w:val="00447B35"/>
    <w:rsid w:val="0045485E"/>
    <w:rsid w:val="00462C26"/>
    <w:rsid w:val="004666A8"/>
    <w:rsid w:val="004733D1"/>
    <w:rsid w:val="00483776"/>
    <w:rsid w:val="00487A40"/>
    <w:rsid w:val="004A7DDC"/>
    <w:rsid w:val="004B3CD4"/>
    <w:rsid w:val="004B7EA0"/>
    <w:rsid w:val="004D1D81"/>
    <w:rsid w:val="004D4077"/>
    <w:rsid w:val="004E2B49"/>
    <w:rsid w:val="004E4B87"/>
    <w:rsid w:val="004E75A1"/>
    <w:rsid w:val="004F5F32"/>
    <w:rsid w:val="0050505C"/>
    <w:rsid w:val="00506C5B"/>
    <w:rsid w:val="00506F8E"/>
    <w:rsid w:val="00512F5A"/>
    <w:rsid w:val="00527B61"/>
    <w:rsid w:val="00532350"/>
    <w:rsid w:val="00535318"/>
    <w:rsid w:val="00535F2A"/>
    <w:rsid w:val="00541645"/>
    <w:rsid w:val="005541E4"/>
    <w:rsid w:val="00555952"/>
    <w:rsid w:val="00561FAA"/>
    <w:rsid w:val="0056464D"/>
    <w:rsid w:val="005658A6"/>
    <w:rsid w:val="00565FDB"/>
    <w:rsid w:val="00576961"/>
    <w:rsid w:val="00577F9C"/>
    <w:rsid w:val="0058008B"/>
    <w:rsid w:val="00582D86"/>
    <w:rsid w:val="00584831"/>
    <w:rsid w:val="005866B0"/>
    <w:rsid w:val="00587CD9"/>
    <w:rsid w:val="00597C4D"/>
    <w:rsid w:val="005A169E"/>
    <w:rsid w:val="005B3E19"/>
    <w:rsid w:val="005B5781"/>
    <w:rsid w:val="005D09CD"/>
    <w:rsid w:val="005D1A10"/>
    <w:rsid w:val="005D260C"/>
    <w:rsid w:val="005D300C"/>
    <w:rsid w:val="005D342A"/>
    <w:rsid w:val="005D4BD4"/>
    <w:rsid w:val="005E3074"/>
    <w:rsid w:val="005E6476"/>
    <w:rsid w:val="005F4185"/>
    <w:rsid w:val="005F5E86"/>
    <w:rsid w:val="00601A01"/>
    <w:rsid w:val="006035C4"/>
    <w:rsid w:val="00603959"/>
    <w:rsid w:val="0060704B"/>
    <w:rsid w:val="00614881"/>
    <w:rsid w:val="00624E35"/>
    <w:rsid w:val="00625A4E"/>
    <w:rsid w:val="006301C8"/>
    <w:rsid w:val="0063576A"/>
    <w:rsid w:val="00637B7C"/>
    <w:rsid w:val="00641C98"/>
    <w:rsid w:val="00644CDB"/>
    <w:rsid w:val="00647B45"/>
    <w:rsid w:val="00647EFE"/>
    <w:rsid w:val="006704E8"/>
    <w:rsid w:val="00675837"/>
    <w:rsid w:val="00677B1A"/>
    <w:rsid w:val="00680EFF"/>
    <w:rsid w:val="00696CA3"/>
    <w:rsid w:val="006B00A5"/>
    <w:rsid w:val="006B1936"/>
    <w:rsid w:val="006B4246"/>
    <w:rsid w:val="006C4FF9"/>
    <w:rsid w:val="006E7D1F"/>
    <w:rsid w:val="006F09DA"/>
    <w:rsid w:val="006F151F"/>
    <w:rsid w:val="006F49E2"/>
    <w:rsid w:val="00712C92"/>
    <w:rsid w:val="007167A7"/>
    <w:rsid w:val="00721783"/>
    <w:rsid w:val="007342D1"/>
    <w:rsid w:val="007363D3"/>
    <w:rsid w:val="0074421A"/>
    <w:rsid w:val="007443FC"/>
    <w:rsid w:val="00751A53"/>
    <w:rsid w:val="007545A7"/>
    <w:rsid w:val="007575EC"/>
    <w:rsid w:val="00761738"/>
    <w:rsid w:val="0077582C"/>
    <w:rsid w:val="00775A2C"/>
    <w:rsid w:val="00777C4A"/>
    <w:rsid w:val="007817F9"/>
    <w:rsid w:val="007A0A47"/>
    <w:rsid w:val="007A1C08"/>
    <w:rsid w:val="007A3D37"/>
    <w:rsid w:val="007A7889"/>
    <w:rsid w:val="007C0D94"/>
    <w:rsid w:val="007C1002"/>
    <w:rsid w:val="007C3059"/>
    <w:rsid w:val="007C66C0"/>
    <w:rsid w:val="007C676E"/>
    <w:rsid w:val="007D626D"/>
    <w:rsid w:val="007E6421"/>
    <w:rsid w:val="007F0B26"/>
    <w:rsid w:val="007F5BC9"/>
    <w:rsid w:val="007F6418"/>
    <w:rsid w:val="00806D8B"/>
    <w:rsid w:val="008149E7"/>
    <w:rsid w:val="00814BA4"/>
    <w:rsid w:val="00823CB1"/>
    <w:rsid w:val="00824E0A"/>
    <w:rsid w:val="00825CA9"/>
    <w:rsid w:val="008306B5"/>
    <w:rsid w:val="008311DE"/>
    <w:rsid w:val="00832940"/>
    <w:rsid w:val="008330D9"/>
    <w:rsid w:val="00834AF2"/>
    <w:rsid w:val="00837658"/>
    <w:rsid w:val="00837AAA"/>
    <w:rsid w:val="0084284D"/>
    <w:rsid w:val="00844D11"/>
    <w:rsid w:val="008517EC"/>
    <w:rsid w:val="00852C94"/>
    <w:rsid w:val="008630C6"/>
    <w:rsid w:val="008636B4"/>
    <w:rsid w:val="008A1128"/>
    <w:rsid w:val="008A14E6"/>
    <w:rsid w:val="008B148E"/>
    <w:rsid w:val="008C2470"/>
    <w:rsid w:val="008C2DCD"/>
    <w:rsid w:val="008C2FEF"/>
    <w:rsid w:val="008C6B80"/>
    <w:rsid w:val="008C7FF6"/>
    <w:rsid w:val="008D5C4C"/>
    <w:rsid w:val="008E2976"/>
    <w:rsid w:val="008E6473"/>
    <w:rsid w:val="008E65ED"/>
    <w:rsid w:val="008F0F57"/>
    <w:rsid w:val="008F36A1"/>
    <w:rsid w:val="009138D8"/>
    <w:rsid w:val="009244D2"/>
    <w:rsid w:val="00925B8B"/>
    <w:rsid w:val="0092698B"/>
    <w:rsid w:val="0093523B"/>
    <w:rsid w:val="0093550C"/>
    <w:rsid w:val="00944883"/>
    <w:rsid w:val="009606EA"/>
    <w:rsid w:val="009807EF"/>
    <w:rsid w:val="00983920"/>
    <w:rsid w:val="00986356"/>
    <w:rsid w:val="00986F68"/>
    <w:rsid w:val="0099151E"/>
    <w:rsid w:val="009928A6"/>
    <w:rsid w:val="0099536A"/>
    <w:rsid w:val="009A21A5"/>
    <w:rsid w:val="009B6E0E"/>
    <w:rsid w:val="009D280A"/>
    <w:rsid w:val="009D5954"/>
    <w:rsid w:val="009E1F2A"/>
    <w:rsid w:val="009E32BA"/>
    <w:rsid w:val="009F4C49"/>
    <w:rsid w:val="009F5E56"/>
    <w:rsid w:val="009F6F12"/>
    <w:rsid w:val="00A02260"/>
    <w:rsid w:val="00A02D92"/>
    <w:rsid w:val="00A064D3"/>
    <w:rsid w:val="00A10ACD"/>
    <w:rsid w:val="00A170C0"/>
    <w:rsid w:val="00A21C79"/>
    <w:rsid w:val="00A350DE"/>
    <w:rsid w:val="00A44F05"/>
    <w:rsid w:val="00A51F8C"/>
    <w:rsid w:val="00A53D25"/>
    <w:rsid w:val="00A61711"/>
    <w:rsid w:val="00A675E2"/>
    <w:rsid w:val="00A734B6"/>
    <w:rsid w:val="00A740D5"/>
    <w:rsid w:val="00A7587A"/>
    <w:rsid w:val="00A763F2"/>
    <w:rsid w:val="00A86746"/>
    <w:rsid w:val="00A91009"/>
    <w:rsid w:val="00A943A5"/>
    <w:rsid w:val="00AA124C"/>
    <w:rsid w:val="00AA3174"/>
    <w:rsid w:val="00AB454F"/>
    <w:rsid w:val="00AC5E98"/>
    <w:rsid w:val="00AC6DEB"/>
    <w:rsid w:val="00AC765B"/>
    <w:rsid w:val="00AD10BE"/>
    <w:rsid w:val="00AD1C19"/>
    <w:rsid w:val="00AD5B67"/>
    <w:rsid w:val="00AD616E"/>
    <w:rsid w:val="00AE0653"/>
    <w:rsid w:val="00AE13F1"/>
    <w:rsid w:val="00AF4107"/>
    <w:rsid w:val="00AF4E6F"/>
    <w:rsid w:val="00AF4F39"/>
    <w:rsid w:val="00AF67D9"/>
    <w:rsid w:val="00B01ADB"/>
    <w:rsid w:val="00B01EB4"/>
    <w:rsid w:val="00B070BA"/>
    <w:rsid w:val="00B16415"/>
    <w:rsid w:val="00B24C20"/>
    <w:rsid w:val="00B26371"/>
    <w:rsid w:val="00B2725D"/>
    <w:rsid w:val="00B31FAB"/>
    <w:rsid w:val="00B35E95"/>
    <w:rsid w:val="00B40D71"/>
    <w:rsid w:val="00B4268D"/>
    <w:rsid w:val="00B43A37"/>
    <w:rsid w:val="00B56A5B"/>
    <w:rsid w:val="00B653FB"/>
    <w:rsid w:val="00B73FC7"/>
    <w:rsid w:val="00B767DD"/>
    <w:rsid w:val="00B81480"/>
    <w:rsid w:val="00B939C5"/>
    <w:rsid w:val="00B969B4"/>
    <w:rsid w:val="00B96AAC"/>
    <w:rsid w:val="00BA089B"/>
    <w:rsid w:val="00BA712D"/>
    <w:rsid w:val="00BA7A35"/>
    <w:rsid w:val="00BD17B6"/>
    <w:rsid w:val="00BE1EF3"/>
    <w:rsid w:val="00BE6798"/>
    <w:rsid w:val="00BE6F10"/>
    <w:rsid w:val="00C02F3A"/>
    <w:rsid w:val="00C06DD7"/>
    <w:rsid w:val="00C073E1"/>
    <w:rsid w:val="00C16BA9"/>
    <w:rsid w:val="00C2047E"/>
    <w:rsid w:val="00C21CBB"/>
    <w:rsid w:val="00C2504A"/>
    <w:rsid w:val="00C27C77"/>
    <w:rsid w:val="00C3202C"/>
    <w:rsid w:val="00C33C83"/>
    <w:rsid w:val="00C3430F"/>
    <w:rsid w:val="00C368C2"/>
    <w:rsid w:val="00C41EA3"/>
    <w:rsid w:val="00C475EC"/>
    <w:rsid w:val="00C512D0"/>
    <w:rsid w:val="00C561F6"/>
    <w:rsid w:val="00C640B7"/>
    <w:rsid w:val="00C65807"/>
    <w:rsid w:val="00C72266"/>
    <w:rsid w:val="00C76E35"/>
    <w:rsid w:val="00C81333"/>
    <w:rsid w:val="00C8292C"/>
    <w:rsid w:val="00C8633E"/>
    <w:rsid w:val="00CB0B6D"/>
    <w:rsid w:val="00CB676B"/>
    <w:rsid w:val="00CD3F64"/>
    <w:rsid w:val="00CD6658"/>
    <w:rsid w:val="00CE1003"/>
    <w:rsid w:val="00CE1450"/>
    <w:rsid w:val="00CE1E59"/>
    <w:rsid w:val="00CE503E"/>
    <w:rsid w:val="00CF131F"/>
    <w:rsid w:val="00CF4A81"/>
    <w:rsid w:val="00D00A93"/>
    <w:rsid w:val="00D04704"/>
    <w:rsid w:val="00D072FA"/>
    <w:rsid w:val="00D162C3"/>
    <w:rsid w:val="00D36693"/>
    <w:rsid w:val="00D37979"/>
    <w:rsid w:val="00D53B92"/>
    <w:rsid w:val="00D55F6F"/>
    <w:rsid w:val="00D63CFC"/>
    <w:rsid w:val="00D76FC4"/>
    <w:rsid w:val="00D94570"/>
    <w:rsid w:val="00D962DA"/>
    <w:rsid w:val="00DA398E"/>
    <w:rsid w:val="00DA3E72"/>
    <w:rsid w:val="00DA64DA"/>
    <w:rsid w:val="00DB0D97"/>
    <w:rsid w:val="00DB65E8"/>
    <w:rsid w:val="00DD18FF"/>
    <w:rsid w:val="00DD349E"/>
    <w:rsid w:val="00DD6763"/>
    <w:rsid w:val="00DE0A2D"/>
    <w:rsid w:val="00DE1769"/>
    <w:rsid w:val="00DE2814"/>
    <w:rsid w:val="00DE524A"/>
    <w:rsid w:val="00DF4D0E"/>
    <w:rsid w:val="00E04B17"/>
    <w:rsid w:val="00E06364"/>
    <w:rsid w:val="00E07A55"/>
    <w:rsid w:val="00E11497"/>
    <w:rsid w:val="00E20405"/>
    <w:rsid w:val="00E243AA"/>
    <w:rsid w:val="00E27442"/>
    <w:rsid w:val="00E47647"/>
    <w:rsid w:val="00E65D65"/>
    <w:rsid w:val="00E70546"/>
    <w:rsid w:val="00E7413F"/>
    <w:rsid w:val="00E75E33"/>
    <w:rsid w:val="00E909C1"/>
    <w:rsid w:val="00E92500"/>
    <w:rsid w:val="00E94036"/>
    <w:rsid w:val="00E96F63"/>
    <w:rsid w:val="00EB03F4"/>
    <w:rsid w:val="00EB4F8C"/>
    <w:rsid w:val="00EB7169"/>
    <w:rsid w:val="00EB7704"/>
    <w:rsid w:val="00EC5CE7"/>
    <w:rsid w:val="00EC64EB"/>
    <w:rsid w:val="00EC6D24"/>
    <w:rsid w:val="00ED707D"/>
    <w:rsid w:val="00EE243D"/>
    <w:rsid w:val="00EE6728"/>
    <w:rsid w:val="00EF49A0"/>
    <w:rsid w:val="00EF5173"/>
    <w:rsid w:val="00F031D5"/>
    <w:rsid w:val="00F03B21"/>
    <w:rsid w:val="00F12B35"/>
    <w:rsid w:val="00F17568"/>
    <w:rsid w:val="00F211D5"/>
    <w:rsid w:val="00F21C18"/>
    <w:rsid w:val="00F475C5"/>
    <w:rsid w:val="00F476AB"/>
    <w:rsid w:val="00F51E95"/>
    <w:rsid w:val="00F52B28"/>
    <w:rsid w:val="00F67AD2"/>
    <w:rsid w:val="00F72E3D"/>
    <w:rsid w:val="00F766A5"/>
    <w:rsid w:val="00F8024A"/>
    <w:rsid w:val="00F81328"/>
    <w:rsid w:val="00F8186C"/>
    <w:rsid w:val="00F8718C"/>
    <w:rsid w:val="00F9345D"/>
    <w:rsid w:val="00FA13A2"/>
    <w:rsid w:val="00FA5DEB"/>
    <w:rsid w:val="00FE0A59"/>
    <w:rsid w:val="00FE681E"/>
    <w:rsid w:val="00FF3040"/>
    <w:rsid w:val="012679BA"/>
    <w:rsid w:val="01324B98"/>
    <w:rsid w:val="013807B3"/>
    <w:rsid w:val="01774755"/>
    <w:rsid w:val="01802B29"/>
    <w:rsid w:val="018145B8"/>
    <w:rsid w:val="018B4258"/>
    <w:rsid w:val="01AD4FAE"/>
    <w:rsid w:val="01B34827"/>
    <w:rsid w:val="01B92047"/>
    <w:rsid w:val="01C602C7"/>
    <w:rsid w:val="01FA3C36"/>
    <w:rsid w:val="02073E32"/>
    <w:rsid w:val="020D2BA8"/>
    <w:rsid w:val="02165E58"/>
    <w:rsid w:val="021E4626"/>
    <w:rsid w:val="022979A7"/>
    <w:rsid w:val="022E0A49"/>
    <w:rsid w:val="02454A0A"/>
    <w:rsid w:val="024649A1"/>
    <w:rsid w:val="024D2C7A"/>
    <w:rsid w:val="024E6A25"/>
    <w:rsid w:val="02594629"/>
    <w:rsid w:val="027A554A"/>
    <w:rsid w:val="027D7773"/>
    <w:rsid w:val="028A5BC5"/>
    <w:rsid w:val="02916AE1"/>
    <w:rsid w:val="02A95117"/>
    <w:rsid w:val="02A96B03"/>
    <w:rsid w:val="02AE17AF"/>
    <w:rsid w:val="02B15EA8"/>
    <w:rsid w:val="02B97339"/>
    <w:rsid w:val="02CD3CC0"/>
    <w:rsid w:val="02E72999"/>
    <w:rsid w:val="02F414D2"/>
    <w:rsid w:val="031147DA"/>
    <w:rsid w:val="031B5DF4"/>
    <w:rsid w:val="032024EA"/>
    <w:rsid w:val="03225ACF"/>
    <w:rsid w:val="03242511"/>
    <w:rsid w:val="032B330D"/>
    <w:rsid w:val="032E27F1"/>
    <w:rsid w:val="0346069A"/>
    <w:rsid w:val="03476FEA"/>
    <w:rsid w:val="03534E32"/>
    <w:rsid w:val="035E570C"/>
    <w:rsid w:val="037A15D2"/>
    <w:rsid w:val="03805913"/>
    <w:rsid w:val="03847F5A"/>
    <w:rsid w:val="038D05CB"/>
    <w:rsid w:val="03947C23"/>
    <w:rsid w:val="03B20CB3"/>
    <w:rsid w:val="03D36482"/>
    <w:rsid w:val="03D72CF5"/>
    <w:rsid w:val="03FA5BCB"/>
    <w:rsid w:val="040E67FD"/>
    <w:rsid w:val="040F061E"/>
    <w:rsid w:val="043C26B0"/>
    <w:rsid w:val="043D2467"/>
    <w:rsid w:val="04485461"/>
    <w:rsid w:val="045525B8"/>
    <w:rsid w:val="045B366A"/>
    <w:rsid w:val="0498378E"/>
    <w:rsid w:val="04BB54A7"/>
    <w:rsid w:val="04E11A39"/>
    <w:rsid w:val="04F2005E"/>
    <w:rsid w:val="04FA40FE"/>
    <w:rsid w:val="05103CB5"/>
    <w:rsid w:val="052D1034"/>
    <w:rsid w:val="05465573"/>
    <w:rsid w:val="05510516"/>
    <w:rsid w:val="05553EE8"/>
    <w:rsid w:val="0560695B"/>
    <w:rsid w:val="056C5E86"/>
    <w:rsid w:val="059566F0"/>
    <w:rsid w:val="05CF74FB"/>
    <w:rsid w:val="05D404D4"/>
    <w:rsid w:val="060B048F"/>
    <w:rsid w:val="06130C55"/>
    <w:rsid w:val="062A3729"/>
    <w:rsid w:val="06331567"/>
    <w:rsid w:val="06362631"/>
    <w:rsid w:val="06374FF3"/>
    <w:rsid w:val="064453B1"/>
    <w:rsid w:val="064771DF"/>
    <w:rsid w:val="0683178E"/>
    <w:rsid w:val="068F5429"/>
    <w:rsid w:val="06966B9A"/>
    <w:rsid w:val="06A01706"/>
    <w:rsid w:val="06BF09D2"/>
    <w:rsid w:val="06C10025"/>
    <w:rsid w:val="06D32E38"/>
    <w:rsid w:val="06DB20B6"/>
    <w:rsid w:val="06DD43DD"/>
    <w:rsid w:val="06E31CE3"/>
    <w:rsid w:val="06E97832"/>
    <w:rsid w:val="06F94452"/>
    <w:rsid w:val="071F7B34"/>
    <w:rsid w:val="07444A1B"/>
    <w:rsid w:val="07512809"/>
    <w:rsid w:val="075B6B2B"/>
    <w:rsid w:val="0767535F"/>
    <w:rsid w:val="077432E0"/>
    <w:rsid w:val="07787C1E"/>
    <w:rsid w:val="077A604D"/>
    <w:rsid w:val="07AA1636"/>
    <w:rsid w:val="07BA4639"/>
    <w:rsid w:val="07CC2E44"/>
    <w:rsid w:val="07CD07C6"/>
    <w:rsid w:val="081B65FB"/>
    <w:rsid w:val="08315F39"/>
    <w:rsid w:val="084D6921"/>
    <w:rsid w:val="085D689C"/>
    <w:rsid w:val="086C08BB"/>
    <w:rsid w:val="0871303C"/>
    <w:rsid w:val="087672D7"/>
    <w:rsid w:val="087B3AA2"/>
    <w:rsid w:val="08835FC2"/>
    <w:rsid w:val="08851226"/>
    <w:rsid w:val="08A133AC"/>
    <w:rsid w:val="08AB4ED1"/>
    <w:rsid w:val="08B10060"/>
    <w:rsid w:val="08BC2BD4"/>
    <w:rsid w:val="08E253B0"/>
    <w:rsid w:val="08F9679A"/>
    <w:rsid w:val="09004242"/>
    <w:rsid w:val="090653F5"/>
    <w:rsid w:val="090B73CF"/>
    <w:rsid w:val="091647CF"/>
    <w:rsid w:val="093D2548"/>
    <w:rsid w:val="095902C2"/>
    <w:rsid w:val="095D672B"/>
    <w:rsid w:val="096B18B1"/>
    <w:rsid w:val="09816D6E"/>
    <w:rsid w:val="09A43379"/>
    <w:rsid w:val="09C77D5D"/>
    <w:rsid w:val="09D7740C"/>
    <w:rsid w:val="09D92728"/>
    <w:rsid w:val="09E54E7A"/>
    <w:rsid w:val="09EB5D19"/>
    <w:rsid w:val="09EE1CDB"/>
    <w:rsid w:val="0A0F6974"/>
    <w:rsid w:val="0A4A367D"/>
    <w:rsid w:val="0A586582"/>
    <w:rsid w:val="0A610A65"/>
    <w:rsid w:val="0A617D67"/>
    <w:rsid w:val="0A717E19"/>
    <w:rsid w:val="0A722511"/>
    <w:rsid w:val="0A8D051C"/>
    <w:rsid w:val="0AA572AB"/>
    <w:rsid w:val="0AAD7855"/>
    <w:rsid w:val="0AC579F0"/>
    <w:rsid w:val="0AD12D30"/>
    <w:rsid w:val="0ADC4B5A"/>
    <w:rsid w:val="0B246E3B"/>
    <w:rsid w:val="0B32631D"/>
    <w:rsid w:val="0B455EC9"/>
    <w:rsid w:val="0B476AF2"/>
    <w:rsid w:val="0B575D5A"/>
    <w:rsid w:val="0B5C7704"/>
    <w:rsid w:val="0B657C29"/>
    <w:rsid w:val="0B816480"/>
    <w:rsid w:val="0BAD67AE"/>
    <w:rsid w:val="0BCC73D2"/>
    <w:rsid w:val="0BD03292"/>
    <w:rsid w:val="0BE4401C"/>
    <w:rsid w:val="0BF0181F"/>
    <w:rsid w:val="0BFF1E0B"/>
    <w:rsid w:val="0C217673"/>
    <w:rsid w:val="0C291F92"/>
    <w:rsid w:val="0C37749F"/>
    <w:rsid w:val="0C470044"/>
    <w:rsid w:val="0C554375"/>
    <w:rsid w:val="0C5F6BB6"/>
    <w:rsid w:val="0C782B25"/>
    <w:rsid w:val="0C894295"/>
    <w:rsid w:val="0CAD6AC1"/>
    <w:rsid w:val="0CC01347"/>
    <w:rsid w:val="0CC06B0D"/>
    <w:rsid w:val="0CC26D65"/>
    <w:rsid w:val="0CC470F9"/>
    <w:rsid w:val="0CD65992"/>
    <w:rsid w:val="0D03707C"/>
    <w:rsid w:val="0D051D88"/>
    <w:rsid w:val="0D062882"/>
    <w:rsid w:val="0D0A4A2F"/>
    <w:rsid w:val="0D0F2976"/>
    <w:rsid w:val="0D2107DE"/>
    <w:rsid w:val="0D2B27D4"/>
    <w:rsid w:val="0D3E77D2"/>
    <w:rsid w:val="0D497670"/>
    <w:rsid w:val="0D5C71FE"/>
    <w:rsid w:val="0D7A44BA"/>
    <w:rsid w:val="0D894C5E"/>
    <w:rsid w:val="0D8D72E4"/>
    <w:rsid w:val="0D9C167D"/>
    <w:rsid w:val="0DAE2290"/>
    <w:rsid w:val="0DE055D9"/>
    <w:rsid w:val="0DE6283C"/>
    <w:rsid w:val="0E0152CE"/>
    <w:rsid w:val="0E157BCE"/>
    <w:rsid w:val="0E267D9A"/>
    <w:rsid w:val="0E3408D4"/>
    <w:rsid w:val="0E412F05"/>
    <w:rsid w:val="0E490A9A"/>
    <w:rsid w:val="0E4D176B"/>
    <w:rsid w:val="0E632A76"/>
    <w:rsid w:val="0E702FEE"/>
    <w:rsid w:val="0E983DA7"/>
    <w:rsid w:val="0E9B5525"/>
    <w:rsid w:val="0E9E6A28"/>
    <w:rsid w:val="0EC0040E"/>
    <w:rsid w:val="0EC12951"/>
    <w:rsid w:val="0EC2597A"/>
    <w:rsid w:val="0ECE2139"/>
    <w:rsid w:val="0ED1041E"/>
    <w:rsid w:val="0ED246CA"/>
    <w:rsid w:val="0ED8135C"/>
    <w:rsid w:val="0F0605BD"/>
    <w:rsid w:val="0F0D724F"/>
    <w:rsid w:val="0F10494B"/>
    <w:rsid w:val="0F1B0FED"/>
    <w:rsid w:val="0F4C6C00"/>
    <w:rsid w:val="0F535D55"/>
    <w:rsid w:val="0F7A1B60"/>
    <w:rsid w:val="0F816850"/>
    <w:rsid w:val="0F833C93"/>
    <w:rsid w:val="0FA456A3"/>
    <w:rsid w:val="0FA83273"/>
    <w:rsid w:val="0FBB1801"/>
    <w:rsid w:val="0FCE39A1"/>
    <w:rsid w:val="0FD30539"/>
    <w:rsid w:val="0FDF1ED4"/>
    <w:rsid w:val="100226F1"/>
    <w:rsid w:val="10037F3F"/>
    <w:rsid w:val="101775AB"/>
    <w:rsid w:val="101802BD"/>
    <w:rsid w:val="10200215"/>
    <w:rsid w:val="102B2F0C"/>
    <w:rsid w:val="102C17CD"/>
    <w:rsid w:val="103F35F8"/>
    <w:rsid w:val="103F5E11"/>
    <w:rsid w:val="106555B5"/>
    <w:rsid w:val="10683A01"/>
    <w:rsid w:val="107D7E18"/>
    <w:rsid w:val="10A91914"/>
    <w:rsid w:val="10BE0391"/>
    <w:rsid w:val="10F31131"/>
    <w:rsid w:val="10F94C5D"/>
    <w:rsid w:val="110D7B91"/>
    <w:rsid w:val="111649C1"/>
    <w:rsid w:val="111D5646"/>
    <w:rsid w:val="11217D2B"/>
    <w:rsid w:val="11433100"/>
    <w:rsid w:val="11512A25"/>
    <w:rsid w:val="115A1954"/>
    <w:rsid w:val="11605C46"/>
    <w:rsid w:val="11671C6F"/>
    <w:rsid w:val="11850109"/>
    <w:rsid w:val="1185287F"/>
    <w:rsid w:val="11983B62"/>
    <w:rsid w:val="11BA031B"/>
    <w:rsid w:val="11CA0212"/>
    <w:rsid w:val="11DF1747"/>
    <w:rsid w:val="11E15526"/>
    <w:rsid w:val="11F14317"/>
    <w:rsid w:val="11F472FD"/>
    <w:rsid w:val="11FE054E"/>
    <w:rsid w:val="120718E3"/>
    <w:rsid w:val="121475F5"/>
    <w:rsid w:val="124E42A3"/>
    <w:rsid w:val="125C2BDC"/>
    <w:rsid w:val="125C7D5B"/>
    <w:rsid w:val="1266274D"/>
    <w:rsid w:val="126C4E87"/>
    <w:rsid w:val="12764F55"/>
    <w:rsid w:val="127953F6"/>
    <w:rsid w:val="127F63A4"/>
    <w:rsid w:val="128630DF"/>
    <w:rsid w:val="129C3AC6"/>
    <w:rsid w:val="129E58B5"/>
    <w:rsid w:val="12A22AEC"/>
    <w:rsid w:val="12A62B96"/>
    <w:rsid w:val="12BA7E1F"/>
    <w:rsid w:val="12D75B84"/>
    <w:rsid w:val="12F0237D"/>
    <w:rsid w:val="131F39B6"/>
    <w:rsid w:val="133124E0"/>
    <w:rsid w:val="133C1493"/>
    <w:rsid w:val="133E1E92"/>
    <w:rsid w:val="133F6C0F"/>
    <w:rsid w:val="13424F37"/>
    <w:rsid w:val="13467BD0"/>
    <w:rsid w:val="13474BE8"/>
    <w:rsid w:val="134F7AF4"/>
    <w:rsid w:val="135A4D96"/>
    <w:rsid w:val="13673EF1"/>
    <w:rsid w:val="13757D60"/>
    <w:rsid w:val="137E0BB9"/>
    <w:rsid w:val="138A5310"/>
    <w:rsid w:val="13926E6F"/>
    <w:rsid w:val="139B5870"/>
    <w:rsid w:val="139E262F"/>
    <w:rsid w:val="13A11EB7"/>
    <w:rsid w:val="13A31575"/>
    <w:rsid w:val="13A56776"/>
    <w:rsid w:val="13B1052D"/>
    <w:rsid w:val="13B23698"/>
    <w:rsid w:val="13BC3CF0"/>
    <w:rsid w:val="13C538BC"/>
    <w:rsid w:val="14014242"/>
    <w:rsid w:val="141D03BA"/>
    <w:rsid w:val="142129CC"/>
    <w:rsid w:val="142E3746"/>
    <w:rsid w:val="14370149"/>
    <w:rsid w:val="14382CBF"/>
    <w:rsid w:val="14386506"/>
    <w:rsid w:val="14405660"/>
    <w:rsid w:val="14486A7E"/>
    <w:rsid w:val="144C3ADB"/>
    <w:rsid w:val="14550714"/>
    <w:rsid w:val="145A09EA"/>
    <w:rsid w:val="14607965"/>
    <w:rsid w:val="147F0A2D"/>
    <w:rsid w:val="148E460F"/>
    <w:rsid w:val="149C23A5"/>
    <w:rsid w:val="14C32543"/>
    <w:rsid w:val="14CC3D4E"/>
    <w:rsid w:val="14CF3304"/>
    <w:rsid w:val="14D8129A"/>
    <w:rsid w:val="14E94445"/>
    <w:rsid w:val="14FA462A"/>
    <w:rsid w:val="15124468"/>
    <w:rsid w:val="15392CD9"/>
    <w:rsid w:val="153D3793"/>
    <w:rsid w:val="15543E1D"/>
    <w:rsid w:val="155536B7"/>
    <w:rsid w:val="155566F9"/>
    <w:rsid w:val="15583D4C"/>
    <w:rsid w:val="1563747C"/>
    <w:rsid w:val="15675CDD"/>
    <w:rsid w:val="156921B2"/>
    <w:rsid w:val="15803DD4"/>
    <w:rsid w:val="15A122A9"/>
    <w:rsid w:val="15A9673C"/>
    <w:rsid w:val="15D86717"/>
    <w:rsid w:val="15E61512"/>
    <w:rsid w:val="15F16185"/>
    <w:rsid w:val="15F703C8"/>
    <w:rsid w:val="15F71C48"/>
    <w:rsid w:val="15FC5D5E"/>
    <w:rsid w:val="16163BEC"/>
    <w:rsid w:val="16302C16"/>
    <w:rsid w:val="165D4BF5"/>
    <w:rsid w:val="16731CF2"/>
    <w:rsid w:val="167F69AE"/>
    <w:rsid w:val="168832D5"/>
    <w:rsid w:val="1696374C"/>
    <w:rsid w:val="16D83512"/>
    <w:rsid w:val="16E2574D"/>
    <w:rsid w:val="16EB425C"/>
    <w:rsid w:val="16F94457"/>
    <w:rsid w:val="172E230A"/>
    <w:rsid w:val="17431F83"/>
    <w:rsid w:val="17466A21"/>
    <w:rsid w:val="175A297E"/>
    <w:rsid w:val="175F7990"/>
    <w:rsid w:val="17662803"/>
    <w:rsid w:val="17676856"/>
    <w:rsid w:val="17766CD8"/>
    <w:rsid w:val="17A6629C"/>
    <w:rsid w:val="17CF17A6"/>
    <w:rsid w:val="17EA7C47"/>
    <w:rsid w:val="17EC3635"/>
    <w:rsid w:val="17F26541"/>
    <w:rsid w:val="17F37B09"/>
    <w:rsid w:val="17FD579D"/>
    <w:rsid w:val="18080A08"/>
    <w:rsid w:val="180A2401"/>
    <w:rsid w:val="180E3AF4"/>
    <w:rsid w:val="18133814"/>
    <w:rsid w:val="181B3475"/>
    <w:rsid w:val="18385B91"/>
    <w:rsid w:val="18621AC4"/>
    <w:rsid w:val="1884745B"/>
    <w:rsid w:val="1886304B"/>
    <w:rsid w:val="1887222F"/>
    <w:rsid w:val="1897140A"/>
    <w:rsid w:val="18BE1017"/>
    <w:rsid w:val="18C671C8"/>
    <w:rsid w:val="18D67467"/>
    <w:rsid w:val="18DE15A1"/>
    <w:rsid w:val="18E909DC"/>
    <w:rsid w:val="18EA7C0D"/>
    <w:rsid w:val="18F1454A"/>
    <w:rsid w:val="18F431CF"/>
    <w:rsid w:val="18FB0496"/>
    <w:rsid w:val="19032A51"/>
    <w:rsid w:val="19090111"/>
    <w:rsid w:val="19277B96"/>
    <w:rsid w:val="192C6CA8"/>
    <w:rsid w:val="19340C90"/>
    <w:rsid w:val="193B7CD8"/>
    <w:rsid w:val="19437396"/>
    <w:rsid w:val="1956403D"/>
    <w:rsid w:val="19582781"/>
    <w:rsid w:val="1962483E"/>
    <w:rsid w:val="19BC00F5"/>
    <w:rsid w:val="19C579BE"/>
    <w:rsid w:val="19DE66E4"/>
    <w:rsid w:val="19ED42D8"/>
    <w:rsid w:val="19F20563"/>
    <w:rsid w:val="19F854F4"/>
    <w:rsid w:val="1A2A370E"/>
    <w:rsid w:val="1A443820"/>
    <w:rsid w:val="1A4C1845"/>
    <w:rsid w:val="1A5D6373"/>
    <w:rsid w:val="1A640457"/>
    <w:rsid w:val="1A650FA8"/>
    <w:rsid w:val="1A7F262A"/>
    <w:rsid w:val="1A921351"/>
    <w:rsid w:val="1A933E7A"/>
    <w:rsid w:val="1A983A61"/>
    <w:rsid w:val="1A991DA0"/>
    <w:rsid w:val="1A9F17B1"/>
    <w:rsid w:val="1AE61E94"/>
    <w:rsid w:val="1AFA32A2"/>
    <w:rsid w:val="1B2F1132"/>
    <w:rsid w:val="1B347581"/>
    <w:rsid w:val="1B35636E"/>
    <w:rsid w:val="1B5437CD"/>
    <w:rsid w:val="1B753B0F"/>
    <w:rsid w:val="1B8F7DEF"/>
    <w:rsid w:val="1BA67C90"/>
    <w:rsid w:val="1BB21AB8"/>
    <w:rsid w:val="1BB239FD"/>
    <w:rsid w:val="1BBC7667"/>
    <w:rsid w:val="1BCA53A3"/>
    <w:rsid w:val="1BDD430B"/>
    <w:rsid w:val="1C191129"/>
    <w:rsid w:val="1C1A7254"/>
    <w:rsid w:val="1C4A3372"/>
    <w:rsid w:val="1C556095"/>
    <w:rsid w:val="1C6D2730"/>
    <w:rsid w:val="1C715596"/>
    <w:rsid w:val="1C7F73DC"/>
    <w:rsid w:val="1C8C5659"/>
    <w:rsid w:val="1C8C62DB"/>
    <w:rsid w:val="1C8E13A3"/>
    <w:rsid w:val="1C982111"/>
    <w:rsid w:val="1CAA192E"/>
    <w:rsid w:val="1CAD4E32"/>
    <w:rsid w:val="1CB506D7"/>
    <w:rsid w:val="1CC03649"/>
    <w:rsid w:val="1CC7749D"/>
    <w:rsid w:val="1D03589B"/>
    <w:rsid w:val="1D512ADA"/>
    <w:rsid w:val="1D7A72A2"/>
    <w:rsid w:val="1D8061E7"/>
    <w:rsid w:val="1D807229"/>
    <w:rsid w:val="1D8768BA"/>
    <w:rsid w:val="1DA10B3F"/>
    <w:rsid w:val="1DA84643"/>
    <w:rsid w:val="1DEA1AEF"/>
    <w:rsid w:val="1DEB5853"/>
    <w:rsid w:val="1DED3679"/>
    <w:rsid w:val="1DF11883"/>
    <w:rsid w:val="1DFE5F94"/>
    <w:rsid w:val="1DFF449D"/>
    <w:rsid w:val="1E0C72E9"/>
    <w:rsid w:val="1E0D31A2"/>
    <w:rsid w:val="1E2136C1"/>
    <w:rsid w:val="1E305DDE"/>
    <w:rsid w:val="1E36486D"/>
    <w:rsid w:val="1E3A6EAC"/>
    <w:rsid w:val="1E5940E5"/>
    <w:rsid w:val="1E782021"/>
    <w:rsid w:val="1E793754"/>
    <w:rsid w:val="1E7E3E37"/>
    <w:rsid w:val="1E8624FB"/>
    <w:rsid w:val="1E87401B"/>
    <w:rsid w:val="1E875E32"/>
    <w:rsid w:val="1E8A2140"/>
    <w:rsid w:val="1E9148DE"/>
    <w:rsid w:val="1E931736"/>
    <w:rsid w:val="1EA4413D"/>
    <w:rsid w:val="1EA738E2"/>
    <w:rsid w:val="1EAE49BC"/>
    <w:rsid w:val="1EB04221"/>
    <w:rsid w:val="1EC40C9E"/>
    <w:rsid w:val="1ECD3507"/>
    <w:rsid w:val="1ED64823"/>
    <w:rsid w:val="1EEA515C"/>
    <w:rsid w:val="1EF86650"/>
    <w:rsid w:val="1EF93321"/>
    <w:rsid w:val="1EFE7F68"/>
    <w:rsid w:val="1F013741"/>
    <w:rsid w:val="1F2D72E1"/>
    <w:rsid w:val="1F33194E"/>
    <w:rsid w:val="1F56212C"/>
    <w:rsid w:val="1F5E13AE"/>
    <w:rsid w:val="1F697DBD"/>
    <w:rsid w:val="1F721835"/>
    <w:rsid w:val="1F741110"/>
    <w:rsid w:val="1F7B714A"/>
    <w:rsid w:val="1F9921DE"/>
    <w:rsid w:val="1FBA730E"/>
    <w:rsid w:val="1FBD70C4"/>
    <w:rsid w:val="200D4748"/>
    <w:rsid w:val="20177FD1"/>
    <w:rsid w:val="20437D4F"/>
    <w:rsid w:val="20473666"/>
    <w:rsid w:val="204B672A"/>
    <w:rsid w:val="204C2D51"/>
    <w:rsid w:val="205427DC"/>
    <w:rsid w:val="206649F8"/>
    <w:rsid w:val="206E5450"/>
    <w:rsid w:val="208F0929"/>
    <w:rsid w:val="208F2984"/>
    <w:rsid w:val="209E78BF"/>
    <w:rsid w:val="20A87312"/>
    <w:rsid w:val="20AB7D4E"/>
    <w:rsid w:val="20B141A0"/>
    <w:rsid w:val="20D43FFA"/>
    <w:rsid w:val="20DD7ABA"/>
    <w:rsid w:val="20E0121D"/>
    <w:rsid w:val="20E0497D"/>
    <w:rsid w:val="20E21B9F"/>
    <w:rsid w:val="20EF781B"/>
    <w:rsid w:val="20F12387"/>
    <w:rsid w:val="210666D5"/>
    <w:rsid w:val="21087B79"/>
    <w:rsid w:val="21104D1A"/>
    <w:rsid w:val="2110720A"/>
    <w:rsid w:val="21174FA7"/>
    <w:rsid w:val="211D3EDA"/>
    <w:rsid w:val="213312A5"/>
    <w:rsid w:val="214543D6"/>
    <w:rsid w:val="21517D24"/>
    <w:rsid w:val="21622767"/>
    <w:rsid w:val="217174AC"/>
    <w:rsid w:val="21766BAC"/>
    <w:rsid w:val="217E7638"/>
    <w:rsid w:val="21A254D6"/>
    <w:rsid w:val="21AD7AA6"/>
    <w:rsid w:val="21C77F26"/>
    <w:rsid w:val="21DB6A30"/>
    <w:rsid w:val="21E27721"/>
    <w:rsid w:val="21E60BD9"/>
    <w:rsid w:val="22030CE3"/>
    <w:rsid w:val="22047D9A"/>
    <w:rsid w:val="22057A6A"/>
    <w:rsid w:val="223D155A"/>
    <w:rsid w:val="22515273"/>
    <w:rsid w:val="22586775"/>
    <w:rsid w:val="226E74E3"/>
    <w:rsid w:val="22751840"/>
    <w:rsid w:val="22751A6D"/>
    <w:rsid w:val="227D7A3B"/>
    <w:rsid w:val="2281403D"/>
    <w:rsid w:val="228F1CCC"/>
    <w:rsid w:val="22903999"/>
    <w:rsid w:val="229A06B1"/>
    <w:rsid w:val="22B14570"/>
    <w:rsid w:val="22B54530"/>
    <w:rsid w:val="22D778C1"/>
    <w:rsid w:val="22DB0621"/>
    <w:rsid w:val="22FE0F1B"/>
    <w:rsid w:val="230D4F7F"/>
    <w:rsid w:val="233467F6"/>
    <w:rsid w:val="234B2A05"/>
    <w:rsid w:val="234C5977"/>
    <w:rsid w:val="23555779"/>
    <w:rsid w:val="23711181"/>
    <w:rsid w:val="237D4E50"/>
    <w:rsid w:val="23847F92"/>
    <w:rsid w:val="238E0C98"/>
    <w:rsid w:val="2390708E"/>
    <w:rsid w:val="23B27CA9"/>
    <w:rsid w:val="23BD2811"/>
    <w:rsid w:val="23CE4D77"/>
    <w:rsid w:val="23DD3242"/>
    <w:rsid w:val="23DE2D71"/>
    <w:rsid w:val="23DE7720"/>
    <w:rsid w:val="241A6CBF"/>
    <w:rsid w:val="242A4F4E"/>
    <w:rsid w:val="244906E7"/>
    <w:rsid w:val="244C4E2F"/>
    <w:rsid w:val="246F49EA"/>
    <w:rsid w:val="248A68BB"/>
    <w:rsid w:val="249769C6"/>
    <w:rsid w:val="24A324B8"/>
    <w:rsid w:val="24C06855"/>
    <w:rsid w:val="25120971"/>
    <w:rsid w:val="2521323A"/>
    <w:rsid w:val="2524246B"/>
    <w:rsid w:val="252E4EDE"/>
    <w:rsid w:val="25341F6E"/>
    <w:rsid w:val="253E24D7"/>
    <w:rsid w:val="255D1221"/>
    <w:rsid w:val="255D5B14"/>
    <w:rsid w:val="25816B55"/>
    <w:rsid w:val="25817B6B"/>
    <w:rsid w:val="25960035"/>
    <w:rsid w:val="25AC3FFF"/>
    <w:rsid w:val="25CB2466"/>
    <w:rsid w:val="25D5757A"/>
    <w:rsid w:val="25D96302"/>
    <w:rsid w:val="25E97675"/>
    <w:rsid w:val="25EF4CE9"/>
    <w:rsid w:val="260458B0"/>
    <w:rsid w:val="260B1F2F"/>
    <w:rsid w:val="26213A67"/>
    <w:rsid w:val="263A7355"/>
    <w:rsid w:val="263D0ED7"/>
    <w:rsid w:val="26412778"/>
    <w:rsid w:val="26505413"/>
    <w:rsid w:val="265B4E15"/>
    <w:rsid w:val="266226F8"/>
    <w:rsid w:val="266A7F20"/>
    <w:rsid w:val="266F4B1C"/>
    <w:rsid w:val="267D4D6C"/>
    <w:rsid w:val="26920F31"/>
    <w:rsid w:val="26A161DD"/>
    <w:rsid w:val="26A37861"/>
    <w:rsid w:val="26D63390"/>
    <w:rsid w:val="26F916E0"/>
    <w:rsid w:val="270700A5"/>
    <w:rsid w:val="2709165F"/>
    <w:rsid w:val="2727064F"/>
    <w:rsid w:val="272E2C23"/>
    <w:rsid w:val="27455C33"/>
    <w:rsid w:val="27552C35"/>
    <w:rsid w:val="276E784E"/>
    <w:rsid w:val="27793F60"/>
    <w:rsid w:val="277B65E3"/>
    <w:rsid w:val="279806D0"/>
    <w:rsid w:val="27AE25AF"/>
    <w:rsid w:val="27B33690"/>
    <w:rsid w:val="27C45309"/>
    <w:rsid w:val="27DA2F3D"/>
    <w:rsid w:val="27E45913"/>
    <w:rsid w:val="27ED163A"/>
    <w:rsid w:val="27ED4101"/>
    <w:rsid w:val="27FF6BA8"/>
    <w:rsid w:val="280E09C9"/>
    <w:rsid w:val="281A0389"/>
    <w:rsid w:val="281B74D8"/>
    <w:rsid w:val="28202A84"/>
    <w:rsid w:val="28265579"/>
    <w:rsid w:val="282A4A5F"/>
    <w:rsid w:val="284E11A2"/>
    <w:rsid w:val="28821846"/>
    <w:rsid w:val="28985E52"/>
    <w:rsid w:val="28AD5BD1"/>
    <w:rsid w:val="28AD6CE8"/>
    <w:rsid w:val="28B0458D"/>
    <w:rsid w:val="28B154AE"/>
    <w:rsid w:val="28B46B3C"/>
    <w:rsid w:val="28BF6655"/>
    <w:rsid w:val="28CD2D15"/>
    <w:rsid w:val="28D24A82"/>
    <w:rsid w:val="28F60EE7"/>
    <w:rsid w:val="28FA06FC"/>
    <w:rsid w:val="28FB42AB"/>
    <w:rsid w:val="291B2482"/>
    <w:rsid w:val="292A1A4A"/>
    <w:rsid w:val="29663187"/>
    <w:rsid w:val="296C64C8"/>
    <w:rsid w:val="297001DA"/>
    <w:rsid w:val="297A6470"/>
    <w:rsid w:val="2988226D"/>
    <w:rsid w:val="29B21B18"/>
    <w:rsid w:val="29C77C4E"/>
    <w:rsid w:val="29E265FB"/>
    <w:rsid w:val="29FD1372"/>
    <w:rsid w:val="2A127FED"/>
    <w:rsid w:val="2A2E459A"/>
    <w:rsid w:val="2A411AED"/>
    <w:rsid w:val="2A421446"/>
    <w:rsid w:val="2A4259DF"/>
    <w:rsid w:val="2A442767"/>
    <w:rsid w:val="2A455476"/>
    <w:rsid w:val="2A75367E"/>
    <w:rsid w:val="2A962615"/>
    <w:rsid w:val="2A997CFD"/>
    <w:rsid w:val="2A9A425E"/>
    <w:rsid w:val="2AA96D4B"/>
    <w:rsid w:val="2AC775BB"/>
    <w:rsid w:val="2ACD7B0F"/>
    <w:rsid w:val="2AD30F12"/>
    <w:rsid w:val="2AD57FBC"/>
    <w:rsid w:val="2ADD7F18"/>
    <w:rsid w:val="2AE012A0"/>
    <w:rsid w:val="2AE54707"/>
    <w:rsid w:val="2AE80D30"/>
    <w:rsid w:val="2AEF74FD"/>
    <w:rsid w:val="2AF42987"/>
    <w:rsid w:val="2B0F19FB"/>
    <w:rsid w:val="2B153124"/>
    <w:rsid w:val="2B232853"/>
    <w:rsid w:val="2B2D2938"/>
    <w:rsid w:val="2B374335"/>
    <w:rsid w:val="2B445D28"/>
    <w:rsid w:val="2B4C24D1"/>
    <w:rsid w:val="2B611B1A"/>
    <w:rsid w:val="2B62163A"/>
    <w:rsid w:val="2B6B0359"/>
    <w:rsid w:val="2B75721C"/>
    <w:rsid w:val="2B9201CB"/>
    <w:rsid w:val="2B9D0A43"/>
    <w:rsid w:val="2BB01004"/>
    <w:rsid w:val="2BB94420"/>
    <w:rsid w:val="2BCE47C0"/>
    <w:rsid w:val="2BCF6AAD"/>
    <w:rsid w:val="2BF26843"/>
    <w:rsid w:val="2BFC0463"/>
    <w:rsid w:val="2C0C2FF9"/>
    <w:rsid w:val="2C1B07DF"/>
    <w:rsid w:val="2C387F9C"/>
    <w:rsid w:val="2C390AD8"/>
    <w:rsid w:val="2C3B0CF1"/>
    <w:rsid w:val="2C3D378D"/>
    <w:rsid w:val="2C4C6AE9"/>
    <w:rsid w:val="2C53645C"/>
    <w:rsid w:val="2C5F7B94"/>
    <w:rsid w:val="2C6B23E0"/>
    <w:rsid w:val="2C830121"/>
    <w:rsid w:val="2C8B6C44"/>
    <w:rsid w:val="2CBE4D53"/>
    <w:rsid w:val="2CC81289"/>
    <w:rsid w:val="2CCA1E8A"/>
    <w:rsid w:val="2CCD2D9A"/>
    <w:rsid w:val="2CF12CD9"/>
    <w:rsid w:val="2D040D7B"/>
    <w:rsid w:val="2D163CFB"/>
    <w:rsid w:val="2D1B4FB7"/>
    <w:rsid w:val="2D3711F6"/>
    <w:rsid w:val="2D4769BE"/>
    <w:rsid w:val="2D4934AD"/>
    <w:rsid w:val="2D4F3717"/>
    <w:rsid w:val="2D5B0A9E"/>
    <w:rsid w:val="2D732322"/>
    <w:rsid w:val="2D7D5A14"/>
    <w:rsid w:val="2D8D10CA"/>
    <w:rsid w:val="2D98351A"/>
    <w:rsid w:val="2DD360AC"/>
    <w:rsid w:val="2DD6073D"/>
    <w:rsid w:val="2DDE73F4"/>
    <w:rsid w:val="2E081D54"/>
    <w:rsid w:val="2E462F55"/>
    <w:rsid w:val="2E554EB8"/>
    <w:rsid w:val="2E76041B"/>
    <w:rsid w:val="2E892177"/>
    <w:rsid w:val="2EA94CDC"/>
    <w:rsid w:val="2ECF1F30"/>
    <w:rsid w:val="2EDC2D0B"/>
    <w:rsid w:val="2EE6157D"/>
    <w:rsid w:val="2EEE7AEC"/>
    <w:rsid w:val="2F15183E"/>
    <w:rsid w:val="2F2D6423"/>
    <w:rsid w:val="2F3A0632"/>
    <w:rsid w:val="2F4F62B3"/>
    <w:rsid w:val="2F5924B6"/>
    <w:rsid w:val="2F5B3919"/>
    <w:rsid w:val="2F681D3E"/>
    <w:rsid w:val="2F7F7FDA"/>
    <w:rsid w:val="2F800BBD"/>
    <w:rsid w:val="2FA07BD8"/>
    <w:rsid w:val="2FA643A3"/>
    <w:rsid w:val="2FAD496E"/>
    <w:rsid w:val="2FB3750B"/>
    <w:rsid w:val="2FBE33AD"/>
    <w:rsid w:val="2FC2348F"/>
    <w:rsid w:val="2FD06203"/>
    <w:rsid w:val="2FF6191A"/>
    <w:rsid w:val="2FFA3F2E"/>
    <w:rsid w:val="3019136E"/>
    <w:rsid w:val="301F2C41"/>
    <w:rsid w:val="3020277D"/>
    <w:rsid w:val="302F5863"/>
    <w:rsid w:val="30307AD5"/>
    <w:rsid w:val="30454A70"/>
    <w:rsid w:val="304614C0"/>
    <w:rsid w:val="305A4B82"/>
    <w:rsid w:val="30661874"/>
    <w:rsid w:val="30663C8C"/>
    <w:rsid w:val="30E0285B"/>
    <w:rsid w:val="30F12019"/>
    <w:rsid w:val="3102363F"/>
    <w:rsid w:val="31024220"/>
    <w:rsid w:val="310E4CC2"/>
    <w:rsid w:val="311C07EC"/>
    <w:rsid w:val="311E267C"/>
    <w:rsid w:val="31245377"/>
    <w:rsid w:val="312C6639"/>
    <w:rsid w:val="312F2AE6"/>
    <w:rsid w:val="312F7A18"/>
    <w:rsid w:val="3138568C"/>
    <w:rsid w:val="314278B0"/>
    <w:rsid w:val="315555E5"/>
    <w:rsid w:val="315576CA"/>
    <w:rsid w:val="31643838"/>
    <w:rsid w:val="31685E3C"/>
    <w:rsid w:val="31765933"/>
    <w:rsid w:val="318710B4"/>
    <w:rsid w:val="318E3318"/>
    <w:rsid w:val="31AB589E"/>
    <w:rsid w:val="31AD6910"/>
    <w:rsid w:val="31B61FEA"/>
    <w:rsid w:val="3203733A"/>
    <w:rsid w:val="3227284E"/>
    <w:rsid w:val="322F578A"/>
    <w:rsid w:val="324457B7"/>
    <w:rsid w:val="32570F82"/>
    <w:rsid w:val="32591939"/>
    <w:rsid w:val="326B11D2"/>
    <w:rsid w:val="3270373B"/>
    <w:rsid w:val="32867F31"/>
    <w:rsid w:val="328D03EF"/>
    <w:rsid w:val="328F10C6"/>
    <w:rsid w:val="32903508"/>
    <w:rsid w:val="329039FC"/>
    <w:rsid w:val="32A614D3"/>
    <w:rsid w:val="32A87B42"/>
    <w:rsid w:val="32B330A7"/>
    <w:rsid w:val="32BE2442"/>
    <w:rsid w:val="32CD582A"/>
    <w:rsid w:val="32D368EA"/>
    <w:rsid w:val="32EA075D"/>
    <w:rsid w:val="32F64BBB"/>
    <w:rsid w:val="32F866DF"/>
    <w:rsid w:val="32FC4005"/>
    <w:rsid w:val="33130169"/>
    <w:rsid w:val="33270576"/>
    <w:rsid w:val="334323BF"/>
    <w:rsid w:val="33470EC0"/>
    <w:rsid w:val="33497866"/>
    <w:rsid w:val="335604AA"/>
    <w:rsid w:val="335B00B3"/>
    <w:rsid w:val="33822AF2"/>
    <w:rsid w:val="339F61C2"/>
    <w:rsid w:val="33B15E4E"/>
    <w:rsid w:val="33B65DD9"/>
    <w:rsid w:val="33BA4164"/>
    <w:rsid w:val="33BD6D89"/>
    <w:rsid w:val="33D1593C"/>
    <w:rsid w:val="33D627AC"/>
    <w:rsid w:val="33F74192"/>
    <w:rsid w:val="34026D17"/>
    <w:rsid w:val="342272E0"/>
    <w:rsid w:val="34345005"/>
    <w:rsid w:val="34441A81"/>
    <w:rsid w:val="34452643"/>
    <w:rsid w:val="344A28DD"/>
    <w:rsid w:val="345450B0"/>
    <w:rsid w:val="346650BE"/>
    <w:rsid w:val="347A4126"/>
    <w:rsid w:val="34920AB2"/>
    <w:rsid w:val="349C265A"/>
    <w:rsid w:val="34CD31F5"/>
    <w:rsid w:val="34DB2145"/>
    <w:rsid w:val="34F92973"/>
    <w:rsid w:val="352C4D9C"/>
    <w:rsid w:val="352E697C"/>
    <w:rsid w:val="35385652"/>
    <w:rsid w:val="353907BD"/>
    <w:rsid w:val="35395C72"/>
    <w:rsid w:val="353D671B"/>
    <w:rsid w:val="355131AF"/>
    <w:rsid w:val="355C0561"/>
    <w:rsid w:val="35795E0B"/>
    <w:rsid w:val="359208D6"/>
    <w:rsid w:val="35C33155"/>
    <w:rsid w:val="360E15EF"/>
    <w:rsid w:val="36294535"/>
    <w:rsid w:val="363056F9"/>
    <w:rsid w:val="363C5F63"/>
    <w:rsid w:val="363F03BC"/>
    <w:rsid w:val="365349F0"/>
    <w:rsid w:val="365F6E06"/>
    <w:rsid w:val="3666787D"/>
    <w:rsid w:val="366D0D72"/>
    <w:rsid w:val="3674628B"/>
    <w:rsid w:val="368C0785"/>
    <w:rsid w:val="36916344"/>
    <w:rsid w:val="36940189"/>
    <w:rsid w:val="36952484"/>
    <w:rsid w:val="369A5B6D"/>
    <w:rsid w:val="369A7649"/>
    <w:rsid w:val="36A317DF"/>
    <w:rsid w:val="36B564E3"/>
    <w:rsid w:val="36B9504B"/>
    <w:rsid w:val="36C62123"/>
    <w:rsid w:val="36D16199"/>
    <w:rsid w:val="36D445CC"/>
    <w:rsid w:val="36F75B92"/>
    <w:rsid w:val="37034A55"/>
    <w:rsid w:val="370D34D1"/>
    <w:rsid w:val="37125F23"/>
    <w:rsid w:val="37140A0B"/>
    <w:rsid w:val="371C419C"/>
    <w:rsid w:val="372A29EC"/>
    <w:rsid w:val="376152D2"/>
    <w:rsid w:val="37700CDA"/>
    <w:rsid w:val="37751BBF"/>
    <w:rsid w:val="37791443"/>
    <w:rsid w:val="37856E18"/>
    <w:rsid w:val="379736CF"/>
    <w:rsid w:val="37A01B9F"/>
    <w:rsid w:val="37B42634"/>
    <w:rsid w:val="37B96EBC"/>
    <w:rsid w:val="37D47484"/>
    <w:rsid w:val="37D70F2C"/>
    <w:rsid w:val="37D749CB"/>
    <w:rsid w:val="37DD6204"/>
    <w:rsid w:val="37E2033B"/>
    <w:rsid w:val="37F85973"/>
    <w:rsid w:val="38017092"/>
    <w:rsid w:val="38035735"/>
    <w:rsid w:val="381F6601"/>
    <w:rsid w:val="38213C8E"/>
    <w:rsid w:val="382B5E08"/>
    <w:rsid w:val="383A44F5"/>
    <w:rsid w:val="38425DC8"/>
    <w:rsid w:val="388F1F48"/>
    <w:rsid w:val="38924A75"/>
    <w:rsid w:val="38961B38"/>
    <w:rsid w:val="38A171EF"/>
    <w:rsid w:val="38A5500F"/>
    <w:rsid w:val="38B06646"/>
    <w:rsid w:val="38B8429D"/>
    <w:rsid w:val="38B93FC5"/>
    <w:rsid w:val="38C85E0B"/>
    <w:rsid w:val="38DF4C11"/>
    <w:rsid w:val="38E0210C"/>
    <w:rsid w:val="38E21FA4"/>
    <w:rsid w:val="38FE186E"/>
    <w:rsid w:val="390A7F06"/>
    <w:rsid w:val="391D3975"/>
    <w:rsid w:val="391E4A36"/>
    <w:rsid w:val="39200544"/>
    <w:rsid w:val="39264973"/>
    <w:rsid w:val="394052A9"/>
    <w:rsid w:val="39504D5E"/>
    <w:rsid w:val="396751A5"/>
    <w:rsid w:val="3975565D"/>
    <w:rsid w:val="398F4CBF"/>
    <w:rsid w:val="39A117FF"/>
    <w:rsid w:val="39AC41BD"/>
    <w:rsid w:val="39BD290C"/>
    <w:rsid w:val="39CD6188"/>
    <w:rsid w:val="39D71213"/>
    <w:rsid w:val="39E95790"/>
    <w:rsid w:val="39EE2CCA"/>
    <w:rsid w:val="39F2776A"/>
    <w:rsid w:val="39F7302C"/>
    <w:rsid w:val="39F93C35"/>
    <w:rsid w:val="39FC0748"/>
    <w:rsid w:val="3A171FEC"/>
    <w:rsid w:val="3A2B62EB"/>
    <w:rsid w:val="3A3F2D75"/>
    <w:rsid w:val="3A3F6189"/>
    <w:rsid w:val="3A481BFB"/>
    <w:rsid w:val="3A672FF4"/>
    <w:rsid w:val="3A6E6979"/>
    <w:rsid w:val="3A6F2D79"/>
    <w:rsid w:val="3A791813"/>
    <w:rsid w:val="3A7D67DF"/>
    <w:rsid w:val="3A85172C"/>
    <w:rsid w:val="3AB40F10"/>
    <w:rsid w:val="3AB41C82"/>
    <w:rsid w:val="3ABF1325"/>
    <w:rsid w:val="3AC75C00"/>
    <w:rsid w:val="3ADB09BF"/>
    <w:rsid w:val="3B237761"/>
    <w:rsid w:val="3B2460C8"/>
    <w:rsid w:val="3B266C93"/>
    <w:rsid w:val="3B3452A5"/>
    <w:rsid w:val="3B3A5244"/>
    <w:rsid w:val="3B4F7DA8"/>
    <w:rsid w:val="3B523A24"/>
    <w:rsid w:val="3B5D306D"/>
    <w:rsid w:val="3B6E5C7A"/>
    <w:rsid w:val="3B776462"/>
    <w:rsid w:val="3B8B4EF3"/>
    <w:rsid w:val="3BAF119B"/>
    <w:rsid w:val="3BC27478"/>
    <w:rsid w:val="3BCB742D"/>
    <w:rsid w:val="3BD01B93"/>
    <w:rsid w:val="3BD2025F"/>
    <w:rsid w:val="3BD71BC7"/>
    <w:rsid w:val="3BE226E6"/>
    <w:rsid w:val="3C0357F6"/>
    <w:rsid w:val="3C041A6C"/>
    <w:rsid w:val="3C051758"/>
    <w:rsid w:val="3C0D0184"/>
    <w:rsid w:val="3C0F3C11"/>
    <w:rsid w:val="3C1052F0"/>
    <w:rsid w:val="3C26418B"/>
    <w:rsid w:val="3C364A13"/>
    <w:rsid w:val="3C5C5D29"/>
    <w:rsid w:val="3C613918"/>
    <w:rsid w:val="3C824E70"/>
    <w:rsid w:val="3C866A77"/>
    <w:rsid w:val="3C93593C"/>
    <w:rsid w:val="3C97190A"/>
    <w:rsid w:val="3C9C6C4B"/>
    <w:rsid w:val="3CA951FB"/>
    <w:rsid w:val="3CBF2896"/>
    <w:rsid w:val="3CC046BC"/>
    <w:rsid w:val="3CDA5160"/>
    <w:rsid w:val="3CE32041"/>
    <w:rsid w:val="3CF0532A"/>
    <w:rsid w:val="3D044997"/>
    <w:rsid w:val="3D0A50D1"/>
    <w:rsid w:val="3D110E71"/>
    <w:rsid w:val="3D260A61"/>
    <w:rsid w:val="3D342F8D"/>
    <w:rsid w:val="3D4504A2"/>
    <w:rsid w:val="3D4C5046"/>
    <w:rsid w:val="3D616151"/>
    <w:rsid w:val="3D766FC3"/>
    <w:rsid w:val="3D794004"/>
    <w:rsid w:val="3D8555A1"/>
    <w:rsid w:val="3D860DC8"/>
    <w:rsid w:val="3D8740B8"/>
    <w:rsid w:val="3D9019EB"/>
    <w:rsid w:val="3D945EFF"/>
    <w:rsid w:val="3DAE7D0C"/>
    <w:rsid w:val="3DAF42BB"/>
    <w:rsid w:val="3DB61382"/>
    <w:rsid w:val="3DBA4CAF"/>
    <w:rsid w:val="3DBA6CB4"/>
    <w:rsid w:val="3DBC7A7E"/>
    <w:rsid w:val="3DBE2AEF"/>
    <w:rsid w:val="3DE5321E"/>
    <w:rsid w:val="3DEC4B07"/>
    <w:rsid w:val="3DFD7EA0"/>
    <w:rsid w:val="3E053D1A"/>
    <w:rsid w:val="3E0F6E02"/>
    <w:rsid w:val="3E130C83"/>
    <w:rsid w:val="3E1A485C"/>
    <w:rsid w:val="3E2C4199"/>
    <w:rsid w:val="3E2F5C53"/>
    <w:rsid w:val="3E352465"/>
    <w:rsid w:val="3E353C80"/>
    <w:rsid w:val="3E3F2F18"/>
    <w:rsid w:val="3E4E04F2"/>
    <w:rsid w:val="3E573E93"/>
    <w:rsid w:val="3E7069C6"/>
    <w:rsid w:val="3E747E71"/>
    <w:rsid w:val="3E937449"/>
    <w:rsid w:val="3E96021B"/>
    <w:rsid w:val="3E9977D5"/>
    <w:rsid w:val="3EAC67FB"/>
    <w:rsid w:val="3EBF08C3"/>
    <w:rsid w:val="3ECE5B96"/>
    <w:rsid w:val="3EDA6011"/>
    <w:rsid w:val="3EDC0917"/>
    <w:rsid w:val="3EE96460"/>
    <w:rsid w:val="3F075E45"/>
    <w:rsid w:val="3F1A0FDE"/>
    <w:rsid w:val="3F2608F7"/>
    <w:rsid w:val="3F623DE1"/>
    <w:rsid w:val="3F741880"/>
    <w:rsid w:val="3F8820F3"/>
    <w:rsid w:val="3F996C4D"/>
    <w:rsid w:val="3F9F381F"/>
    <w:rsid w:val="3FA21229"/>
    <w:rsid w:val="3FA65E04"/>
    <w:rsid w:val="3FAF6E44"/>
    <w:rsid w:val="3FC310DE"/>
    <w:rsid w:val="3FDB4E56"/>
    <w:rsid w:val="3FE178B1"/>
    <w:rsid w:val="3FE724E2"/>
    <w:rsid w:val="3FED4EF5"/>
    <w:rsid w:val="3FF612E8"/>
    <w:rsid w:val="400A6FD6"/>
    <w:rsid w:val="400F4B50"/>
    <w:rsid w:val="401A7B9C"/>
    <w:rsid w:val="40545639"/>
    <w:rsid w:val="4056240C"/>
    <w:rsid w:val="405B6AE7"/>
    <w:rsid w:val="40757B05"/>
    <w:rsid w:val="40825FE0"/>
    <w:rsid w:val="408B2619"/>
    <w:rsid w:val="408E0C05"/>
    <w:rsid w:val="40963905"/>
    <w:rsid w:val="40A03B66"/>
    <w:rsid w:val="40AB7C08"/>
    <w:rsid w:val="40B27B02"/>
    <w:rsid w:val="40C1476A"/>
    <w:rsid w:val="40C207FB"/>
    <w:rsid w:val="40CD2781"/>
    <w:rsid w:val="40CF148D"/>
    <w:rsid w:val="40DB3029"/>
    <w:rsid w:val="40EE3281"/>
    <w:rsid w:val="410A1307"/>
    <w:rsid w:val="412D4C5E"/>
    <w:rsid w:val="413575C0"/>
    <w:rsid w:val="41385FDF"/>
    <w:rsid w:val="414073C2"/>
    <w:rsid w:val="415272C0"/>
    <w:rsid w:val="41557759"/>
    <w:rsid w:val="4161105E"/>
    <w:rsid w:val="416B7942"/>
    <w:rsid w:val="41934EAF"/>
    <w:rsid w:val="4198056B"/>
    <w:rsid w:val="41C614A9"/>
    <w:rsid w:val="41DA3024"/>
    <w:rsid w:val="42046249"/>
    <w:rsid w:val="42150CA2"/>
    <w:rsid w:val="4226607D"/>
    <w:rsid w:val="42430B44"/>
    <w:rsid w:val="426721CC"/>
    <w:rsid w:val="4286600B"/>
    <w:rsid w:val="42B3346B"/>
    <w:rsid w:val="42B730E7"/>
    <w:rsid w:val="42D7000D"/>
    <w:rsid w:val="433576AC"/>
    <w:rsid w:val="4346418E"/>
    <w:rsid w:val="435F6674"/>
    <w:rsid w:val="43627D3A"/>
    <w:rsid w:val="43983609"/>
    <w:rsid w:val="43A33214"/>
    <w:rsid w:val="43BC7EB5"/>
    <w:rsid w:val="43C83DB8"/>
    <w:rsid w:val="43E47BE1"/>
    <w:rsid w:val="43EE4E9E"/>
    <w:rsid w:val="441724A1"/>
    <w:rsid w:val="442A2B64"/>
    <w:rsid w:val="442E4F82"/>
    <w:rsid w:val="44341683"/>
    <w:rsid w:val="44357964"/>
    <w:rsid w:val="44404D4D"/>
    <w:rsid w:val="445B2185"/>
    <w:rsid w:val="44663AAC"/>
    <w:rsid w:val="446B58C2"/>
    <w:rsid w:val="447A47E8"/>
    <w:rsid w:val="447B4A2F"/>
    <w:rsid w:val="447D486A"/>
    <w:rsid w:val="44802316"/>
    <w:rsid w:val="44840420"/>
    <w:rsid w:val="44A74B43"/>
    <w:rsid w:val="44C32F68"/>
    <w:rsid w:val="44DF20E4"/>
    <w:rsid w:val="44E74F72"/>
    <w:rsid w:val="44EB3808"/>
    <w:rsid w:val="44EE187E"/>
    <w:rsid w:val="450321A7"/>
    <w:rsid w:val="450F0DA9"/>
    <w:rsid w:val="45222FA8"/>
    <w:rsid w:val="452A457A"/>
    <w:rsid w:val="452C475E"/>
    <w:rsid w:val="453065C0"/>
    <w:rsid w:val="453529AC"/>
    <w:rsid w:val="453617D9"/>
    <w:rsid w:val="45491E7E"/>
    <w:rsid w:val="454939A9"/>
    <w:rsid w:val="455455D1"/>
    <w:rsid w:val="455728F7"/>
    <w:rsid w:val="456D20B1"/>
    <w:rsid w:val="458B427C"/>
    <w:rsid w:val="45993CC1"/>
    <w:rsid w:val="45A14CB3"/>
    <w:rsid w:val="45A564D2"/>
    <w:rsid w:val="45E50CDB"/>
    <w:rsid w:val="45F51527"/>
    <w:rsid w:val="4607059C"/>
    <w:rsid w:val="460718D6"/>
    <w:rsid w:val="46092698"/>
    <w:rsid w:val="46226854"/>
    <w:rsid w:val="462E5DB9"/>
    <w:rsid w:val="463373A8"/>
    <w:rsid w:val="46383D1B"/>
    <w:rsid w:val="463D6094"/>
    <w:rsid w:val="464202B1"/>
    <w:rsid w:val="466B693E"/>
    <w:rsid w:val="466F6CC3"/>
    <w:rsid w:val="46731547"/>
    <w:rsid w:val="467B735F"/>
    <w:rsid w:val="467F1D39"/>
    <w:rsid w:val="46A02954"/>
    <w:rsid w:val="46A20F15"/>
    <w:rsid w:val="46C949B4"/>
    <w:rsid w:val="46CF07C7"/>
    <w:rsid w:val="46F64BEF"/>
    <w:rsid w:val="46FA2DF1"/>
    <w:rsid w:val="46FF595B"/>
    <w:rsid w:val="47116F13"/>
    <w:rsid w:val="47272CAB"/>
    <w:rsid w:val="47463E75"/>
    <w:rsid w:val="47467050"/>
    <w:rsid w:val="474E6E8D"/>
    <w:rsid w:val="475015F2"/>
    <w:rsid w:val="4754564D"/>
    <w:rsid w:val="47596452"/>
    <w:rsid w:val="476A36FF"/>
    <w:rsid w:val="47753BE1"/>
    <w:rsid w:val="4783497B"/>
    <w:rsid w:val="47862E14"/>
    <w:rsid w:val="47AA1767"/>
    <w:rsid w:val="47B8758B"/>
    <w:rsid w:val="47BC34A7"/>
    <w:rsid w:val="47D62609"/>
    <w:rsid w:val="47DC0A49"/>
    <w:rsid w:val="47E50F68"/>
    <w:rsid w:val="48146BBF"/>
    <w:rsid w:val="481B65E1"/>
    <w:rsid w:val="481E4A45"/>
    <w:rsid w:val="484C666E"/>
    <w:rsid w:val="4856030F"/>
    <w:rsid w:val="485E0436"/>
    <w:rsid w:val="48984CBF"/>
    <w:rsid w:val="48B019F8"/>
    <w:rsid w:val="48B3135D"/>
    <w:rsid w:val="48CE220A"/>
    <w:rsid w:val="491D1163"/>
    <w:rsid w:val="49274A66"/>
    <w:rsid w:val="492E7F90"/>
    <w:rsid w:val="49333E1D"/>
    <w:rsid w:val="493A0CC5"/>
    <w:rsid w:val="49617CDD"/>
    <w:rsid w:val="49664B12"/>
    <w:rsid w:val="49766CC0"/>
    <w:rsid w:val="49BD5D48"/>
    <w:rsid w:val="49BE35B4"/>
    <w:rsid w:val="49C52DF3"/>
    <w:rsid w:val="49C91FF3"/>
    <w:rsid w:val="49CC13BA"/>
    <w:rsid w:val="49DA544B"/>
    <w:rsid w:val="49E85D53"/>
    <w:rsid w:val="49F62CE9"/>
    <w:rsid w:val="49FA4007"/>
    <w:rsid w:val="49FD12C8"/>
    <w:rsid w:val="4A1210AF"/>
    <w:rsid w:val="4A2B09E6"/>
    <w:rsid w:val="4A386F15"/>
    <w:rsid w:val="4A512D11"/>
    <w:rsid w:val="4A6E5F11"/>
    <w:rsid w:val="4A772C58"/>
    <w:rsid w:val="4A817DE8"/>
    <w:rsid w:val="4AB714F0"/>
    <w:rsid w:val="4AC90390"/>
    <w:rsid w:val="4ACF29E4"/>
    <w:rsid w:val="4ADB2A7A"/>
    <w:rsid w:val="4AE51314"/>
    <w:rsid w:val="4B285AD9"/>
    <w:rsid w:val="4B33675C"/>
    <w:rsid w:val="4B4B19BC"/>
    <w:rsid w:val="4B527D2B"/>
    <w:rsid w:val="4B673569"/>
    <w:rsid w:val="4B6F29E1"/>
    <w:rsid w:val="4B7A4137"/>
    <w:rsid w:val="4B860E6D"/>
    <w:rsid w:val="4B902419"/>
    <w:rsid w:val="4B917045"/>
    <w:rsid w:val="4B9B25E8"/>
    <w:rsid w:val="4BA807FA"/>
    <w:rsid w:val="4BAA1265"/>
    <w:rsid w:val="4BB23AA1"/>
    <w:rsid w:val="4BBC0A5D"/>
    <w:rsid w:val="4BC1082A"/>
    <w:rsid w:val="4BCA092F"/>
    <w:rsid w:val="4BE81489"/>
    <w:rsid w:val="4BF863A3"/>
    <w:rsid w:val="4C0151D7"/>
    <w:rsid w:val="4C024050"/>
    <w:rsid w:val="4C0D4607"/>
    <w:rsid w:val="4C41018A"/>
    <w:rsid w:val="4C427C7D"/>
    <w:rsid w:val="4C4737AF"/>
    <w:rsid w:val="4C514E51"/>
    <w:rsid w:val="4C54582C"/>
    <w:rsid w:val="4C6A5AD5"/>
    <w:rsid w:val="4C793E9E"/>
    <w:rsid w:val="4C8D4AEB"/>
    <w:rsid w:val="4C8E7924"/>
    <w:rsid w:val="4CA21941"/>
    <w:rsid w:val="4CA22A68"/>
    <w:rsid w:val="4CB2281D"/>
    <w:rsid w:val="4CBA5F59"/>
    <w:rsid w:val="4CE14BC2"/>
    <w:rsid w:val="4D0D0AA3"/>
    <w:rsid w:val="4D302348"/>
    <w:rsid w:val="4D316AB4"/>
    <w:rsid w:val="4D4A5C9A"/>
    <w:rsid w:val="4D4F1C6A"/>
    <w:rsid w:val="4D7718E6"/>
    <w:rsid w:val="4D9D0D56"/>
    <w:rsid w:val="4DAA4C26"/>
    <w:rsid w:val="4DB74876"/>
    <w:rsid w:val="4DCB1144"/>
    <w:rsid w:val="4DE04891"/>
    <w:rsid w:val="4DE31764"/>
    <w:rsid w:val="4E1324BE"/>
    <w:rsid w:val="4E160281"/>
    <w:rsid w:val="4E33734C"/>
    <w:rsid w:val="4E43717B"/>
    <w:rsid w:val="4E502EBE"/>
    <w:rsid w:val="4E666E4F"/>
    <w:rsid w:val="4E731B46"/>
    <w:rsid w:val="4E7834DB"/>
    <w:rsid w:val="4E8A19A4"/>
    <w:rsid w:val="4EAD1C1A"/>
    <w:rsid w:val="4ECA79DD"/>
    <w:rsid w:val="4ED43BF0"/>
    <w:rsid w:val="4EDE43E8"/>
    <w:rsid w:val="4EF70161"/>
    <w:rsid w:val="4F2A7648"/>
    <w:rsid w:val="4F47166E"/>
    <w:rsid w:val="4F473D57"/>
    <w:rsid w:val="4F5B598C"/>
    <w:rsid w:val="4F8845FA"/>
    <w:rsid w:val="4FAB044B"/>
    <w:rsid w:val="4FAF7B62"/>
    <w:rsid w:val="4FB01A70"/>
    <w:rsid w:val="4FC41C13"/>
    <w:rsid w:val="4FC74873"/>
    <w:rsid w:val="4FD231FA"/>
    <w:rsid w:val="4FE4305E"/>
    <w:rsid w:val="4FEB12F3"/>
    <w:rsid w:val="4FF24AC9"/>
    <w:rsid w:val="4FFC42B7"/>
    <w:rsid w:val="5002474F"/>
    <w:rsid w:val="50071A5A"/>
    <w:rsid w:val="50082093"/>
    <w:rsid w:val="501C49FD"/>
    <w:rsid w:val="504132C2"/>
    <w:rsid w:val="504D39EF"/>
    <w:rsid w:val="504D3F0F"/>
    <w:rsid w:val="50653105"/>
    <w:rsid w:val="506C576E"/>
    <w:rsid w:val="50734A5A"/>
    <w:rsid w:val="50911D70"/>
    <w:rsid w:val="50BF2005"/>
    <w:rsid w:val="50C62309"/>
    <w:rsid w:val="50CF3F04"/>
    <w:rsid w:val="50D6075B"/>
    <w:rsid w:val="50ED439E"/>
    <w:rsid w:val="50F17ADB"/>
    <w:rsid w:val="511279CC"/>
    <w:rsid w:val="512074A0"/>
    <w:rsid w:val="512200A5"/>
    <w:rsid w:val="516073F3"/>
    <w:rsid w:val="517E1800"/>
    <w:rsid w:val="518E469A"/>
    <w:rsid w:val="5191644D"/>
    <w:rsid w:val="51A433EB"/>
    <w:rsid w:val="51AA1F3C"/>
    <w:rsid w:val="51AF781A"/>
    <w:rsid w:val="51C633C5"/>
    <w:rsid w:val="51D01D9F"/>
    <w:rsid w:val="51D04B82"/>
    <w:rsid w:val="51D4024D"/>
    <w:rsid w:val="51D77EA4"/>
    <w:rsid w:val="51EB764A"/>
    <w:rsid w:val="51FA696B"/>
    <w:rsid w:val="521B0AA1"/>
    <w:rsid w:val="52246B5C"/>
    <w:rsid w:val="523F511C"/>
    <w:rsid w:val="52642001"/>
    <w:rsid w:val="526C77D2"/>
    <w:rsid w:val="52706B51"/>
    <w:rsid w:val="52867B64"/>
    <w:rsid w:val="528D5A05"/>
    <w:rsid w:val="529B6C78"/>
    <w:rsid w:val="52A55D74"/>
    <w:rsid w:val="52A64D47"/>
    <w:rsid w:val="52AB0699"/>
    <w:rsid w:val="52AB13A6"/>
    <w:rsid w:val="52AE3AC3"/>
    <w:rsid w:val="52B41874"/>
    <w:rsid w:val="52C330ED"/>
    <w:rsid w:val="52D060A5"/>
    <w:rsid w:val="52DE4977"/>
    <w:rsid w:val="52F82D45"/>
    <w:rsid w:val="5314764E"/>
    <w:rsid w:val="53167228"/>
    <w:rsid w:val="53274281"/>
    <w:rsid w:val="53445898"/>
    <w:rsid w:val="534C367A"/>
    <w:rsid w:val="534D54EC"/>
    <w:rsid w:val="53910288"/>
    <w:rsid w:val="53A3620D"/>
    <w:rsid w:val="53A86C1B"/>
    <w:rsid w:val="53DA13C2"/>
    <w:rsid w:val="53F2092E"/>
    <w:rsid w:val="543354CC"/>
    <w:rsid w:val="5437020F"/>
    <w:rsid w:val="543F6CC9"/>
    <w:rsid w:val="54595600"/>
    <w:rsid w:val="547560DA"/>
    <w:rsid w:val="547610C1"/>
    <w:rsid w:val="54A52BDD"/>
    <w:rsid w:val="54B85119"/>
    <w:rsid w:val="54D05A48"/>
    <w:rsid w:val="55026E46"/>
    <w:rsid w:val="550B67D7"/>
    <w:rsid w:val="55144400"/>
    <w:rsid w:val="55276D63"/>
    <w:rsid w:val="553F3E96"/>
    <w:rsid w:val="557F734C"/>
    <w:rsid w:val="55870724"/>
    <w:rsid w:val="5587130C"/>
    <w:rsid w:val="55970172"/>
    <w:rsid w:val="55D23578"/>
    <w:rsid w:val="55D7795C"/>
    <w:rsid w:val="55D92CA1"/>
    <w:rsid w:val="56135545"/>
    <w:rsid w:val="564A665C"/>
    <w:rsid w:val="5682770F"/>
    <w:rsid w:val="569B3F5B"/>
    <w:rsid w:val="569C0563"/>
    <w:rsid w:val="569E7665"/>
    <w:rsid w:val="56AA01C2"/>
    <w:rsid w:val="56BB1E2E"/>
    <w:rsid w:val="56CF7CC7"/>
    <w:rsid w:val="56D21028"/>
    <w:rsid w:val="56EA504F"/>
    <w:rsid w:val="56EB2C9E"/>
    <w:rsid w:val="57314BD4"/>
    <w:rsid w:val="57403627"/>
    <w:rsid w:val="57501774"/>
    <w:rsid w:val="5751635D"/>
    <w:rsid w:val="57696734"/>
    <w:rsid w:val="576F669E"/>
    <w:rsid w:val="57730C81"/>
    <w:rsid w:val="57896B66"/>
    <w:rsid w:val="579D7FE9"/>
    <w:rsid w:val="57A63A17"/>
    <w:rsid w:val="57B04A08"/>
    <w:rsid w:val="57BB579B"/>
    <w:rsid w:val="57C056A1"/>
    <w:rsid w:val="57D20CE9"/>
    <w:rsid w:val="57EB016A"/>
    <w:rsid w:val="57EB172A"/>
    <w:rsid w:val="584F7187"/>
    <w:rsid w:val="58661BEE"/>
    <w:rsid w:val="5870538A"/>
    <w:rsid w:val="58731959"/>
    <w:rsid w:val="58786BA7"/>
    <w:rsid w:val="58893610"/>
    <w:rsid w:val="588B39A7"/>
    <w:rsid w:val="589952C6"/>
    <w:rsid w:val="58A35C0B"/>
    <w:rsid w:val="58AB061E"/>
    <w:rsid w:val="58B904CB"/>
    <w:rsid w:val="58E77463"/>
    <w:rsid w:val="58FB3343"/>
    <w:rsid w:val="59011DFE"/>
    <w:rsid w:val="591A38A3"/>
    <w:rsid w:val="59474167"/>
    <w:rsid w:val="595912CA"/>
    <w:rsid w:val="59643581"/>
    <w:rsid w:val="59683161"/>
    <w:rsid w:val="59831165"/>
    <w:rsid w:val="59883A35"/>
    <w:rsid w:val="599063B6"/>
    <w:rsid w:val="59927753"/>
    <w:rsid w:val="599E78EC"/>
    <w:rsid w:val="59B55770"/>
    <w:rsid w:val="59D0075F"/>
    <w:rsid w:val="59D20DFF"/>
    <w:rsid w:val="59D37AA0"/>
    <w:rsid w:val="59F23882"/>
    <w:rsid w:val="5A0B4124"/>
    <w:rsid w:val="5A151CA1"/>
    <w:rsid w:val="5A1D7D2A"/>
    <w:rsid w:val="5A4133DD"/>
    <w:rsid w:val="5A4862DB"/>
    <w:rsid w:val="5A622A41"/>
    <w:rsid w:val="5A634B30"/>
    <w:rsid w:val="5A646884"/>
    <w:rsid w:val="5A7B5A91"/>
    <w:rsid w:val="5A7C639D"/>
    <w:rsid w:val="5AA417E7"/>
    <w:rsid w:val="5AA63EA4"/>
    <w:rsid w:val="5ACD7B85"/>
    <w:rsid w:val="5AD067BC"/>
    <w:rsid w:val="5AE4678D"/>
    <w:rsid w:val="5B035648"/>
    <w:rsid w:val="5B1204C7"/>
    <w:rsid w:val="5B2322B9"/>
    <w:rsid w:val="5B31723F"/>
    <w:rsid w:val="5B367804"/>
    <w:rsid w:val="5B443F22"/>
    <w:rsid w:val="5B4C02B6"/>
    <w:rsid w:val="5B5513DE"/>
    <w:rsid w:val="5B6F00BC"/>
    <w:rsid w:val="5B81135A"/>
    <w:rsid w:val="5B8D2E46"/>
    <w:rsid w:val="5B9B3668"/>
    <w:rsid w:val="5B9E0896"/>
    <w:rsid w:val="5BAD3B3A"/>
    <w:rsid w:val="5BB02A7C"/>
    <w:rsid w:val="5BB20FA4"/>
    <w:rsid w:val="5BBB3BF0"/>
    <w:rsid w:val="5BD24579"/>
    <w:rsid w:val="5BD24DB7"/>
    <w:rsid w:val="5BF505AC"/>
    <w:rsid w:val="5BFA76E0"/>
    <w:rsid w:val="5C032F98"/>
    <w:rsid w:val="5C095EFE"/>
    <w:rsid w:val="5C0E35D2"/>
    <w:rsid w:val="5C29537F"/>
    <w:rsid w:val="5C59145D"/>
    <w:rsid w:val="5C5D639A"/>
    <w:rsid w:val="5C753DA7"/>
    <w:rsid w:val="5C8559B5"/>
    <w:rsid w:val="5C88533A"/>
    <w:rsid w:val="5CB42670"/>
    <w:rsid w:val="5CBA6A96"/>
    <w:rsid w:val="5CC0508A"/>
    <w:rsid w:val="5CD538AA"/>
    <w:rsid w:val="5CF43D31"/>
    <w:rsid w:val="5CFA59CC"/>
    <w:rsid w:val="5D1532DC"/>
    <w:rsid w:val="5D1C51FC"/>
    <w:rsid w:val="5D300FDE"/>
    <w:rsid w:val="5D4D3FBE"/>
    <w:rsid w:val="5D6F0DB8"/>
    <w:rsid w:val="5D901289"/>
    <w:rsid w:val="5DAD2820"/>
    <w:rsid w:val="5DC31AFA"/>
    <w:rsid w:val="5DDC0E50"/>
    <w:rsid w:val="5DE32EFF"/>
    <w:rsid w:val="5DE835C2"/>
    <w:rsid w:val="5DEA1C59"/>
    <w:rsid w:val="5DEC130F"/>
    <w:rsid w:val="5E1A450B"/>
    <w:rsid w:val="5E3158C4"/>
    <w:rsid w:val="5E500A50"/>
    <w:rsid w:val="5E5B52EC"/>
    <w:rsid w:val="5E9F454C"/>
    <w:rsid w:val="5EC84824"/>
    <w:rsid w:val="5EE6570E"/>
    <w:rsid w:val="5EF661EB"/>
    <w:rsid w:val="5F01249D"/>
    <w:rsid w:val="5F0370E8"/>
    <w:rsid w:val="5F0C4584"/>
    <w:rsid w:val="5F377C47"/>
    <w:rsid w:val="5F42083C"/>
    <w:rsid w:val="5F456ADB"/>
    <w:rsid w:val="5F525639"/>
    <w:rsid w:val="5F5618EA"/>
    <w:rsid w:val="5F5A4594"/>
    <w:rsid w:val="5F672033"/>
    <w:rsid w:val="5F800A1B"/>
    <w:rsid w:val="5F8B44D1"/>
    <w:rsid w:val="5FCA2A63"/>
    <w:rsid w:val="5FCB3D92"/>
    <w:rsid w:val="5FCC1C3C"/>
    <w:rsid w:val="5FD4033C"/>
    <w:rsid w:val="60123FA7"/>
    <w:rsid w:val="601352D3"/>
    <w:rsid w:val="60146167"/>
    <w:rsid w:val="60320DB6"/>
    <w:rsid w:val="6032198B"/>
    <w:rsid w:val="605349FE"/>
    <w:rsid w:val="605616DB"/>
    <w:rsid w:val="60636D9C"/>
    <w:rsid w:val="6068411A"/>
    <w:rsid w:val="606F03FF"/>
    <w:rsid w:val="60D767BD"/>
    <w:rsid w:val="60D9153E"/>
    <w:rsid w:val="60DC6818"/>
    <w:rsid w:val="60E54170"/>
    <w:rsid w:val="60F47FEC"/>
    <w:rsid w:val="61007213"/>
    <w:rsid w:val="61084165"/>
    <w:rsid w:val="61103927"/>
    <w:rsid w:val="61160202"/>
    <w:rsid w:val="611A2FBD"/>
    <w:rsid w:val="611D01C6"/>
    <w:rsid w:val="611E04F9"/>
    <w:rsid w:val="612E44F3"/>
    <w:rsid w:val="61307912"/>
    <w:rsid w:val="6133788B"/>
    <w:rsid w:val="6135031F"/>
    <w:rsid w:val="6135345C"/>
    <w:rsid w:val="61646D1B"/>
    <w:rsid w:val="617231E9"/>
    <w:rsid w:val="61756997"/>
    <w:rsid w:val="617D2B0F"/>
    <w:rsid w:val="619411E3"/>
    <w:rsid w:val="61A56FE4"/>
    <w:rsid w:val="61B257D0"/>
    <w:rsid w:val="61C25365"/>
    <w:rsid w:val="61D346F0"/>
    <w:rsid w:val="61D419F8"/>
    <w:rsid w:val="61D74B18"/>
    <w:rsid w:val="61E06804"/>
    <w:rsid w:val="61E5660E"/>
    <w:rsid w:val="61EE7FD8"/>
    <w:rsid w:val="61FB7B07"/>
    <w:rsid w:val="621673F6"/>
    <w:rsid w:val="622D06E1"/>
    <w:rsid w:val="62385311"/>
    <w:rsid w:val="62623073"/>
    <w:rsid w:val="6277489E"/>
    <w:rsid w:val="627B222B"/>
    <w:rsid w:val="628548A7"/>
    <w:rsid w:val="62AF4899"/>
    <w:rsid w:val="62E14E20"/>
    <w:rsid w:val="62E51A2D"/>
    <w:rsid w:val="62E86EC6"/>
    <w:rsid w:val="62EE0527"/>
    <w:rsid w:val="62F70A79"/>
    <w:rsid w:val="63144B1A"/>
    <w:rsid w:val="637A505D"/>
    <w:rsid w:val="637F1974"/>
    <w:rsid w:val="639F3CC3"/>
    <w:rsid w:val="63BB1E45"/>
    <w:rsid w:val="63BC078F"/>
    <w:rsid w:val="63CF3CF3"/>
    <w:rsid w:val="63CF6A71"/>
    <w:rsid w:val="63D9230E"/>
    <w:rsid w:val="63E019FD"/>
    <w:rsid w:val="63EA72BE"/>
    <w:rsid w:val="63F654C6"/>
    <w:rsid w:val="640C1EC6"/>
    <w:rsid w:val="641A59B8"/>
    <w:rsid w:val="64570071"/>
    <w:rsid w:val="64606733"/>
    <w:rsid w:val="64615A81"/>
    <w:rsid w:val="64722EDE"/>
    <w:rsid w:val="64744922"/>
    <w:rsid w:val="6494062D"/>
    <w:rsid w:val="649D171C"/>
    <w:rsid w:val="64C34585"/>
    <w:rsid w:val="64D034E3"/>
    <w:rsid w:val="64D1157B"/>
    <w:rsid w:val="64D472D6"/>
    <w:rsid w:val="64D65E8A"/>
    <w:rsid w:val="64EB4D26"/>
    <w:rsid w:val="64F843B3"/>
    <w:rsid w:val="650C427D"/>
    <w:rsid w:val="650C616E"/>
    <w:rsid w:val="651A7E0A"/>
    <w:rsid w:val="651C3DC3"/>
    <w:rsid w:val="6533194D"/>
    <w:rsid w:val="654529E3"/>
    <w:rsid w:val="655428FA"/>
    <w:rsid w:val="655B797A"/>
    <w:rsid w:val="65686A1A"/>
    <w:rsid w:val="656F7B5E"/>
    <w:rsid w:val="65837974"/>
    <w:rsid w:val="658A22B0"/>
    <w:rsid w:val="65966871"/>
    <w:rsid w:val="65A21ED2"/>
    <w:rsid w:val="65B375C5"/>
    <w:rsid w:val="65B72749"/>
    <w:rsid w:val="65BD20B6"/>
    <w:rsid w:val="65CF4DC6"/>
    <w:rsid w:val="65DC68C6"/>
    <w:rsid w:val="65E551BE"/>
    <w:rsid w:val="660517E2"/>
    <w:rsid w:val="660B4FCC"/>
    <w:rsid w:val="66175FCB"/>
    <w:rsid w:val="662A0607"/>
    <w:rsid w:val="66332272"/>
    <w:rsid w:val="66347AE7"/>
    <w:rsid w:val="665A708F"/>
    <w:rsid w:val="66761745"/>
    <w:rsid w:val="668A43E6"/>
    <w:rsid w:val="66956460"/>
    <w:rsid w:val="66AB01FB"/>
    <w:rsid w:val="66AE17F5"/>
    <w:rsid w:val="66E43F1E"/>
    <w:rsid w:val="66E6240A"/>
    <w:rsid w:val="67154082"/>
    <w:rsid w:val="671B76AE"/>
    <w:rsid w:val="671F25F0"/>
    <w:rsid w:val="6720053A"/>
    <w:rsid w:val="672B7FD8"/>
    <w:rsid w:val="672C65EC"/>
    <w:rsid w:val="673C3EA0"/>
    <w:rsid w:val="673D1AD9"/>
    <w:rsid w:val="679C65FD"/>
    <w:rsid w:val="67A60EC2"/>
    <w:rsid w:val="67B33418"/>
    <w:rsid w:val="67BC04DF"/>
    <w:rsid w:val="67BF078B"/>
    <w:rsid w:val="67CD7AF4"/>
    <w:rsid w:val="67D71A0A"/>
    <w:rsid w:val="67ED1716"/>
    <w:rsid w:val="67F30B9F"/>
    <w:rsid w:val="680917C6"/>
    <w:rsid w:val="680E0F78"/>
    <w:rsid w:val="6814463A"/>
    <w:rsid w:val="685036BC"/>
    <w:rsid w:val="686C18E0"/>
    <w:rsid w:val="68745069"/>
    <w:rsid w:val="688B4345"/>
    <w:rsid w:val="6892573D"/>
    <w:rsid w:val="689F367C"/>
    <w:rsid w:val="68A72CC4"/>
    <w:rsid w:val="68AD5523"/>
    <w:rsid w:val="68C40105"/>
    <w:rsid w:val="68DC3288"/>
    <w:rsid w:val="68E865C4"/>
    <w:rsid w:val="68EB1AF3"/>
    <w:rsid w:val="68F62928"/>
    <w:rsid w:val="692B6874"/>
    <w:rsid w:val="692D34C4"/>
    <w:rsid w:val="694F2A80"/>
    <w:rsid w:val="69946532"/>
    <w:rsid w:val="69A522AE"/>
    <w:rsid w:val="69B6364C"/>
    <w:rsid w:val="69D37372"/>
    <w:rsid w:val="69DF556F"/>
    <w:rsid w:val="69E430EB"/>
    <w:rsid w:val="69FF7940"/>
    <w:rsid w:val="6A1B03CD"/>
    <w:rsid w:val="6A3A0A42"/>
    <w:rsid w:val="6A431BD8"/>
    <w:rsid w:val="6A4D0C80"/>
    <w:rsid w:val="6A552076"/>
    <w:rsid w:val="6A6B67B2"/>
    <w:rsid w:val="6A9D4014"/>
    <w:rsid w:val="6AB30880"/>
    <w:rsid w:val="6AD547FF"/>
    <w:rsid w:val="6AE52D10"/>
    <w:rsid w:val="6AF57079"/>
    <w:rsid w:val="6B075582"/>
    <w:rsid w:val="6B113F33"/>
    <w:rsid w:val="6B4230F5"/>
    <w:rsid w:val="6B625687"/>
    <w:rsid w:val="6B6F24D5"/>
    <w:rsid w:val="6B71365B"/>
    <w:rsid w:val="6B74493D"/>
    <w:rsid w:val="6B86122C"/>
    <w:rsid w:val="6B922C99"/>
    <w:rsid w:val="6B9853B0"/>
    <w:rsid w:val="6BAC6DEA"/>
    <w:rsid w:val="6BB216C9"/>
    <w:rsid w:val="6BB6391A"/>
    <w:rsid w:val="6BBE76C4"/>
    <w:rsid w:val="6BC14E6D"/>
    <w:rsid w:val="6BCB3585"/>
    <w:rsid w:val="6BEA261C"/>
    <w:rsid w:val="6C0F47EB"/>
    <w:rsid w:val="6C3A74AE"/>
    <w:rsid w:val="6C406AD0"/>
    <w:rsid w:val="6C4C7B5E"/>
    <w:rsid w:val="6C5846FD"/>
    <w:rsid w:val="6C5B0AD8"/>
    <w:rsid w:val="6C693D8A"/>
    <w:rsid w:val="6C71400D"/>
    <w:rsid w:val="6CA501A5"/>
    <w:rsid w:val="6CCE7ACF"/>
    <w:rsid w:val="6D0F4E52"/>
    <w:rsid w:val="6D1F1A84"/>
    <w:rsid w:val="6D280F18"/>
    <w:rsid w:val="6D2D3D92"/>
    <w:rsid w:val="6D415B09"/>
    <w:rsid w:val="6D500911"/>
    <w:rsid w:val="6D5142E5"/>
    <w:rsid w:val="6D8203BE"/>
    <w:rsid w:val="6D8F3AE5"/>
    <w:rsid w:val="6D9A7B1D"/>
    <w:rsid w:val="6DB827E2"/>
    <w:rsid w:val="6DE622B3"/>
    <w:rsid w:val="6DEA53D8"/>
    <w:rsid w:val="6DEB327B"/>
    <w:rsid w:val="6DF75F59"/>
    <w:rsid w:val="6DFE2F4D"/>
    <w:rsid w:val="6E2E51E2"/>
    <w:rsid w:val="6E487E1C"/>
    <w:rsid w:val="6E5F300A"/>
    <w:rsid w:val="6EA902E0"/>
    <w:rsid w:val="6EB3524D"/>
    <w:rsid w:val="6ED84520"/>
    <w:rsid w:val="6EDD5E1C"/>
    <w:rsid w:val="6EDF30F2"/>
    <w:rsid w:val="6EEC5F19"/>
    <w:rsid w:val="6F026C50"/>
    <w:rsid w:val="6F090369"/>
    <w:rsid w:val="6F092CDF"/>
    <w:rsid w:val="6F0A17C5"/>
    <w:rsid w:val="6F0A5841"/>
    <w:rsid w:val="6F0F4C2B"/>
    <w:rsid w:val="6F1C0AB2"/>
    <w:rsid w:val="6F487575"/>
    <w:rsid w:val="6F5456C0"/>
    <w:rsid w:val="6F5A180B"/>
    <w:rsid w:val="6F686A8A"/>
    <w:rsid w:val="6F926245"/>
    <w:rsid w:val="6FAF0F0B"/>
    <w:rsid w:val="6FB47FF9"/>
    <w:rsid w:val="6FBC2359"/>
    <w:rsid w:val="6FBC5498"/>
    <w:rsid w:val="6FBE0FC6"/>
    <w:rsid w:val="6FE73730"/>
    <w:rsid w:val="6FE83853"/>
    <w:rsid w:val="6FE96FCF"/>
    <w:rsid w:val="6FF469B3"/>
    <w:rsid w:val="6FF54771"/>
    <w:rsid w:val="6FFC23C5"/>
    <w:rsid w:val="700B0821"/>
    <w:rsid w:val="700E600A"/>
    <w:rsid w:val="702636DB"/>
    <w:rsid w:val="703B0A0C"/>
    <w:rsid w:val="703E3E8A"/>
    <w:rsid w:val="70563421"/>
    <w:rsid w:val="705751D6"/>
    <w:rsid w:val="705E4968"/>
    <w:rsid w:val="7081675B"/>
    <w:rsid w:val="708B4691"/>
    <w:rsid w:val="709D2896"/>
    <w:rsid w:val="70A324B3"/>
    <w:rsid w:val="70CE5914"/>
    <w:rsid w:val="70F65F8E"/>
    <w:rsid w:val="712078D2"/>
    <w:rsid w:val="712D3F7D"/>
    <w:rsid w:val="7138497E"/>
    <w:rsid w:val="714C51A1"/>
    <w:rsid w:val="716C76B4"/>
    <w:rsid w:val="717145D1"/>
    <w:rsid w:val="71723F53"/>
    <w:rsid w:val="717429F5"/>
    <w:rsid w:val="717A3337"/>
    <w:rsid w:val="7187131B"/>
    <w:rsid w:val="71917A08"/>
    <w:rsid w:val="71995781"/>
    <w:rsid w:val="71B85457"/>
    <w:rsid w:val="71B92E6D"/>
    <w:rsid w:val="71C04F69"/>
    <w:rsid w:val="71C17932"/>
    <w:rsid w:val="71CB112E"/>
    <w:rsid w:val="71CB388D"/>
    <w:rsid w:val="71E2138C"/>
    <w:rsid w:val="71E576C9"/>
    <w:rsid w:val="71F03CA8"/>
    <w:rsid w:val="720C1045"/>
    <w:rsid w:val="724204A3"/>
    <w:rsid w:val="7259070B"/>
    <w:rsid w:val="72681C98"/>
    <w:rsid w:val="726A0305"/>
    <w:rsid w:val="729E438A"/>
    <w:rsid w:val="72B16556"/>
    <w:rsid w:val="72D65B6D"/>
    <w:rsid w:val="72EC5845"/>
    <w:rsid w:val="73414F04"/>
    <w:rsid w:val="737C5A21"/>
    <w:rsid w:val="73831E3B"/>
    <w:rsid w:val="73A575D8"/>
    <w:rsid w:val="73AA5A04"/>
    <w:rsid w:val="73C00571"/>
    <w:rsid w:val="73D3715F"/>
    <w:rsid w:val="73E654C2"/>
    <w:rsid w:val="73F10696"/>
    <w:rsid w:val="73F22A2B"/>
    <w:rsid w:val="73FC256F"/>
    <w:rsid w:val="742A3D34"/>
    <w:rsid w:val="742F5560"/>
    <w:rsid w:val="74320207"/>
    <w:rsid w:val="743721DD"/>
    <w:rsid w:val="74694A33"/>
    <w:rsid w:val="74721EAC"/>
    <w:rsid w:val="747413BF"/>
    <w:rsid w:val="747E7080"/>
    <w:rsid w:val="74A41CA2"/>
    <w:rsid w:val="74AA1FD5"/>
    <w:rsid w:val="74AD42E7"/>
    <w:rsid w:val="74B33D35"/>
    <w:rsid w:val="74B401D7"/>
    <w:rsid w:val="74B50439"/>
    <w:rsid w:val="74DE0A6B"/>
    <w:rsid w:val="74F61ED1"/>
    <w:rsid w:val="750E1CDE"/>
    <w:rsid w:val="75215029"/>
    <w:rsid w:val="75257973"/>
    <w:rsid w:val="753B4688"/>
    <w:rsid w:val="753C2C16"/>
    <w:rsid w:val="753F3B23"/>
    <w:rsid w:val="755676B4"/>
    <w:rsid w:val="756A429D"/>
    <w:rsid w:val="75712A28"/>
    <w:rsid w:val="7582359E"/>
    <w:rsid w:val="75832735"/>
    <w:rsid w:val="75852B1E"/>
    <w:rsid w:val="758A2948"/>
    <w:rsid w:val="75922DCC"/>
    <w:rsid w:val="75A40C85"/>
    <w:rsid w:val="75A84115"/>
    <w:rsid w:val="75AB45E8"/>
    <w:rsid w:val="75D2010C"/>
    <w:rsid w:val="75D81B50"/>
    <w:rsid w:val="75DB194D"/>
    <w:rsid w:val="76305A02"/>
    <w:rsid w:val="763835A4"/>
    <w:rsid w:val="763E221C"/>
    <w:rsid w:val="764A7719"/>
    <w:rsid w:val="764C3811"/>
    <w:rsid w:val="765E00D3"/>
    <w:rsid w:val="766A6F3E"/>
    <w:rsid w:val="76977AAB"/>
    <w:rsid w:val="769C60ED"/>
    <w:rsid w:val="76AA776F"/>
    <w:rsid w:val="76C20206"/>
    <w:rsid w:val="76EC60D1"/>
    <w:rsid w:val="77017B05"/>
    <w:rsid w:val="770823BE"/>
    <w:rsid w:val="770C4BB5"/>
    <w:rsid w:val="77521057"/>
    <w:rsid w:val="775825AB"/>
    <w:rsid w:val="77662A56"/>
    <w:rsid w:val="776D1548"/>
    <w:rsid w:val="7773394D"/>
    <w:rsid w:val="777C1C2B"/>
    <w:rsid w:val="778013E7"/>
    <w:rsid w:val="778B44DB"/>
    <w:rsid w:val="77920C21"/>
    <w:rsid w:val="779F6D5E"/>
    <w:rsid w:val="77C7596E"/>
    <w:rsid w:val="77CC0649"/>
    <w:rsid w:val="77D97128"/>
    <w:rsid w:val="77E7124C"/>
    <w:rsid w:val="77F8346D"/>
    <w:rsid w:val="78105CB6"/>
    <w:rsid w:val="782C3EC8"/>
    <w:rsid w:val="782D5968"/>
    <w:rsid w:val="7830579B"/>
    <w:rsid w:val="78424793"/>
    <w:rsid w:val="78472556"/>
    <w:rsid w:val="785B0D7D"/>
    <w:rsid w:val="78667BA9"/>
    <w:rsid w:val="787C5F4B"/>
    <w:rsid w:val="78883404"/>
    <w:rsid w:val="788C1A24"/>
    <w:rsid w:val="788F02DF"/>
    <w:rsid w:val="78CB7544"/>
    <w:rsid w:val="78E76B9A"/>
    <w:rsid w:val="78F01070"/>
    <w:rsid w:val="790502FB"/>
    <w:rsid w:val="79081E3B"/>
    <w:rsid w:val="791448B5"/>
    <w:rsid w:val="79410570"/>
    <w:rsid w:val="79435A08"/>
    <w:rsid w:val="7952150D"/>
    <w:rsid w:val="797057FE"/>
    <w:rsid w:val="79722650"/>
    <w:rsid w:val="797B1D9C"/>
    <w:rsid w:val="797E17BA"/>
    <w:rsid w:val="799D5456"/>
    <w:rsid w:val="79BA3F24"/>
    <w:rsid w:val="79D47830"/>
    <w:rsid w:val="79F10DDC"/>
    <w:rsid w:val="79F9234B"/>
    <w:rsid w:val="7A1E4A59"/>
    <w:rsid w:val="7A1F0C0F"/>
    <w:rsid w:val="7A3138CF"/>
    <w:rsid w:val="7A5632EC"/>
    <w:rsid w:val="7A574A83"/>
    <w:rsid w:val="7A5F0188"/>
    <w:rsid w:val="7A6263FE"/>
    <w:rsid w:val="7A664964"/>
    <w:rsid w:val="7A6752DC"/>
    <w:rsid w:val="7A7D52D4"/>
    <w:rsid w:val="7A85482F"/>
    <w:rsid w:val="7A93610B"/>
    <w:rsid w:val="7AA9365F"/>
    <w:rsid w:val="7AAE6D43"/>
    <w:rsid w:val="7ABE715B"/>
    <w:rsid w:val="7AC17D3E"/>
    <w:rsid w:val="7AC40BC4"/>
    <w:rsid w:val="7AD032E6"/>
    <w:rsid w:val="7AD56081"/>
    <w:rsid w:val="7AD7191D"/>
    <w:rsid w:val="7AE46150"/>
    <w:rsid w:val="7AF53A19"/>
    <w:rsid w:val="7AF618B3"/>
    <w:rsid w:val="7B046D5B"/>
    <w:rsid w:val="7B067296"/>
    <w:rsid w:val="7B143318"/>
    <w:rsid w:val="7B15035A"/>
    <w:rsid w:val="7B3654A4"/>
    <w:rsid w:val="7B3A5681"/>
    <w:rsid w:val="7B422654"/>
    <w:rsid w:val="7B47168A"/>
    <w:rsid w:val="7B4A4A08"/>
    <w:rsid w:val="7B576CE4"/>
    <w:rsid w:val="7B937855"/>
    <w:rsid w:val="7B9B7F8D"/>
    <w:rsid w:val="7B9D1C7D"/>
    <w:rsid w:val="7BB91B9B"/>
    <w:rsid w:val="7BC44405"/>
    <w:rsid w:val="7BD5188D"/>
    <w:rsid w:val="7BE54E27"/>
    <w:rsid w:val="7C0406E9"/>
    <w:rsid w:val="7C151BF4"/>
    <w:rsid w:val="7C210C11"/>
    <w:rsid w:val="7C3F43EF"/>
    <w:rsid w:val="7C490DEA"/>
    <w:rsid w:val="7C5A4365"/>
    <w:rsid w:val="7C755CDE"/>
    <w:rsid w:val="7CCE2C88"/>
    <w:rsid w:val="7CCF6BB9"/>
    <w:rsid w:val="7CD95B63"/>
    <w:rsid w:val="7CF253E8"/>
    <w:rsid w:val="7D0B2F55"/>
    <w:rsid w:val="7D193A40"/>
    <w:rsid w:val="7D1F4EBC"/>
    <w:rsid w:val="7D351809"/>
    <w:rsid w:val="7D39227F"/>
    <w:rsid w:val="7D613CBC"/>
    <w:rsid w:val="7D6A1ABB"/>
    <w:rsid w:val="7D7C28B1"/>
    <w:rsid w:val="7D8178AF"/>
    <w:rsid w:val="7DAD0A3E"/>
    <w:rsid w:val="7DAD5D2A"/>
    <w:rsid w:val="7DBB6471"/>
    <w:rsid w:val="7DDA1E8B"/>
    <w:rsid w:val="7DDB0868"/>
    <w:rsid w:val="7DDC7870"/>
    <w:rsid w:val="7DE419FD"/>
    <w:rsid w:val="7DFB1444"/>
    <w:rsid w:val="7DFF606D"/>
    <w:rsid w:val="7E175109"/>
    <w:rsid w:val="7E264282"/>
    <w:rsid w:val="7E562D05"/>
    <w:rsid w:val="7E79575E"/>
    <w:rsid w:val="7E7A3719"/>
    <w:rsid w:val="7E841EBB"/>
    <w:rsid w:val="7E8964BE"/>
    <w:rsid w:val="7E915E37"/>
    <w:rsid w:val="7EAC59D8"/>
    <w:rsid w:val="7EAC5F8A"/>
    <w:rsid w:val="7EBC74A4"/>
    <w:rsid w:val="7EBE221D"/>
    <w:rsid w:val="7ED254DF"/>
    <w:rsid w:val="7ED453DD"/>
    <w:rsid w:val="7ED7494F"/>
    <w:rsid w:val="7EEB7159"/>
    <w:rsid w:val="7EF75788"/>
    <w:rsid w:val="7F1B085F"/>
    <w:rsid w:val="7F315921"/>
    <w:rsid w:val="7F3D0650"/>
    <w:rsid w:val="7F3E3888"/>
    <w:rsid w:val="7F5C08DB"/>
    <w:rsid w:val="7F724201"/>
    <w:rsid w:val="7F760C37"/>
    <w:rsid w:val="7F8A0BAB"/>
    <w:rsid w:val="7F9978CE"/>
    <w:rsid w:val="7F9E07B0"/>
    <w:rsid w:val="7F9F2416"/>
    <w:rsid w:val="7FA1169B"/>
    <w:rsid w:val="7FA1224A"/>
    <w:rsid w:val="7FDB163F"/>
    <w:rsid w:val="7FF0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AAEE717"/>
  <w15:docId w15:val="{65FB4EC6-25A9-4069-9DF2-42A4E705E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99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nhideWhenUsed="1" w:qFormat="1"/>
    <w:lsdException w:name="Hyperlink" w:qFormat="1"/>
    <w:lsdException w:name="FollowedHyperlink" w:unhideWhenUsed="1" w:qFormat="1"/>
    <w:lsdException w:name="Strong" w:uiPriority="22" w:qFormat="1"/>
    <w:lsdException w:name="Emphasis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 w:qFormat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99"/>
    <w:unhideWhenUsed/>
    <w:qFormat/>
    <w:pPr>
      <w:widowControl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 Light" w:eastAsia="微软雅黑 Light" w:hAnsi="微软雅黑 Light"/>
      <w:sz w:val="21"/>
    </w:rPr>
  </w:style>
  <w:style w:type="paragraph" w:styleId="1">
    <w:name w:val="heading 1"/>
    <w:basedOn w:val="a"/>
    <w:next w:val="a0"/>
    <w:link w:val="10"/>
    <w:qFormat/>
    <w:pPr>
      <w:keepNext/>
      <w:keepLines/>
      <w:numPr>
        <w:numId w:val="1"/>
      </w:numPr>
      <w:spacing w:beforeLines="200" w:before="200" w:afterLines="200" w:after="200"/>
      <w:outlineLvl w:val="0"/>
    </w:pPr>
    <w:rPr>
      <w:rFonts w:ascii="微软雅黑" w:eastAsia="微软雅黑" w:hAnsi="微软雅黑"/>
      <w:b/>
      <w:kern w:val="44"/>
      <w:sz w:val="52"/>
    </w:rPr>
  </w:style>
  <w:style w:type="paragraph" w:styleId="2">
    <w:name w:val="heading 2"/>
    <w:basedOn w:val="a"/>
    <w:next w:val="a0"/>
    <w:link w:val="20"/>
    <w:unhideWhenUsed/>
    <w:qFormat/>
    <w:pPr>
      <w:keepNext/>
      <w:keepLines/>
      <w:numPr>
        <w:ilvl w:val="1"/>
        <w:numId w:val="1"/>
      </w:numPr>
      <w:tabs>
        <w:tab w:val="clear" w:pos="704"/>
        <w:tab w:val="left" w:pos="420"/>
      </w:tabs>
      <w:spacing w:beforeLines="100" w:before="100" w:afterLines="100" w:after="100"/>
      <w:ind w:left="575"/>
      <w:outlineLvl w:val="1"/>
    </w:pPr>
    <w:rPr>
      <w:rFonts w:ascii="微软雅黑" w:eastAsia="微软雅黑" w:hAnsi="微软雅黑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nhideWhenUsed/>
    <w:qFormat/>
    <w:pPr>
      <w:keepNext/>
      <w:keepLines/>
      <w:numPr>
        <w:ilvl w:val="2"/>
        <w:numId w:val="1"/>
      </w:numPr>
      <w:spacing w:beforeLines="100" w:before="100" w:afterLines="100" w:after="100"/>
      <w:outlineLvl w:val="2"/>
    </w:pPr>
    <w:rPr>
      <w:rFonts w:ascii="微软雅黑" w:eastAsia="微软雅黑" w:hAnsi="微软雅黑"/>
      <w:b/>
      <w:sz w:val="30"/>
    </w:rPr>
  </w:style>
  <w:style w:type="paragraph" w:styleId="4">
    <w:name w:val="heading 4"/>
    <w:basedOn w:val="a"/>
    <w:next w:val="a"/>
    <w:unhideWhenUsed/>
    <w:qFormat/>
    <w:pPr>
      <w:numPr>
        <w:ilvl w:val="3"/>
        <w:numId w:val="1"/>
      </w:numPr>
      <w:spacing w:beforeLines="100" w:before="100" w:afterLines="100" w:after="100"/>
      <w:ind w:left="4266"/>
      <w:outlineLvl w:val="3"/>
    </w:pPr>
    <w:rPr>
      <w:rFonts w:ascii="微软雅黑" w:eastAsia="微软雅黑" w:hAnsi="微软雅黑" w:hint="eastAsia"/>
      <w:b/>
      <w:sz w:val="28"/>
    </w:rPr>
  </w:style>
  <w:style w:type="paragraph" w:styleId="5">
    <w:name w:val="heading 5"/>
    <w:basedOn w:val="a"/>
    <w:next w:val="a0"/>
    <w:unhideWhenUsed/>
    <w:qFormat/>
    <w:pPr>
      <w:keepNext/>
      <w:keepLines/>
      <w:numPr>
        <w:ilvl w:val="4"/>
        <w:numId w:val="1"/>
      </w:numPr>
      <w:tabs>
        <w:tab w:val="left" w:pos="0"/>
      </w:tabs>
      <w:spacing w:beforeLines="100" w:before="100" w:afterLines="100" w:after="100"/>
      <w:outlineLvl w:val="4"/>
    </w:pPr>
    <w:rPr>
      <w:rFonts w:ascii="微软雅黑" w:eastAsia="微软雅黑" w:hAnsi="微软雅黑"/>
      <w:b/>
      <w:sz w:val="24"/>
    </w:rPr>
  </w:style>
  <w:style w:type="paragraph" w:styleId="6">
    <w:name w:val="heading 6"/>
    <w:basedOn w:val="a"/>
    <w:next w:val="a"/>
    <w:unhideWhenUsed/>
    <w:qFormat/>
    <w:pPr>
      <w:keepNext/>
      <w:keepLines/>
      <w:numPr>
        <w:ilvl w:val="5"/>
        <w:numId w:val="1"/>
      </w:numPr>
      <w:spacing w:beforeLines="100" w:before="100" w:afterLines="100" w:after="100"/>
      <w:outlineLvl w:val="5"/>
    </w:pPr>
    <w:rPr>
      <w:rFonts w:ascii="微软雅黑" w:eastAsia="微软雅黑" w:hAnsi="微软雅黑"/>
      <w:b/>
    </w:rPr>
  </w:style>
  <w:style w:type="paragraph" w:styleId="7">
    <w:name w:val="heading 7"/>
    <w:basedOn w:val="a"/>
    <w:next w:val="a"/>
    <w:unhideWhenUsed/>
    <w:qFormat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nhideWhenUsed/>
    <w:qFormat/>
    <w:pPr>
      <w:spacing w:before="180" w:after="180"/>
    </w:pPr>
  </w:style>
  <w:style w:type="paragraph" w:styleId="a5">
    <w:name w:val="caption"/>
    <w:basedOn w:val="a"/>
    <w:next w:val="a"/>
    <w:link w:val="a6"/>
    <w:unhideWhenUsed/>
    <w:qFormat/>
    <w:pPr>
      <w:spacing w:before="0" w:after="120"/>
    </w:pPr>
    <w:rPr>
      <w:i/>
    </w:rPr>
  </w:style>
  <w:style w:type="paragraph" w:styleId="a7">
    <w:name w:val="Block Text"/>
    <w:basedOn w:val="a0"/>
    <w:next w:val="a0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TOC5">
    <w:name w:val="toc 5"/>
    <w:basedOn w:val="a"/>
    <w:next w:val="a"/>
    <w:unhideWhenUsed/>
    <w:qFormat/>
    <w:pPr>
      <w:ind w:leftChars="800" w:left="1680"/>
    </w:pPr>
  </w:style>
  <w:style w:type="paragraph" w:styleId="a8">
    <w:name w:val="Plain Text"/>
    <w:basedOn w:val="a"/>
    <w:unhideWhenUsed/>
    <w:qFormat/>
    <w:rPr>
      <w:rFonts w:ascii="宋体" w:hAnsi="Courier New"/>
    </w:rPr>
  </w:style>
  <w:style w:type="paragraph" w:styleId="a9">
    <w:name w:val="Balloon Text"/>
    <w:basedOn w:val="a"/>
    <w:link w:val="aa"/>
    <w:qFormat/>
    <w:rPr>
      <w:sz w:val="18"/>
      <w:szCs w:val="18"/>
    </w:rPr>
  </w:style>
  <w:style w:type="paragraph" w:styleId="ab">
    <w:name w:val="footer"/>
    <w:basedOn w:val="a"/>
    <w:link w:val="ac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basedOn w:val="a"/>
    <w:next w:val="a"/>
    <w:qFormat/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hint="eastAsia"/>
      <w:sz w:val="24"/>
      <w:szCs w:val="24"/>
    </w:rPr>
  </w:style>
  <w:style w:type="paragraph" w:styleId="af">
    <w:name w:val="Normal (Web)"/>
    <w:basedOn w:val="a"/>
    <w:uiPriority w:val="99"/>
    <w:qFormat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f0">
    <w:name w:val="Title"/>
    <w:qFormat/>
    <w:pPr>
      <w:jc w:val="center"/>
    </w:pPr>
    <w:rPr>
      <w:rFonts w:ascii="Calibri" w:hAnsi="Calibri"/>
      <w:b/>
      <w:bCs/>
      <w:kern w:val="44"/>
      <w:sz w:val="44"/>
      <w:szCs w:val="44"/>
    </w:rPr>
  </w:style>
  <w:style w:type="table" w:styleId="af1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Table 3D effects 1"/>
    <w:basedOn w:val="a2"/>
    <w:qFormat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f2">
    <w:name w:val="Strong"/>
    <w:basedOn w:val="a1"/>
    <w:uiPriority w:val="22"/>
    <w:qFormat/>
    <w:rPr>
      <w:b/>
      <w:bCs/>
    </w:rPr>
  </w:style>
  <w:style w:type="character" w:styleId="af3">
    <w:name w:val="FollowedHyperlink"/>
    <w:basedOn w:val="a1"/>
    <w:unhideWhenUsed/>
    <w:qFormat/>
    <w:rPr>
      <w:color w:val="800080"/>
      <w:u w:val="single"/>
    </w:rPr>
  </w:style>
  <w:style w:type="character" w:styleId="af4">
    <w:name w:val="Emphasis"/>
    <w:basedOn w:val="a1"/>
    <w:qFormat/>
    <w:rPr>
      <w:i/>
    </w:rPr>
  </w:style>
  <w:style w:type="character" w:styleId="af5">
    <w:name w:val="Hyperlink"/>
    <w:basedOn w:val="a6"/>
    <w:qFormat/>
    <w:rPr>
      <w:i/>
      <w:color w:val="0000FF"/>
      <w:u w:val="single"/>
    </w:rPr>
  </w:style>
  <w:style w:type="character" w:customStyle="1" w:styleId="a6">
    <w:name w:val="题注 字符"/>
    <w:basedOn w:val="a1"/>
    <w:link w:val="a5"/>
    <w:qFormat/>
    <w:rPr>
      <w:i/>
    </w:rPr>
  </w:style>
  <w:style w:type="character" w:styleId="HTML1">
    <w:name w:val="HTML Code"/>
    <w:basedOn w:val="a1"/>
    <w:unhideWhenUsed/>
    <w:qFormat/>
    <w:rPr>
      <w:rFonts w:ascii="宋体" w:eastAsia="宋体" w:hAnsi="宋体" w:cs="宋体"/>
      <w:sz w:val="24"/>
      <w:szCs w:val="24"/>
    </w:rPr>
  </w:style>
  <w:style w:type="paragraph" w:customStyle="1" w:styleId="af6">
    <w:name w:val="例程代码（无行号）"/>
    <w:basedOn w:val="a"/>
    <w:qFormat/>
    <w:pPr>
      <w:shd w:val="clear" w:color="auto" w:fill="E0E0E0"/>
      <w:ind w:firstLine="420"/>
    </w:pPr>
    <w:rPr>
      <w:rFonts w:ascii="Courier New" w:eastAsia="宋体" w:hAnsi="Courier New"/>
      <w:sz w:val="18"/>
      <w:szCs w:val="18"/>
      <w:shd w:val="clear" w:color="auto" w:fill="E0E0E0"/>
    </w:rPr>
  </w:style>
  <w:style w:type="character" w:customStyle="1" w:styleId="30">
    <w:name w:val="标题 3 字符"/>
    <w:link w:val="3"/>
    <w:qFormat/>
    <w:rPr>
      <w:rFonts w:ascii="微软雅黑" w:eastAsia="微软雅黑" w:hAnsi="微软雅黑"/>
      <w:b/>
      <w:sz w:val="30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NormalIndent1">
    <w:name w:val="Normal Indent1"/>
    <w:basedOn w:val="a"/>
    <w:qFormat/>
    <w:pPr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a4">
    <w:name w:val="正文文本 字符"/>
    <w:basedOn w:val="a1"/>
    <w:link w:val="a0"/>
    <w:qFormat/>
  </w:style>
  <w:style w:type="character" w:customStyle="1" w:styleId="20">
    <w:name w:val="标题 2 字符"/>
    <w:basedOn w:val="a1"/>
    <w:link w:val="2"/>
    <w:qFormat/>
    <w:rPr>
      <w:rFonts w:ascii="微软雅黑" w:eastAsia="微软雅黑" w:hAnsi="微软雅黑" w:cstheme="majorBidi"/>
      <w:b/>
      <w:bCs/>
      <w:sz w:val="32"/>
      <w:szCs w:val="32"/>
    </w:rPr>
  </w:style>
  <w:style w:type="character" w:customStyle="1" w:styleId="10">
    <w:name w:val="标题 1 字符"/>
    <w:basedOn w:val="a1"/>
    <w:link w:val="1"/>
    <w:qFormat/>
    <w:rPr>
      <w:rFonts w:ascii="微软雅黑" w:eastAsia="微软雅黑" w:hAnsi="微软雅黑"/>
      <w:b/>
      <w:kern w:val="44"/>
      <w:sz w:val="52"/>
    </w:rPr>
  </w:style>
  <w:style w:type="paragraph" w:customStyle="1" w:styleId="af7">
    <w:name w:val="代码"/>
    <w:basedOn w:val="a"/>
    <w:next w:val="a"/>
    <w:link w:val="Char"/>
    <w:qFormat/>
    <w:rPr>
      <w:rFonts w:ascii="Consolas" w:hAnsi="Consolas"/>
    </w:rPr>
  </w:style>
  <w:style w:type="paragraph" w:customStyle="1" w:styleId="13">
    <w:name w:val="样式1"/>
    <w:basedOn w:val="a"/>
    <w:qFormat/>
    <w:pPr>
      <w:jc w:val="center"/>
    </w:pPr>
    <w:rPr>
      <w:b/>
      <w:sz w:val="44"/>
    </w:rPr>
  </w:style>
  <w:style w:type="paragraph" w:customStyle="1" w:styleId="af8">
    <w:name w:val="背景"/>
    <w:basedOn w:val="a"/>
    <w:qFormat/>
    <w:pPr>
      <w:shd w:val="clear" w:color="auto" w:fill="D9D9D9" w:themeFill="background1" w:themeFillShade="D9"/>
    </w:pPr>
    <w:rPr>
      <w:rFonts w:asciiTheme="minorHAnsi" w:hAnsiTheme="minorHAnsi"/>
      <w:sz w:val="18"/>
      <w:szCs w:val="18"/>
    </w:rPr>
  </w:style>
  <w:style w:type="paragraph" w:customStyle="1" w:styleId="110">
    <w:name w:val="列出段落11"/>
    <w:basedOn w:val="a"/>
    <w:uiPriority w:val="34"/>
    <w:qFormat/>
    <w:pPr>
      <w:ind w:firstLineChars="200" w:firstLine="420"/>
    </w:pPr>
  </w:style>
  <w:style w:type="character" w:customStyle="1" w:styleId="image-wrap1">
    <w:name w:val="image-wrap1"/>
    <w:basedOn w:val="a1"/>
    <w:qFormat/>
  </w:style>
  <w:style w:type="character" w:customStyle="1" w:styleId="aa">
    <w:name w:val="批注框文本 字符"/>
    <w:basedOn w:val="a1"/>
    <w:link w:val="a9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e">
    <w:name w:val="页眉 字符"/>
    <w:basedOn w:val="a1"/>
    <w:link w:val="ad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c">
    <w:name w:val="页脚 字符"/>
    <w:basedOn w:val="a1"/>
    <w:link w:val="ab"/>
    <w:qFormat/>
    <w:rPr>
      <w:rFonts w:ascii="微软雅黑" w:eastAsia="微软雅黑" w:hAnsi="微软雅黑" w:cstheme="minorBidi"/>
      <w:kern w:val="2"/>
      <w:sz w:val="18"/>
      <w:szCs w:val="18"/>
    </w:rPr>
  </w:style>
  <w:style w:type="paragraph" w:customStyle="1" w:styleId="af9">
    <w:name w:val="奇偶数页眉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ascii="Times New Roman" w:eastAsia="宋体" w:hAnsi="Times New Roman"/>
      <w:szCs w:val="21"/>
    </w:rPr>
  </w:style>
  <w:style w:type="paragraph" w:customStyle="1" w:styleId="Style6">
    <w:name w:val="_Style 6"/>
    <w:basedOn w:val="a"/>
    <w:uiPriority w:val="34"/>
    <w:qFormat/>
    <w:pPr>
      <w:ind w:firstLineChars="200" w:firstLine="420"/>
    </w:pPr>
  </w:style>
  <w:style w:type="paragraph" w:customStyle="1" w:styleId="14">
    <w:name w:val="模板1"/>
    <w:basedOn w:val="af7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VerbatimChar">
    <w:name w:val="Verbatim Char"/>
    <w:basedOn w:val="a6"/>
    <w:link w:val="SourceCode"/>
    <w:qFormat/>
    <w:rPr>
      <w:i/>
    </w:rPr>
  </w:style>
  <w:style w:type="paragraph" w:customStyle="1" w:styleId="afa">
    <w:name w:val="编程步骤"/>
    <w:basedOn w:val="a"/>
    <w:qFormat/>
    <w:pPr>
      <w:shd w:val="clear" w:color="auto" w:fill="E0E0E0"/>
      <w:spacing w:line="220" w:lineRule="atLeast"/>
    </w:pPr>
    <w:rPr>
      <w:rFonts w:ascii="Courier New" w:hAnsi="Courier New" w:cs="Arial"/>
      <w:sz w:val="16"/>
      <w:szCs w:val="1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customStyle="1" w:styleId="-11">
    <w:name w:val="彩色列表 - 着色 11"/>
    <w:basedOn w:val="a"/>
    <w:qFormat/>
    <w:pPr>
      <w:widowControl/>
      <w:ind w:left="720"/>
      <w:contextualSpacing/>
    </w:pPr>
    <w:rPr>
      <w:sz w:val="24"/>
      <w:szCs w:val="24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5"/>
    <w:qFormat/>
  </w:style>
  <w:style w:type="character" w:customStyle="1" w:styleId="hljs-pseudo">
    <w:name w:val="hljs-pseudo"/>
    <w:basedOn w:val="a1"/>
    <w:qFormat/>
  </w:style>
  <w:style w:type="paragraph" w:customStyle="1" w:styleId="code">
    <w:name w:val="code"/>
    <w:basedOn w:val="a"/>
    <w:next w:val="a"/>
    <w:link w:val="codeChar"/>
    <w:qFormat/>
    <w:pPr>
      <w:widowControl/>
      <w:shd w:val="clear" w:color="auto" w:fill="A8D08D" w:themeFill="accent6" w:themeFillTint="99"/>
      <w:spacing w:after="200"/>
    </w:pPr>
    <w:rPr>
      <w:rFonts w:ascii="仿宋" w:eastAsia="NSimSun" w:hAnsi="仿宋"/>
      <w:szCs w:val="24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AttributeTok">
    <w:name w:val="AttributeTok"/>
    <w:basedOn w:val="VerbatimChar"/>
    <w:qFormat/>
    <w:rPr>
      <w:i/>
      <w:color w:val="7D9029"/>
    </w:rPr>
  </w:style>
  <w:style w:type="paragraph" w:customStyle="1" w:styleId="FirstParagraph">
    <w:name w:val="First Paragraph"/>
    <w:basedOn w:val="a0"/>
    <w:next w:val="a0"/>
    <w:qFormat/>
  </w:style>
  <w:style w:type="character" w:customStyle="1" w:styleId="FunctionTok">
    <w:name w:val="FunctionTok"/>
    <w:basedOn w:val="VerbatimChar"/>
    <w:qFormat/>
    <w:rPr>
      <w:i/>
      <w:color w:val="06287E"/>
    </w:rPr>
  </w:style>
  <w:style w:type="character" w:customStyle="1" w:styleId="NormalTok">
    <w:name w:val="NormalTok"/>
    <w:basedOn w:val="VerbatimChar"/>
    <w:qFormat/>
    <w:rPr>
      <w:i/>
    </w:rPr>
  </w:style>
  <w:style w:type="character" w:customStyle="1" w:styleId="n">
    <w:name w:val="n"/>
    <w:basedOn w:val="a1"/>
    <w:qFormat/>
  </w:style>
  <w:style w:type="character" w:customStyle="1" w:styleId="o">
    <w:name w:val="o"/>
    <w:basedOn w:val="a1"/>
    <w:qFormat/>
  </w:style>
  <w:style w:type="character" w:customStyle="1" w:styleId="k">
    <w:name w:val="k"/>
    <w:basedOn w:val="a1"/>
    <w:qFormat/>
  </w:style>
  <w:style w:type="character" w:customStyle="1" w:styleId="s">
    <w:name w:val="s"/>
    <w:basedOn w:val="a1"/>
    <w:qFormat/>
  </w:style>
  <w:style w:type="character" w:customStyle="1" w:styleId="mi">
    <w:name w:val="mi"/>
    <w:basedOn w:val="a1"/>
    <w:qFormat/>
  </w:style>
  <w:style w:type="character" w:customStyle="1" w:styleId="kt">
    <w:name w:val="kt"/>
    <w:basedOn w:val="a1"/>
    <w:qFormat/>
  </w:style>
  <w:style w:type="character" w:customStyle="1" w:styleId="c1">
    <w:name w:val="c1"/>
    <w:basedOn w:val="a1"/>
    <w:qFormat/>
  </w:style>
  <w:style w:type="character" w:customStyle="1" w:styleId="nc">
    <w:name w:val="nc"/>
    <w:basedOn w:val="a1"/>
    <w:qFormat/>
  </w:style>
  <w:style w:type="character" w:customStyle="1" w:styleId="kc">
    <w:name w:val="kc"/>
    <w:basedOn w:val="a1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KeywordTok">
    <w:name w:val="KeywordTok"/>
    <w:basedOn w:val="VerbatimChar"/>
    <w:qFormat/>
    <w:rPr>
      <w:b/>
      <w:i/>
      <w:color w:val="007020"/>
    </w:rPr>
  </w:style>
  <w:style w:type="character" w:customStyle="1" w:styleId="StringTok">
    <w:name w:val="StringTok"/>
    <w:basedOn w:val="VerbatimChar"/>
    <w:qFormat/>
    <w:rPr>
      <w:i/>
      <w:color w:val="4070A0"/>
    </w:rPr>
  </w:style>
  <w:style w:type="character" w:customStyle="1" w:styleId="DecValTok">
    <w:name w:val="DecValTok"/>
    <w:basedOn w:val="VerbatimChar"/>
    <w:qFormat/>
    <w:rPr>
      <w:i/>
      <w:color w:val="40A07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FloatTok">
    <w:name w:val="FloatTok"/>
    <w:basedOn w:val="VerbatimChar"/>
    <w:qFormat/>
    <w:rPr>
      <w:i/>
      <w:color w:val="40A070"/>
    </w:rPr>
  </w:style>
  <w:style w:type="character" w:customStyle="1" w:styleId="pl-k">
    <w:name w:val="pl-k"/>
    <w:basedOn w:val="a1"/>
    <w:qFormat/>
  </w:style>
  <w:style w:type="character" w:customStyle="1" w:styleId="pl-en">
    <w:name w:val="pl-en"/>
    <w:basedOn w:val="a1"/>
    <w:qFormat/>
  </w:style>
  <w:style w:type="character" w:customStyle="1" w:styleId="pl-v">
    <w:name w:val="pl-v"/>
    <w:basedOn w:val="a1"/>
    <w:qFormat/>
  </w:style>
  <w:style w:type="character" w:customStyle="1" w:styleId="pl-smi">
    <w:name w:val="pl-smi"/>
    <w:basedOn w:val="a1"/>
    <w:qFormat/>
  </w:style>
  <w:style w:type="character" w:customStyle="1" w:styleId="pl-c">
    <w:name w:val="pl-c"/>
    <w:basedOn w:val="a1"/>
    <w:qFormat/>
  </w:style>
  <w:style w:type="character" w:customStyle="1" w:styleId="pl-pds">
    <w:name w:val="pl-pds"/>
    <w:basedOn w:val="a1"/>
    <w:qFormat/>
  </w:style>
  <w:style w:type="character" w:customStyle="1" w:styleId="pl-s">
    <w:name w:val="pl-s"/>
    <w:basedOn w:val="a1"/>
    <w:qFormat/>
  </w:style>
  <w:style w:type="character" w:customStyle="1" w:styleId="pl-c1">
    <w:name w:val="pl-c1"/>
    <w:basedOn w:val="a1"/>
    <w:qFormat/>
  </w:style>
  <w:style w:type="character" w:customStyle="1" w:styleId="na">
    <w:name w:val="na"/>
    <w:basedOn w:val="a1"/>
    <w:qFormat/>
  </w:style>
  <w:style w:type="character" w:customStyle="1" w:styleId="cm">
    <w:name w:val="cm"/>
    <w:basedOn w:val="a1"/>
    <w:qFormat/>
  </w:style>
  <w:style w:type="character" w:customStyle="1" w:styleId="CharTok">
    <w:name w:val="CharTok"/>
    <w:basedOn w:val="VerbatimChar"/>
    <w:qFormat/>
    <w:rPr>
      <w:i/>
      <w:color w:val="4070A0"/>
    </w:rPr>
  </w:style>
  <w:style w:type="paragraph" w:customStyle="1" w:styleId="TableParagraph">
    <w:name w:val="Table Paragraph"/>
    <w:basedOn w:val="a"/>
    <w:uiPriority w:val="1"/>
    <w:unhideWhenUsed/>
    <w:qFormat/>
    <w:pPr>
      <w:spacing w:beforeLines="0" w:afterLines="0"/>
    </w:pPr>
    <w:rPr>
      <w:sz w:val="24"/>
    </w:rPr>
  </w:style>
  <w:style w:type="paragraph" w:customStyle="1" w:styleId="afb">
    <w:name w:val="图片格式"/>
    <w:basedOn w:val="a"/>
    <w:qFormat/>
    <w:pPr>
      <w:spacing w:beforeLines="50" w:before="156" w:afterLines="20" w:after="62" w:line="0" w:lineRule="atLeast"/>
      <w:jc w:val="center"/>
    </w:pPr>
  </w:style>
  <w:style w:type="paragraph" w:customStyle="1" w:styleId="afc">
    <w:name w:val="图片下标"/>
    <w:basedOn w:val="afd"/>
    <w:qFormat/>
  </w:style>
  <w:style w:type="paragraph" w:customStyle="1" w:styleId="afd">
    <w:name w:val="插图编号"/>
    <w:basedOn w:val="a"/>
    <w:next w:val="a"/>
    <w:qFormat/>
    <w:pPr>
      <w:topLinePunct/>
      <w:spacing w:beforeLines="10" w:before="10" w:afterLines="40" w:after="40" w:line="0" w:lineRule="atLeast"/>
      <w:jc w:val="center"/>
    </w:pPr>
    <w:rPr>
      <w:sz w:val="18"/>
    </w:rPr>
  </w:style>
  <w:style w:type="paragraph" w:customStyle="1" w:styleId="afe">
    <w:name w:val="标准正文"/>
    <w:basedOn w:val="-11"/>
    <w:qFormat/>
    <w:pPr>
      <w:spacing w:beforeLines="20" w:before="20" w:afterLines="20" w:after="20" w:line="330" w:lineRule="atLeast"/>
      <w:ind w:left="0" w:firstLineChars="200" w:firstLine="200"/>
    </w:pPr>
    <w:rPr>
      <w:spacing w:val="10"/>
    </w:rPr>
  </w:style>
  <w:style w:type="character" w:customStyle="1" w:styleId="hljs-keyword">
    <w:name w:val="hljs-keyword"/>
    <w:basedOn w:val="a1"/>
    <w:qFormat/>
  </w:style>
  <w:style w:type="character" w:customStyle="1" w:styleId="DataTypeTok">
    <w:name w:val="DataTypeTok"/>
    <w:basedOn w:val="VerbatimChar"/>
    <w:qFormat/>
    <w:rPr>
      <w:i/>
      <w:color w:val="902000"/>
    </w:rPr>
  </w:style>
  <w:style w:type="character" w:customStyle="1" w:styleId="BuiltInTok">
    <w:name w:val="BuiltInTok"/>
    <w:basedOn w:val="VerbatimChar"/>
    <w:qFormat/>
    <w:rPr>
      <w:i/>
    </w:rPr>
  </w:style>
  <w:style w:type="character" w:customStyle="1" w:styleId="ErrorTok">
    <w:name w:val="ErrorTok"/>
    <w:basedOn w:val="VerbatimChar"/>
    <w:qFormat/>
    <w:rPr>
      <w:b/>
      <w:i/>
      <w:color w:val="FF0000"/>
    </w:rPr>
  </w:style>
  <w:style w:type="character" w:customStyle="1" w:styleId="Char">
    <w:name w:val="代码 Char"/>
    <w:basedOn w:val="a1"/>
    <w:link w:val="af7"/>
    <w:qFormat/>
    <w:rPr>
      <w:rFonts w:ascii="Consolas" w:hAnsi="Consolas"/>
    </w:rPr>
  </w:style>
  <w:style w:type="character" w:customStyle="1" w:styleId="codeChar">
    <w:name w:val="code Char"/>
    <w:basedOn w:val="a1"/>
    <w:link w:val="code"/>
    <w:qFormat/>
    <w:rPr>
      <w:rFonts w:ascii="仿宋" w:eastAsia="NSimSun" w:hAnsi="仿宋"/>
      <w:kern w:val="0"/>
      <w:szCs w:val="24"/>
      <w:lang w:eastAsia="en-US"/>
    </w:rPr>
  </w:style>
  <w:style w:type="paragraph" w:styleId="aff">
    <w:name w:val="List Paragraph"/>
    <w:basedOn w:val="a"/>
    <w:uiPriority w:val="34"/>
    <w:qFormat/>
    <w:pPr>
      <w:ind w:firstLineChars="200" w:firstLine="420"/>
    </w:pPr>
  </w:style>
  <w:style w:type="character" w:customStyle="1" w:styleId="HTML0">
    <w:name w:val="HTML 预设格式 字符"/>
    <w:basedOn w:val="a1"/>
    <w:link w:val="HTML"/>
    <w:uiPriority w:val="99"/>
    <w:rPr>
      <w:rFonts w:ascii="宋体" w:hAnsi="宋体"/>
      <w:sz w:val="24"/>
      <w:szCs w:val="24"/>
    </w:rPr>
  </w:style>
  <w:style w:type="character" w:customStyle="1" w:styleId="tag">
    <w:name w:val="tag"/>
    <w:basedOn w:val="a1"/>
  </w:style>
  <w:style w:type="character" w:customStyle="1" w:styleId="pln">
    <w:name w:val="pln"/>
    <w:basedOn w:val="a1"/>
  </w:style>
  <w:style w:type="character" w:customStyle="1" w:styleId="pun">
    <w:name w:val="pun"/>
    <w:basedOn w:val="a1"/>
  </w:style>
  <w:style w:type="character" w:customStyle="1" w:styleId="com">
    <w:name w:val="com"/>
    <w:basedOn w:val="a1"/>
  </w:style>
  <w:style w:type="character" w:customStyle="1" w:styleId="sc01">
    <w:name w:val="sc01"/>
    <w:basedOn w:val="a1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1">
    <w:name w:val="sc11"/>
    <w:basedOn w:val="a1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91">
    <w:name w:val="sc91"/>
    <w:basedOn w:val="a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ljs-string">
    <w:name w:val="hljs-string"/>
    <w:basedOn w:val="a1"/>
  </w:style>
  <w:style w:type="character" w:customStyle="1" w:styleId="hljs-number">
    <w:name w:val="hljs-number"/>
    <w:basedOn w:val="a1"/>
  </w:style>
  <w:style w:type="character" w:styleId="aff0">
    <w:name w:val="Unresolved Mention"/>
    <w:basedOn w:val="a1"/>
    <w:uiPriority w:val="99"/>
    <w:semiHidden/>
    <w:unhideWhenUsed/>
    <w:rsid w:val="00680E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8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header" Target="header1.xm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openxmlformats.org/officeDocument/2006/relationships/footer" Target="footer2.xml"/><Relationship Id="rId7" Type="http://schemas.openxmlformats.org/officeDocument/2006/relationships/webSettings" Target="webSettings.xml"/><Relationship Id="rId2" Type="http://schemas.openxmlformats.org/officeDocument/2006/relationships/customXml" Target="../customXml/item1.xml"/><Relationship Id="rId16" Type="http://schemas.openxmlformats.org/officeDocument/2006/relationships/hyperlink" Target="https://www.cnblogs.com/kevingrace/p/8990169.html" TargetMode="External"/><Relationship Id="rId29" Type="http://schemas.openxmlformats.org/officeDocument/2006/relationships/image" Target="media/image15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6.png"/><Relationship Id="rId37" Type="http://schemas.openxmlformats.org/officeDocument/2006/relationships/image" Target="media/image19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hyperlink" Target="https://github.com/medcl/elasticsearch-analysis-ik/releases" TargetMode="External"/><Relationship Id="rId28" Type="http://schemas.openxmlformats.org/officeDocument/2006/relationships/image" Target="media/image14.png"/><Relationship Id="rId36" Type="http://schemas.openxmlformats.org/officeDocument/2006/relationships/hyperlink" Target="https://www.elastic.co/guide/en/elasticsearch/reference/7.6/sql-functions-search.html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hyperlink" Target="https://www.elastic.co/guide/en/elasticsearch/client/java-rest/7.6/java-rest-high.html" TargetMode="External"/><Relationship Id="rId44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node1.itcast.cn:9200/?pretty" TargetMode="External"/><Relationship Id="rId22" Type="http://schemas.openxmlformats.org/officeDocument/2006/relationships/hyperlink" Target="http://node1.itcast.cn:9100/" TargetMode="External"/><Relationship Id="rId27" Type="http://schemas.openxmlformats.org/officeDocument/2006/relationships/image" Target="media/image13.png"/><Relationship Id="rId30" Type="http://schemas.openxmlformats.org/officeDocument/2006/relationships/hyperlink" Target="https://www.elastic.co/cn/webinars/getting-started-elasticsearch?baymax=rtp&amp;elektra=docs&amp;storm=top-video&amp;iesrc=ctr" TargetMode="External"/><Relationship Id="rId35" Type="http://schemas.openxmlformats.org/officeDocument/2006/relationships/hyperlink" Target="https://www.elastic.co/guide/en/elasticsearch/reference/7.6/sql-functions-search.html" TargetMode="External"/><Relationship Id="rId43" Type="http://schemas.openxmlformats.org/officeDocument/2006/relationships/header" Target="header3.xml"/><Relationship Id="rId8" Type="http://schemas.openxmlformats.org/officeDocument/2006/relationships/footnotes" Target="footnotes.xml"/><Relationship Id="rId3" Type="http://schemas.openxmlformats.org/officeDocument/2006/relationships/customXml" Target="../customXml/item2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theme" Target="theme/theme1.xml"/><Relationship Id="rId20" Type="http://schemas.openxmlformats.org/officeDocument/2006/relationships/hyperlink" Target="http://192.168.52.100:9100" TargetMode="External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514C6F-627C-4A94-BB98-0862696DF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Pages>88</Pages>
  <Words>10824</Words>
  <Characters>61698</Characters>
  <Application>Microsoft Office Word</Application>
  <DocSecurity>0</DocSecurity>
  <Lines>514</Lines>
  <Paragraphs>144</Paragraphs>
  <ScaleCrop>false</ScaleCrop>
  <Company>Kingsoft</Company>
  <LinksUpToDate>false</LinksUpToDate>
  <CharactersWithSpaces>7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a</dc:creator>
  <cp:lastModifiedBy>Microsoft Office User</cp:lastModifiedBy>
  <cp:revision>371</cp:revision>
  <dcterms:created xsi:type="dcterms:W3CDTF">2014-10-29T12:08:00Z</dcterms:created>
  <dcterms:modified xsi:type="dcterms:W3CDTF">2020-12-2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